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7FCFAE" w14:textId="77777777" w:rsidR="00500AC1" w:rsidRPr="00892569" w:rsidRDefault="00500AC1" w:rsidP="00F64788">
      <w:pPr>
        <w:pStyle w:val="MDPI11articletype"/>
      </w:pPr>
      <w:r w:rsidRPr="00892569">
        <w:t>Article</w:t>
      </w:r>
    </w:p>
    <w:p w14:paraId="664F46A3" w14:textId="77777777" w:rsidR="00500AC1" w:rsidRPr="0072067E" w:rsidRDefault="00500AC1" w:rsidP="00F64788">
      <w:pPr>
        <w:pStyle w:val="MDPI12title"/>
      </w:pPr>
      <w:r w:rsidRPr="0072067E">
        <w:t>Establishing an</w:t>
      </w:r>
      <w:r w:rsidR="00177E99" w:rsidRPr="0072067E">
        <w:t xml:space="preserve"> </w:t>
      </w:r>
      <w:r w:rsidRPr="0072067E">
        <w:t xml:space="preserve">Analogue-Based in Silico Pipeline in the Pursuit of Novel Inhibitory Scaffolds Against the SARS Coronavirus 2 Papain-Like Protease </w:t>
      </w:r>
    </w:p>
    <w:p w14:paraId="0A55C1F2" w14:textId="77777777" w:rsidR="007A0402" w:rsidRPr="0072067E" w:rsidRDefault="00500AC1" w:rsidP="00F64788">
      <w:pPr>
        <w:pStyle w:val="MDPI13authornames"/>
      </w:pPr>
      <w:r w:rsidRPr="0072067E">
        <w:t>Roxanna Hajbabaie, Matthew T. Harper</w:t>
      </w:r>
      <w:r w:rsidR="00F64788" w:rsidRPr="0072067E">
        <w:t xml:space="preserve"> and </w:t>
      </w:r>
      <w:r w:rsidRPr="0072067E">
        <w:t>Taufiq Rahman*</w:t>
      </w:r>
    </w:p>
    <w:tbl>
      <w:tblPr>
        <w:tblStyle w:val="MDPITable"/>
        <w:tblpPr w:leftFromText="198" w:rightFromText="198" w:vertAnchor="page" w:horzAnchor="margin" w:tblpY="8504"/>
        <w:tblW w:w="2409" w:type="dxa"/>
        <w:tblLayout w:type="fixed"/>
        <w:tblLook w:val="04A0" w:firstRow="1" w:lastRow="0" w:firstColumn="1" w:lastColumn="0" w:noHBand="0" w:noVBand="1"/>
      </w:tblPr>
      <w:tblGrid>
        <w:gridCol w:w="2409"/>
      </w:tblGrid>
      <w:tr w:rsidR="007A0402" w:rsidRPr="0072067E" w14:paraId="6BD80EAF" w14:textId="77777777" w:rsidTr="007A0402">
        <w:trPr>
          <w:cantSplit/>
        </w:trPr>
        <w:tc>
          <w:tcPr>
            <w:tcW w:w="2409" w:type="dxa"/>
          </w:tcPr>
          <w:p w14:paraId="16FE1584" w14:textId="77777777" w:rsidR="007A0402" w:rsidRPr="0072067E" w:rsidRDefault="007A0402" w:rsidP="007A0402">
            <w:pPr>
              <w:pStyle w:val="MDPI61Citation"/>
            </w:pPr>
            <w:r w:rsidRPr="0072067E">
              <w:rPr>
                <w:b/>
              </w:rPr>
              <w:t>Citation:</w:t>
            </w:r>
            <w:r w:rsidRPr="0072067E">
              <w:t xml:space="preserve"> Hajbabaie, R.; Harper, M.T.; Rahman, T. Establishing an Analogue-Based in Silico Pipeline in the Pursuit of Novel Inhibitory Scaffolds Against the SARS Coronavirus 2 Papain-Like Protease. </w:t>
            </w:r>
            <w:r w:rsidRPr="0072067E">
              <w:rPr>
                <w:i/>
              </w:rPr>
              <w:t xml:space="preserve">Molecules </w:t>
            </w:r>
            <w:r w:rsidRPr="0072067E">
              <w:rPr>
                <w:b/>
              </w:rPr>
              <w:t>2021</w:t>
            </w:r>
            <w:r w:rsidRPr="0072067E">
              <w:t xml:space="preserve">, </w:t>
            </w:r>
            <w:r w:rsidRPr="0072067E">
              <w:rPr>
                <w:i/>
              </w:rPr>
              <w:t>26</w:t>
            </w:r>
            <w:r w:rsidRPr="0072067E">
              <w:t>, x. https://doi.org/10.3390/xxxxx</w:t>
            </w:r>
          </w:p>
          <w:p w14:paraId="2C8C3010" w14:textId="77777777" w:rsidR="00FC25A6" w:rsidRPr="0072067E" w:rsidRDefault="00FC25A6" w:rsidP="00FC25A6">
            <w:pPr>
              <w:pStyle w:val="MDPI15academiceditor"/>
            </w:pPr>
            <w:r w:rsidRPr="0072067E">
              <w:t xml:space="preserve">Academic Editor: </w:t>
            </w:r>
          </w:p>
          <w:p w14:paraId="191C97C1" w14:textId="77777777" w:rsidR="007A0402" w:rsidRPr="0072067E" w:rsidRDefault="007A0402" w:rsidP="00FC25A6">
            <w:pPr>
              <w:pStyle w:val="MDPI14history"/>
            </w:pPr>
            <w:r w:rsidRPr="0072067E">
              <w:t>Received: date</w:t>
            </w:r>
          </w:p>
          <w:p w14:paraId="78F67497" w14:textId="77777777" w:rsidR="007A0402" w:rsidRPr="0072067E" w:rsidRDefault="007A0402" w:rsidP="00FC25A6">
            <w:pPr>
              <w:pStyle w:val="MDPI14history"/>
            </w:pPr>
            <w:r w:rsidRPr="0072067E">
              <w:t>Accepted: date</w:t>
            </w:r>
          </w:p>
          <w:p w14:paraId="21E3CEE0" w14:textId="77777777" w:rsidR="007A0402" w:rsidRPr="0072067E" w:rsidRDefault="007A0402" w:rsidP="00FC25A6">
            <w:pPr>
              <w:pStyle w:val="MDPI14history"/>
              <w:spacing w:after="240"/>
            </w:pPr>
            <w:r w:rsidRPr="0072067E">
              <w:t>Published: date</w:t>
            </w:r>
          </w:p>
          <w:p w14:paraId="3B843154" w14:textId="77777777" w:rsidR="007A0402" w:rsidRPr="0072067E" w:rsidRDefault="007A0402" w:rsidP="007A0402">
            <w:pPr>
              <w:pStyle w:val="MDPI63Notes"/>
              <w:spacing w:after="0"/>
              <w:jc w:val="both"/>
            </w:pPr>
            <w:r w:rsidRPr="0072067E">
              <w:rPr>
                <w:b/>
              </w:rPr>
              <w:t>Publisher’s Note:</w:t>
            </w:r>
            <w:r w:rsidRPr="0072067E">
              <w:t xml:space="preserve"> MDPI stays neutral </w:t>
            </w:r>
            <w:proofErr w:type="gramStart"/>
            <w:r w:rsidRPr="0072067E">
              <w:t>with regard to</w:t>
            </w:r>
            <w:proofErr w:type="gramEnd"/>
            <w:r w:rsidRPr="0072067E">
              <w:t xml:space="preserve"> jurisdictional claims in published maps and institutional affiliations.</w:t>
            </w:r>
          </w:p>
          <w:p w14:paraId="59654811" w14:textId="77777777" w:rsidR="007A0402" w:rsidRPr="0072067E" w:rsidRDefault="007A0402" w:rsidP="007A0402">
            <w:pPr>
              <w:pStyle w:val="MDPI63Notes"/>
              <w:spacing w:before="240" w:after="0"/>
              <w:jc w:val="both"/>
            </w:pPr>
            <w:r w:rsidRPr="0072067E">
              <w:rPr>
                <w:noProof/>
                <w:snapToGrid/>
                <w:lang w:val="en-GB" w:eastAsia="en-GB" w:bidi="ar-SA"/>
              </w:rPr>
              <w:drawing>
                <wp:inline distT="0" distB="0" distL="0" distR="0" wp14:anchorId="5EFEDF42" wp14:editId="72C7CB87">
                  <wp:extent cx="694800" cy="248400"/>
                  <wp:effectExtent l="0" t="0" r="0" b="0"/>
                  <wp:docPr id="39" name="Picture 39"/>
                  <wp:cNvGraphicFramePr/>
                  <a:graphic xmlns:a="http://schemas.openxmlformats.org/drawingml/2006/main">
                    <a:graphicData uri="http://schemas.openxmlformats.org/drawingml/2006/picture">
                      <pic:pic xmlns:pic="http://schemas.openxmlformats.org/drawingml/2006/picture">
                        <pic:nvPicPr>
                          <pic:cNvPr id="39"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694800" cy="248400"/>
                          </a:xfrm>
                          <a:prstGeom prst="rect">
                            <a:avLst/>
                          </a:prstGeom>
                        </pic:spPr>
                      </pic:pic>
                    </a:graphicData>
                  </a:graphic>
                </wp:inline>
              </w:drawing>
            </w:r>
          </w:p>
          <w:p w14:paraId="1D8AAB3D" w14:textId="77777777" w:rsidR="007A0402" w:rsidRPr="0072067E" w:rsidRDefault="007A0402" w:rsidP="007A0402">
            <w:pPr>
              <w:pStyle w:val="MDPI63Notes"/>
              <w:spacing w:before="60" w:after="0"/>
              <w:jc w:val="both"/>
            </w:pPr>
            <w:r w:rsidRPr="0072067E">
              <w:rPr>
                <w:b/>
              </w:rPr>
              <w:t>Copyright:</w:t>
            </w:r>
            <w:r w:rsidRPr="0072067E">
              <w:t xml:space="preserve"> © 2021 by the authors. Submitted for possible open access publication under the terms and conditions of the Creative Commons Attribution (CC BY) license (http://creativecommons.org/licenses/by/4.0/).</w:t>
            </w:r>
          </w:p>
        </w:tc>
      </w:tr>
    </w:tbl>
    <w:p w14:paraId="5AB8535F" w14:textId="77777777" w:rsidR="00500AC1" w:rsidRPr="0072067E" w:rsidRDefault="00500AC1" w:rsidP="003E5CE3">
      <w:pPr>
        <w:pStyle w:val="MDPI16affiliation"/>
        <w:ind w:left="2608" w:firstLine="0"/>
      </w:pPr>
      <w:r w:rsidRPr="0072067E">
        <w:t>Cambridge University, Department of Pharmacology, Tennis Court Road, Cambridge CB2 1PD, UK; rh731@cam.ac.uk (R.H.), mth29@cam.ac.uk (M.T.H.), mtur2@cam.ac.uk (T.R.)</w:t>
      </w:r>
    </w:p>
    <w:p w14:paraId="6C6350D4" w14:textId="77777777" w:rsidR="00500AC1" w:rsidRPr="0072067E" w:rsidRDefault="00500AC1" w:rsidP="00500AC1">
      <w:pPr>
        <w:pStyle w:val="MDPI16affiliation"/>
      </w:pPr>
    </w:p>
    <w:p w14:paraId="3920D5BE" w14:textId="77777777" w:rsidR="00500AC1" w:rsidRPr="0072067E" w:rsidRDefault="003E5CE3" w:rsidP="003E5CE3">
      <w:pPr>
        <w:pStyle w:val="MDPI16affiliation"/>
      </w:pPr>
      <w:r w:rsidRPr="0072067E">
        <w:rPr>
          <w:b/>
        </w:rPr>
        <w:t>*</w:t>
      </w:r>
      <w:r w:rsidRPr="0072067E">
        <w:tab/>
        <w:t xml:space="preserve">Correspondence: </w:t>
      </w:r>
      <w:r w:rsidR="00500AC1" w:rsidRPr="0072067E">
        <w:t>mtur2@cam.ac.uk</w:t>
      </w:r>
    </w:p>
    <w:p w14:paraId="3BB4B643" w14:textId="77777777" w:rsidR="00AF1B24" w:rsidRPr="0072067E" w:rsidRDefault="00500AC1" w:rsidP="00AF1B24">
      <w:pPr>
        <w:pStyle w:val="MDPI17abstract"/>
      </w:pPr>
      <w:r w:rsidRPr="0072067E">
        <w:rPr>
          <w:b/>
        </w:rPr>
        <w:t xml:space="preserve">Abstract: </w:t>
      </w:r>
      <w:r w:rsidR="00AF1B24" w:rsidRPr="0072067E">
        <w:rPr>
          <w:b/>
        </w:rPr>
        <w:t xml:space="preserve"> </w:t>
      </w:r>
    </w:p>
    <w:p w14:paraId="1EC0F2D2" w14:textId="71313181" w:rsidR="00AF1B24" w:rsidRPr="0072067E" w:rsidRDefault="00AF1B24" w:rsidP="00AF1B24">
      <w:pPr>
        <w:pStyle w:val="MDPI31text"/>
      </w:pPr>
      <w:r w:rsidRPr="0072067E">
        <w:t>The ongoing coronavirus pandemic has been a burden on the worldwide population, with mass fatalities and devastating socioeconomic consequences. It has particularly drawn attention to the lack of approved small-molecule drugs to inhibit SARS coronaviruses. Importantly, lessons learned from the SARS outbreak of 2002-2004, caused by severe acute respiratory syndrome coronavirus 1 (SARS-CoV-1), can be applied to current drug discovery ventures. SARS-CoV-1 and SARS-CoV-2 both possess two cysteine proteases, the main protease (</w:t>
      </w:r>
      <w:proofErr w:type="spellStart"/>
      <w:r w:rsidRPr="0072067E">
        <w:t>M</w:t>
      </w:r>
      <w:r w:rsidRPr="0072067E">
        <w:rPr>
          <w:vertAlign w:val="superscript"/>
        </w:rPr>
        <w:t>pro</w:t>
      </w:r>
      <w:proofErr w:type="spellEnd"/>
      <w:r w:rsidRPr="0072067E">
        <w:t>) and the papain-like protease (</w:t>
      </w:r>
      <w:proofErr w:type="spellStart"/>
      <w:r w:rsidRPr="0072067E">
        <w:t>PL</w:t>
      </w:r>
      <w:r w:rsidRPr="0072067E">
        <w:rPr>
          <w:vertAlign w:val="superscript"/>
        </w:rPr>
        <w:t>pro</w:t>
      </w:r>
      <w:proofErr w:type="spellEnd"/>
      <w:r w:rsidRPr="0072067E">
        <w:t xml:space="preserve">), which play a significant role in facilitating viral replication, and are important drug targets. The non-covalent inhibitor, GRL-0617, which was found to inhibit replication of SARS-CoV-1, and more recently SARS-CoV-2, is the only </w:t>
      </w:r>
      <w:proofErr w:type="spellStart"/>
      <w:r w:rsidRPr="0072067E">
        <w:t>PL</w:t>
      </w:r>
      <w:r w:rsidRPr="0072067E">
        <w:rPr>
          <w:vertAlign w:val="superscript"/>
        </w:rPr>
        <w:t>pro</w:t>
      </w:r>
      <w:proofErr w:type="spellEnd"/>
      <w:r w:rsidRPr="0072067E">
        <w:rPr>
          <w:vertAlign w:val="superscript"/>
        </w:rPr>
        <w:t xml:space="preserve"> </w:t>
      </w:r>
      <w:r w:rsidRPr="0072067E">
        <w:t xml:space="preserve">inhibitor </w:t>
      </w:r>
      <w:proofErr w:type="spellStart"/>
      <w:r w:rsidRPr="0072067E">
        <w:t>cocrystallised</w:t>
      </w:r>
      <w:proofErr w:type="spellEnd"/>
      <w:r w:rsidRPr="0072067E">
        <w:t xml:space="preserve"> with the recently solved SARS-CoV-2 </w:t>
      </w:r>
      <w:proofErr w:type="spellStart"/>
      <w:r w:rsidRPr="0072067E">
        <w:t>PL</w:t>
      </w:r>
      <w:r w:rsidRPr="0072067E">
        <w:rPr>
          <w:vertAlign w:val="superscript"/>
        </w:rPr>
        <w:t>pro</w:t>
      </w:r>
      <w:proofErr w:type="spellEnd"/>
      <w:r w:rsidRPr="0072067E">
        <w:t xml:space="preserve"> crystal structure. Therefore, the GRL-0617 structural template and pharmacophore features are instrumental in the design and development of more potent </w:t>
      </w:r>
      <w:proofErr w:type="spellStart"/>
      <w:r w:rsidRPr="0072067E">
        <w:t>PL</w:t>
      </w:r>
      <w:r w:rsidRPr="0072067E">
        <w:rPr>
          <w:vertAlign w:val="superscript"/>
        </w:rPr>
        <w:t>pro</w:t>
      </w:r>
      <w:proofErr w:type="spellEnd"/>
      <w:r w:rsidRPr="0072067E">
        <w:t xml:space="preserve"> inhibitors. In this work, we conducted scaffold hopping using GRL-0617 as a reference to screen over 339,000 ligands in the chemical space using the </w:t>
      </w:r>
      <w:proofErr w:type="spellStart"/>
      <w:r w:rsidRPr="0072067E">
        <w:t>ChemDiv</w:t>
      </w:r>
      <w:proofErr w:type="spellEnd"/>
      <w:r w:rsidRPr="0072067E">
        <w:t xml:space="preserve">, </w:t>
      </w:r>
      <w:proofErr w:type="spellStart"/>
      <w:r w:rsidRPr="0072067E">
        <w:t>MayBridge</w:t>
      </w:r>
      <w:proofErr w:type="spellEnd"/>
      <w:r w:rsidRPr="0072067E">
        <w:t xml:space="preserve">, and Enamine screening libraries. 24 distinct scaffolds with structural and electrostatic similarity to GRL-0617 were obtained. These proceeded to molecular docking against </w:t>
      </w:r>
      <w:proofErr w:type="spellStart"/>
      <w:r w:rsidRPr="0072067E">
        <w:t>PL</w:t>
      </w:r>
      <w:r w:rsidRPr="0072067E">
        <w:rPr>
          <w:vertAlign w:val="superscript"/>
        </w:rPr>
        <w:t>pro</w:t>
      </w:r>
      <w:proofErr w:type="spellEnd"/>
      <w:r w:rsidRPr="0072067E">
        <w:t xml:space="preserve"> using the </w:t>
      </w:r>
      <w:proofErr w:type="spellStart"/>
      <w:r w:rsidRPr="0072067E">
        <w:t>AutoDock</w:t>
      </w:r>
      <w:proofErr w:type="spellEnd"/>
      <w:r w:rsidRPr="0072067E">
        <w:t xml:space="preserve"> tools. Of two compounds that showed the most </w:t>
      </w:r>
      <w:proofErr w:type="spellStart"/>
      <w:r w:rsidRPr="0072067E">
        <w:t>favourable</w:t>
      </w:r>
      <w:proofErr w:type="spellEnd"/>
      <w:r w:rsidRPr="0072067E">
        <w:t xml:space="preserve"> predicted binding affinities to the target binding site, as well as comparable protein-ligand interactions to GRL-0617, one was chosen for further analogue-based work. 27 analogues of this compound were further docked against the </w:t>
      </w:r>
      <w:proofErr w:type="spellStart"/>
      <w:r w:rsidRPr="0072067E">
        <w:t>PL</w:t>
      </w:r>
      <w:r w:rsidRPr="0072067E">
        <w:rPr>
          <w:vertAlign w:val="superscript"/>
        </w:rPr>
        <w:t>pro</w:t>
      </w:r>
      <w:proofErr w:type="spellEnd"/>
      <w:r w:rsidRPr="0072067E">
        <w:t xml:space="preserve">, which resulted in two additional hits with promising docking profiles. Our in silico pipeline consisted of an integrative four-step approach: 1) ligand-based virtual screening (scaffold-hopping), 2) molecular docking, 3) an analogue search, and, 4) evaluation of scaffold drug-likeness, to identify promising scaffolds and eliminate those with undesirable properties. Overall, we present four </w:t>
      </w:r>
      <w:proofErr w:type="gramStart"/>
      <w:r w:rsidRPr="0072067E">
        <w:t>novel</w:t>
      </w:r>
      <w:proofErr w:type="gramEnd"/>
      <w:r w:rsidRPr="0072067E">
        <w:t>, and lipophilic, scaffolds obtained from an exhaustive search of diverse and uncharted regions of chemical space, which may be further explored in vitro through structure-activity relationship (SAR) studies</w:t>
      </w:r>
      <w:r w:rsidR="00067082" w:rsidRPr="0072067E">
        <w:t xml:space="preserve"> in the search for more potent inhibitors</w:t>
      </w:r>
      <w:r w:rsidRPr="0072067E">
        <w:t>.</w:t>
      </w:r>
      <w:r w:rsidR="00067082" w:rsidRPr="0072067E">
        <w:t xml:space="preserve"> Furthermore,</w:t>
      </w:r>
      <w:r w:rsidR="00246DC2" w:rsidRPr="0072067E">
        <w:t xml:space="preserve"> </w:t>
      </w:r>
      <w:r w:rsidR="00067082" w:rsidRPr="0072067E">
        <w:t>t</w:t>
      </w:r>
      <w:r w:rsidR="00246DC2" w:rsidRPr="0072067E">
        <w:t>hese scaffolds were predicted to have few</w:t>
      </w:r>
      <w:r w:rsidR="007F0222" w:rsidRPr="0072067E">
        <w:t>er</w:t>
      </w:r>
      <w:r w:rsidR="00246DC2" w:rsidRPr="0072067E">
        <w:t xml:space="preserve"> off-target </w:t>
      </w:r>
      <w:r w:rsidR="007F0222" w:rsidRPr="0072067E">
        <w:t>interactions</w:t>
      </w:r>
      <w:r w:rsidR="00246DC2" w:rsidRPr="0072067E">
        <w:t xml:space="preserve"> than GRL-0617.</w:t>
      </w:r>
      <w:r w:rsidRPr="0072067E">
        <w:t xml:space="preserve"> </w:t>
      </w:r>
      <w:r w:rsidR="00067082" w:rsidRPr="0072067E">
        <w:t>Lastly, t</w:t>
      </w:r>
      <w:r w:rsidRPr="0072067E">
        <w:t>o our knowledge, this work contains the largest ligand-based virtual screen performed against GRL-0617.</w:t>
      </w:r>
    </w:p>
    <w:p w14:paraId="6B302AE4" w14:textId="6D53BD94" w:rsidR="00AF1B24" w:rsidRPr="0072067E" w:rsidRDefault="00AF1B24" w:rsidP="0067344F">
      <w:pPr>
        <w:pStyle w:val="MDPI18keywords"/>
      </w:pPr>
      <w:r w:rsidRPr="0072067E">
        <w:rPr>
          <w:b/>
        </w:rPr>
        <w:t xml:space="preserve">Keywords: </w:t>
      </w:r>
      <w:r w:rsidRPr="0072067E">
        <w:t xml:space="preserve">drug discovery; papain-like protease; </w:t>
      </w:r>
      <w:proofErr w:type="spellStart"/>
      <w:r w:rsidRPr="0072067E">
        <w:t>PL</w:t>
      </w:r>
      <w:r w:rsidRPr="0072067E">
        <w:rPr>
          <w:vertAlign w:val="superscript"/>
        </w:rPr>
        <w:t>pro</w:t>
      </w:r>
      <w:proofErr w:type="spellEnd"/>
      <w:r w:rsidRPr="0072067E">
        <w:t>; SARS coronavirus 2; COVID-19; analogues; in silico; docking; scaffold hopping; virtual screening</w:t>
      </w:r>
      <w:r w:rsidR="004C1313" w:rsidRPr="0072067E">
        <w:t>.</w:t>
      </w:r>
    </w:p>
    <w:p w14:paraId="409CD47F" w14:textId="5B90DE2F" w:rsidR="004C1313" w:rsidRPr="0072067E" w:rsidRDefault="004C1313" w:rsidP="004C1313">
      <w:pPr>
        <w:rPr>
          <w:lang w:eastAsia="de-DE" w:bidi="en-US"/>
        </w:rPr>
      </w:pPr>
    </w:p>
    <w:p w14:paraId="5FA886F1" w14:textId="77777777" w:rsidR="004C1313" w:rsidRPr="0072067E" w:rsidRDefault="004C1313" w:rsidP="004C1313">
      <w:pPr>
        <w:rPr>
          <w:lang w:eastAsia="de-DE" w:bidi="en-US"/>
        </w:rPr>
      </w:pPr>
    </w:p>
    <w:p w14:paraId="31EA6D68" w14:textId="77777777" w:rsidR="00AF1B24" w:rsidRPr="0072067E" w:rsidRDefault="00AF1B24" w:rsidP="00AF1B24">
      <w:pPr>
        <w:pStyle w:val="MDPI21heading1"/>
      </w:pPr>
      <w:r w:rsidRPr="0072067E">
        <w:rPr>
          <w:lang w:eastAsia="zh-CN"/>
        </w:rPr>
        <w:lastRenderedPageBreak/>
        <w:t xml:space="preserve">1. </w:t>
      </w:r>
      <w:r w:rsidRPr="0072067E">
        <w:t>Introduction</w:t>
      </w:r>
    </w:p>
    <w:p w14:paraId="0973FCEF" w14:textId="77777777" w:rsidR="00AF1B24" w:rsidRPr="0072067E" w:rsidRDefault="00AF1B24" w:rsidP="00AF1B24">
      <w:pPr>
        <w:pStyle w:val="MDPI31text"/>
      </w:pPr>
      <w:r w:rsidRPr="0072067E">
        <w:t xml:space="preserve">As one of the greatest health crises of our generation, the ongoing coronavirus disease 2019 (COVID-19) pandemic has resulted in more than </w:t>
      </w:r>
      <w:r w:rsidR="009C20ED" w:rsidRPr="0072067E">
        <w:t>2</w:t>
      </w:r>
      <w:r w:rsidRPr="0072067E">
        <w:t xml:space="preserve"> million deaths, with approximately 89 million cases reported worldwide </w:t>
      </w:r>
      <w:r w:rsidR="005F645E" w:rsidRPr="0072067E">
        <w:fldChar w:fldCharType="begin"/>
      </w:r>
      <w:r w:rsidRPr="0072067E">
        <w:instrText xml:space="preserve"> ADDIN EN.CITE &lt;EndNote&gt;&lt;Cite ExcludeAuth="1"&gt;&lt;Year&gt;2021&lt;/Year&gt;&lt;RecNum&gt;142&lt;/RecNum&gt;&lt;DisplayText&gt;[1]&lt;/DisplayText&gt;&lt;record&gt;&lt;rec-number&gt;142&lt;/rec-number&gt;&lt;foreign-keys&gt;&lt;key app="EN" db-id="ep9rfwzr40e206eszr6p5z9y0wxwrtxrveas" timestamp="1609620416" guid="9da09abe-2df4-44b9-843a-a8705380ff23"&gt;142&lt;/key&gt;&lt;/foreign-keys&gt;&lt;ref-type name="Web Page"&gt;12&lt;/ref-type&gt;&lt;contributors&gt;&lt;/contributors&gt;&lt;titles&gt;&lt;title&gt;World Health Organisation. Coronavirus Disease (COVID-19) Dashboard&lt;/title&gt;&lt;/titles&gt;&lt;dates&gt;&lt;year&gt;2021&lt;/year&gt;&lt;/dates&gt;&lt;urls&gt;&lt;related-urls&gt;&lt;url&gt;Available online: https://covid19.who.int/ (accessed January 3, 2021).&lt;/url&gt;&lt;/related-urls&gt;&lt;/urls&gt;&lt;/record&gt;&lt;/Cite&gt;&lt;/EndNote&gt;</w:instrText>
      </w:r>
      <w:r w:rsidR="005F645E" w:rsidRPr="0072067E">
        <w:fldChar w:fldCharType="separate"/>
      </w:r>
      <w:r w:rsidRPr="0072067E">
        <w:rPr>
          <w:noProof/>
        </w:rPr>
        <w:t>[1]</w:t>
      </w:r>
      <w:r w:rsidR="005F645E" w:rsidRPr="0072067E">
        <w:fldChar w:fldCharType="end"/>
      </w:r>
      <w:r w:rsidR="00453BFF" w:rsidRPr="0072067E">
        <w:t>, and profound s</w:t>
      </w:r>
      <w:r w:rsidRPr="0072067E">
        <w:t>ocioeconomic impa</w:t>
      </w:r>
      <w:r w:rsidR="00453BFF" w:rsidRPr="0072067E">
        <w:t xml:space="preserve">ct </w:t>
      </w:r>
      <w:r w:rsidR="005F645E" w:rsidRPr="0072067E">
        <w:fldChar w:fldCharType="begin">
          <w:fldData xml:space="preserve">PEVuZE5vdGU+PENpdGU+PEF1dGhvcj5NY0tlZTwvQXV0aG9yPjxZZWFyPjIwMjA8L1llYXI+PFJl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==
</w:fldData>
        </w:fldChar>
      </w:r>
      <w:r w:rsidRPr="0072067E">
        <w:instrText xml:space="preserve"> ADDIN EN.CITE </w:instrText>
      </w:r>
      <w:r w:rsidR="005F645E" w:rsidRPr="0072067E">
        <w:fldChar w:fldCharType="begin">
          <w:fldData xml:space="preserve">PEVuZE5vdGU+PENpdGU+PEF1dGhvcj5NY0tlZTwvQXV0aG9yPjxZZWFyPjIwMjA8L1llYXI+PFJl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==
</w:fldData>
        </w:fldChar>
      </w:r>
      <w:r w:rsidRPr="0072067E">
        <w:instrText xml:space="preserve"> ADDIN EN.CITE.DATA </w:instrText>
      </w:r>
      <w:r w:rsidR="005F645E" w:rsidRPr="0072067E">
        <w:fldChar w:fldCharType="end"/>
      </w:r>
      <w:r w:rsidR="005F645E" w:rsidRPr="0072067E">
        <w:fldChar w:fldCharType="separate"/>
      </w:r>
      <w:r w:rsidRPr="0072067E">
        <w:rPr>
          <w:noProof/>
        </w:rPr>
        <w:t>[2-5]</w:t>
      </w:r>
      <w:r w:rsidR="005F645E" w:rsidRPr="0072067E">
        <w:fldChar w:fldCharType="end"/>
      </w:r>
      <w:r w:rsidRPr="0072067E">
        <w:t>.</w:t>
      </w:r>
      <w:r w:rsidR="00453BFF" w:rsidRPr="0072067E">
        <w:t xml:space="preserve"> </w:t>
      </w:r>
      <w:r w:rsidRPr="0072067E">
        <w:t xml:space="preserve">Severe acute respiratory syndrome coronavirus 2 (SARS-CoV-2) </w:t>
      </w:r>
      <w:r w:rsidR="005F645E" w:rsidRPr="0072067E">
        <w:fldChar w:fldCharType="begin"/>
      </w:r>
      <w:r w:rsidRPr="0072067E">
        <w:instrText xml:space="preserve"> ADDIN EN.CITE &lt;EndNote&gt;&lt;Cite ExcludeAuth="1"&gt;&lt;Year&gt;2020&lt;/Year&gt;&lt;RecNum&gt;8&lt;/RecNum&gt;&lt;DisplayText&gt;[6]&lt;/DisplayText&gt;&lt;record&gt;&lt;rec-number&gt;8&lt;/rec-number&gt;&lt;foreign-keys&gt;&lt;key app="EN" db-id="ep9rfwzr40e206eszr6p5z9y0wxwrtxrveas" timestamp="1603562120" guid="c74b0e38-8348-4235-bc61-c751a504b440"&gt;8&lt;/key&gt;&lt;/foreign-keys&gt;&lt;ref-type name="Journal Article"&gt;17&lt;/ref-type&gt;&lt;contributors&gt;&lt;/contributors&gt;&lt;titles&gt;&lt;title&gt;The species Severe acute respiratory syndrome-related coronavirus: classifying 2019-nCoV and naming it SARS-CoV-2&lt;/title&gt;&lt;secondary-title&gt;Nat Microbiol&lt;/secondary-title&gt;&lt;/titles&gt;&lt;periodical&gt;&lt;full-title&gt;Nat Microbiol&lt;/full-title&gt;&lt;/periodical&gt;&lt;pages&gt;536-544&lt;/pages&gt;&lt;volume&gt;5&lt;/volume&gt;&lt;number&gt;4&lt;/number&gt;&lt;edition&gt;2020/03/02&lt;/edition&gt;&lt;keywords&gt;&lt;keyword&gt;Animals&lt;/keyword&gt;&lt;keyword&gt;Betacoronavirus&lt;/keyword&gt;&lt;keyword&gt;Classification&lt;/keyword&gt;&lt;keyword&gt;Coronaviridae&lt;/keyword&gt;&lt;keyword&gt;Coronavirus Infections&lt;/keyword&gt;&lt;keyword&gt;Genetic Variation&lt;/keyword&gt;&lt;keyword&gt;Genome, Viral&lt;/keyword&gt;&lt;keyword&gt;Humans&lt;/keyword&gt;&lt;keyword&gt;Nidovirales&lt;/keyword&gt;&lt;keyword&gt;Open Reading Frames&lt;/keyword&gt;&lt;keyword&gt;Pandemics&lt;/keyword&gt;&lt;keyword&gt;Phylogeny&lt;/keyword&gt;&lt;keyword&gt;Pneumonia, Viral&lt;/keyword&gt;&lt;keyword&gt;SARS Virus&lt;/keyword&gt;&lt;keyword&gt;Severe Acute Respiratory Syndrome&lt;/keyword&gt;&lt;keyword&gt;Terminology as Topic&lt;/keyword&gt;&lt;keyword&gt;World Health Organization&lt;/keyword&gt;&lt;keyword&gt;Zoonoses&lt;/keyword&gt;&lt;/keywords&gt;&lt;dates&gt;&lt;year&gt;2020&lt;/year&gt;&lt;pub-dates&gt;&lt;date&gt;04&lt;/date&gt;&lt;/pub-dates&gt;&lt;/dates&gt;&lt;isbn&gt;2058-5276&lt;/isbn&gt;&lt;accession-num&gt;32123347&lt;/accession-num&gt;&lt;urls&gt;&lt;related-urls&gt;&lt;url&gt;https://www.ncbi.nlm.nih.gov/pubmed/32123347&lt;/url&gt;&lt;/related-urls&gt;&lt;/urls&gt;&lt;custom2&gt;PMC7095448&lt;/custom2&gt;&lt;electronic-resource-num&gt;10.1038/s41564-020-0695-z&lt;/electronic-resource-num&gt;&lt;language&gt;eng&lt;/language&gt;&lt;/record&gt;&lt;/Cite&gt;&lt;/EndNote&gt;</w:instrText>
      </w:r>
      <w:r w:rsidR="005F645E" w:rsidRPr="0072067E">
        <w:fldChar w:fldCharType="separate"/>
      </w:r>
      <w:r w:rsidRPr="0072067E">
        <w:rPr>
          <w:noProof/>
        </w:rPr>
        <w:t>[6]</w:t>
      </w:r>
      <w:r w:rsidR="005F645E" w:rsidRPr="0072067E">
        <w:fldChar w:fldCharType="end"/>
      </w:r>
      <w:r w:rsidRPr="0072067E">
        <w:t xml:space="preserve">, the causative agent of COVID-19 </w:t>
      </w:r>
      <w:r w:rsidR="005F645E" w:rsidRPr="0072067E">
        <w:fldChar w:fldCharType="begin">
          <w:fldData xml:space="preserve">PEVuZE5vdGU+PENpdGU+PEF1dGhvcj5XdTwvQXV0aG9yPjxZZWFyPjIwMjA8L1llYXI+PFJlY051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</w:fldData>
        </w:fldChar>
      </w:r>
      <w:r w:rsidRPr="0072067E">
        <w:instrText xml:space="preserve"> ADDIN EN.CITE </w:instrText>
      </w:r>
      <w:r w:rsidR="005F645E" w:rsidRPr="0072067E">
        <w:fldChar w:fldCharType="begin">
          <w:fldData xml:space="preserve">PEVuZE5vdGU+PENpdGU+PEF1dGhvcj5XdTwvQXV0aG9yPjxZZWFyPjIwMjA8L1llYXI+PFJlY051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</w:fldData>
        </w:fldChar>
      </w:r>
      <w:r w:rsidRPr="0072067E">
        <w:instrText xml:space="preserve"> ADDIN EN.CITE.DATA </w:instrText>
      </w:r>
      <w:r w:rsidR="005F645E" w:rsidRPr="0072067E">
        <w:fldChar w:fldCharType="end"/>
      </w:r>
      <w:r w:rsidR="005F645E" w:rsidRPr="0072067E">
        <w:fldChar w:fldCharType="separate"/>
      </w:r>
      <w:r w:rsidRPr="0072067E">
        <w:rPr>
          <w:noProof/>
        </w:rPr>
        <w:t>[7]</w:t>
      </w:r>
      <w:r w:rsidR="005F645E" w:rsidRPr="0072067E">
        <w:fldChar w:fldCharType="end"/>
      </w:r>
      <w:r w:rsidRPr="0072067E">
        <w:t xml:space="preserve">, is the seventh known coronavirus to infect humans </w:t>
      </w:r>
      <w:r w:rsidR="005F645E" w:rsidRPr="0072067E">
        <w:fldChar w:fldCharType="begin"/>
      </w:r>
      <w:r w:rsidRPr="0072067E">
        <w:instrText xml:space="preserve"> ADDIN EN.CITE &lt;EndNote&gt;&lt;Cite&gt;&lt;Author&gt;Andersen&lt;/Author&gt;&lt;Year&gt;2020&lt;/Year&gt;&lt;RecNum&gt;167&lt;/RecNum&gt;&lt;DisplayText&gt;[8]&lt;/DisplayText&gt;&lt;record&gt;&lt;rec-number&gt;167&lt;/rec-number&gt;&lt;foreign-keys&gt;&lt;key app="EN" db-id="ep9rfwzr40e206eszr6p5z9y0wxwrtxrveas" timestamp="1609690469" guid="7ca6c13d-29aa-472f-b504-b81a4630762c"&gt;167&lt;/key&gt;&lt;/foreign-keys&gt;&lt;ref-type name="Journal Article"&gt;17&lt;/ref-type&gt;&lt;contributors&gt;&lt;authors&gt;&lt;author&gt;Andersen, Kristian G&lt;/author&gt;&lt;author&gt;Rambaut, Andrew&lt;/author&gt;&lt;author&gt;Lipkin, W Ian&lt;/author&gt;&lt;author&gt;Holmes, Edward C&lt;/author&gt;&lt;author&gt;Garry, Robert F&lt;/author&gt;&lt;/authors&gt;&lt;/contributors&gt;&lt;titles&gt;&lt;title&gt;The proximal origin of SARS-CoV-2&lt;/title&gt;&lt;secondary-title&gt;Nature medicine&lt;/secondary-title&gt;&lt;/titles&gt;&lt;periodical&gt;&lt;full-title&gt;Nature medicine&lt;/full-title&gt;&lt;/periodical&gt;&lt;pages&gt;450-452&lt;/pages&gt;&lt;volume&gt;26&lt;/volume&gt;&lt;number&gt;4&lt;/number&gt;&lt;dates&gt;&lt;year&gt;2020&lt;/year&gt;&lt;/dates&gt;&lt;isbn&gt;1546-170X&lt;/isbn&gt;&lt;urls&gt;&lt;/urls&gt;&lt;/record&gt;&lt;/Cite&gt;&lt;/EndNote&gt;</w:instrText>
      </w:r>
      <w:r w:rsidR="005F645E" w:rsidRPr="0072067E">
        <w:fldChar w:fldCharType="separate"/>
      </w:r>
      <w:r w:rsidRPr="0072067E">
        <w:rPr>
          <w:noProof/>
        </w:rPr>
        <w:t>[8]</w:t>
      </w:r>
      <w:r w:rsidR="005F645E" w:rsidRPr="0072067E">
        <w:fldChar w:fldCharType="end"/>
      </w:r>
      <w:r w:rsidRPr="0072067E">
        <w:t xml:space="preserve">. SARS-CoV-2 is highly infectious </w:t>
      </w:r>
      <w:r w:rsidR="005F645E" w:rsidRPr="0072067E">
        <w:fldChar w:fldCharType="begin">
          <w:fldData xml:space="preserve">PEVuZE5vdGU+PENpdGU+PEF1dGhvcj5IdTwvQXV0aG9yPjxZZWFyPjIwMjA8L1llYXI+PFJlY051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</w:fldData>
        </w:fldChar>
      </w:r>
      <w:r w:rsidRPr="0072067E">
        <w:instrText xml:space="preserve"> ADDIN EN.CITE </w:instrText>
      </w:r>
      <w:r w:rsidR="005F645E" w:rsidRPr="0072067E">
        <w:fldChar w:fldCharType="begin">
          <w:fldData xml:space="preserve">PEVuZE5vdGU+PENpdGU+PEF1dGhvcj5IdTwvQXV0aG9yPjxZZWFyPjIwMjA8L1llYXI+PFJlY051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</w:fldData>
        </w:fldChar>
      </w:r>
      <w:r w:rsidRPr="0072067E">
        <w:instrText xml:space="preserve"> ADDIN EN.CITE.DATA </w:instrText>
      </w:r>
      <w:r w:rsidR="005F645E" w:rsidRPr="0072067E">
        <w:fldChar w:fldCharType="end"/>
      </w:r>
      <w:r w:rsidR="005F645E" w:rsidRPr="0072067E">
        <w:fldChar w:fldCharType="separate"/>
      </w:r>
      <w:r w:rsidRPr="0072067E">
        <w:rPr>
          <w:noProof/>
        </w:rPr>
        <w:t>[9-12]</w:t>
      </w:r>
      <w:r w:rsidR="005F645E" w:rsidRPr="0072067E">
        <w:fldChar w:fldCharType="end"/>
      </w:r>
      <w:r w:rsidRPr="0072067E">
        <w:t xml:space="preserve">, and spread through particles expelled from infected individuals </w:t>
      </w:r>
      <w:r w:rsidR="005F645E" w:rsidRPr="0072067E">
        <w:fldChar w:fldCharType="begin">
          <w:fldData xml:space="preserve">PEVuZE5vdGU+PENpdGU+PEF1dGhvcj5XYW5nPC9BdXRob3I+PFllYXI+MjAyMDwvWWVhcj48UmVj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</w:fldData>
        </w:fldChar>
      </w:r>
      <w:r w:rsidRPr="0072067E">
        <w:instrText xml:space="preserve"> ADDIN EN.CITE </w:instrText>
      </w:r>
      <w:r w:rsidR="005F645E" w:rsidRPr="0072067E">
        <w:fldChar w:fldCharType="begin">
          <w:fldData xml:space="preserve">PEVuZE5vdGU+PENpdGU+PEF1dGhvcj5XYW5nPC9BdXRob3I+PFllYXI+MjAyMDwvWWVhcj48UmVj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</w:fldData>
        </w:fldChar>
      </w:r>
      <w:r w:rsidRPr="0072067E">
        <w:instrText xml:space="preserve"> ADDIN EN.CITE.DATA </w:instrText>
      </w:r>
      <w:r w:rsidR="005F645E" w:rsidRPr="0072067E">
        <w:fldChar w:fldCharType="end"/>
      </w:r>
      <w:r w:rsidR="005F645E" w:rsidRPr="0072067E">
        <w:fldChar w:fldCharType="separate"/>
      </w:r>
      <w:r w:rsidRPr="0072067E">
        <w:rPr>
          <w:noProof/>
        </w:rPr>
        <w:t>[13, 14]</w:t>
      </w:r>
      <w:r w:rsidR="005F645E" w:rsidRPr="0072067E">
        <w:fldChar w:fldCharType="end"/>
      </w:r>
      <w:r w:rsidRPr="0072067E">
        <w:t xml:space="preserve">. As the most severe pandemic caused by a coronavirus </w:t>
      </w:r>
      <w:r w:rsidR="005F645E" w:rsidRPr="0072067E">
        <w:fldChar w:fldCharType="begin"/>
      </w:r>
      <w:r w:rsidRPr="0072067E">
        <w:instrText xml:space="preserve"> ADDIN EN.CITE &lt;EndNote&gt;&lt;Cite&gt;&lt;Author&gt;Petersen&lt;/Author&gt;&lt;Year&gt;2020&lt;/Year&gt;&lt;RecNum&gt;170&lt;/RecNum&gt;&lt;DisplayText&gt;[15]&lt;/DisplayText&gt;&lt;record&gt;&lt;rec-number&gt;170&lt;/rec-number&gt;&lt;foreign-keys&gt;&lt;key app="EN" db-id="ep9rfwzr40e206eszr6p5z9y0wxwrtxrveas" timestamp="1609690873" guid="4470cfca-2d0a-488c-811b-88d0a68ba026"&gt;170&lt;/key&gt;&lt;/foreign-keys&gt;&lt;ref-type name="Web Page"&gt;12&lt;/ref-type&gt;&lt;contributors&gt;&lt;authors&gt;&lt;author&gt;Petersen, Eskild&lt;/author&gt;&lt;author&gt;Koopmans, Marion&lt;/author&gt;&lt;author&gt;Go, Unyeong&lt;/author&gt;&lt;author&gt;Hamer, Davidson H&lt;/author&gt;&lt;author&gt;Petrosillo, Nicola&lt;/author&gt;&lt;author&gt;Castelli, Francesco&lt;/author&gt;&lt;author&gt;Storgaard, Merete&lt;/author&gt;&lt;author&gt;Al Khalili, Sulien&lt;/author&gt;&lt;author&gt;Simonsen, Lone&lt;/author&gt;&lt;/authors&gt;&lt;/contributors&gt;&lt;titles&gt;&lt;title&gt;Comparing SARS-CoV-2 with SARS-CoV and influenza pandemics&lt;/title&gt;&lt;secondary-title&gt;The Lancet infectious diseases&lt;/secondary-title&gt;&lt;/titles&gt;&lt;periodical&gt;&lt;full-title&gt;The Lancet Infectious Diseases&lt;/full-title&gt;&lt;/periodical&gt;&lt;dates&gt;&lt;year&gt;2020&lt;/year&gt;&lt;/dates&gt;&lt;isbn&gt;1473-3099&lt;/isbn&gt;&lt;urls&gt;&lt;related-urls&gt;&lt;url&gt;Available online: https://doi.org/10.1016/S1473-3099(20)30484-9.&lt;/url&gt;&lt;/related-urls&gt;&lt;/urls&gt;&lt;/record&gt;&lt;/Cite&gt;&lt;/EndNote&gt;</w:instrText>
      </w:r>
      <w:r w:rsidR="005F645E" w:rsidRPr="0072067E">
        <w:fldChar w:fldCharType="separate"/>
      </w:r>
      <w:r w:rsidRPr="0072067E">
        <w:rPr>
          <w:noProof/>
        </w:rPr>
        <w:t>[15]</w:t>
      </w:r>
      <w:r w:rsidR="005F645E" w:rsidRPr="0072067E">
        <w:fldChar w:fldCharType="end"/>
      </w:r>
      <w:r w:rsidRPr="0072067E">
        <w:t xml:space="preserve">, COVID-19 has caused more cases and fatalities than the severe acute respiratory syndrome (SARS) pandemic, and the Middle East respiratory syndrome-related (MERS) outbreaks, combined </w:t>
      </w:r>
      <w:r w:rsidR="005F645E" w:rsidRPr="0072067E">
        <w:fldChar w:fldCharType="begin"/>
      </w:r>
      <w:r w:rsidRPr="0072067E">
        <w:instrText xml:space="preserve"> ADDIN EN.CITE &lt;EndNote&gt;&lt;Cite&gt;&lt;Author&gt;Mahase&lt;/Author&gt;&lt;Year&gt;2020&lt;/Year&gt;&lt;RecNum&gt;149&lt;/RecNum&gt;&lt;DisplayText&gt;[16]&lt;/DisplayText&gt;&lt;record&gt;&lt;rec-number&gt;149&lt;/rec-number&gt;&lt;foreign-keys&gt;&lt;key app="EN" db-id="ep9rfwzr40e206eszr6p5z9y0wxwrtxrveas" timestamp="1609672267" guid="408b0ae8-6e02-464b-be14-c391cd5a3a4e"&gt;149&lt;/key&gt;&lt;/foreign-keys&gt;&lt;ref-type name="Web Page"&gt;12&lt;/ref-type&gt;&lt;contributors&gt;&lt;authors&gt;&lt;author&gt;Mahase, Elisabeth&lt;/author&gt;&lt;/authors&gt;&lt;/contributors&gt;&lt;titles&gt;&lt;title&gt;Coronavirus: covid-19 has killed more people than SARS and MERS combined, despite lower case fatality rate&lt;/title&gt;&lt;/titles&gt;&lt;dates&gt;&lt;year&gt;2020&lt;/year&gt;&lt;/dates&gt;&lt;publisher&gt;British Medical Journal Publishing Group&lt;/publisher&gt;&lt;isbn&gt;1756-1833&lt;/isbn&gt;&lt;urls&gt;&lt;related-urls&gt;&lt;url&gt;Available online: https://doi.org/10.1136/bmj.m641.&lt;/url&gt;&lt;/related-urls&gt;&lt;/urls&gt;&lt;/record&gt;&lt;/Cite&gt;&lt;/EndNote&gt;</w:instrText>
      </w:r>
      <w:r w:rsidR="005F645E" w:rsidRPr="0072067E">
        <w:fldChar w:fldCharType="separate"/>
      </w:r>
      <w:r w:rsidRPr="0072067E">
        <w:rPr>
          <w:noProof/>
        </w:rPr>
        <w:t>[16]</w:t>
      </w:r>
      <w:r w:rsidR="005F645E" w:rsidRPr="0072067E">
        <w:fldChar w:fldCharType="end"/>
      </w:r>
      <w:r w:rsidRPr="0072067E">
        <w:t xml:space="preserve">. In 2015, SARS and MERS were listed by the World Health Organization (WHO) as likely to be the cause of a future epidemic or pandemic, and requiring urgent research and development (R&amp;D) </w:t>
      </w:r>
      <w:r w:rsidR="005F645E" w:rsidRPr="0072067E">
        <w:fldChar w:fldCharType="begin"/>
      </w:r>
      <w:r w:rsidRPr="0072067E">
        <w:instrText xml:space="preserve"> ADDIN EN.CITE &lt;EndNote&gt;&lt;Cite&gt;&lt;Author&gt;Organization&lt;/Author&gt;&lt;Year&gt;2015&lt;/Year&gt;&lt;RecNum&gt;171&lt;/RecNum&gt;&lt;DisplayText&gt;[17]&lt;/DisplayText&gt;&lt;record&gt;&lt;rec-number&gt;171&lt;/rec-number&gt;&lt;foreign-keys&gt;&lt;key app="EN" db-id="ep9rfwzr40e206eszr6p5z9y0wxwrtxrveas" timestamp="1609691126" guid="c193caa6-8258-4fea-a70b-244277eefeec"&gt;171&lt;/key&gt;&lt;/foreign-keys&gt;&lt;ref-type name="Journal Article"&gt;17&lt;/ref-type&gt;&lt;contributors&gt;&lt;authors&gt;&lt;author&gt;World Health Organization&lt;/author&gt;&lt;/authors&gt;&lt;/contributors&gt;&lt;titles&gt;&lt;title&gt;Blueprint for R&amp;amp;D preparedness and response to public health emergencies due to highly infectious pathogens&lt;/title&gt;&lt;secondary-title&gt;Geneva, Switzerland: WHO&lt;/secondary-title&gt;&lt;/titles&gt;&lt;periodical&gt;&lt;full-title&gt;Geneva, Switzerland: WHO&lt;/full-title&gt;&lt;/periodical&gt;&lt;volume&gt;7&lt;/volume&gt;&lt;dates&gt;&lt;year&gt;2015&lt;/year&gt;&lt;/dates&gt;&lt;urls&gt;&lt;/urls&gt;&lt;/record&gt;&lt;/Cite&gt;&lt;/EndNote&gt;</w:instrText>
      </w:r>
      <w:r w:rsidR="005F645E" w:rsidRPr="0072067E">
        <w:fldChar w:fldCharType="separate"/>
      </w:r>
      <w:r w:rsidRPr="0072067E">
        <w:rPr>
          <w:noProof/>
        </w:rPr>
        <w:t>[17]</w:t>
      </w:r>
      <w:r w:rsidR="005F645E" w:rsidRPr="0072067E">
        <w:fldChar w:fldCharType="end"/>
      </w:r>
      <w:r w:rsidRPr="0072067E">
        <w:t>. In December 2020, the Pfizer-</w:t>
      </w:r>
      <w:proofErr w:type="spellStart"/>
      <w:r w:rsidRPr="0072067E">
        <w:t>BioNTech</w:t>
      </w:r>
      <w:proofErr w:type="spellEnd"/>
      <w:r w:rsidRPr="0072067E">
        <w:t xml:space="preserve"> COVID-19 vaccine </w:t>
      </w:r>
      <w:r w:rsidR="005F645E" w:rsidRPr="0072067E">
        <w:fldChar w:fldCharType="begin">
          <w:fldData xml:space="preserve">PEVuZE5vdGU+PENpdGUgRXhjbHVkZUF1dGg9IjEiPjxZZWFyPjIwMjA8L1llYXI+PFJlY051bT4x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</w:fldData>
        </w:fldChar>
      </w:r>
      <w:r w:rsidRPr="0072067E">
        <w:instrText xml:space="preserve"> ADDIN EN.CITE </w:instrText>
      </w:r>
      <w:r w:rsidR="005F645E" w:rsidRPr="0072067E">
        <w:fldChar w:fldCharType="begin">
          <w:fldData xml:space="preserve">PEVuZE5vdGU+PENpdGUgRXhjbHVkZUF1dGg9IjEiPjxZZWFyPjIwMjA8L1llYXI+PFJlY051bT4x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</w:fldData>
        </w:fldChar>
      </w:r>
      <w:r w:rsidRPr="0072067E">
        <w:instrText xml:space="preserve"> ADDIN EN.CITE.DATA </w:instrText>
      </w:r>
      <w:r w:rsidR="005F645E" w:rsidRPr="0072067E">
        <w:fldChar w:fldCharType="end"/>
      </w:r>
      <w:r w:rsidR="005F645E" w:rsidRPr="0072067E">
        <w:fldChar w:fldCharType="separate"/>
      </w:r>
      <w:r w:rsidRPr="0072067E">
        <w:rPr>
          <w:noProof/>
        </w:rPr>
        <w:t>[18, 19]</w:t>
      </w:r>
      <w:r w:rsidR="005F645E" w:rsidRPr="0072067E">
        <w:fldChar w:fldCharType="end"/>
      </w:r>
      <w:r w:rsidRPr="0072067E">
        <w:t xml:space="preserve">, and the </w:t>
      </w:r>
      <w:proofErr w:type="spellStart"/>
      <w:r w:rsidRPr="0072067E">
        <w:t>Moderna</w:t>
      </w:r>
      <w:proofErr w:type="spellEnd"/>
      <w:r w:rsidRPr="0072067E">
        <w:t xml:space="preserve"> COVID-19 vaccine </w:t>
      </w:r>
      <w:r w:rsidR="005F645E" w:rsidRPr="0072067E">
        <w:fldChar w:fldCharType="begin">
          <w:fldData xml:space="preserve">PEVuZE5vdGU+PENpdGUgRXhjbHVkZUF1dGg9IjEiPjxZZWFyPjIwMjA8L1llYXI+PFJlY051bT4z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</w:fldData>
        </w:fldChar>
      </w:r>
      <w:r w:rsidRPr="0072067E">
        <w:instrText xml:space="preserve"> ADDIN EN.CITE </w:instrText>
      </w:r>
      <w:r w:rsidR="005F645E" w:rsidRPr="0072067E">
        <w:fldChar w:fldCharType="begin">
          <w:fldData xml:space="preserve">PEVuZE5vdGU+PENpdGUgRXhjbHVkZUF1dGg9IjEiPjxZZWFyPjIwMjA8L1llYXI+PFJlY051bT4z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</w:fldData>
        </w:fldChar>
      </w:r>
      <w:r w:rsidRPr="0072067E">
        <w:instrText xml:space="preserve"> ADDIN EN.CITE.DATA </w:instrText>
      </w:r>
      <w:r w:rsidR="005F645E" w:rsidRPr="0072067E">
        <w:fldChar w:fldCharType="end"/>
      </w:r>
      <w:r w:rsidR="005F645E" w:rsidRPr="0072067E">
        <w:fldChar w:fldCharType="separate"/>
      </w:r>
      <w:r w:rsidRPr="0072067E">
        <w:rPr>
          <w:noProof/>
        </w:rPr>
        <w:t>[20, 21]</w:t>
      </w:r>
      <w:r w:rsidR="005F645E" w:rsidRPr="0072067E">
        <w:fldChar w:fldCharType="end"/>
      </w:r>
      <w:r w:rsidRPr="0072067E">
        <w:t xml:space="preserve"> were approved by the United States Food and Drug Administration (FDA), and the Oxford-AstraZeneca COVID-19 vaccine </w:t>
      </w:r>
      <w:r w:rsidR="005F645E" w:rsidRPr="0072067E">
        <w:fldChar w:fldCharType="begin">
          <w:fldData xml:space="preserve">PEVuZE5vdGU+PENpdGUgRXhjbHVkZUF1dGg9IjEiPjxZZWFyPjIwMjA8L1llYXI+PFJlY051bT4z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</w:fldData>
        </w:fldChar>
      </w:r>
      <w:r w:rsidRPr="0072067E">
        <w:instrText xml:space="preserve"> ADDIN EN.CITE </w:instrText>
      </w:r>
      <w:r w:rsidR="005F645E" w:rsidRPr="0072067E">
        <w:fldChar w:fldCharType="begin">
          <w:fldData xml:space="preserve">PEVuZE5vdGU+PENpdGUgRXhjbHVkZUF1dGg9IjEiPjxZZWFyPjIwMjA8L1llYXI+PFJlY051bT4z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</w:fldData>
        </w:fldChar>
      </w:r>
      <w:r w:rsidRPr="0072067E">
        <w:instrText xml:space="preserve"> ADDIN EN.CITE.DATA </w:instrText>
      </w:r>
      <w:r w:rsidR="005F645E" w:rsidRPr="0072067E">
        <w:fldChar w:fldCharType="end"/>
      </w:r>
      <w:r w:rsidR="005F645E" w:rsidRPr="0072067E">
        <w:fldChar w:fldCharType="separate"/>
      </w:r>
      <w:r w:rsidRPr="0072067E">
        <w:rPr>
          <w:noProof/>
        </w:rPr>
        <w:t>[22-24]</w:t>
      </w:r>
      <w:r w:rsidR="005F645E" w:rsidRPr="0072067E">
        <w:fldChar w:fldCharType="end"/>
      </w:r>
      <w:r w:rsidRPr="0072067E">
        <w:t xml:space="preserve"> was approved by the United Kingdom Medicines and Healthcare products Regulatory Agency (MHRA). Other vaccines have also been authorized for emergency use, including the Sputnik V COVID-19 vaccine (Russia) </w:t>
      </w:r>
      <w:r w:rsidR="005F645E" w:rsidRPr="0072067E">
        <w:fldChar w:fldCharType="begin">
          <w:fldData xml:space="preserve">PEVuZE5vdGU+PENpdGU+PEF1dGhvcj5Mb2d1bm92PC9BdXRob3I+PFJlY051bT40NDQ8L1JlY051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</w:fldData>
        </w:fldChar>
      </w:r>
      <w:r w:rsidRPr="0072067E">
        <w:instrText xml:space="preserve"> ADDIN EN.CITE </w:instrText>
      </w:r>
      <w:r w:rsidR="005F645E" w:rsidRPr="0072067E">
        <w:fldChar w:fldCharType="begin">
          <w:fldData xml:space="preserve">PEVuZE5vdGU+PENpdGU+PEF1dGhvcj5Mb2d1bm92PC9BdXRob3I+PFJlY051bT40NDQ8L1JlY051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</w:fldData>
        </w:fldChar>
      </w:r>
      <w:r w:rsidRPr="0072067E">
        <w:instrText xml:space="preserve"> ADDIN EN.CITE.DATA </w:instrText>
      </w:r>
      <w:r w:rsidR="005F645E" w:rsidRPr="0072067E">
        <w:fldChar w:fldCharType="end"/>
      </w:r>
      <w:r w:rsidR="005F645E" w:rsidRPr="0072067E">
        <w:fldChar w:fldCharType="separate"/>
      </w:r>
      <w:r w:rsidRPr="0072067E">
        <w:rPr>
          <w:noProof/>
        </w:rPr>
        <w:t>[25]</w:t>
      </w:r>
      <w:r w:rsidR="005F645E" w:rsidRPr="0072067E">
        <w:fldChar w:fldCharType="end"/>
      </w:r>
      <w:r w:rsidRPr="0072067E">
        <w:t xml:space="preserve"> and </w:t>
      </w:r>
      <w:proofErr w:type="spellStart"/>
      <w:r w:rsidRPr="0072067E">
        <w:t>CoronaVac</w:t>
      </w:r>
      <w:proofErr w:type="spellEnd"/>
      <w:r w:rsidRPr="0072067E">
        <w:t xml:space="preserve"> (China) </w:t>
      </w:r>
      <w:r w:rsidR="005F645E" w:rsidRPr="0072067E">
        <w:fldChar w:fldCharType="begin"/>
      </w:r>
      <w:r w:rsidRPr="0072067E">
        <w:instrText xml:space="preserve"> ADDIN EN.CITE &lt;EndNote&gt;&lt;Cite&gt;&lt;Author&gt;Zhang&lt;/Author&gt;&lt;Year&gt;2021&lt;/Year&gt;&lt;RecNum&gt;445&lt;/RecNum&gt;&lt;DisplayText&gt;[26]&lt;/DisplayText&gt;&lt;record&gt;&lt;rec-number&gt;445&lt;/rec-number&gt;&lt;foreign-keys&gt;&lt;key app="EN" db-id="ep9rfwzr40e206eszr6p5z9y0wxwrtxrveas" timestamp="1613212682" guid="7adf066e-dd3e-4f12-ae73-fb0e0ac73a39"&gt;445&lt;/key&gt;&lt;/foreign-keys&gt;&lt;ref-type name="Journal Article"&gt;17&lt;/ref-type&gt;&lt;contributors&gt;&lt;authors&gt;&lt;author&gt;Zhang, Yanjun&lt;/author&gt;&lt;author&gt;Zeng, Gang&lt;/author&gt;&lt;author&gt;Pan, Hongxing&lt;/author&gt;&lt;author&gt;Li, Changgui&lt;/author&gt;&lt;author&gt;Hu, Yaling&lt;/author&gt;&lt;author&gt;Chu, Kai&lt;/author&gt;&lt;author&gt;Han, Weixiao&lt;/author&gt;&lt;author&gt;Chen, Zhen&lt;/author&gt;&lt;author&gt;Tang, Rong&lt;/author&gt;&lt;author&gt;Yin, Weidong&lt;/author&gt;&lt;author&gt;Chen, Xin&lt;/author&gt;&lt;author&gt;Hu, Yuansheng&lt;/author&gt;&lt;author&gt;Liu, Xiaoyong&lt;/author&gt;&lt;author&gt;Jiang, Congbing&lt;/author&gt;&lt;author&gt;Li, Jingxin&lt;/author&gt;&lt;author&gt;Yang, Minnan&lt;/author&gt;&lt;author&gt;Song, Yan&lt;/author&gt;&lt;author&gt;Wang, Xiangxi&lt;/author&gt;&lt;author&gt;Gao, Qiang&lt;/author&gt;&lt;author&gt;Zhu, Fengcai&lt;/author&gt;&lt;/authors&gt;&lt;/contributors&gt;&lt;titles&gt;&lt;title&gt;Safety, tolerability, and immunogenicity of an inactivated SARS-CoV-2 vaccine in healthy adults aged 18&amp;amp;#x2013;59 years: a randomised, double-blind, placebo-controlled, phase 1/2 clinical trial&lt;/title&gt;&lt;secondary-title&gt;The Lancet Infectious Diseases&lt;/secondary-title&gt;&lt;/titles&gt;&lt;periodical&gt;&lt;full-title&gt;The Lancet Infectious Diseases&lt;/full-title&gt;&lt;/periodical&gt;&lt;pages&gt;181-192&lt;/pages&gt;&lt;volume&gt;21&lt;/volume&gt;&lt;number&gt;2&lt;/number&gt;&lt;dates&gt;&lt;year&gt;2021&lt;/year&gt;&lt;/dates&gt;&lt;publisher&gt;Elsevier&lt;/publisher&gt;&lt;isbn&gt;1473-3099&lt;/isbn&gt;&lt;urls&gt;&lt;related-urls&gt;&lt;url&gt;https://doi.org/10.1016/S1473-3099(20)30843-4&lt;/url&gt;&lt;/related-urls&gt;&lt;/urls&gt;&lt;electronic-resource-num&gt;10.1016/S1473-3099(20)30843-4&lt;/electronic-resource-num&gt;&lt;access-date&gt;2021/02/13&lt;/access-date&gt;&lt;/record&gt;&lt;/Cite&gt;&lt;/EndNote&gt;</w:instrText>
      </w:r>
      <w:r w:rsidR="005F645E" w:rsidRPr="0072067E">
        <w:fldChar w:fldCharType="separate"/>
      </w:r>
      <w:r w:rsidRPr="0072067E">
        <w:rPr>
          <w:noProof/>
        </w:rPr>
        <w:t>[26]</w:t>
      </w:r>
      <w:r w:rsidR="005F645E" w:rsidRPr="0072067E">
        <w:fldChar w:fldCharType="end"/>
      </w:r>
      <w:r w:rsidR="006A04E3" w:rsidRPr="0072067E">
        <w:t xml:space="preserve">. </w:t>
      </w:r>
      <w:r w:rsidRPr="0072067E">
        <w:t xml:space="preserve">As the first vaccines approved for the prevention of COVID-19, they have offered a renewed picture of hope towards the end of the pandemic. </w:t>
      </w:r>
    </w:p>
    <w:p w14:paraId="41BB219C" w14:textId="77777777" w:rsidR="00AF1B24" w:rsidRPr="0072067E" w:rsidRDefault="00AF1B24" w:rsidP="00AF1B24">
      <w:pPr>
        <w:pStyle w:val="MDPI31text"/>
      </w:pPr>
      <w:r w:rsidRPr="0072067E">
        <w:t>However, given the evolving nature of the virus, as well as high mortality rates, approved small-molecule drugs for COVID-19 remain highly sought-after. SARS-CoV-2 has several important drug targets. These include the main protease (</w:t>
      </w:r>
      <w:proofErr w:type="spellStart"/>
      <w:r w:rsidRPr="0072067E">
        <w:t>M</w:t>
      </w:r>
      <w:r w:rsidRPr="0072067E">
        <w:rPr>
          <w:vertAlign w:val="superscript"/>
        </w:rPr>
        <w:t>pro</w:t>
      </w:r>
      <w:proofErr w:type="spellEnd"/>
      <w:r w:rsidRPr="0072067E">
        <w:t xml:space="preserve">) </w:t>
      </w:r>
      <w:r w:rsidR="005F645E" w:rsidRPr="0072067E">
        <w:fldChar w:fldCharType="begin">
          <w:fldData xml:space="preserve">PEVuZE5vdGU+PENpdGU+PEF1dGhvcj5BdWd1c3RpbjwvQXV0aG9yPjxZZWFyPjIwMjA8L1llYXI+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</w:fldData>
        </w:fldChar>
      </w:r>
      <w:r w:rsidRPr="0072067E">
        <w:instrText xml:space="preserve"> ADDIN EN.CITE </w:instrText>
      </w:r>
      <w:r w:rsidR="005F645E" w:rsidRPr="0072067E">
        <w:fldChar w:fldCharType="begin">
          <w:fldData xml:space="preserve">PEVuZE5vdGU+PENpdGU+PEF1dGhvcj5BdWd1c3RpbjwvQXV0aG9yPjxZZWFyPjIwMjA8L1llYXI+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</w:fldData>
        </w:fldChar>
      </w:r>
      <w:r w:rsidRPr="0072067E">
        <w:instrText xml:space="preserve"> ADDIN EN.CITE.DATA </w:instrText>
      </w:r>
      <w:r w:rsidR="005F645E" w:rsidRPr="0072067E">
        <w:fldChar w:fldCharType="end"/>
      </w:r>
      <w:r w:rsidR="005F645E" w:rsidRPr="0072067E">
        <w:fldChar w:fldCharType="separate"/>
      </w:r>
      <w:r w:rsidRPr="0072067E">
        <w:rPr>
          <w:noProof/>
        </w:rPr>
        <w:t>[27, 28]</w:t>
      </w:r>
      <w:r w:rsidR="005F645E" w:rsidRPr="0072067E">
        <w:fldChar w:fldCharType="end"/>
      </w:r>
      <w:r w:rsidRPr="0072067E">
        <w:t>, and the papain-like protease (</w:t>
      </w:r>
      <w:proofErr w:type="spellStart"/>
      <w:r w:rsidRPr="0072067E">
        <w:t>PL</w:t>
      </w:r>
      <w:r w:rsidRPr="0072067E">
        <w:rPr>
          <w:vertAlign w:val="superscript"/>
        </w:rPr>
        <w:t>pro</w:t>
      </w:r>
      <w:proofErr w:type="spellEnd"/>
      <w:r w:rsidRPr="0072067E">
        <w:t xml:space="preserve">). </w:t>
      </w:r>
      <w:proofErr w:type="spellStart"/>
      <w:r w:rsidRPr="0072067E">
        <w:t>PL</w:t>
      </w:r>
      <w:r w:rsidRPr="0072067E">
        <w:rPr>
          <w:vertAlign w:val="superscript"/>
        </w:rPr>
        <w:t>pro</w:t>
      </w:r>
      <w:r w:rsidRPr="0072067E">
        <w:t>’s</w:t>
      </w:r>
      <w:proofErr w:type="spellEnd"/>
      <w:r w:rsidRPr="0072067E">
        <w:t xml:space="preserve"> name is derived from its structural similarity to papain, an enzyme found in papaya. There is currently no approved drug that acts against the </w:t>
      </w:r>
      <w:proofErr w:type="spellStart"/>
      <w:r w:rsidRPr="0072067E">
        <w:t>M</w:t>
      </w:r>
      <w:r w:rsidRPr="0072067E">
        <w:rPr>
          <w:vertAlign w:val="superscript"/>
        </w:rPr>
        <w:t>pro</w:t>
      </w:r>
      <w:proofErr w:type="spellEnd"/>
      <w:r w:rsidRPr="0072067E">
        <w:t xml:space="preserve"> or </w:t>
      </w:r>
      <w:proofErr w:type="spellStart"/>
      <w:r w:rsidRPr="0072067E">
        <w:t>PL</w:t>
      </w:r>
      <w:r w:rsidRPr="0072067E">
        <w:rPr>
          <w:vertAlign w:val="superscript"/>
        </w:rPr>
        <w:t>pro</w:t>
      </w:r>
      <w:proofErr w:type="spellEnd"/>
      <w:r w:rsidRPr="0072067E">
        <w:t xml:space="preserve">. </w:t>
      </w:r>
      <w:proofErr w:type="spellStart"/>
      <w:r w:rsidRPr="0072067E">
        <w:t>Remdesivir</w:t>
      </w:r>
      <w:proofErr w:type="spellEnd"/>
      <w:r w:rsidRPr="0072067E">
        <w:t xml:space="preserve">, which has been approved by the FDA as the first and only small-molecule drug for the treatment COVID-19 in hospitalized patients </w:t>
      </w:r>
      <w:r w:rsidR="005F645E" w:rsidRPr="0072067E">
        <w:fldChar w:fldCharType="begin"/>
      </w:r>
      <w:r w:rsidRPr="0072067E">
        <w:instrText xml:space="preserve"> ADDIN EN.CITE &lt;EndNote&gt;&lt;Cite ExcludeAuth="1"&gt;&lt;Year&gt;2020&lt;/Year&gt;&lt;RecNum&gt;178&lt;/RecNum&gt;&lt;DisplayText&gt;[29]&lt;/DisplayText&gt;&lt;record&gt;&lt;rec-number&gt;178&lt;/rec-number&gt;&lt;foreign-keys&gt;&lt;key app="EN" db-id="ep9rfwzr40e206eszr6p5z9y0wxwrtxrveas" timestamp="1609693186" guid="063b95b3-7d39-4d74-a6b0-4d9a28a4721b"&gt;178&lt;/key&gt;&lt;/foreign-keys&gt;&lt;ref-type name="Web Page"&gt;12&lt;/ref-type&gt;&lt;contributors&gt;&lt;/contributors&gt;&lt;titles&gt;&lt;title&gt;US Food and Drug Administration. Approval of Veklury (remdesivir) for the treatment of COVID‐19—The Science of Safety and Effectiveness&lt;/title&gt;&lt;/titles&gt;&lt;dates&gt;&lt;year&gt;2020&lt;/year&gt;&lt;/dates&gt;&lt;urls&gt;&lt;related-urls&gt;&lt;url&gt;Available online: https://www.fda.gov/news-events/press-announcements/fda-approves-first-treatment-covid-19 (accessed January 3, 2021).&lt;/url&gt;&lt;/related-urls&gt;&lt;/urls&gt;&lt;/record&gt;&lt;/Cite&gt;&lt;/EndNote&gt;</w:instrText>
      </w:r>
      <w:r w:rsidR="005F645E" w:rsidRPr="0072067E">
        <w:fldChar w:fldCharType="separate"/>
      </w:r>
      <w:r w:rsidRPr="0072067E">
        <w:rPr>
          <w:noProof/>
        </w:rPr>
        <w:t>[29]</w:t>
      </w:r>
      <w:r w:rsidR="005F645E" w:rsidRPr="0072067E">
        <w:fldChar w:fldCharType="end"/>
      </w:r>
      <w:r w:rsidRPr="0072067E">
        <w:t>, is suggested to target the SARS-CoV-2’s RNA-dependent RNA polymerase (</w:t>
      </w:r>
      <w:proofErr w:type="spellStart"/>
      <w:r w:rsidRPr="0072067E">
        <w:t>RdRp</w:t>
      </w:r>
      <w:proofErr w:type="spellEnd"/>
      <w:r w:rsidRPr="0072067E">
        <w:t xml:space="preserve">) </w:t>
      </w:r>
      <w:r w:rsidR="005F645E" w:rsidRPr="0072067E">
        <w:fldChar w:fldCharType="begin">
          <w:fldData xml:space="preserve">PEVuZE5vdGU+PENpdGU+PEF1dGhvcj5ZaW48L0F1dGhvcj48WWVhcj4yMDIwPC9ZZWFyPjxSZWNO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</w:fldData>
        </w:fldChar>
      </w:r>
      <w:r w:rsidRPr="0072067E">
        <w:instrText xml:space="preserve"> ADDIN EN.CITE </w:instrText>
      </w:r>
      <w:r w:rsidR="005F645E" w:rsidRPr="0072067E">
        <w:fldChar w:fldCharType="begin">
          <w:fldData xml:space="preserve">PEVuZE5vdGU+PENpdGU+PEF1dGhvcj5ZaW48L0F1dGhvcj48WWVhcj4yMDIwPC9ZZWFyPjxSZWNO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</w:fldData>
        </w:fldChar>
      </w:r>
      <w:r w:rsidRPr="0072067E">
        <w:instrText xml:space="preserve"> ADDIN EN.CITE.DATA </w:instrText>
      </w:r>
      <w:r w:rsidR="005F645E" w:rsidRPr="0072067E">
        <w:fldChar w:fldCharType="end"/>
      </w:r>
      <w:r w:rsidR="005F645E" w:rsidRPr="0072067E">
        <w:fldChar w:fldCharType="separate"/>
      </w:r>
      <w:r w:rsidRPr="0072067E">
        <w:rPr>
          <w:noProof/>
        </w:rPr>
        <w:t>[30, 31]</w:t>
      </w:r>
      <w:r w:rsidR="005F645E" w:rsidRPr="0072067E">
        <w:fldChar w:fldCharType="end"/>
      </w:r>
      <w:r w:rsidRPr="0072067E">
        <w:t xml:space="preserve">. However, there are conflicting studies regarding the efficacy of </w:t>
      </w:r>
      <w:proofErr w:type="spellStart"/>
      <w:r w:rsidRPr="0072067E">
        <w:t>remdesivir</w:t>
      </w:r>
      <w:proofErr w:type="spellEnd"/>
      <w:r w:rsidRPr="0072067E">
        <w:t xml:space="preserve"> in the patient population </w:t>
      </w:r>
      <w:r w:rsidR="005F645E" w:rsidRPr="0072067E">
        <w:fldChar w:fldCharType="begin">
          <w:fldData xml:space="preserve">PEVuZE5vdGU+PENpdGUgRXhjbHVkZVllYXI9IjEiPjxBdXRob3I+WW91bmc8L0F1dGhvcj48UmVj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</w:fldData>
        </w:fldChar>
      </w:r>
      <w:r w:rsidRPr="0072067E">
        <w:instrText xml:space="preserve"> ADDIN EN.CITE </w:instrText>
      </w:r>
      <w:r w:rsidR="005F645E" w:rsidRPr="0072067E">
        <w:fldChar w:fldCharType="begin">
          <w:fldData xml:space="preserve">PEVuZE5vdGU+PENpdGUgRXhjbHVkZVllYXI9IjEiPjxBdXRob3I+WW91bmc8L0F1dGhvcj48UmVj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</w:fldData>
        </w:fldChar>
      </w:r>
      <w:r w:rsidRPr="0072067E">
        <w:instrText xml:space="preserve"> ADDIN EN.CITE.DATA </w:instrText>
      </w:r>
      <w:r w:rsidR="005F645E" w:rsidRPr="0072067E">
        <w:fldChar w:fldCharType="end"/>
      </w:r>
      <w:r w:rsidR="005F645E" w:rsidRPr="0072067E">
        <w:fldChar w:fldCharType="separate"/>
      </w:r>
      <w:r w:rsidRPr="0072067E">
        <w:rPr>
          <w:noProof/>
        </w:rPr>
        <w:t>[32-35]</w:t>
      </w:r>
      <w:r w:rsidR="005F645E" w:rsidRPr="0072067E">
        <w:fldChar w:fldCharType="end"/>
      </w:r>
      <w:r w:rsidRPr="0072067E">
        <w:t xml:space="preserve">. Furthermore, it cannot be administered orally. Thus, the search for a highly potent and specific antiviral continues. </w:t>
      </w:r>
    </w:p>
    <w:p w14:paraId="43052DC5" w14:textId="77777777" w:rsidR="00AF1B24" w:rsidRPr="0072067E" w:rsidRDefault="00AF1B24" w:rsidP="00AF1B24">
      <w:pPr>
        <w:pStyle w:val="MDPI31text"/>
      </w:pPr>
      <w:r w:rsidRPr="0072067E">
        <w:t xml:space="preserve">The </w:t>
      </w:r>
      <w:proofErr w:type="spellStart"/>
      <w:r w:rsidRPr="0072067E">
        <w:t>M</w:t>
      </w:r>
      <w:r w:rsidRPr="0072067E">
        <w:rPr>
          <w:vertAlign w:val="superscript"/>
        </w:rPr>
        <w:t>pro</w:t>
      </w:r>
      <w:proofErr w:type="spellEnd"/>
      <w:r w:rsidRPr="0072067E">
        <w:t xml:space="preserve"> has been the subject of intense scrutiny, with 23 investigational inhibitors of varying potency </w:t>
      </w:r>
      <w:r w:rsidRPr="0072067E">
        <w:rPr>
          <w:szCs w:val="20"/>
        </w:rPr>
        <w:t xml:space="preserve">identified thus far </w:t>
      </w:r>
      <w:r w:rsidR="005F645E" w:rsidRPr="0072067E">
        <w:rPr>
          <w:szCs w:val="20"/>
        </w:rPr>
        <w:fldChar w:fldCharType="begin"/>
      </w:r>
      <w:r w:rsidRPr="0072067E">
        <w:rPr>
          <w:szCs w:val="20"/>
        </w:rPr>
        <w:instrText xml:space="preserve"> ADDIN EN.CITE &lt;EndNote&gt;&lt;Cite&gt;&lt;Author&gt;Faccenda&lt;/Author&gt;&lt;Year&gt;2020&lt;/Year&gt;&lt;RecNum&gt;33&lt;/RecNum&gt;&lt;DisplayText&gt;[36, 37]&lt;/DisplayText&gt;&lt;record&gt;&lt;rec-number&gt;33&lt;/rec-number&gt;&lt;foreign-keys&gt;&lt;key app="EN" db-id="ep9rfwzr40e206eszr6p5z9y0wxwrtxrveas" timestamp="1603562120" guid="a61fd1d4-a1ed-42f1-ad64-a5eb5eef69a2"&gt;33&lt;/key&gt;&lt;/foreign-keys&gt;&lt;ref-type name="Web Page"&gt;12&lt;/ref-type&gt;&lt;contributors&gt;&lt;authors&gt;&lt;author&gt;Faccenda, E., &lt;/author&gt;&lt;author&gt;Armstrong, J.F., &lt;/author&gt;&lt;author&gt;Davenport, A.P., &lt;/author&gt;&lt;author&gt;Harding, S.D., &lt;/author&gt;&lt;author&gt;Pawson, A.J., &lt;/author&gt;&lt;author&gt;Southan, C.,&lt;/author&gt;&lt;author&gt;Davies, J.A.&lt;/author&gt;&lt;/authors&gt;&lt;/contributors&gt;&lt;titles&gt;&lt;title&gt;Coronavirus Information. IUPHAR/BPS Guide to Pharmacology&lt;/title&gt;&lt;/titles&gt;&lt;dates&gt;&lt;year&gt;2020&lt;/year&gt;&lt;pub-dates&gt;&lt;date&gt;January 2, 2021&lt;/date&gt;&lt;/pub-dates&gt;&lt;/dates&gt;&lt;publisher&gt;IUPHAR-BPS&lt;/publisher&gt;&lt;urls&gt;&lt;related-urls&gt;&lt;url&gt;Available online: https://www.guidetopharmacology.org/coronavirus.jsp (accessed January 2, 2021).&lt;/url&gt;&lt;/related-urls&gt;&lt;/urls&gt;&lt;/record&gt;&lt;/Cite&gt;&lt;Cite&gt;&lt;Author&gt;Alexander&lt;/Author&gt;&lt;Year&gt;2020&lt;/Year&gt;&lt;RecNum&gt;181&lt;/RecNum&gt;&lt;record&gt;&lt;rec-number&gt;181&lt;/rec-number&gt;&lt;foreign-keys&gt;&lt;key app="EN" db-id="ep9rfwzr40e206eszr6p5z9y0wxwrtxrveas" timestamp="1609694911" guid="40261f61-973d-4ebb-84be-9c6dbc624a83"&gt;181&lt;/key&gt;&lt;/foreign-keys&gt;&lt;ref-type name="Journal Article"&gt;17&lt;/ref-type&gt;&lt;contributors&gt;&lt;authors&gt;&lt;author&gt;Alexander, Stephen PH&lt;/author&gt;&lt;author&gt;Ball, Jonathan K&lt;/author&gt;&lt;author&gt;Tsoleridis, Theocharis&lt;/author&gt;&lt;/authors&gt;&lt;/contributors&gt;&lt;titles&gt;&lt;title&gt;SARS-CoV-2 proteins (version 2020.2) in the IUPHAR/BPS Guide to Pharmacology Database&lt;/title&gt;&lt;secondary-title&gt;IUPHAR/BPS Guide to Pharmacology CITE&lt;/secondary-title&gt;&lt;/titles&gt;&lt;periodical&gt;&lt;full-title&gt;IUPHAR/BPS Guide to Pharmacology CITE&lt;/full-title&gt;&lt;/periodical&gt;&lt;volume&gt;2020&lt;/volume&gt;&lt;number&gt;2&lt;/number&gt;&lt;dates&gt;&lt;year&gt;2020&lt;/year&gt;&lt;/dates&gt;&lt;isbn&gt;2633-1020&lt;/isbn&gt;&lt;urls&gt;&lt;/urls&gt;&lt;/record&gt;&lt;/Cite&gt;&lt;/EndNote&gt;</w:instrText>
      </w:r>
      <w:r w:rsidR="005F645E" w:rsidRPr="0072067E">
        <w:rPr>
          <w:szCs w:val="20"/>
        </w:rPr>
        <w:fldChar w:fldCharType="separate"/>
      </w:r>
      <w:r w:rsidRPr="0072067E">
        <w:rPr>
          <w:noProof/>
          <w:szCs w:val="20"/>
        </w:rPr>
        <w:t>[36, 37]</w:t>
      </w:r>
      <w:r w:rsidR="005F645E" w:rsidRPr="0072067E">
        <w:rPr>
          <w:szCs w:val="20"/>
        </w:rPr>
        <w:fldChar w:fldCharType="end"/>
      </w:r>
      <w:r w:rsidRPr="0072067E">
        <w:rPr>
          <w:szCs w:val="20"/>
        </w:rPr>
        <w:t xml:space="preserve">. Conversely, only one small-molecule inhibitor, GRL-0617, with experimental data has been reported for the SARS-CoV-2 </w:t>
      </w:r>
      <w:proofErr w:type="spellStart"/>
      <w:r w:rsidRPr="0072067E">
        <w:rPr>
          <w:szCs w:val="20"/>
        </w:rPr>
        <w:t>PL</w:t>
      </w:r>
      <w:r w:rsidRPr="0072067E">
        <w:rPr>
          <w:szCs w:val="20"/>
          <w:vertAlign w:val="superscript"/>
        </w:rPr>
        <w:t>pro</w:t>
      </w:r>
      <w:proofErr w:type="spellEnd"/>
      <w:r w:rsidRPr="0072067E">
        <w:rPr>
          <w:szCs w:val="20"/>
        </w:rPr>
        <w:t xml:space="preserve">, by the </w:t>
      </w:r>
      <w:r w:rsidRPr="0072067E">
        <w:rPr>
          <w:rFonts w:cs="Arial"/>
          <w:szCs w:val="20"/>
          <w:shd w:val="clear" w:color="auto" w:fill="FFFFFF"/>
        </w:rPr>
        <w:t>International Union of Basic and Clinical Pharmacology</w:t>
      </w:r>
      <w:r w:rsidRPr="0072067E">
        <w:rPr>
          <w:rFonts w:cs="Arial"/>
          <w:color w:val="202122"/>
          <w:szCs w:val="20"/>
          <w:shd w:val="clear" w:color="auto" w:fill="FFFFFF"/>
        </w:rPr>
        <w:t xml:space="preserve"> and the </w:t>
      </w:r>
      <w:r w:rsidRPr="0072067E">
        <w:rPr>
          <w:rFonts w:cs="Arial"/>
          <w:szCs w:val="20"/>
          <w:shd w:val="clear" w:color="auto" w:fill="FFFFFF"/>
        </w:rPr>
        <w:t>British Pharmacological Society</w:t>
      </w:r>
      <w:r w:rsidRPr="0072067E">
        <w:rPr>
          <w:rFonts w:cs="Arial"/>
          <w:color w:val="202122"/>
          <w:szCs w:val="20"/>
          <w:shd w:val="clear" w:color="auto" w:fill="FFFFFF"/>
        </w:rPr>
        <w:t xml:space="preserve"> (</w:t>
      </w:r>
      <w:r w:rsidRPr="0072067E">
        <w:rPr>
          <w:szCs w:val="20"/>
        </w:rPr>
        <w:t xml:space="preserve">IUPHAR/BPS) Guide to Pharmacology </w:t>
      </w:r>
      <w:r w:rsidR="005F645E" w:rsidRPr="0072067E">
        <w:rPr>
          <w:szCs w:val="20"/>
        </w:rPr>
        <w:fldChar w:fldCharType="begin"/>
      </w:r>
      <w:r w:rsidRPr="0072067E">
        <w:rPr>
          <w:szCs w:val="20"/>
        </w:rPr>
        <w:instrText xml:space="preserve"> ADDIN EN.CITE &lt;EndNote&gt;&lt;Cite&gt;&lt;Author&gt;Faccenda&lt;/Author&gt;&lt;Year&gt;2020&lt;/Year&gt;&lt;RecNum&gt;33&lt;/RecNum&gt;&lt;DisplayText&gt;[36, 37]&lt;/DisplayText&gt;&lt;record&gt;&lt;rec-number&gt;33&lt;/rec-number&gt;&lt;foreign-keys&gt;&lt;key app="EN" db-id="ep9rfwzr40e206eszr6p5z9y0wxwrtxrveas" timestamp="1603562120" guid="a61fd1d4-a1ed-42f1-ad64-a5eb5eef69a2"&gt;33&lt;/key&gt;&lt;/foreign-keys&gt;&lt;ref-type name="Web Page"&gt;12&lt;/ref-type&gt;&lt;contributors&gt;&lt;authors&gt;&lt;author&gt;Faccenda, E., &lt;/author&gt;&lt;author&gt;Armstrong, J.F., &lt;/author&gt;&lt;author&gt;Davenport, A.P., &lt;/author&gt;&lt;author&gt;Harding, S.D., &lt;/author&gt;&lt;author&gt;Pawson, A.J., &lt;/author&gt;&lt;author&gt;Southan, C.,&lt;/author&gt;&lt;author&gt;Davies, J.A.&lt;/author&gt;&lt;/authors&gt;&lt;/contributors&gt;&lt;titles&gt;&lt;title&gt;Coronavirus Information. IUPHAR/BPS Guide to Pharmacology&lt;/title&gt;&lt;/titles&gt;&lt;dates&gt;&lt;year&gt;2020&lt;/year&gt;&lt;pub-dates&gt;&lt;date&gt;January 2, 2021&lt;/date&gt;&lt;/pub-dates&gt;&lt;/dates&gt;&lt;publisher&gt;IUPHAR-BPS&lt;/publisher&gt;&lt;urls&gt;&lt;related-urls&gt;&lt;url&gt;Available online: https://www.guidetopharmacology.org/coronavirus.jsp (accessed January 2, 2021).&lt;/url&gt;&lt;/related-urls&gt;&lt;/urls&gt;&lt;/record&gt;&lt;/Cite&gt;&lt;Cite&gt;&lt;Author&gt;Alexander&lt;/Author&gt;&lt;Year&gt;2020&lt;/Year&gt;&lt;RecNum&gt;181&lt;/RecNum&gt;&lt;record&gt;&lt;rec-number&gt;181&lt;/rec-number&gt;&lt;foreign-keys&gt;&lt;key app="EN" db-id="ep9rfwzr40e206eszr6p5z9y0wxwrtxrveas" timestamp="1609694911" guid="40261f61-973d-4ebb-84be-9c6dbc624a83"&gt;181&lt;/key&gt;&lt;/foreign-keys&gt;&lt;ref-type name="Journal Article"&gt;17&lt;/ref-type&gt;&lt;contributors&gt;&lt;authors&gt;&lt;author&gt;Alexander, Stephen PH&lt;/author&gt;&lt;author&gt;Ball, Jonathan K&lt;/author&gt;&lt;author&gt;Tsoleridis, Theocharis&lt;/author&gt;&lt;/authors&gt;&lt;/contributors&gt;&lt;titles&gt;&lt;title&gt;SARS-CoV-2 proteins (version 2020.2) in the IUPHAR/BPS Guide to Pharmacology Database&lt;/title&gt;&lt;secondary-title&gt;IUPHAR/BPS Guide to Pharmacology CITE&lt;/secondary-title&gt;&lt;/titles&gt;&lt;periodical&gt;&lt;full-title&gt;IUPHAR/BPS Guide to Pharmacology CITE&lt;/full-title&gt;&lt;/periodical&gt;&lt;volume&gt;2020&lt;/volume&gt;&lt;number&gt;2&lt;/number&gt;&lt;dates&gt;&lt;year&gt;2020&lt;/year&gt;&lt;/dates&gt;&lt;isbn&gt;2633-1020&lt;/isbn&gt;&lt;urls&gt;&lt;/urls&gt;&lt;/record&gt;&lt;/Cite&gt;&lt;/EndNote&gt;</w:instrText>
      </w:r>
      <w:r w:rsidR="005F645E" w:rsidRPr="0072067E">
        <w:rPr>
          <w:szCs w:val="20"/>
        </w:rPr>
        <w:fldChar w:fldCharType="separate"/>
      </w:r>
      <w:r w:rsidRPr="0072067E">
        <w:rPr>
          <w:noProof/>
          <w:szCs w:val="20"/>
        </w:rPr>
        <w:t>[36, 37]</w:t>
      </w:r>
      <w:r w:rsidR="005F645E" w:rsidRPr="0072067E">
        <w:rPr>
          <w:szCs w:val="20"/>
        </w:rPr>
        <w:fldChar w:fldCharType="end"/>
      </w:r>
      <w:r w:rsidRPr="0072067E">
        <w:rPr>
          <w:szCs w:val="20"/>
        </w:rPr>
        <w:t>, with a half-maximal inhibitory concentration (IC</w:t>
      </w:r>
      <w:r w:rsidRPr="0072067E">
        <w:rPr>
          <w:szCs w:val="20"/>
          <w:vertAlign w:val="subscript"/>
        </w:rPr>
        <w:t>50</w:t>
      </w:r>
      <w:r w:rsidRPr="0072067E">
        <w:rPr>
          <w:szCs w:val="20"/>
        </w:rPr>
        <w:t xml:space="preserve">) of 2.4µM </w:t>
      </w:r>
      <w:r w:rsidR="005F645E" w:rsidRPr="0072067E">
        <w:rPr>
          <w:szCs w:val="20"/>
        </w:rPr>
        <w:fldChar w:fldCharType="begin"/>
      </w:r>
      <w:r w:rsidRPr="0072067E">
        <w:rPr>
          <w:szCs w:val="20"/>
        </w:rPr>
        <w:instrText xml:space="preserve"> ADDIN EN.CITE &lt;EndNote&gt;&lt;Cite&gt;&lt;Author&gt;Freitas&lt;/Author&gt;&lt;Year&gt;2020&lt;/Year&gt;&lt;RecNum&gt;81&lt;/RecNum&gt;&lt;DisplayText&gt;[38]&lt;/DisplayText&gt;&lt;record&gt;&lt;rec-number&gt;81&lt;/rec-number&gt;&lt;foreign-keys&gt;&lt;key app="EN" db-id="ep9rfwzr40e206eszr6p5z9y0wxwrtxrveas" timestamp="1608469614" guid="531d9997-cc72-4883-96d5-818be547377b"&gt;81&lt;/key&gt;&lt;/foreign-keys&gt;&lt;ref-type name="Journal Article"&gt;17&lt;/ref-type&gt;&lt;contributors&gt;&lt;authors&gt;&lt;author&gt;Freitas, Brendan T.&lt;/author&gt;&lt;author&gt;Durie, Ian A.&lt;/author&gt;&lt;author&gt;Murray, Jackelyn&lt;/author&gt;&lt;author&gt;Longo, Jaron E.&lt;/author&gt;&lt;author&gt;Miller, Holden C.&lt;/author&gt;&lt;author&gt;Crich, David&lt;/author&gt;&lt;author&gt;Hogan, Robert Jeff&lt;/author&gt;&lt;author&gt;Tripp, Ralph A.&lt;/author&gt;&lt;author&gt;Pegan, Scott D.&lt;/author&gt;&lt;/authors&gt;&lt;/contributors&gt;&lt;titles&gt;&lt;title&gt;Characterization and Noncovalent Inhibition of the Deubiquitinase and deISGylase Activity of SARS-CoV-2 Papain-Like Protease&lt;/title&gt;&lt;secondary-title&gt;ACS Infectious Diseases&lt;/secondary-title&gt;&lt;/titles&gt;&lt;periodical&gt;&lt;full-title&gt;ACS Infectious Diseases&lt;/full-title&gt;&lt;/periodical&gt;&lt;pages&gt;2099-2109&lt;/pages&gt;&lt;volume&gt;6&lt;/volume&gt;&lt;number&gt;8&lt;/number&gt;&lt;dates&gt;&lt;year&gt;2020&lt;/year&gt;&lt;pub-dates&gt;&lt;date&gt;2020/08/14&lt;/date&gt;&lt;/pub-dates&gt;&lt;/dates&gt;&lt;publisher&gt;American Chemical Society&lt;/publisher&gt;&lt;urls&gt;&lt;related-urls&gt;&lt;url&gt;https://doi.org/10.1021/acsinfecdis.0c00168&lt;/url&gt;&lt;/related-urls&gt;&lt;/urls&gt;&lt;electronic-resource-num&gt;10.1021/acsinfecdis.0c00168&lt;/electronic-resource-num&gt;&lt;/record&gt;&lt;/Cite&gt;&lt;/EndNote&gt;</w:instrText>
      </w:r>
      <w:r w:rsidR="005F645E" w:rsidRPr="0072067E">
        <w:rPr>
          <w:szCs w:val="20"/>
        </w:rPr>
        <w:fldChar w:fldCharType="separate"/>
      </w:r>
      <w:r w:rsidRPr="0072067E">
        <w:rPr>
          <w:noProof/>
          <w:szCs w:val="20"/>
        </w:rPr>
        <w:t>[38]</w:t>
      </w:r>
      <w:r w:rsidR="005F645E" w:rsidRPr="0072067E">
        <w:rPr>
          <w:szCs w:val="20"/>
        </w:rPr>
        <w:fldChar w:fldCharType="end"/>
      </w:r>
      <w:r w:rsidRPr="0072067E">
        <w:rPr>
          <w:szCs w:val="20"/>
        </w:rPr>
        <w:t>.</w:t>
      </w:r>
      <w:r w:rsidR="002A1E66" w:rsidRPr="0072067E">
        <w:rPr>
          <w:szCs w:val="20"/>
        </w:rPr>
        <w:t xml:space="preserve"> </w:t>
      </w:r>
      <w:proofErr w:type="spellStart"/>
      <w:r w:rsidR="002A1E66" w:rsidRPr="0072067E">
        <w:t>Ebselen</w:t>
      </w:r>
      <w:proofErr w:type="spellEnd"/>
      <w:r w:rsidR="002A1E66" w:rsidRPr="0072067E">
        <w:t xml:space="preserve"> has also been presented as a potential inhibitor of </w:t>
      </w:r>
      <w:proofErr w:type="spellStart"/>
      <w:r w:rsidR="002A1E66" w:rsidRPr="0072067E">
        <w:t>PL</w:t>
      </w:r>
      <w:r w:rsidR="002A1E66" w:rsidRPr="0072067E">
        <w:rPr>
          <w:vertAlign w:val="superscript"/>
        </w:rPr>
        <w:t>pro</w:t>
      </w:r>
      <w:proofErr w:type="spellEnd"/>
      <w:r w:rsidR="002A1E66" w:rsidRPr="0072067E">
        <w:rPr>
          <w:vertAlign w:val="superscript"/>
        </w:rPr>
        <w:t xml:space="preserve"> </w:t>
      </w:r>
      <w:r w:rsidR="002A1E66" w:rsidRPr="0072067E">
        <w:t xml:space="preserve">in a pre-print article </w:t>
      </w:r>
      <w:r w:rsidR="005F645E" w:rsidRPr="0072067E">
        <w:fldChar w:fldCharType="begin"/>
      </w:r>
      <w:r w:rsidR="00325E56" w:rsidRPr="0072067E">
        <w:instrText xml:space="preserve"> ADDIN EN.CITE &lt;EndNote&gt;&lt;Cite&gt;&lt;Author&gt;Węglarz-Tomczak&lt;/Author&gt;&lt;Year&gt;2020&lt;/Year&gt;&lt;RecNum&gt;85&lt;/RecNum&gt;&lt;DisplayText&gt;[39]&lt;/DisplayText&gt;&lt;record&gt;&lt;rec-number&gt;85&lt;/rec-number&gt;&lt;foreign-keys&gt;&lt;key app="EN" db-id="ep9rfwzr40e206eszr6p5z9y0wxwrtxrveas" timestamp="1608469767" guid="8dd6b8ec-9135-4957-89af-12b10e16f356"&gt;85&lt;/key&gt;&lt;/foreign-keys&gt;&lt;ref-type name="Web Page"&gt;12&lt;/ref-type&gt;&lt;contributors&gt;&lt;authors&gt;&lt;author&gt;Węglarz-Tomczak, Ewelina&lt;/author&gt;&lt;author&gt;Tomczak, Jakub M.&lt;/author&gt;&lt;author&gt;Talma, Michał&lt;/author&gt;&lt;author&gt;Brul, Stanley&lt;/author&gt;&lt;/authors&gt;&lt;/contributors&gt;&lt;titles&gt;&lt;title&gt;Ebselen as a highly active inhibitor of PLPro CoV2. Preprint.&lt;/title&gt;&lt;secondary-title&gt;bioRxiv&lt;/secondary-title&gt;&lt;/titles&gt;&lt;periodical&gt;&lt;full-title&gt;bioRxiv&lt;/full-title&gt;&lt;/periodical&gt;&lt;pages&gt;2020.05.17.100768&lt;/pages&gt;&lt;dates&gt;&lt;year&gt;2020&lt;/year&gt;&lt;/dates&gt;&lt;urls&gt;&lt;related-urls&gt;&lt;url&gt;Available online: https://doi.org/10.1101/2020.05.17.100768 (accessed January 2, 2021).&lt;/url&gt;&lt;/related-urls&gt;&lt;/urls&gt;&lt;electronic-resource-num&gt;10.1101/2020.05.17.100768&lt;/electronic-resource-num&gt;&lt;/record&gt;&lt;/Cite&gt;&lt;/EndNote&gt;</w:instrText>
      </w:r>
      <w:r w:rsidR="005F645E" w:rsidRPr="0072067E">
        <w:fldChar w:fldCharType="separate"/>
      </w:r>
      <w:r w:rsidR="00325E56" w:rsidRPr="0072067E">
        <w:rPr>
          <w:noProof/>
        </w:rPr>
        <w:t>[39]</w:t>
      </w:r>
      <w:r w:rsidR="005F645E" w:rsidRPr="0072067E">
        <w:fldChar w:fldCharType="end"/>
      </w:r>
      <w:r w:rsidR="002A1E66" w:rsidRPr="0072067E">
        <w:t>.</w:t>
      </w:r>
      <w:r w:rsidRPr="0072067E">
        <w:rPr>
          <w:szCs w:val="20"/>
        </w:rPr>
        <w:t xml:space="preserve"> </w:t>
      </w:r>
      <w:r w:rsidR="002A1E66" w:rsidRPr="0072067E">
        <w:rPr>
          <w:szCs w:val="20"/>
        </w:rPr>
        <w:t>GRL-0617</w:t>
      </w:r>
      <w:r w:rsidRPr="0072067E">
        <w:rPr>
          <w:szCs w:val="20"/>
        </w:rPr>
        <w:t xml:space="preserve"> binds non-covalently, and it is the only </w:t>
      </w:r>
      <w:proofErr w:type="spellStart"/>
      <w:r w:rsidRPr="0072067E">
        <w:rPr>
          <w:szCs w:val="20"/>
        </w:rPr>
        <w:t>PL</w:t>
      </w:r>
      <w:r w:rsidRPr="0072067E">
        <w:rPr>
          <w:szCs w:val="20"/>
          <w:vertAlign w:val="superscript"/>
        </w:rPr>
        <w:t>pro</w:t>
      </w:r>
      <w:proofErr w:type="spellEnd"/>
      <w:r w:rsidRPr="0072067E">
        <w:rPr>
          <w:szCs w:val="20"/>
        </w:rPr>
        <w:t xml:space="preserve"> inhibitor with a </w:t>
      </w:r>
      <w:proofErr w:type="spellStart"/>
      <w:r w:rsidRPr="0072067E">
        <w:rPr>
          <w:szCs w:val="20"/>
        </w:rPr>
        <w:t>cocrystallised</w:t>
      </w:r>
      <w:proofErr w:type="spellEnd"/>
      <w:r w:rsidRPr="0072067E">
        <w:rPr>
          <w:szCs w:val="20"/>
        </w:rPr>
        <w:t xml:space="preserve"> structure </w:t>
      </w:r>
      <w:r w:rsidR="005F645E" w:rsidRPr="0072067E">
        <w:rPr>
          <w:szCs w:val="20"/>
        </w:rPr>
        <w:fldChar w:fldCharType="begin"/>
      </w:r>
      <w:r w:rsidR="00325E56" w:rsidRPr="0072067E">
        <w:rPr>
          <w:szCs w:val="20"/>
        </w:rPr>
        <w:instrText xml:space="preserve"> ADDIN EN.CITE &lt;EndNote&gt;&lt;Cite&gt;&lt;Author&gt;Fu&lt;/Author&gt;&lt;Year&gt;2021&lt;/Year&gt;&lt;RecNum&gt;449&lt;/RecNum&gt;&lt;DisplayText&gt;[40]&lt;/DisplayText&gt;&lt;record&gt;&lt;rec-number&gt;449&lt;/rec-number&gt;&lt;foreign-keys&gt;&lt;key app="EN" db-id="ep9rfwzr40e206eszr6p5z9y0wxwrtxrveas" timestamp="1613225278" guid="9a9cb0c5-9023-464e-9578-4eded87091ae"&gt;449&lt;/key&gt;&lt;/foreign-keys&gt;&lt;ref-type name="Journal Article"&gt;17&lt;/ref-type&gt;&lt;contributors&gt;&lt;authors&gt;&lt;author&gt;Fu, Ziyang&lt;/author&gt;&lt;author&gt;Huang, Bin&lt;/author&gt;&lt;author&gt;Tang, Jinle&lt;/author&gt;&lt;author&gt;Liu, Shuyan&lt;/author&gt;&lt;author&gt;Liu, Ming&lt;/author&gt;&lt;author&gt;Ye, Yuxin&lt;/author&gt;&lt;author&gt;Liu, Zhihong&lt;/author&gt;&lt;author&gt;Xiong, Yuxian&lt;/author&gt;&lt;author&gt;Zhu, Wenning&lt;/author&gt;&lt;author&gt;Cao, Dan&lt;/author&gt;&lt;author&gt;Li, Jihui&lt;/author&gt;&lt;author&gt;Niu, Xiaogang&lt;/author&gt;&lt;author&gt;Zhou, Huan&lt;/author&gt;&lt;author&gt;Zhao, Yong Juan&lt;/author&gt;&lt;author&gt;Zhang, Guoliang&lt;/author&gt;&lt;author&gt;Huang, Hao&lt;/author&gt;&lt;/authors&gt;&lt;/contributors&gt;&lt;titles&gt;&lt;title&gt;The complex structure of GRL0617 and SARS-CoV-2 PLpro reveals a hot spot for antiviral drug discovery&lt;/title&gt;&lt;secondary-title&gt;Nature Communications&lt;/secondary-title&gt;&lt;/titles&gt;&lt;periodical&gt;&lt;full-title&gt;Nature Communications&lt;/full-title&gt;&lt;/periodical&gt;&lt;pages&gt;488&lt;/pages&gt;&lt;volume&gt;12&lt;/volume&gt;&lt;number&gt;1&lt;/number&gt;&lt;dates&gt;&lt;year&gt;2021&lt;/year&gt;&lt;pub-dates&gt;&lt;date&gt;2021/01/20&lt;/date&gt;&lt;/pub-dates&gt;&lt;/dates&gt;&lt;isbn&gt;2041-1723&lt;/isbn&gt;&lt;urls&gt;&lt;related-urls&gt;&lt;url&gt;https://doi.org/10.1038/s41467-020-20718-8&lt;/url&gt;&lt;/related-urls&gt;&lt;/urls&gt;&lt;electronic-resource-num&gt;10.1038/s41467-020-20718-8&lt;/electronic-resource-num&gt;&lt;/record&gt;&lt;/Cite&gt;&lt;/EndNote&gt;</w:instrText>
      </w:r>
      <w:r w:rsidR="005F645E" w:rsidRPr="0072067E">
        <w:rPr>
          <w:szCs w:val="20"/>
        </w:rPr>
        <w:fldChar w:fldCharType="separate"/>
      </w:r>
      <w:r w:rsidR="00325E56" w:rsidRPr="0072067E">
        <w:rPr>
          <w:noProof/>
          <w:szCs w:val="20"/>
        </w:rPr>
        <w:t>[40]</w:t>
      </w:r>
      <w:r w:rsidR="005F645E" w:rsidRPr="0072067E">
        <w:rPr>
          <w:szCs w:val="20"/>
        </w:rPr>
        <w:fldChar w:fldCharType="end"/>
      </w:r>
      <w:r w:rsidRPr="0072067E">
        <w:rPr>
          <w:szCs w:val="20"/>
        </w:rPr>
        <w:t xml:space="preserve"> available</w:t>
      </w:r>
      <w:r w:rsidRPr="0072067E">
        <w:t xml:space="preserve"> in the Protein </w:t>
      </w:r>
      <w:proofErr w:type="spellStart"/>
      <w:r w:rsidRPr="0072067E">
        <w:t>DataBank</w:t>
      </w:r>
      <w:proofErr w:type="spellEnd"/>
      <w:r w:rsidRPr="0072067E">
        <w:t xml:space="preserve"> (</w:t>
      </w:r>
      <w:hyperlink r:id="rId8" w:history="1">
        <w:r w:rsidRPr="0072067E">
          <w:rPr>
            <w:rStyle w:val="Hyperlink"/>
            <w:b/>
            <w:bCs/>
            <w:u w:val="none"/>
          </w:rPr>
          <w:t>www.rcsb.org</w:t>
        </w:r>
      </w:hyperlink>
      <w:r w:rsidRPr="0072067E">
        <w:t>) (PDB ID: 7JRN).</w:t>
      </w:r>
      <w:r w:rsidR="002A1E66" w:rsidRPr="0072067E">
        <w:t xml:space="preserve"> This </w:t>
      </w:r>
      <w:proofErr w:type="spellStart"/>
      <w:r w:rsidR="002A1E66" w:rsidRPr="0072067E">
        <w:t>cocrystallised</w:t>
      </w:r>
      <w:proofErr w:type="spellEnd"/>
      <w:r w:rsidR="002A1E66" w:rsidRPr="0072067E">
        <w:t xml:space="preserve"> structure can serve as a valuable tool to</w:t>
      </w:r>
      <w:r w:rsidRPr="0072067E">
        <w:t xml:space="preserve"> </w:t>
      </w:r>
      <w:proofErr w:type="spellStart"/>
      <w:r w:rsidR="002A1E66" w:rsidRPr="0072067E">
        <w:t>analyse</w:t>
      </w:r>
      <w:proofErr w:type="spellEnd"/>
      <w:r w:rsidR="002A1E66" w:rsidRPr="0072067E">
        <w:t xml:space="preserve"> the binding mode of GRL-0617, which can aid drug discovery efforts. </w:t>
      </w:r>
      <w:r w:rsidRPr="0072067E">
        <w:t xml:space="preserve">GRL-0617 was initially found to inhibit the SARS-CoV-1 </w:t>
      </w:r>
      <w:proofErr w:type="spellStart"/>
      <w:r w:rsidRPr="0072067E">
        <w:t>PL</w:t>
      </w:r>
      <w:r w:rsidRPr="0072067E">
        <w:rPr>
          <w:vertAlign w:val="superscript"/>
        </w:rPr>
        <w:t>pro</w:t>
      </w:r>
      <w:proofErr w:type="spellEnd"/>
      <w:r w:rsidRPr="0072067E">
        <w:t xml:space="preserve"> in 2008, with an IC</w:t>
      </w:r>
      <w:r w:rsidRPr="0072067E">
        <w:rPr>
          <w:vertAlign w:val="subscript"/>
        </w:rPr>
        <w:t>50</w:t>
      </w:r>
      <w:r w:rsidRPr="0072067E">
        <w:t xml:space="preserve"> of 600 </w:t>
      </w:r>
      <w:proofErr w:type="spellStart"/>
      <w:r w:rsidRPr="0072067E">
        <w:t>nM</w:t>
      </w:r>
      <w:proofErr w:type="spellEnd"/>
      <w:r w:rsidRPr="0072067E">
        <w:t xml:space="preserve"> </w:t>
      </w:r>
      <w:r w:rsidR="005F645E" w:rsidRPr="0072067E">
        <w:fldChar w:fldCharType="begin"/>
      </w:r>
      <w:r w:rsidR="00325E56" w:rsidRPr="0072067E">
        <w:instrText xml:space="preserve"> ADDIN EN.CITE &lt;EndNote&gt;&lt;Cite&gt;&lt;Author&gt;Ratia&lt;/Author&gt;&lt;Year&gt;2008&lt;/Year&gt;&lt;RecNum&gt;90&lt;/RecNum&gt;&lt;DisplayText&gt;[41]&lt;/DisplayText&gt;&lt;record&gt;&lt;rec-number&gt;90&lt;/rec-number&gt;&lt;foreign-keys&gt;&lt;key app="EN" db-id="ep9rfwzr40e206eszr6p5z9y0wxwrtxrveas" timestamp="1609449539" guid="8083e6b8-22b5-42f8-aa9f-81050371cfbc"&gt;90&lt;/key&gt;&lt;/foreign-keys&gt;&lt;ref-type name="Journal Article"&gt;17&lt;/ref-type&gt;&lt;contributors&gt;&lt;authors&gt;&lt;author&gt;Ratia, Kiira&lt;/author&gt;&lt;author&gt;Pegan, Scott&lt;/author&gt;&lt;author&gt;Takayama, Jun&lt;/author&gt;&lt;author&gt;Sleeman, Katrina&lt;/author&gt;&lt;author&gt;Coughlin, Melissa&lt;/author&gt;&lt;author&gt;Baliji, Surendranath&lt;/author&gt;&lt;author&gt;Chaudhuri, Rima&lt;/author&gt;&lt;author&gt;Fu, Wentao&lt;/author&gt;&lt;author&gt;Prabhakar, Bellur S.&lt;/author&gt;&lt;author&gt;Johnson, Michael E.&lt;/author&gt;&lt;author&gt;Baker, Susan C.&lt;/author&gt;&lt;author&gt;Ghosh, Arun K.&lt;/author&gt;&lt;author&gt;Mesecar, Andrew D.&lt;/author&gt;&lt;/authors&gt;&lt;/contributors&gt;&lt;titles&gt;&lt;title&gt;A noncovalent class of papain-like protease/deubiquitinase inhibitors blocks SARS virus replication&lt;/title&gt;&lt;secondary-title&gt;Proceedings of the National Academy of Sciences&lt;/secondary-title&gt;&lt;/titles&gt;&lt;periodical&gt;&lt;full-title&gt;Proceedings of the National Academy of Sciences&lt;/full-title&gt;&lt;/periodical&gt;&lt;pages&gt;16119-16124&lt;/pages&gt;&lt;volume&gt;105&lt;/volume&gt;&lt;number&gt;42&lt;/number&gt;&lt;dates&gt;&lt;year&gt;2008&lt;/year&gt;&lt;/dates&gt;&lt;urls&gt;&lt;related-urls&gt;&lt;url&gt;https://www.pnas.org/content/pnas/105/42/16119.full.pdf&lt;/url&gt;&lt;/related-urls&gt;&lt;/urls&gt;&lt;electronic-resource-num&gt;10.1073/pnas.0805240105&lt;/electronic-resource-num&gt;&lt;/record&gt;&lt;/Cite&gt;&lt;/EndNote&gt;</w:instrText>
      </w:r>
      <w:r w:rsidR="005F645E" w:rsidRPr="0072067E">
        <w:fldChar w:fldCharType="separate"/>
      </w:r>
      <w:r w:rsidR="00325E56" w:rsidRPr="0072067E">
        <w:rPr>
          <w:noProof/>
        </w:rPr>
        <w:t>[41]</w:t>
      </w:r>
      <w:r w:rsidR="005F645E" w:rsidRPr="0072067E">
        <w:fldChar w:fldCharType="end"/>
      </w:r>
      <w:r w:rsidRPr="0072067E">
        <w:t xml:space="preserve">. The SARS-CoV-1 and SARS-CoV-2 </w:t>
      </w:r>
      <w:proofErr w:type="spellStart"/>
      <w:r w:rsidRPr="0072067E">
        <w:t>PL</w:t>
      </w:r>
      <w:r w:rsidRPr="0072067E">
        <w:rPr>
          <w:vertAlign w:val="superscript"/>
        </w:rPr>
        <w:t>pro</w:t>
      </w:r>
      <w:r w:rsidRPr="0072067E">
        <w:t>s</w:t>
      </w:r>
      <w:proofErr w:type="spellEnd"/>
      <w:r w:rsidRPr="0072067E">
        <w:t xml:space="preserve"> share 83% sequence identity and are structurally similar </w:t>
      </w:r>
      <w:r w:rsidR="005F645E" w:rsidRPr="0072067E">
        <w:fldChar w:fldCharType="begin">
          <w:fldData xml:space="preserve">PEVuZE5vdGU+PENpdGU+PEF1dGhvcj5SdXQ8L0F1dGhvcj48WWVhcj4yMDIwPC9ZZWFyPjxSZWNO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</w:fldData>
        </w:fldChar>
      </w:r>
      <w:r w:rsidR="00325E56" w:rsidRPr="0072067E">
        <w:instrText xml:space="preserve"> ADDIN EN.CITE </w:instrText>
      </w:r>
      <w:r w:rsidR="005F645E" w:rsidRPr="0072067E">
        <w:fldChar w:fldCharType="begin">
          <w:fldData xml:space="preserve">PEVuZE5vdGU+PENpdGU+PEF1dGhvcj5SdXQ8L0F1dGhvcj48WWVhcj4yMDIwPC9ZZWFyPjxSZWNO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</w:fldData>
        </w:fldChar>
      </w:r>
      <w:r w:rsidR="00325E56" w:rsidRPr="0072067E">
        <w:instrText xml:space="preserve"> ADDIN EN.CITE.DATA </w:instrText>
      </w:r>
      <w:r w:rsidR="005F645E" w:rsidRPr="0072067E">
        <w:fldChar w:fldCharType="end"/>
      </w:r>
      <w:r w:rsidR="005F645E" w:rsidRPr="0072067E">
        <w:fldChar w:fldCharType="separate"/>
      </w:r>
      <w:r w:rsidR="00325E56" w:rsidRPr="0072067E">
        <w:rPr>
          <w:noProof/>
        </w:rPr>
        <w:t>[42, 43]</w:t>
      </w:r>
      <w:r w:rsidR="005F645E" w:rsidRPr="0072067E">
        <w:fldChar w:fldCharType="end"/>
      </w:r>
      <w:r w:rsidRPr="0072067E">
        <w:t xml:space="preserve">. </w:t>
      </w:r>
      <w:r w:rsidR="002A1E66" w:rsidRPr="0072067E">
        <w:t xml:space="preserve">Although GRL-0617 demonstrates good potency, there is </w:t>
      </w:r>
      <w:r w:rsidR="00B2647A" w:rsidRPr="0072067E">
        <w:t>a</w:t>
      </w:r>
      <w:r w:rsidR="002A1E66" w:rsidRPr="0072067E">
        <w:t xml:space="preserve"> lack of </w:t>
      </w:r>
      <w:r w:rsidR="00B2647A" w:rsidRPr="0072067E">
        <w:t>data</w:t>
      </w:r>
      <w:r w:rsidR="002A1E66" w:rsidRPr="0072067E">
        <w:t xml:space="preserve"> on its pharmacokinetic profile. </w:t>
      </w:r>
      <w:r w:rsidR="0008750B" w:rsidRPr="0072067E">
        <w:t xml:space="preserve">Furthermore, GRL-0617 contains a toxic chemical moiety, an aniline group. </w:t>
      </w:r>
      <w:r w:rsidR="00EA23BF" w:rsidRPr="0072067E">
        <w:t xml:space="preserve">Nearly one third of drugs that have been withdrawn from market or that have black-box warnings associated with idiosyncratic adverse drug reactions (IADRs) contain an aniline group </w:t>
      </w:r>
      <w:r w:rsidR="005F645E" w:rsidRPr="0072067E">
        <w:fldChar w:fldCharType="begin">
          <w:fldData xml:space="preserve">PEVuZE5vdGU+PENpdGU+PEF1dGhvcj5MaW1iYW48L0F1dGhvcj48WWVhcj4yMDE4PC9ZZWFyPjxS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</w:fldData>
        </w:fldChar>
      </w:r>
      <w:r w:rsidR="00EA23BF" w:rsidRPr="0072067E">
        <w:instrText xml:space="preserve"> ADDIN EN.CITE </w:instrText>
      </w:r>
      <w:r w:rsidR="005F645E" w:rsidRPr="0072067E">
        <w:fldChar w:fldCharType="begin">
          <w:fldData xml:space="preserve">PEVuZE5vdGU+PENpdGU+PEF1dGhvcj5MaW1iYW48L0F1dGhvcj48WWVhcj4yMDE4PC9ZZWFyPjxS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44-47]</w:t>
      </w:r>
      <w:r w:rsidR="005F645E" w:rsidRPr="0072067E">
        <w:fldChar w:fldCharType="end"/>
      </w:r>
      <w:r w:rsidR="00EA23BF" w:rsidRPr="0072067E">
        <w:t>. GRL-0617</w:t>
      </w:r>
      <w:r w:rsidR="002A1E66" w:rsidRPr="0072067E">
        <w:t xml:space="preserve"> has not yet been tested in clinical trials or in animal studies to establish safety</w:t>
      </w:r>
      <w:r w:rsidR="002859F4" w:rsidRPr="0072067E">
        <w:t xml:space="preserve"> or side effects</w:t>
      </w:r>
      <w:r w:rsidR="002A1E66" w:rsidRPr="0072067E">
        <w:t xml:space="preserve">. </w:t>
      </w:r>
      <w:r w:rsidR="00863EB4" w:rsidRPr="0072067E">
        <w:t xml:space="preserve">The presence of </w:t>
      </w:r>
      <w:r w:rsidR="009932A2" w:rsidRPr="0072067E">
        <w:t xml:space="preserve">other </w:t>
      </w:r>
      <w:r w:rsidR="00F00CCA" w:rsidRPr="0072067E">
        <w:t xml:space="preserve">inhibitory </w:t>
      </w:r>
      <w:r w:rsidR="00863EB4" w:rsidRPr="0072067E">
        <w:t>scaffold</w:t>
      </w:r>
      <w:r w:rsidR="009932A2" w:rsidRPr="0072067E">
        <w:t>s</w:t>
      </w:r>
      <w:r w:rsidR="00863EB4" w:rsidRPr="0072067E">
        <w:t xml:space="preserve"> may, therefore, be useful </w:t>
      </w:r>
      <w:r w:rsidR="009932A2" w:rsidRPr="0072067E">
        <w:t>to aid</w:t>
      </w:r>
      <w:r w:rsidR="00F00CCA" w:rsidRPr="0072067E">
        <w:t xml:space="preserve"> and accelerate</w:t>
      </w:r>
      <w:r w:rsidR="009932A2" w:rsidRPr="0072067E">
        <w:t xml:space="preserve"> the</w:t>
      </w:r>
      <w:r w:rsidR="00863EB4" w:rsidRPr="0072067E">
        <w:t xml:space="preserve"> drug discovery process</w:t>
      </w:r>
      <w:r w:rsidR="0008750B" w:rsidRPr="0072067E">
        <w:t>, as safety concerns account for a major reason candidate drugs fail to be marketed</w:t>
      </w:r>
      <w:r w:rsidR="000224F3" w:rsidRPr="0072067E">
        <w:t xml:space="preserve"> after phase 3 trials </w:t>
      </w:r>
      <w:r w:rsidR="005F645E" w:rsidRPr="0072067E">
        <w:fldChar w:fldCharType="begin">
          <w:fldData xml:space="preserve">PEVuZE5vdGU+PENpdGU+PEF1dGhvcj5Id2FuZzwvQXV0aG9yPjxZZWFyPjIwMTY8L1llYXI+PFJl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=
</w:fldData>
        </w:fldChar>
      </w:r>
      <w:r w:rsidR="00EA23BF" w:rsidRPr="0072067E">
        <w:instrText xml:space="preserve"> ADDIN EN.CITE </w:instrText>
      </w:r>
      <w:r w:rsidR="005F645E" w:rsidRPr="0072067E">
        <w:fldChar w:fldCharType="begin">
          <w:fldData xml:space="preserve">PEVuZE5vdGU+PENpdGU+PEF1dGhvcj5Id2FuZzwvQXV0aG9yPjxZZWFyPjIwMTY8L1llYXI+PFJl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=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48, 49]</w:t>
      </w:r>
      <w:r w:rsidR="005F645E" w:rsidRPr="0072067E">
        <w:fldChar w:fldCharType="end"/>
      </w:r>
      <w:r w:rsidR="00863EB4" w:rsidRPr="0072067E">
        <w:t>.</w:t>
      </w:r>
      <w:r w:rsidR="002A1E66" w:rsidRPr="0072067E">
        <w:t xml:space="preserve">  </w:t>
      </w:r>
    </w:p>
    <w:p w14:paraId="38B9BF13" w14:textId="77777777" w:rsidR="00AF1B24" w:rsidRPr="0072067E" w:rsidRDefault="00AF1B24" w:rsidP="00AF1B24">
      <w:pPr>
        <w:pStyle w:val="MDPI31text"/>
      </w:pPr>
      <w:r w:rsidRPr="0072067E">
        <w:t xml:space="preserve">Upon entry of SARS-CoV-2 into human cells, the </w:t>
      </w:r>
      <w:proofErr w:type="spellStart"/>
      <w:r w:rsidRPr="0072067E">
        <w:t>M</w:t>
      </w:r>
      <w:r w:rsidRPr="0072067E">
        <w:rPr>
          <w:vertAlign w:val="superscript"/>
        </w:rPr>
        <w:t>pro</w:t>
      </w:r>
      <w:proofErr w:type="spellEnd"/>
      <w:r w:rsidRPr="0072067E">
        <w:t xml:space="preserve"> and </w:t>
      </w:r>
      <w:proofErr w:type="spellStart"/>
      <w:r w:rsidRPr="0072067E">
        <w:t>PL</w:t>
      </w:r>
      <w:r w:rsidRPr="0072067E">
        <w:rPr>
          <w:vertAlign w:val="superscript"/>
        </w:rPr>
        <w:t>pro</w:t>
      </w:r>
      <w:proofErr w:type="spellEnd"/>
      <w:r w:rsidRPr="0072067E">
        <w:t xml:space="preserve"> play a major role in aiding the viral replication process </w:t>
      </w:r>
      <w:r w:rsidR="005F645E" w:rsidRPr="0072067E">
        <w:fldChar w:fldCharType="begin">
          <w:fldData xml:space="preserve">PEVuZE5vdGU+PENpdGU+PEF1dGhvcj5Cw6Flei1TYW50b3M8L0F1dGhvcj48WWVhcj4yMDE1PC9Z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</w:fldData>
        </w:fldChar>
      </w:r>
      <w:r w:rsidR="00EA23BF" w:rsidRPr="0072067E">
        <w:instrText xml:space="preserve"> ADDIN EN.CITE </w:instrText>
      </w:r>
      <w:r w:rsidR="005F645E" w:rsidRPr="0072067E">
        <w:fldChar w:fldCharType="begin">
          <w:fldData xml:space="preserve">PEVuZE5vdGU+PENpdGU+PEF1dGhvcj5Cw6Flei1TYW50b3M8L0F1dGhvcj48WWVhcj4yMDE1PC9Z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50, 51]</w:t>
      </w:r>
      <w:r w:rsidR="005F645E" w:rsidRPr="0072067E">
        <w:fldChar w:fldCharType="end"/>
      </w:r>
      <w:r w:rsidRPr="0072067E">
        <w:t xml:space="preserve">. They are cysteine proteases, responsible for processing the replicase polyproteins, polyprotein 1a (pp1a), and polyprotein 1ab (pp1ab), which are derived from the </w:t>
      </w:r>
      <w:proofErr w:type="spellStart"/>
      <w:r w:rsidRPr="0072067E">
        <w:t>RdRp</w:t>
      </w:r>
      <w:proofErr w:type="spellEnd"/>
      <w:r w:rsidRPr="0072067E">
        <w:t xml:space="preserve">. This facilitates the generation of 16 products, non-structural proteins (NSPs) 1 to 16. </w:t>
      </w:r>
      <w:proofErr w:type="spellStart"/>
      <w:r w:rsidRPr="0072067E">
        <w:t>PL</w:t>
      </w:r>
      <w:r w:rsidRPr="0072067E">
        <w:rPr>
          <w:vertAlign w:val="superscript"/>
        </w:rPr>
        <w:t>pro</w:t>
      </w:r>
      <w:proofErr w:type="spellEnd"/>
      <w:r w:rsidRPr="0072067E">
        <w:t xml:space="preserve">, which itself is encoded in NSP 3, cleaves NSPs 1-3, whilst the </w:t>
      </w:r>
      <w:proofErr w:type="spellStart"/>
      <w:r w:rsidRPr="0072067E">
        <w:t>M</w:t>
      </w:r>
      <w:r w:rsidRPr="0072067E">
        <w:rPr>
          <w:vertAlign w:val="superscript"/>
        </w:rPr>
        <w:t>pro</w:t>
      </w:r>
      <w:proofErr w:type="spellEnd"/>
      <w:r w:rsidRPr="0072067E">
        <w:t xml:space="preserve"> cleaves NSPs 4-16 </w:t>
      </w:r>
      <w:r w:rsidR="005F645E" w:rsidRPr="0072067E">
        <w:fldChar w:fldCharType="begin"/>
      </w:r>
      <w:r w:rsidR="00EA23BF" w:rsidRPr="0072067E">
        <w:instrText xml:space="preserve"> ADDIN EN.CITE &lt;EndNote&gt;&lt;Cite&gt;&lt;Author&gt;Xu&lt;/Author&gt;&lt;Year&gt;2020&lt;/Year&gt;&lt;RecNum&gt;45&lt;/RecNum&gt;&lt;DisplayText&gt;[52]&lt;/DisplayText&gt;&lt;record&gt;&lt;rec-number&gt;45&lt;/rec-number&gt;&lt;foreign-keys&gt;&lt;key app="EN" db-id="ep9rfwzr40e206eszr6p5z9y0wxwrtxrveas" timestamp="1603562120" guid="b9f4bd15-de83-492f-a822-4ffe11f4dee7"&gt;45&lt;/key&gt;&lt;/foreign-keys&gt;&lt;ref-type name="Web Page"&gt;12&lt;/ref-type&gt;&lt;contributors&gt;&lt;authors&gt;&lt;author&gt;Xu, C.&lt;/author&gt;&lt;author&gt;Ke, Z.&lt;/author&gt;&lt;author&gt;Liu, C.&lt;/author&gt;&lt;author&gt;Wang, Z.&lt;/author&gt;&lt;author&gt;Liu, D.&lt;/author&gt;&lt;author&gt;Zhang, L.&lt;/author&gt;&lt;author&gt;Wang, J.&lt;/author&gt;&lt;author&gt;He, W.&lt;/author&gt;&lt;author&gt;Xu, Z.&lt;/author&gt;&lt;author&gt;Li, Y.&lt;/author&gt;&lt;author&gt;Yang, Y.&lt;/author&gt;&lt;author&gt;Huang, Z.&lt;/author&gt;&lt;author&gt;Lv, P.&lt;/author&gt;&lt;author&gt;Wang, X.&lt;/author&gt;&lt;author&gt;Han, D.&lt;/author&gt;&lt;author&gt;Qiao, N.&lt;/author&gt;&lt;author&gt;Liu, B.&lt;/author&gt;&lt;/authors&gt;&lt;/contributors&gt;&lt;titles&gt;&lt;title&gt;&lt;style face="normal" font="default" size="100%"&gt;Systemic &lt;/style&gt;&lt;style face="italic" font="default" size="100%"&gt;In Silico&lt;/style&gt;&lt;style face="normal" font="default" size="100%"&gt; Screening in Drug Discovery for Coronavirus Disease (COVID-19) with an Online Interactive Web Server&lt;/style&gt;&lt;/title&gt;&lt;secondary-title&gt;J Chem Inf Model&lt;/secondary-title&gt;&lt;/titles&gt;&lt;periodical&gt;&lt;full-title&gt;J Chem Inf Model&lt;/full-title&gt;&lt;/periodical&gt;&lt;edition&gt;2020/08/28&lt;/edition&gt;&lt;dates&gt;&lt;year&gt;2020&lt;/year&gt;&lt;pub-dates&gt;&lt;date&gt;Aug&lt;/date&gt;&lt;/pub-dates&gt;&lt;/dates&gt;&lt;isbn&gt;1549-960X&lt;/isbn&gt;&lt;accession-num&gt;32786695&lt;/accession-num&gt;&lt;urls&gt;&lt;related-urls&gt;&lt;url&gt;Available online: https://doi.org/10.1021/acs.jcim.0c00821.&lt;/url&gt;&lt;/related-urls&gt;&lt;/urls&gt;&lt;custom2&gt;PMC7460831&lt;/custom2&gt;&lt;electronic-resource-num&gt;10.1021/acs.jcim.0c00821&lt;/electronic-resource-num&gt;&lt;language&gt;eng&lt;/language&gt;&lt;/record&gt;&lt;/Cite&gt;&lt;/EndNote&gt;</w:instrText>
      </w:r>
      <w:r w:rsidR="005F645E" w:rsidRPr="0072067E">
        <w:fldChar w:fldCharType="separate"/>
      </w:r>
      <w:r w:rsidR="00EA23BF" w:rsidRPr="0072067E">
        <w:rPr>
          <w:noProof/>
        </w:rPr>
        <w:t>[52]</w:t>
      </w:r>
      <w:r w:rsidR="005F645E" w:rsidRPr="0072067E">
        <w:fldChar w:fldCharType="end"/>
      </w:r>
      <w:r w:rsidRPr="0072067E">
        <w:t xml:space="preserve">. The NSPs play an instrumental role in initiating viral replication. Targeting the </w:t>
      </w:r>
      <w:proofErr w:type="spellStart"/>
      <w:r w:rsidRPr="0072067E">
        <w:t>M</w:t>
      </w:r>
      <w:r w:rsidRPr="0072067E">
        <w:rPr>
          <w:vertAlign w:val="superscript"/>
        </w:rPr>
        <w:t>pro</w:t>
      </w:r>
      <w:proofErr w:type="spellEnd"/>
      <w:r w:rsidRPr="0072067E">
        <w:t xml:space="preserve"> or </w:t>
      </w:r>
      <w:proofErr w:type="spellStart"/>
      <w:r w:rsidRPr="0072067E">
        <w:t>PL</w:t>
      </w:r>
      <w:r w:rsidRPr="0072067E">
        <w:rPr>
          <w:vertAlign w:val="superscript"/>
        </w:rPr>
        <w:t>pro</w:t>
      </w:r>
      <w:proofErr w:type="spellEnd"/>
      <w:r w:rsidRPr="0072067E">
        <w:t xml:space="preserve"> with inhibitory </w:t>
      </w:r>
      <w:proofErr w:type="gramStart"/>
      <w:r w:rsidRPr="0072067E">
        <w:t>small-molecules</w:t>
      </w:r>
      <w:proofErr w:type="gramEnd"/>
      <w:r w:rsidRPr="0072067E">
        <w:t xml:space="preserve"> will, therefore, halt viral replication. As shown in Figure 1, the recently solved crystal structure of </w:t>
      </w:r>
      <w:proofErr w:type="spellStart"/>
      <w:r w:rsidRPr="0072067E">
        <w:t>PL</w:t>
      </w:r>
      <w:r w:rsidRPr="0072067E">
        <w:rPr>
          <w:vertAlign w:val="superscript"/>
        </w:rPr>
        <w:t>pro</w:t>
      </w:r>
      <w:proofErr w:type="spellEnd"/>
      <w:r w:rsidRPr="0072067E">
        <w:t xml:space="preserve"> (PDB ID: 7JRN) </w:t>
      </w:r>
      <w:r w:rsidR="005F645E" w:rsidRPr="0072067E">
        <w:fldChar w:fldCharType="begin">
          <w:fldData xml:space="preserve">PEVuZE5vdGU+PENpdGU+PEF1dGhvcj5HYW88L0F1dGhvcj48WWVhcj4yMDIwPC9ZZWFyPjxSZWNO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</w:fldData>
        </w:fldChar>
      </w:r>
      <w:r w:rsidR="00EA23BF" w:rsidRPr="0072067E">
        <w:instrText xml:space="preserve"> ADDIN EN.CITE </w:instrText>
      </w:r>
      <w:r w:rsidR="005F645E" w:rsidRPr="0072067E">
        <w:fldChar w:fldCharType="begin">
          <w:fldData xml:space="preserve">PEVuZE5vdGU+PENpdGU+PEF1dGhvcj5HYW88L0F1dGhvcj48WWVhcj4yMDIwPC9ZZWFyPjxSZWNO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42, 53]</w:t>
      </w:r>
      <w:r w:rsidR="005F645E" w:rsidRPr="0072067E">
        <w:fldChar w:fldCharType="end"/>
      </w:r>
      <w:r w:rsidRPr="0072067E">
        <w:t xml:space="preserve"> is composed of 4 domains: a ubiquitin-like domain, a catalytic (‘thumb’) domain, a zinc-binding (‘fingers’) domain, and a fourth (‘palm’) domain which contributes two residues to the catalytic triad. Unlike the </w:t>
      </w:r>
      <w:proofErr w:type="spellStart"/>
      <w:r w:rsidRPr="0072067E">
        <w:t>M</w:t>
      </w:r>
      <w:r w:rsidRPr="0072067E">
        <w:rPr>
          <w:vertAlign w:val="superscript"/>
        </w:rPr>
        <w:t>pro</w:t>
      </w:r>
      <w:proofErr w:type="spellEnd"/>
      <w:r w:rsidRPr="0072067E">
        <w:t xml:space="preserve">, the SARS-CoV-2 </w:t>
      </w:r>
      <w:proofErr w:type="spellStart"/>
      <w:r w:rsidRPr="0072067E">
        <w:t>PL</w:t>
      </w:r>
      <w:r w:rsidRPr="0072067E">
        <w:rPr>
          <w:vertAlign w:val="superscript"/>
        </w:rPr>
        <w:t>pro</w:t>
      </w:r>
      <w:proofErr w:type="spellEnd"/>
      <w:r w:rsidRPr="0072067E">
        <w:t xml:space="preserve"> can cleave interferon-stimulated gene 15 (ISG15) in the cytosol of host cells </w:t>
      </w:r>
      <w:r w:rsidR="005F645E" w:rsidRPr="0072067E">
        <w:fldChar w:fldCharType="begin">
          <w:fldData xml:space="preserve">PEVuZE5vdGU+PENpdGU+PEF1dGhvcj5Cb3NrZW48L0F1dGhvcj48WWVhcj4yMDIwPC9ZZWFyPjxS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</w:fldData>
        </w:fldChar>
      </w:r>
      <w:r w:rsidR="00EA23BF" w:rsidRPr="0072067E">
        <w:instrText xml:space="preserve"> ADDIN EN.CITE </w:instrText>
      </w:r>
      <w:r w:rsidR="005F645E" w:rsidRPr="0072067E">
        <w:fldChar w:fldCharType="begin">
          <w:fldData xml:space="preserve">PEVuZE5vdGU+PENpdGU+PEF1dGhvcj5Cb3NrZW48L0F1dGhvcj48WWVhcj4yMDIwPC9ZZWFyPjxS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38, 54-56]</w:t>
      </w:r>
      <w:r w:rsidR="005F645E" w:rsidRPr="0072067E">
        <w:fldChar w:fldCharType="end"/>
      </w:r>
      <w:r w:rsidRPr="0072067E">
        <w:t xml:space="preserve">. This causes dysregulation of signalling cascades and can lead to a ‘cytokine storm’, which is associated with increased severity of morbidity, as well as an increased likelihood of mortality, in COVID-19 patients </w:t>
      </w:r>
      <w:r w:rsidR="005F645E" w:rsidRPr="0072067E">
        <w:fldChar w:fldCharType="begin"/>
      </w:r>
      <w:r w:rsidR="00EA23BF" w:rsidRPr="0072067E">
        <w:instrText xml:space="preserve"> ADDIN EN.CITE &lt;EndNote&gt;&lt;Cite&gt;&lt;Author&gt;Klemm&lt;/Author&gt;&lt;Year&gt;2020&lt;/Year&gt;&lt;RecNum&gt;89&lt;/RecNum&gt;&lt;DisplayText&gt;[57]&lt;/DisplayText&gt;&lt;record&gt;&lt;rec-number&gt;89&lt;/rec-number&gt;&lt;foreign-keys&gt;&lt;key app="EN" db-id="ep9rfwzr40e206eszr6p5z9y0wxwrtxrveas" timestamp="1609449478" guid="5ba920b6-ada4-4034-90ce-4cc68808d476"&gt;89&lt;/key&gt;&lt;/foreign-keys&gt;&lt;ref-type name="Journal Article"&gt;17&lt;/ref-type&gt;&lt;contributors&gt;&lt;authors&gt;&lt;author&gt;Klemm, Theresa&lt;/author&gt;&lt;author&gt;Ebert, Gregor&lt;/author&gt;&lt;author&gt;Calleja, Dale J&lt;/author&gt;&lt;author&gt;Allison, Cody C&lt;/author&gt;&lt;author&gt;Richardson, Lachlan W&lt;/author&gt;&lt;author&gt;Bernardini, Jonathan P&lt;/author&gt;&lt;author&gt;Lu, Bernadine GC&lt;/author&gt;&lt;author&gt;Kuchel, Nathan W&lt;/author&gt;&lt;author&gt;Grohmann, Christoph&lt;/author&gt;&lt;author&gt;Shibata, Yuri&lt;/author&gt;&lt;author&gt;Gan, Zhong Yan&lt;/author&gt;&lt;author&gt;Cooney, James P&lt;/author&gt;&lt;author&gt;Doerflinger, Marcel&lt;/author&gt;&lt;author&gt;Au, Amanda E&lt;/author&gt;&lt;author&gt;Blackmore, Timothy R&lt;/author&gt;&lt;author&gt;van der Heden van Noort, Gerbrand J&lt;/author&gt;&lt;author&gt;Geurink, Paul P&lt;/author&gt;&lt;author&gt;Ovaa, Huib&lt;/author&gt;&lt;author&gt;Newman, Janet&lt;/author&gt;&lt;author&gt;Riboldi-Tunnicliffe, Alan&lt;/author&gt;&lt;author&gt;Czabotar, Peter E&lt;/author&gt;&lt;author&gt;Mitchell, Jeffrey P&lt;/author&gt;&lt;author&gt;Feltham, Rebecca&lt;/author&gt;&lt;author&gt;Lechtenberg, Bernhard C&lt;/author&gt;&lt;author&gt;Lowes, Kym N&lt;/author&gt;&lt;author&gt;Dewson, Grant&lt;/author&gt;&lt;author&gt;Pellegrini, Marc&lt;/author&gt;&lt;author&gt;Lessene, Guillaume&lt;/author&gt;&lt;author&gt;Komander, David&lt;/author&gt;&lt;/authors&gt;&lt;/contributors&gt;&lt;titles&gt;&lt;title&gt;Mechanism and inhibition of the papain-like protease, PLpro, of SARS-CoV-2&lt;/title&gt;&lt;secondary-title&gt;The EMBO Journal&lt;/secondary-title&gt;&lt;/titles&gt;&lt;periodical&gt;&lt;full-title&gt;The EMBO Journal&lt;/full-title&gt;&lt;/periodical&gt;&lt;pages&gt;e106275&lt;/pages&gt;&lt;volume&gt;39&lt;/volume&gt;&lt;number&gt;18&lt;/number&gt;&lt;dates&gt;&lt;year&gt;2020&lt;/year&gt;&lt;/dates&gt;&lt;isbn&gt;0261-4189&lt;/isbn&gt;&lt;urls&gt;&lt;related-urls&gt;&lt;url&gt;https://www.embopress.org/doi/abs/10.15252/embj.2020106275&lt;/url&gt;&lt;/related-urls&gt;&lt;/urls&gt;&lt;electronic-resource-num&gt;https://doi.org/10.15252/embj.2020106275&lt;/electronic-resource-num&gt;&lt;/record&gt;&lt;/Cite&gt;&lt;/EndNote&gt;</w:instrText>
      </w:r>
      <w:r w:rsidR="005F645E" w:rsidRPr="0072067E">
        <w:fldChar w:fldCharType="separate"/>
      </w:r>
      <w:r w:rsidR="00EA23BF" w:rsidRPr="0072067E">
        <w:rPr>
          <w:noProof/>
        </w:rPr>
        <w:t>[57]</w:t>
      </w:r>
      <w:r w:rsidR="005F645E" w:rsidRPr="0072067E">
        <w:fldChar w:fldCharType="end"/>
      </w:r>
      <w:r w:rsidRPr="0072067E">
        <w:t>.</w:t>
      </w:r>
    </w:p>
    <w:p w14:paraId="48E413F1" w14:textId="77777777" w:rsidR="00AF1B24" w:rsidRPr="0072067E" w:rsidRDefault="00AF1B24" w:rsidP="00AF1B24">
      <w:pPr>
        <w:pStyle w:val="MDPI31text"/>
      </w:pPr>
      <w:r w:rsidRPr="0072067E">
        <w:t xml:space="preserve">Importantly, a mutation at the NSP 3 site, where </w:t>
      </w:r>
      <w:proofErr w:type="spellStart"/>
      <w:r w:rsidRPr="0072067E">
        <w:t>PL</w:t>
      </w:r>
      <w:r w:rsidRPr="0072067E">
        <w:rPr>
          <w:vertAlign w:val="superscript"/>
        </w:rPr>
        <w:t>pro</w:t>
      </w:r>
      <w:proofErr w:type="spellEnd"/>
      <w:r w:rsidRPr="0072067E">
        <w:t xml:space="preserve"> is encoded, has been suggested to explain the increased infectivity of SARS-CoV-2, in contrast to SARS-CoV-1 </w:t>
      </w:r>
      <w:r w:rsidR="005F645E" w:rsidRPr="0072067E">
        <w:fldChar w:fldCharType="begin">
          <w:fldData xml:space="preserve">PEVuZE5vdGU+PENpdGU+PEF1dGhvcj5BbmdlbGV0dGk8L0F1dGhvcj48WWVhcj4yMDIwPC9ZZWFy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</w:fldData>
        </w:fldChar>
      </w:r>
      <w:r w:rsidR="00EA23BF" w:rsidRPr="0072067E">
        <w:instrText xml:space="preserve"> ADDIN EN.CITE </w:instrText>
      </w:r>
      <w:r w:rsidR="005F645E" w:rsidRPr="0072067E">
        <w:fldChar w:fldCharType="begin">
          <w:fldData xml:space="preserve">PEVuZE5vdGU+PENpdGU+PEF1dGhvcj5BbmdlbGV0dGk8L0F1dGhvcj48WWVhcj4yMDIwPC9ZZWFy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58, 59]</w:t>
      </w:r>
      <w:r w:rsidR="005F645E" w:rsidRPr="0072067E">
        <w:fldChar w:fldCharType="end"/>
      </w:r>
      <w:r w:rsidRPr="0072067E">
        <w:t xml:space="preserve">. Interestingly, the </w:t>
      </w:r>
      <w:proofErr w:type="spellStart"/>
      <w:r w:rsidRPr="0072067E">
        <w:t>PL</w:t>
      </w:r>
      <w:r w:rsidRPr="0072067E">
        <w:rPr>
          <w:vertAlign w:val="superscript"/>
        </w:rPr>
        <w:t>pro</w:t>
      </w:r>
      <w:proofErr w:type="spellEnd"/>
      <w:r w:rsidRPr="0072067E">
        <w:t xml:space="preserve"> of SARS-CoV-1 preferentially cleaves ubiquitin over ISG15 </w:t>
      </w:r>
      <w:r w:rsidR="005F645E" w:rsidRPr="0072067E">
        <w:fldChar w:fldCharType="begin"/>
      </w:r>
      <w:r w:rsidR="00EA23BF" w:rsidRPr="0072067E">
        <w:instrText xml:space="preserve"> ADDIN EN.CITE &lt;EndNote&gt;&lt;Cite&gt;&lt;Author&gt;Barretto&lt;/Author&gt;&lt;Year&gt;2005&lt;/Year&gt;&lt;RecNum&gt;104&lt;/RecNum&gt;&lt;DisplayText&gt;[60]&lt;/DisplayText&gt;&lt;record&gt;&lt;rec-number&gt;104&lt;/rec-number&gt;&lt;foreign-keys&gt;&lt;key app="EN" db-id="ep9rfwzr40e206eszr6p5z9y0wxwrtxrveas" timestamp="1609453952" guid="5fa403af-a5a8-4da6-a96d-3ab15a1f2b57"&gt;104&lt;/key&gt;&lt;/foreign-keys&gt;&lt;ref-type name="Journal Article"&gt;17&lt;/ref-type&gt;&lt;contributors&gt;&lt;authors&gt;&lt;author&gt;Barretto, Naina&lt;/author&gt;&lt;author&gt;Jukneliene, Dalia&lt;/author&gt;&lt;author&gt;Ratia, Kiira&lt;/author&gt;&lt;author&gt;Chen, Zhongbin&lt;/author&gt;&lt;author&gt;Mesecar, Andrew D.&lt;/author&gt;&lt;author&gt;Baker, Susan C.&lt;/author&gt;&lt;/authors&gt;&lt;/contributors&gt;&lt;titles&gt;&lt;title&gt;The Papain-Like Protease of Severe Acute Respiratory Syndrome Coronavirus Has Deubiquitinating Activity&lt;/title&gt;&lt;secondary-title&gt;Journal of Virology&lt;/secondary-title&gt;&lt;/titles&gt;&lt;periodical&gt;&lt;full-title&gt;Journal of Virology&lt;/full-title&gt;&lt;/periodical&gt;&lt;pages&gt;15189-15198&lt;/pages&gt;&lt;volume&gt;79&lt;/volume&gt;&lt;number&gt;24&lt;/number&gt;&lt;dates&gt;&lt;year&gt;2005&lt;/year&gt;&lt;/dates&gt;&lt;urls&gt;&lt;related-urls&gt;&lt;url&gt;https://jvi.asm.org/content/jvi/79/24/15189.full.pdf&lt;/url&gt;&lt;/related-urls&gt;&lt;/urls&gt;&lt;electronic-resource-num&gt;10.1128/jvi.79.24.15189-15198.2005&lt;/electronic-resource-num&gt;&lt;/record&gt;&lt;/Cite&gt;&lt;/EndNote&gt;</w:instrText>
      </w:r>
      <w:r w:rsidR="005F645E" w:rsidRPr="0072067E">
        <w:fldChar w:fldCharType="separate"/>
      </w:r>
      <w:r w:rsidR="00EA23BF" w:rsidRPr="0072067E">
        <w:rPr>
          <w:noProof/>
        </w:rPr>
        <w:t>[60]</w:t>
      </w:r>
      <w:r w:rsidR="005F645E" w:rsidRPr="0072067E">
        <w:fldChar w:fldCharType="end"/>
      </w:r>
      <w:r w:rsidRPr="0072067E">
        <w:t xml:space="preserve">. The catalytic site of </w:t>
      </w:r>
      <w:proofErr w:type="spellStart"/>
      <w:r w:rsidRPr="0072067E">
        <w:t>PL</w:t>
      </w:r>
      <w:r w:rsidRPr="0072067E">
        <w:rPr>
          <w:vertAlign w:val="superscript"/>
        </w:rPr>
        <w:t>pro</w:t>
      </w:r>
      <w:proofErr w:type="spellEnd"/>
      <w:r w:rsidRPr="0072067E">
        <w:t xml:space="preserve"> </w:t>
      </w:r>
      <w:proofErr w:type="spellStart"/>
      <w:r w:rsidRPr="0072067E">
        <w:t>harbours</w:t>
      </w:r>
      <w:proofErr w:type="spellEnd"/>
      <w:r w:rsidRPr="0072067E">
        <w:t xml:space="preserve"> the catalytic triad (Figure 1): Cys-111, His-272, and Asp-286 </w:t>
      </w:r>
      <w:r w:rsidR="005F645E" w:rsidRPr="0072067E">
        <w:fldChar w:fldCharType="begin">
          <w:fldData xml:space="preserve">PEVuZE5vdGU+PENpdGU+PEF1dGhvcj5NYWl0aTwvQXV0aG9yPjxZZWFyPjIwMjA8L1llYXI+PFJl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</w:fldData>
        </w:fldChar>
      </w:r>
      <w:r w:rsidR="00EA23BF" w:rsidRPr="0072067E">
        <w:instrText xml:space="preserve"> ADDIN EN.CITE </w:instrText>
      </w:r>
      <w:r w:rsidR="005F645E" w:rsidRPr="0072067E">
        <w:fldChar w:fldCharType="begin">
          <w:fldData xml:space="preserve">PEVuZE5vdGU+PENpdGU+PEF1dGhvcj5NYWl0aTwvQXV0aG9yPjxZZWFyPjIwMjA8L1llYXI+PFJl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50, 61]</w:t>
      </w:r>
      <w:r w:rsidR="005F645E" w:rsidRPr="0072067E">
        <w:fldChar w:fldCharType="end"/>
      </w:r>
      <w:r w:rsidRPr="0072067E">
        <w:t xml:space="preserve">. The known non-covalent inhibitor GRL-0617 does not directly form contacts with the catalytic triad, but instead, it binds to a cavity nearby and induces the closure of blocking loop 2 (BL2) </w:t>
      </w:r>
      <w:r w:rsidR="005F645E" w:rsidRPr="0072067E">
        <w:fldChar w:fldCharType="begin">
          <w:fldData xml:space="preserve">PEVuZE5vdGU+PENpdGU+PEF1dGhvcj5HYW88L0F1dGhvcj48WWVhcj4yMDIwPC9ZZWFyPjxSZWNO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</w:fldData>
        </w:fldChar>
      </w:r>
      <w:r w:rsidR="00EA23BF" w:rsidRPr="0072067E">
        <w:instrText xml:space="preserve"> ADDIN EN.CITE </w:instrText>
      </w:r>
      <w:r w:rsidR="005F645E" w:rsidRPr="0072067E">
        <w:fldChar w:fldCharType="begin">
          <w:fldData xml:space="preserve">PEVuZE5vdGU+PENpdGU+PEF1dGhvcj5HYW88L0F1dGhvcj48WWVhcj4yMDIwPC9ZZWFyPjxSZWNO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53, 62]</w:t>
      </w:r>
      <w:r w:rsidR="005F645E" w:rsidRPr="0072067E">
        <w:fldChar w:fldCharType="end"/>
      </w:r>
      <w:r w:rsidRPr="0072067E">
        <w:t xml:space="preserve">. This results in a narrowing of the catalytic site, preventing substrate binding, and catalysis. The zinc-binding site is coordinated by the conserved cysteines, Cys-189, Cys-192, Cys-224, and Cys-226. Zinc binding plays a significant role in the structural integrity of the protein </w:t>
      </w:r>
      <w:r w:rsidR="005F645E" w:rsidRPr="0072067E">
        <w:fldChar w:fldCharType="begin">
          <w:fldData xml:space="preserve">PEVuZE5vdGU+PENpdGU+PEF1dGhvcj5NYWl0aTwvQXV0aG9yPjxZZWFyPjIwMjA8L1llYXI+PFJl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</w:fldData>
        </w:fldChar>
      </w:r>
      <w:r w:rsidR="00EA23BF" w:rsidRPr="0072067E">
        <w:instrText xml:space="preserve"> ADDIN EN.CITE </w:instrText>
      </w:r>
      <w:r w:rsidR="005F645E" w:rsidRPr="0072067E">
        <w:fldChar w:fldCharType="begin">
          <w:fldData xml:space="preserve">PEVuZE5vdGU+PENpdGU+PEF1dGhvcj5NYWl0aTwvQXV0aG9yPjxZZWFyPjIwMjA8L1llYXI+PFJl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50, 61]</w:t>
      </w:r>
      <w:r w:rsidR="005F645E" w:rsidRPr="0072067E">
        <w:fldChar w:fldCharType="end"/>
      </w:r>
      <w:r w:rsidRPr="0072067E">
        <w:t xml:space="preserve">. </w:t>
      </w:r>
    </w:p>
    <w:p w14:paraId="70DDEECC" w14:textId="77777777" w:rsidR="00AF1B24" w:rsidRPr="0072067E" w:rsidRDefault="00AF1B24" w:rsidP="00AF1B24">
      <w:pPr>
        <w:pStyle w:val="MDPI52figure"/>
      </w:pPr>
      <w:r w:rsidRPr="0072067E">
        <w:t xml:space="preserve">                          </w:t>
      </w:r>
      <w:r w:rsidRPr="0072067E">
        <w:rPr>
          <w:noProof/>
          <w:snapToGrid/>
          <w:lang w:val="en-GB" w:eastAsia="en-GB" w:bidi="ar-SA"/>
        </w:rPr>
        <w:drawing>
          <wp:inline distT="0" distB="0" distL="0" distR="0" wp14:anchorId="75D7F11A" wp14:editId="78496468">
            <wp:extent cx="5132705" cy="2980199"/>
            <wp:effectExtent l="0" t="0" r="0" b="0"/>
            <wp:docPr id="38"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t="7211" b="6863"/>
                    <a:stretch>
                      <a:fillRect/>
                    </a:stretch>
                  </pic:blipFill>
                  <pic:spPr bwMode="auto">
                    <a:xfrm>
                      <a:off x="0" y="0"/>
                      <a:ext cx="5157435" cy="2994558"/>
                    </a:xfrm>
                    <a:prstGeom prst="rect">
                      <a:avLst/>
                    </a:prstGeom>
                    <a:noFill/>
                    <a:ln>
                      <a:noFill/>
                    </a:ln>
                  </pic:spPr>
                </pic:pic>
              </a:graphicData>
            </a:graphic>
          </wp:inline>
        </w:drawing>
      </w:r>
    </w:p>
    <w:p w14:paraId="0D1EF7AE" w14:textId="77777777" w:rsidR="00AF1B24" w:rsidRPr="0072067E" w:rsidRDefault="00AF1B24" w:rsidP="00AF1B24">
      <w:pPr>
        <w:pStyle w:val="MDPI51figurecaption"/>
        <w:ind w:left="2550" w:right="425"/>
        <w:jc w:val="both"/>
      </w:pPr>
      <w:r w:rsidRPr="0072067E">
        <w:rPr>
          <w:b/>
        </w:rPr>
        <w:t xml:space="preserve">Figure 1. </w:t>
      </w:r>
      <w:r w:rsidRPr="0072067E">
        <w:t xml:space="preserve">The structure of </w:t>
      </w:r>
      <w:proofErr w:type="spellStart"/>
      <w:r w:rsidRPr="0072067E">
        <w:t>PL</w:t>
      </w:r>
      <w:r w:rsidRPr="0072067E">
        <w:rPr>
          <w:vertAlign w:val="superscript"/>
        </w:rPr>
        <w:t>pro</w:t>
      </w:r>
      <w:proofErr w:type="spellEnd"/>
      <w:r w:rsidRPr="0072067E">
        <w:t xml:space="preserve"> (PDB ID: 7JRN). The ubiquitin-binding domain is shown in dark blue. The catalytic triad is shown as silver sticks. Bound GRL-0617 is shown as magenta spheres, with BL2 (red) labelled nearby. The zinc-binding site is coordinated by residues shown as green sticks. The zinc ion is shown as a green sphere. In general, domain 1: dark blue, domain 2 (‘thumb’): green/cyan, domain 3 (‘fingers’): yellow/orange, domain 4 (‘palm’): red.</w:t>
      </w:r>
    </w:p>
    <w:p w14:paraId="78109384" w14:textId="77777777" w:rsidR="00AF1B24" w:rsidRPr="0072067E" w:rsidRDefault="00AF1B24" w:rsidP="00AF1B24">
      <w:pPr>
        <w:pStyle w:val="MDPI31text"/>
      </w:pPr>
      <w:r w:rsidRPr="0072067E">
        <w:t xml:space="preserve">In this work, we used GRL-0617 as a reference molecule to virtually screen over 339,000 lead-like and diverse molecules in the chemical space. This was followed by various rounds of docking against the </w:t>
      </w:r>
      <w:proofErr w:type="spellStart"/>
      <w:r w:rsidRPr="0072067E">
        <w:t>PL</w:t>
      </w:r>
      <w:r w:rsidRPr="0072067E">
        <w:rPr>
          <w:vertAlign w:val="superscript"/>
        </w:rPr>
        <w:t>pro</w:t>
      </w:r>
      <w:proofErr w:type="spellEnd"/>
      <w:r w:rsidRPr="0072067E">
        <w:rPr>
          <w:vertAlign w:val="superscript"/>
        </w:rPr>
        <w:t xml:space="preserve"> </w:t>
      </w:r>
      <w:r w:rsidRPr="0072067E">
        <w:t xml:space="preserve">crystal structure, as well as evaluation of drug-likeness, to search for lead scaffolds against </w:t>
      </w:r>
      <w:proofErr w:type="spellStart"/>
      <w:r w:rsidRPr="0072067E">
        <w:t>PL</w:t>
      </w:r>
      <w:r w:rsidRPr="0072067E">
        <w:rPr>
          <w:vertAlign w:val="superscript"/>
        </w:rPr>
        <w:t>pro</w:t>
      </w:r>
      <w:proofErr w:type="spellEnd"/>
      <w:r w:rsidRPr="0072067E">
        <w:t xml:space="preserve">. In preparation for future coronavirus pandemics, the presence of such scaffolds in the literature may expand our toolkit and inform drug design, development, and discovery efforts, in the search for potent inhibitors. To prevent the next coronavirus epidemic from becoming a pandemic of such a grand scale, an approved drug against SARS-CoV-2 may be repurposed for immediate use. This will also preclude the need to create a new vaccine, which is a highly time-consuming process. </w:t>
      </w:r>
    </w:p>
    <w:p w14:paraId="2EF82FD5" w14:textId="77777777" w:rsidR="00AF1B24" w:rsidRPr="0072067E" w:rsidRDefault="00AF1B24" w:rsidP="00AF1B24">
      <w:pPr>
        <w:pStyle w:val="MDPI31text"/>
      </w:pPr>
      <w:r w:rsidRPr="0072067E">
        <w:t xml:space="preserve">Although a small-molecule drug that targets both </w:t>
      </w:r>
      <w:proofErr w:type="spellStart"/>
      <w:r w:rsidRPr="0072067E">
        <w:t>M</w:t>
      </w:r>
      <w:r w:rsidRPr="0072067E">
        <w:rPr>
          <w:vertAlign w:val="superscript"/>
        </w:rPr>
        <w:t>pro</w:t>
      </w:r>
      <w:proofErr w:type="spellEnd"/>
      <w:r w:rsidRPr="0072067E">
        <w:t xml:space="preserve"> and </w:t>
      </w:r>
      <w:proofErr w:type="spellStart"/>
      <w:r w:rsidRPr="0072067E">
        <w:t>PL</w:t>
      </w:r>
      <w:r w:rsidRPr="0072067E">
        <w:rPr>
          <w:vertAlign w:val="superscript"/>
        </w:rPr>
        <w:t>pro</w:t>
      </w:r>
      <w:proofErr w:type="spellEnd"/>
      <w:r w:rsidRPr="0072067E">
        <w:t xml:space="preserve"> is near impossible to design, it may be possible to find potent inhibitors for each of the proteases separately but administer them in combination. A drug that inhibits both proteases responsible for processing the viral polyprotein replicases may be more effective than a drug that inhibits one of the proteins. Importantly, such molecules should be lipophilic to penetrate the plasma membrane of host cells and reach the </w:t>
      </w:r>
      <w:proofErr w:type="spellStart"/>
      <w:r w:rsidRPr="0072067E">
        <w:t>M</w:t>
      </w:r>
      <w:r w:rsidRPr="0072067E">
        <w:rPr>
          <w:vertAlign w:val="superscript"/>
        </w:rPr>
        <w:t>pro</w:t>
      </w:r>
      <w:proofErr w:type="spellEnd"/>
      <w:r w:rsidRPr="0072067E">
        <w:t xml:space="preserve"> </w:t>
      </w:r>
      <w:r w:rsidR="004B0DA0" w:rsidRPr="0072067E">
        <w:t>or</w:t>
      </w:r>
      <w:r w:rsidRPr="0072067E">
        <w:t xml:space="preserve"> </w:t>
      </w:r>
      <w:proofErr w:type="spellStart"/>
      <w:r w:rsidRPr="0072067E">
        <w:t>PL</w:t>
      </w:r>
      <w:r w:rsidRPr="0072067E">
        <w:rPr>
          <w:vertAlign w:val="superscript"/>
        </w:rPr>
        <w:t>pro</w:t>
      </w:r>
      <w:proofErr w:type="spellEnd"/>
      <w:r w:rsidRPr="0072067E">
        <w:t>. Here, we present several novel drug-like, and lipophilic scaffolds with structural and electrostatic similarity to GRL-0617, and comparable protein-ligand interactions. These scaffolds may be tested in vitro to establish effectiveness in comparison to GRL-0617 and, if proven to be active, their efficacy can be further improved through structure-activity relationship (SAR) studies.</w:t>
      </w:r>
    </w:p>
    <w:p w14:paraId="024FC20B" w14:textId="77777777" w:rsidR="00AF1B24" w:rsidRPr="0072067E" w:rsidRDefault="00AF1B24" w:rsidP="00AF1B24">
      <w:pPr>
        <w:pStyle w:val="MDPI21heading1"/>
      </w:pPr>
      <w:r w:rsidRPr="0072067E">
        <w:t>2. Results</w:t>
      </w:r>
    </w:p>
    <w:p w14:paraId="48D3D44C" w14:textId="77777777" w:rsidR="00AF1B24" w:rsidRPr="0072067E" w:rsidRDefault="00AF1B24" w:rsidP="00AF1B24">
      <w:pPr>
        <w:pStyle w:val="MDPI22heading2"/>
      </w:pPr>
      <w:r w:rsidRPr="0072067E">
        <w:t>2.1. Round 1: Ligand-Based Virtual Screening</w:t>
      </w:r>
    </w:p>
    <w:p w14:paraId="01843936" w14:textId="77777777" w:rsidR="00AF1B24" w:rsidRPr="0072067E" w:rsidRDefault="00AF1B24" w:rsidP="00AF1B24">
      <w:pPr>
        <w:pStyle w:val="MDPI31text"/>
      </w:pPr>
      <w:r w:rsidRPr="0072067E">
        <w:t xml:space="preserve">A screen of 339,240 molecules from the </w:t>
      </w:r>
      <w:proofErr w:type="spellStart"/>
      <w:r w:rsidRPr="0072067E">
        <w:t>ChemDiv</w:t>
      </w:r>
      <w:proofErr w:type="spellEnd"/>
      <w:r w:rsidRPr="0072067E">
        <w:t xml:space="preserve"> Diversity®, </w:t>
      </w:r>
      <w:proofErr w:type="spellStart"/>
      <w:r w:rsidRPr="0072067E">
        <w:t>MayBridge</w:t>
      </w:r>
      <w:proofErr w:type="spellEnd"/>
      <w:r w:rsidRPr="0072067E">
        <w:t xml:space="preserve"> Hit Locator®, and Enamine Hit Locator® chemical libraries in Rapid Overlay of Chemical Structures (ROCS) </w:t>
      </w:r>
      <w:r w:rsidR="005F645E" w:rsidRPr="0072067E">
        <w:fldChar w:fldCharType="begin"/>
      </w:r>
      <w:r w:rsidR="00EA23BF" w:rsidRPr="0072067E">
        <w:instrText xml:space="preserve"> ADDIN EN.CITE &lt;EndNote&gt;&lt;Cite ExcludeYear="1"&gt;&lt;Author&gt;OpenEye Scientific Software&lt;/Author&gt;&lt;RecNum&gt;392&lt;/RecNum&gt;&lt;DisplayText&gt;[63, 64]&lt;/DisplayText&gt;&lt;record&gt;&lt;rec-number&gt;392&lt;/rec-number&gt;&lt;foreign-keys&gt;&lt;key app="EN" db-id="ep9rfwzr40e206eszr6p5z9y0wxwrtxrveas" timestamp="1610046517" guid="8b7582c5-7ac4-4168-9419-d6ff483ff17f"&gt;392&lt;/key&gt;&lt;/foreign-keys&gt;&lt;ref-type name="Computer Program"&gt;9&lt;/ref-type&gt;&lt;contributors&gt;&lt;authors&gt;&lt;author&gt;OpenEye Scientific Software,&lt;/author&gt;&lt;/authors&gt;&lt;/contributors&gt;&lt;titles&gt;&lt;title&gt;. ROCS version 3.4.1.0&lt;/title&gt;&lt;/titles&gt;&lt;dates&gt;&lt;/dates&gt;&lt;pub-location&gt;OpenEye Scientific Software; Santa Fe, NM: 2020&lt;/pub-location&gt;&lt;urls&gt;&lt;related-urls&gt;&lt;url&gt;http://www.eyesopen.com.&lt;/url&gt;&lt;/related-urls&gt;&lt;/urls&gt;&lt;/record&gt;&lt;/Cite&gt;&lt;Cite&gt;&lt;Author&gt;Hawkins&lt;/Author&gt;&lt;Year&gt;2007&lt;/Year&gt;&lt;RecNum&gt;393&lt;/RecNum&gt;&lt;record&gt;&lt;rec-number&gt;393&lt;/rec-number&gt;&lt;foreign-keys&gt;&lt;key app="EN" db-id="ep9rfwzr40e206eszr6p5z9y0wxwrtxrveas" timestamp="1610046577" guid="bf34c2ec-1871-449e-a3a8-c08971f02d96"&gt;393&lt;/key&gt;&lt;/foreign-keys&gt;&lt;ref-type name="Journal Article"&gt;17&lt;/ref-type&gt;&lt;contributors&gt;&lt;authors&gt;&lt;author&gt;Hawkins, Paul CD&lt;/author&gt;&lt;author&gt;Skillman, A Geoffrey&lt;/author&gt;&lt;author&gt;Nicholls, Anthony&lt;/author&gt;&lt;/authors&gt;&lt;/contributors&gt;&lt;titles&gt;&lt;title&gt;Comparison of shape-matching and docking as virtual screening tools&lt;/title&gt;&lt;secondary-title&gt;Journal of medicinal chemistry&lt;/secondary-title&gt;&lt;/titles&gt;&lt;periodical&gt;&lt;full-title&gt;Journal of medicinal chemistry&lt;/full-title&gt;&lt;/periodical&gt;&lt;pages&gt;74-82&lt;/pages&gt;&lt;volume&gt;50&lt;/volume&gt;&lt;number&gt;1&lt;/number&gt;&lt;dates&gt;&lt;year&gt;2007&lt;/year&gt;&lt;/dates&gt;&lt;isbn&gt;0022-2623&lt;/isbn&gt;&lt;urls&gt;&lt;/urls&gt;&lt;/record&gt;&lt;/Cite&gt;&lt;/EndNote&gt;</w:instrText>
      </w:r>
      <w:r w:rsidR="005F645E" w:rsidRPr="0072067E">
        <w:fldChar w:fldCharType="separate"/>
      </w:r>
      <w:r w:rsidR="00EA23BF" w:rsidRPr="0072067E">
        <w:rPr>
          <w:noProof/>
        </w:rPr>
        <w:t>[63, 64]</w:t>
      </w:r>
      <w:r w:rsidR="005F645E" w:rsidRPr="0072067E">
        <w:fldChar w:fldCharType="end"/>
      </w:r>
      <w:r w:rsidRPr="0072067E">
        <w:t xml:space="preserve"> and subsequent electrostatic field comparison in Forge </w:t>
      </w:r>
      <w:r w:rsidR="005F645E" w:rsidRPr="0072067E">
        <w:fldChar w:fldCharType="begin">
          <w:fldData xml:space="preserve">PEVuZE5vdGU+PENpdGUgRXhjbHVkZVllYXI9IjEiPjxBdXRob3I+Q3Jlc3NldMKuPC9BdXRob3I+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</w:fldData>
        </w:fldChar>
      </w:r>
      <w:r w:rsidR="00EA23BF" w:rsidRPr="0072067E">
        <w:instrText xml:space="preserve"> ADDIN EN.CITE </w:instrText>
      </w:r>
      <w:r w:rsidR="005F645E" w:rsidRPr="0072067E">
        <w:fldChar w:fldCharType="begin">
          <w:fldData xml:space="preserve">PEVuZE5vdGU+PENpdGUgRXhjbHVkZVllYXI9IjEiPjxBdXRob3I+Q3Jlc3NldMKuPC9BdXRob3I+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65-67]</w:t>
      </w:r>
      <w:r w:rsidR="005F645E" w:rsidRPr="0072067E">
        <w:fldChar w:fldCharType="end"/>
      </w:r>
      <w:r w:rsidRPr="0072067E">
        <w:t xml:space="preserve">, revealed 24 similar hits to the reference ligand, GRL-0617 (Supporting Information, Figure S1), which were commercially available (Supporting Information, Table S1). Of these hits, 18 had a Shape </w:t>
      </w:r>
      <w:proofErr w:type="spellStart"/>
      <w:r w:rsidRPr="0072067E">
        <w:t>Tanimoto</w:t>
      </w:r>
      <w:proofErr w:type="spellEnd"/>
      <w:r w:rsidRPr="0072067E">
        <w:t xml:space="preserve"> score (denoting structural/3D shape similarity to the reference) above 0.8 (Supporting Information, Figure S2), with the highest being that of the hit with PubChem Compound ID (CID) 121589399 (Figure 2a). Six hits obtained a Color </w:t>
      </w:r>
      <w:proofErr w:type="spellStart"/>
      <w:r w:rsidRPr="0072067E">
        <w:t>Tanimoto</w:t>
      </w:r>
      <w:proofErr w:type="spellEnd"/>
      <w:r w:rsidRPr="0072067E">
        <w:t xml:space="preserve"> score (denoting chemical group similarity to reference) above 0.5, with the highest being that of the hit with PubChem CID 2732501 (Figure 2b). Importantly, four compounds (Figure 3b-e; Supporting Information, Figure S3), including 121589399 obtained field scores (denoting electrostatic similarity to reference) above 0.8. Hits with field scores of 0.8 and above have a strong potential to be bioactive </w:t>
      </w:r>
      <w:r w:rsidR="005F645E" w:rsidRPr="0072067E">
        <w:fldChar w:fldCharType="begin">
          <w:fldData xml:space="preserve">PEVuZE5vdGU+PENpdGU+PEF1dGhvcj5DYWxsZWpvPC9BdXRob3I+PFllYXI+MjAyMDwvWWVhcj48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</w:fldData>
        </w:fldChar>
      </w:r>
      <w:r w:rsidR="00EA23BF" w:rsidRPr="0072067E">
        <w:instrText xml:space="preserve"> ADDIN EN.CITE </w:instrText>
      </w:r>
      <w:r w:rsidR="005F645E" w:rsidRPr="0072067E">
        <w:fldChar w:fldCharType="begin">
          <w:fldData xml:space="preserve">PEVuZE5vdGU+PENpdGU+PEF1dGhvcj5DYWxsZWpvPC9BdXRob3I+PFllYXI+MjAyMDwvWWVhcj48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67]</w:t>
      </w:r>
      <w:r w:rsidR="005F645E" w:rsidRPr="0072067E">
        <w:fldChar w:fldCharType="end"/>
      </w:r>
      <w:r w:rsidRPr="0072067E">
        <w:t xml:space="preserve">. </w:t>
      </w:r>
    </w:p>
    <w:p w14:paraId="48938FAE" w14:textId="77777777" w:rsidR="00AF1B24" w:rsidRPr="0072067E" w:rsidRDefault="00AF1B24" w:rsidP="00AF1B24">
      <w:pPr>
        <w:pStyle w:val="MDPI52figure"/>
        <w:ind w:left="2040"/>
      </w:pPr>
      <w:r w:rsidRPr="0072067E">
        <w:t xml:space="preserve">                            </w:t>
      </w:r>
      <w:r w:rsidRPr="0072067E">
        <w:rPr>
          <w:noProof/>
          <w:snapToGrid/>
          <w:lang w:val="en-GB" w:eastAsia="en-GB" w:bidi="ar-SA"/>
        </w:rPr>
        <w:drawing>
          <wp:inline distT="0" distB="0" distL="0" distR="0" wp14:anchorId="329DF4A0" wp14:editId="70BE67ED">
            <wp:extent cx="4698362" cy="4254229"/>
            <wp:effectExtent l="0" t="0" r="7620" b="0"/>
            <wp:docPr id="37" name="Picture 13"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aphical user interface, diagram,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t="2145" b="14854"/>
                    <a:stretch>
                      <a:fillRect/>
                    </a:stretch>
                  </pic:blipFill>
                  <pic:spPr bwMode="auto">
                    <a:xfrm>
                      <a:off x="0" y="0"/>
                      <a:ext cx="4705300" cy="4260511"/>
                    </a:xfrm>
                    <a:prstGeom prst="rect">
                      <a:avLst/>
                    </a:prstGeom>
                    <a:noFill/>
                    <a:ln>
                      <a:noFill/>
                    </a:ln>
                  </pic:spPr>
                </pic:pic>
              </a:graphicData>
            </a:graphic>
          </wp:inline>
        </w:drawing>
      </w:r>
    </w:p>
    <w:p w14:paraId="5FFBCF7E" w14:textId="77777777" w:rsidR="00AF1B24" w:rsidRPr="0072067E" w:rsidRDefault="00AF1B24" w:rsidP="004B0DA0">
      <w:pPr>
        <w:pStyle w:val="MDPI51figurecaption"/>
        <w:ind w:left="2550" w:right="425" w:firstLine="58"/>
        <w:jc w:val="both"/>
      </w:pPr>
      <w:r w:rsidRPr="0072067E">
        <w:rPr>
          <w:b/>
        </w:rPr>
        <w:t xml:space="preserve">Figure 2. </w:t>
      </w:r>
      <w:r w:rsidRPr="0072067E">
        <w:t xml:space="preserve">ROCS results (highest scoring molecules). </w:t>
      </w:r>
      <w:r w:rsidRPr="0072067E">
        <w:rPr>
          <w:b/>
          <w:bCs/>
        </w:rPr>
        <w:t>a)</w:t>
      </w:r>
      <w:r w:rsidRPr="0072067E">
        <w:t xml:space="preserve"> PubChem CID 121589399 had obtained the highest Shape </w:t>
      </w:r>
      <w:proofErr w:type="spellStart"/>
      <w:r w:rsidRPr="0072067E">
        <w:t>Tanimoto</w:t>
      </w:r>
      <w:proofErr w:type="spellEnd"/>
      <w:r w:rsidRPr="0072067E">
        <w:t xml:space="preserve">; </w:t>
      </w:r>
      <w:r w:rsidRPr="0072067E">
        <w:rPr>
          <w:b/>
          <w:bCs/>
        </w:rPr>
        <w:t>b)</w:t>
      </w:r>
      <w:r w:rsidRPr="0072067E">
        <w:t xml:space="preserve"> PubChem CID 2732501 had obtained the highest Color </w:t>
      </w:r>
      <w:proofErr w:type="spellStart"/>
      <w:r w:rsidRPr="0072067E">
        <w:t>Tanimoto</w:t>
      </w:r>
      <w:proofErr w:type="spellEnd"/>
      <w:r w:rsidRPr="0072067E">
        <w:t>.</w:t>
      </w:r>
    </w:p>
    <w:p w14:paraId="5A53EC70" w14:textId="77777777" w:rsidR="00AF1B24" w:rsidRPr="0072067E" w:rsidRDefault="00AF1B24" w:rsidP="00AF1B24">
      <w:pPr>
        <w:pStyle w:val="MDPI52figure"/>
        <w:ind w:left="2608"/>
        <w:jc w:val="left"/>
      </w:pPr>
      <w:r w:rsidRPr="0072067E">
        <w:t xml:space="preserve">    </w:t>
      </w:r>
      <w:r w:rsidRPr="0072067E">
        <w:rPr>
          <w:noProof/>
          <w:snapToGrid/>
          <w:lang w:val="en-GB" w:eastAsia="en-GB" w:bidi="ar-SA"/>
        </w:rPr>
        <w:drawing>
          <wp:inline distT="0" distB="0" distL="0" distR="0" wp14:anchorId="53A5EC14" wp14:editId="1F5E9435">
            <wp:extent cx="4685665" cy="4876800"/>
            <wp:effectExtent l="0" t="0" r="0" b="0"/>
            <wp:docPr id="36" name="Picture 9" descr="Company n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mpany name&#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85665" cy="4876800"/>
                    </a:xfrm>
                    <a:prstGeom prst="rect">
                      <a:avLst/>
                    </a:prstGeom>
                    <a:noFill/>
                    <a:ln>
                      <a:noFill/>
                    </a:ln>
                  </pic:spPr>
                </pic:pic>
              </a:graphicData>
            </a:graphic>
          </wp:inline>
        </w:drawing>
      </w:r>
    </w:p>
    <w:p w14:paraId="60A27275" w14:textId="77777777" w:rsidR="00AF1B24" w:rsidRPr="0072067E" w:rsidRDefault="00AF1B24" w:rsidP="00AF1B24">
      <w:pPr>
        <w:pStyle w:val="MDPI51figurecaption"/>
      </w:pPr>
      <w:r w:rsidRPr="0072067E">
        <w:rPr>
          <w:b/>
        </w:rPr>
        <w:t xml:space="preserve">Figure 3. </w:t>
      </w:r>
      <w:r w:rsidRPr="0072067E">
        <w:t xml:space="preserve">Forge results of compounds’ electrostatic similarity to GRL-0617 (hits scoring above 0.8 shown). </w:t>
      </w:r>
      <w:r w:rsidRPr="0072067E">
        <w:rPr>
          <w:b/>
          <w:bCs/>
        </w:rPr>
        <w:t xml:space="preserve">a) </w:t>
      </w:r>
      <w:r w:rsidRPr="0072067E">
        <w:t xml:space="preserve">Query molecule GRL-0617 (light green lines), which all compounds were aligned </w:t>
      </w:r>
      <w:proofErr w:type="gramStart"/>
      <w:r w:rsidRPr="0072067E">
        <w:t xml:space="preserve">to;   </w:t>
      </w:r>
      <w:proofErr w:type="gramEnd"/>
      <w:r w:rsidRPr="0072067E">
        <w:t xml:space="preserve">         </w:t>
      </w:r>
      <w:r w:rsidRPr="0072067E">
        <w:rPr>
          <w:b/>
          <w:bCs/>
        </w:rPr>
        <w:t>b)</w:t>
      </w:r>
      <w:r w:rsidRPr="0072067E">
        <w:t xml:space="preserve"> Compound with PubChem CID: 5183914;</w:t>
      </w:r>
      <w:r w:rsidRPr="0072067E">
        <w:rPr>
          <w:b/>
          <w:bCs/>
        </w:rPr>
        <w:t xml:space="preserve"> c)</w:t>
      </w:r>
      <w:r w:rsidRPr="0072067E">
        <w:t xml:space="preserve"> Compound with PubChem CID 53163980;         </w:t>
      </w:r>
      <w:r w:rsidRPr="0072067E">
        <w:rPr>
          <w:b/>
          <w:bCs/>
        </w:rPr>
        <w:t>d)</w:t>
      </w:r>
      <w:r w:rsidRPr="0072067E">
        <w:t xml:space="preserve"> Compound with PubChem CID 121589399; </w:t>
      </w:r>
      <w:r w:rsidRPr="0072067E">
        <w:rPr>
          <w:b/>
          <w:bCs/>
        </w:rPr>
        <w:t>e)</w:t>
      </w:r>
      <w:r w:rsidRPr="0072067E">
        <w:t xml:space="preserve"> Compound with PubChem CID 273501. Field scores for each of the compounds are shown in blue font. Regions of positive electrostatic potential are shown in red. Regions of negative electrostatic potential are shown in cyan. Regions of hydrophobicity are shown as gold spheres. The hits are shown as grey sticks.</w:t>
      </w:r>
    </w:p>
    <w:p w14:paraId="530DD050" w14:textId="77777777" w:rsidR="00AF1B24" w:rsidRPr="0072067E" w:rsidRDefault="00AF1B24" w:rsidP="00AF1B24">
      <w:pPr>
        <w:pStyle w:val="MDPI22heading2"/>
        <w:spacing w:before="240"/>
      </w:pPr>
      <w:r w:rsidRPr="0072067E">
        <w:t>2.2. Validation of the Docking Protocol</w:t>
      </w:r>
    </w:p>
    <w:p w14:paraId="53FD76C9" w14:textId="77777777" w:rsidR="00AF1B24" w:rsidRPr="0072067E" w:rsidRDefault="00AF1B24" w:rsidP="00AF1B24">
      <w:pPr>
        <w:pStyle w:val="MDPI31text"/>
        <w:rPr>
          <w:rFonts w:cs="Arial"/>
          <w:color w:val="auto"/>
          <w:szCs w:val="20"/>
          <w:shd w:val="clear" w:color="auto" w:fill="FFFFFF"/>
        </w:rPr>
      </w:pPr>
      <w:r w:rsidRPr="0072067E">
        <w:t xml:space="preserve">Blind docking </w:t>
      </w:r>
      <w:r w:rsidR="005F645E" w:rsidRPr="0072067E">
        <w:fldChar w:fldCharType="begin">
          <w:fldData xml:space="preserve">PEVuZE5vdGU+PENpdGU+PEF1dGhvcj5HcmVlbmhhbGdoPC9BdXRob3I+PFllYXI+MjAyMDwvWWVh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</w:fldData>
        </w:fldChar>
      </w:r>
      <w:r w:rsidR="00EA23BF" w:rsidRPr="0072067E">
        <w:instrText xml:space="preserve"> ADDIN EN.CITE </w:instrText>
      </w:r>
      <w:r w:rsidR="005F645E" w:rsidRPr="0072067E">
        <w:fldChar w:fldCharType="begin">
          <w:fldData xml:space="preserve">PEVuZE5vdGU+PENpdGU+PEF1dGhvcj5HcmVlbmhhbGdoPC9BdXRob3I+PFllYXI+MjAyMDwvWWVh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67, 68]</w:t>
      </w:r>
      <w:r w:rsidR="005F645E" w:rsidRPr="0072067E">
        <w:fldChar w:fldCharType="end"/>
      </w:r>
      <w:r w:rsidRPr="0072067E">
        <w:t xml:space="preserve"> of the reference ligand GRL-0617 against </w:t>
      </w:r>
      <w:proofErr w:type="spellStart"/>
      <w:r w:rsidRPr="0072067E">
        <w:t>PL</w:t>
      </w:r>
      <w:r w:rsidRPr="0072067E">
        <w:rPr>
          <w:vertAlign w:val="superscript"/>
        </w:rPr>
        <w:t>pro</w:t>
      </w:r>
      <w:proofErr w:type="spellEnd"/>
      <w:r w:rsidRPr="0072067E">
        <w:t xml:space="preserve"> in several programs showed that </w:t>
      </w:r>
      <w:proofErr w:type="spellStart"/>
      <w:r w:rsidRPr="0072067E">
        <w:t>AutoDock</w:t>
      </w:r>
      <w:proofErr w:type="spellEnd"/>
      <w:r w:rsidRPr="0072067E">
        <w:t xml:space="preserve"> Vina </w:t>
      </w:r>
      <w:r w:rsidR="005F645E" w:rsidRPr="0072067E">
        <w:fldChar w:fldCharType="begin"/>
      </w:r>
      <w:r w:rsidR="00EA23BF" w:rsidRPr="0072067E">
        <w:instrText xml:space="preserve"> ADDIN EN.CITE &lt;EndNote&gt;&lt;Cite&gt;&lt;Author&gt;Trott&lt;/Author&gt;&lt;Year&gt;2010&lt;/Year&gt;&lt;RecNum&gt;127&lt;/RecNum&gt;&lt;DisplayText&gt;[69]&lt;/DisplayText&gt;&lt;record&gt;&lt;rec-number&gt;127&lt;/rec-number&gt;&lt;foreign-keys&gt;&lt;key app="EN" db-id="ep9rfwzr40e206eszr6p5z9y0wxwrtxrveas" timestamp="1609590111" guid="e1ad74b3-84dd-4e00-b6f9-11c4e87141de"&gt;127&lt;/key&gt;&lt;/foreign-keys&gt;&lt;ref-type name="Journal Article"&gt;17&lt;/ref-type&gt;&lt;contributors&gt;&lt;authors&gt;&lt;author&gt;Trott, Oleg&lt;/author&gt;&lt;author&gt;Olson, Arthur J.&lt;/author&gt;&lt;/authors&gt;&lt;/contributors&gt;&lt;titles&gt;&lt;title&gt;AutoDock Vina: improving the speed and accuracy of docking with a new scoring function, efficient optimization, and multithreading&lt;/title&gt;&lt;secondary-title&gt;Journal of computational chemistry&lt;/secondary-title&gt;&lt;alt-title&gt;J Comput Chem&lt;/alt-title&gt;&lt;/titles&gt;&lt;periodical&gt;&lt;full-title&gt;Journal of computational chemistry&lt;/full-title&gt;&lt;/periodical&gt;&lt;alt-periodical&gt;&lt;full-title&gt;J Comput Chem&lt;/full-title&gt;&lt;/alt-periodical&gt;&lt;pages&gt;455-461&lt;/pages&gt;&lt;volume&gt;31&lt;/volume&gt;&lt;number&gt;2&lt;/number&gt;&lt;keywords&gt;&lt;keyword&gt;Algorithms&lt;/keyword&gt;&lt;keyword&gt;Automation&lt;/keyword&gt;&lt;keyword&gt;Binding Sites&lt;/keyword&gt;&lt;keyword&gt;Computational Biology/*methods&lt;/keyword&gt;&lt;keyword&gt;Hydrogen Bonding&lt;/keyword&gt;&lt;keyword&gt;Hydrophobic and Hydrophilic Interactions&lt;/keyword&gt;&lt;keyword&gt;*Ligands&lt;/keyword&gt;&lt;keyword&gt;Molecular Dynamics Simulation&lt;/keyword&gt;&lt;keyword&gt;Sensitivity and Specificity&lt;/keyword&gt;&lt;keyword&gt;*Software&lt;/keyword&gt;&lt;keyword&gt;Solvents/chemistry&lt;/keyword&gt;&lt;keyword&gt;Thermodynamics&lt;/keyword&gt;&lt;keyword&gt;Time Factors&lt;/keyword&gt;&lt;/keywords&gt;&lt;dates&gt;&lt;year&gt;2010&lt;/year&gt;&lt;/dates&gt;&lt;isbn&gt;1096-987X&amp;#xD;0192-8651&lt;/isbn&gt;&lt;accession-num&gt;19499576&lt;/accession-num&gt;&lt;urls&gt;&lt;related-urls&gt;&lt;url&gt;https://pubmed.ncbi.nlm.nih.gov/19499576&lt;/url&gt;&lt;url&gt;https://www.ncbi.nlm.nih.gov/pmc/articles/PMC3041641/&lt;/url&gt;&lt;/related-urls&gt;&lt;/urls&gt;&lt;electronic-resource-num&gt;10.1002/jcc.21334&lt;/electronic-resource-num&gt;&lt;remote-database-name&gt;PubMed&lt;/remote-database-name&gt;&lt;language&gt;eng&lt;/language&gt;&lt;/record&gt;&lt;/Cite&gt;&lt;/EndNote&gt;</w:instrText>
      </w:r>
      <w:r w:rsidR="005F645E" w:rsidRPr="0072067E">
        <w:fldChar w:fldCharType="separate"/>
      </w:r>
      <w:r w:rsidR="00EA23BF" w:rsidRPr="0072067E">
        <w:rPr>
          <w:noProof/>
        </w:rPr>
        <w:t>[69]</w:t>
      </w:r>
      <w:r w:rsidR="005F645E" w:rsidRPr="0072067E">
        <w:fldChar w:fldCharType="end"/>
      </w:r>
      <w:r w:rsidRPr="0072067E">
        <w:t xml:space="preserve"> could best reproduce the </w:t>
      </w:r>
      <w:proofErr w:type="spellStart"/>
      <w:r w:rsidRPr="0072067E">
        <w:t>cocrystallised</w:t>
      </w:r>
      <w:proofErr w:type="spellEnd"/>
      <w:r w:rsidRPr="0072067E">
        <w:t xml:space="preserve"> GRL-0617 pose, as shown in Figure 4. When the docked pose was superimposed against the </w:t>
      </w:r>
      <w:proofErr w:type="spellStart"/>
      <w:r w:rsidRPr="0072067E">
        <w:t>cocrystallised</w:t>
      </w:r>
      <w:proofErr w:type="spellEnd"/>
      <w:r w:rsidRPr="0072067E">
        <w:t xml:space="preserve"> pose, there was found to be a root-mean-square-deviation (RMSD</w:t>
      </w:r>
      <w:r w:rsidRPr="0072067E">
        <w:rPr>
          <w:color w:val="auto"/>
        </w:rPr>
        <w:t xml:space="preserve">) of ~0.4 Å (within the ≤2 Å acceptable range for validation of self-docking). </w:t>
      </w:r>
      <w:r w:rsidRPr="0072067E">
        <w:rPr>
          <w:color w:val="auto"/>
          <w:szCs w:val="20"/>
        </w:rPr>
        <w:t xml:space="preserve">Furthermore, the score and pose were highly reproducible in five independent docking runs. The mean predicted binding affinity, ∆G, calculated for GRL-0617 was -9.68 </w:t>
      </w:r>
      <w:r w:rsidRPr="0072067E">
        <w:rPr>
          <w:rFonts w:cs="Arial"/>
          <w:color w:val="auto"/>
          <w:szCs w:val="20"/>
          <w:shd w:val="clear" w:color="auto" w:fill="FFFFFF"/>
        </w:rPr>
        <w:t xml:space="preserve">± 0.22 kcal/mol (mean ± standard error of the mean), for five independent runs </w:t>
      </w:r>
      <w:r w:rsidRPr="0072067E">
        <w:rPr>
          <w:color w:val="auto"/>
          <w:szCs w:val="20"/>
        </w:rPr>
        <w:t>(Supporting Information, Table S2)</w:t>
      </w:r>
      <w:r w:rsidRPr="0072067E">
        <w:rPr>
          <w:rFonts w:cs="Arial"/>
          <w:color w:val="auto"/>
          <w:szCs w:val="20"/>
          <w:shd w:val="clear" w:color="auto" w:fill="FFFFFF"/>
        </w:rPr>
        <w:t>.</w:t>
      </w:r>
    </w:p>
    <w:p w14:paraId="3DC2E22C" w14:textId="77777777" w:rsidR="00AF1B24" w:rsidRPr="0072067E" w:rsidRDefault="00AF1B24" w:rsidP="00AF1B24">
      <w:pPr>
        <w:pStyle w:val="MDPI52figure"/>
        <w:rPr>
          <w:shd w:val="clear" w:color="auto" w:fill="FFFFFF"/>
        </w:rPr>
      </w:pPr>
      <w:r w:rsidRPr="0072067E">
        <w:rPr>
          <w:shd w:val="clear" w:color="auto" w:fill="FFFFFF"/>
        </w:rPr>
        <w:t xml:space="preserve">            </w:t>
      </w:r>
      <w:r w:rsidRPr="0072067E">
        <w:rPr>
          <w:noProof/>
          <w:snapToGrid/>
          <w:shd w:val="clear" w:color="auto" w:fill="FFFFFF"/>
          <w:lang w:val="en-GB" w:eastAsia="en-GB" w:bidi="ar-SA"/>
        </w:rPr>
        <w:drawing>
          <wp:inline distT="0" distB="0" distL="0" distR="0" wp14:anchorId="0A688009" wp14:editId="66049762">
            <wp:extent cx="5614035" cy="4294505"/>
            <wp:effectExtent l="0" t="0" r="0" b="0"/>
            <wp:docPr id="35" name="Picture 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iagram, engineering drawing&#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14035" cy="4294505"/>
                    </a:xfrm>
                    <a:prstGeom prst="rect">
                      <a:avLst/>
                    </a:prstGeom>
                    <a:noFill/>
                    <a:ln>
                      <a:noFill/>
                    </a:ln>
                  </pic:spPr>
                </pic:pic>
              </a:graphicData>
            </a:graphic>
          </wp:inline>
        </w:drawing>
      </w:r>
      <w:r w:rsidRPr="0072067E">
        <w:rPr>
          <w:shd w:val="clear" w:color="auto" w:fill="FFFFFF"/>
        </w:rPr>
        <w:t xml:space="preserve"> </w:t>
      </w:r>
    </w:p>
    <w:p w14:paraId="786B9410" w14:textId="77777777" w:rsidR="00AF1B24" w:rsidRPr="0072067E" w:rsidRDefault="00AF1B24" w:rsidP="00AF1B24">
      <w:pPr>
        <w:pStyle w:val="MDPI51figurecaption"/>
        <w:rPr>
          <w:shd w:val="clear" w:color="auto" w:fill="FFFFFF"/>
        </w:rPr>
      </w:pPr>
      <w:r w:rsidRPr="0072067E">
        <w:rPr>
          <w:b/>
          <w:shd w:val="clear" w:color="auto" w:fill="FFFFFF"/>
        </w:rPr>
        <w:t xml:space="preserve">Figure 4. </w:t>
      </w:r>
      <w:r w:rsidRPr="0072067E">
        <w:rPr>
          <w:shd w:val="clear" w:color="auto" w:fill="FFFFFF"/>
        </w:rPr>
        <w:t xml:space="preserve">Validation of the docking protocol using GRL-0617. </w:t>
      </w:r>
      <w:r w:rsidRPr="0072067E">
        <w:rPr>
          <w:b/>
          <w:bCs/>
          <w:shd w:val="clear" w:color="auto" w:fill="FFFFFF"/>
        </w:rPr>
        <w:t>ai)</w:t>
      </w:r>
      <w:r w:rsidRPr="0072067E">
        <w:rPr>
          <w:shd w:val="clear" w:color="auto" w:fill="FFFFFF"/>
        </w:rPr>
        <w:t xml:space="preserve"> Reproducing the </w:t>
      </w:r>
      <w:proofErr w:type="spellStart"/>
      <w:r w:rsidRPr="0072067E">
        <w:rPr>
          <w:shd w:val="clear" w:color="auto" w:fill="FFFFFF"/>
        </w:rPr>
        <w:t>cocrystallised</w:t>
      </w:r>
      <w:proofErr w:type="spellEnd"/>
      <w:r w:rsidRPr="0072067E">
        <w:rPr>
          <w:shd w:val="clear" w:color="auto" w:fill="FFFFFF"/>
        </w:rPr>
        <w:t xml:space="preserve"> pose of GRL-0617 in </w:t>
      </w:r>
      <w:proofErr w:type="spellStart"/>
      <w:r w:rsidRPr="0072067E">
        <w:rPr>
          <w:shd w:val="clear" w:color="auto" w:fill="FFFFFF"/>
        </w:rPr>
        <w:t>AutoDock</w:t>
      </w:r>
      <w:proofErr w:type="spellEnd"/>
      <w:r w:rsidRPr="0072067E">
        <w:rPr>
          <w:shd w:val="clear" w:color="auto" w:fill="FFFFFF"/>
        </w:rPr>
        <w:t xml:space="preserve"> Vina (</w:t>
      </w:r>
      <w:proofErr w:type="spellStart"/>
      <w:r w:rsidRPr="0072067E">
        <w:rPr>
          <w:shd w:val="clear" w:color="auto" w:fill="FFFFFF"/>
        </w:rPr>
        <w:t>cocrystallised</w:t>
      </w:r>
      <w:proofErr w:type="spellEnd"/>
      <w:r w:rsidRPr="0072067E">
        <w:rPr>
          <w:shd w:val="clear" w:color="auto" w:fill="FFFFFF"/>
        </w:rPr>
        <w:t xml:space="preserve"> pose: pink sticks, docked pose: cyan sticks), with an RMSD of 0.430 Å between the two poses. The protein crystal structure is shown as white ribbons (PDB ID: 7JRN); </w:t>
      </w:r>
      <w:proofErr w:type="spellStart"/>
      <w:r w:rsidRPr="0072067E">
        <w:rPr>
          <w:b/>
          <w:bCs/>
          <w:shd w:val="clear" w:color="auto" w:fill="FFFFFF"/>
        </w:rPr>
        <w:t>aii</w:t>
      </w:r>
      <w:proofErr w:type="spellEnd"/>
      <w:r w:rsidRPr="0072067E">
        <w:rPr>
          <w:b/>
          <w:bCs/>
          <w:shd w:val="clear" w:color="auto" w:fill="FFFFFF"/>
        </w:rPr>
        <w:t>)</w:t>
      </w:r>
      <w:r w:rsidRPr="0072067E">
        <w:rPr>
          <w:shd w:val="clear" w:color="auto" w:fill="FFFFFF"/>
        </w:rPr>
        <w:t xml:space="preserve"> The two-dimensional structure of GRL-0617 (drawn in </w:t>
      </w:r>
      <w:proofErr w:type="spellStart"/>
      <w:r w:rsidRPr="0072067E">
        <w:rPr>
          <w:shd w:val="clear" w:color="auto" w:fill="FFFFFF"/>
        </w:rPr>
        <w:t>MarvinSketch</w:t>
      </w:r>
      <w:proofErr w:type="spellEnd"/>
      <w:r w:rsidRPr="0072067E">
        <w:rPr>
          <w:shd w:val="clear" w:color="auto" w:fill="FFFFFF"/>
        </w:rPr>
        <w:t xml:space="preserve">); </w:t>
      </w:r>
      <w:r w:rsidRPr="0072067E">
        <w:rPr>
          <w:b/>
          <w:bCs/>
          <w:shd w:val="clear" w:color="auto" w:fill="FFFFFF"/>
        </w:rPr>
        <w:t>b)</w:t>
      </w:r>
      <w:r w:rsidRPr="0072067E">
        <w:rPr>
          <w:shd w:val="clear" w:color="auto" w:fill="FFFFFF"/>
        </w:rPr>
        <w:t xml:space="preserve"> </w:t>
      </w:r>
      <w:proofErr w:type="spellStart"/>
      <w:r w:rsidRPr="0072067E">
        <w:rPr>
          <w:shd w:val="clear" w:color="auto" w:fill="FFFFFF"/>
        </w:rPr>
        <w:t>Cocrystallised</w:t>
      </w:r>
      <w:proofErr w:type="spellEnd"/>
      <w:r w:rsidRPr="0072067E">
        <w:rPr>
          <w:shd w:val="clear" w:color="auto" w:fill="FFFFFF"/>
        </w:rPr>
        <w:t xml:space="preserve"> pose: pink sticks, docked pose in </w:t>
      </w:r>
      <w:proofErr w:type="spellStart"/>
      <w:r w:rsidRPr="0072067E">
        <w:rPr>
          <w:shd w:val="clear" w:color="auto" w:fill="FFFFFF"/>
        </w:rPr>
        <w:t>AutoDock</w:t>
      </w:r>
      <w:proofErr w:type="spellEnd"/>
      <w:r w:rsidRPr="0072067E">
        <w:rPr>
          <w:shd w:val="clear" w:color="auto" w:fill="FFFFFF"/>
        </w:rPr>
        <w:t xml:space="preserve"> 4.2: cyan sticks, with an RMSD of 7.595 Å between the two poses; </w:t>
      </w:r>
      <w:r w:rsidRPr="0072067E">
        <w:rPr>
          <w:b/>
          <w:bCs/>
          <w:shd w:val="clear" w:color="auto" w:fill="FFFFFF"/>
        </w:rPr>
        <w:t>c)</w:t>
      </w:r>
      <w:r w:rsidRPr="0072067E">
        <w:rPr>
          <w:shd w:val="clear" w:color="auto" w:fill="FFFFFF"/>
        </w:rPr>
        <w:t xml:space="preserve"> </w:t>
      </w:r>
      <w:proofErr w:type="spellStart"/>
      <w:r w:rsidRPr="0072067E">
        <w:rPr>
          <w:shd w:val="clear" w:color="auto" w:fill="FFFFFF"/>
        </w:rPr>
        <w:t>Cocrystallised</w:t>
      </w:r>
      <w:proofErr w:type="spellEnd"/>
      <w:r w:rsidRPr="0072067E">
        <w:rPr>
          <w:shd w:val="clear" w:color="auto" w:fill="FFFFFF"/>
        </w:rPr>
        <w:t xml:space="preserve"> pose: pink sticks, docked pose in </w:t>
      </w:r>
      <w:proofErr w:type="spellStart"/>
      <w:r w:rsidRPr="0072067E">
        <w:rPr>
          <w:shd w:val="clear" w:color="auto" w:fill="FFFFFF"/>
        </w:rPr>
        <w:t>SwissDock</w:t>
      </w:r>
      <w:proofErr w:type="spellEnd"/>
      <w:r w:rsidRPr="0072067E">
        <w:rPr>
          <w:shd w:val="clear" w:color="auto" w:fill="FFFFFF"/>
        </w:rPr>
        <w:t xml:space="preserve">: cyan sticks, with an RMSD of 0.545 Å between the two poses; </w:t>
      </w:r>
      <w:r w:rsidRPr="0072067E">
        <w:rPr>
          <w:b/>
          <w:bCs/>
          <w:shd w:val="clear" w:color="auto" w:fill="FFFFFF"/>
        </w:rPr>
        <w:t>d)</w:t>
      </w:r>
      <w:r w:rsidRPr="0072067E">
        <w:rPr>
          <w:shd w:val="clear" w:color="auto" w:fill="FFFFFF"/>
        </w:rPr>
        <w:t xml:space="preserve"> </w:t>
      </w:r>
      <w:proofErr w:type="spellStart"/>
      <w:r w:rsidRPr="0072067E">
        <w:rPr>
          <w:shd w:val="clear" w:color="auto" w:fill="FFFFFF"/>
        </w:rPr>
        <w:t>Cocrystallised</w:t>
      </w:r>
      <w:proofErr w:type="spellEnd"/>
      <w:r w:rsidRPr="0072067E">
        <w:rPr>
          <w:shd w:val="clear" w:color="auto" w:fill="FFFFFF"/>
        </w:rPr>
        <w:t xml:space="preserve"> pose: pink sticks, docked pose in GOLD: cyan sticks, with an RMSD of 0.720 Å between the two poses.  </w:t>
      </w:r>
    </w:p>
    <w:p w14:paraId="521C2119" w14:textId="77777777" w:rsidR="004B0DA0" w:rsidRPr="0072067E" w:rsidRDefault="004B0DA0" w:rsidP="00AF1B24">
      <w:pPr>
        <w:pStyle w:val="MDPI51figurecaption"/>
        <w:rPr>
          <w:shd w:val="clear" w:color="auto" w:fill="FFFFFF"/>
        </w:rPr>
      </w:pPr>
    </w:p>
    <w:p w14:paraId="1C2E9C84" w14:textId="77777777" w:rsidR="00321BF0" w:rsidRPr="0072067E" w:rsidRDefault="00AF1B24" w:rsidP="000E418A">
      <w:pPr>
        <w:pStyle w:val="MDPI22heading2"/>
        <w:spacing w:before="240"/>
        <w:ind w:left="2040" w:firstLine="510"/>
      </w:pPr>
      <w:r w:rsidRPr="0072067E">
        <w:t>2.3. Evaluation of Hits from Virtual Screening Using Molecular Docking</w:t>
      </w:r>
    </w:p>
    <w:p w14:paraId="43374507" w14:textId="77777777" w:rsidR="00AF1B24" w:rsidRPr="0072067E" w:rsidRDefault="00AF1B24" w:rsidP="00321BF0">
      <w:pPr>
        <w:pStyle w:val="MDPI23heading3"/>
        <w:ind w:left="2040" w:firstLine="510"/>
        <w:rPr>
          <w:i/>
          <w:iCs/>
        </w:rPr>
      </w:pPr>
      <w:r w:rsidRPr="0072067E">
        <w:rPr>
          <w:i/>
          <w:iCs/>
        </w:rPr>
        <w:t>2.3.1. Round 2: Docking 24 hits from ROCS</w:t>
      </w:r>
    </w:p>
    <w:p w14:paraId="3A5FE58D" w14:textId="77777777" w:rsidR="00AF1B24" w:rsidRPr="0072067E" w:rsidRDefault="00AF1B24" w:rsidP="00AF1B24">
      <w:pPr>
        <w:pStyle w:val="MDPI31text"/>
        <w:rPr>
          <w:szCs w:val="20"/>
        </w:rPr>
      </w:pPr>
      <w:r w:rsidRPr="0072067E">
        <w:t xml:space="preserve">The 24 distinct chemical scaffolds obtained from virtual screening were then blindly docked against </w:t>
      </w:r>
      <w:proofErr w:type="spellStart"/>
      <w:r w:rsidRPr="0072067E">
        <w:t>PL</w:t>
      </w:r>
      <w:r w:rsidRPr="0072067E">
        <w:rPr>
          <w:vertAlign w:val="superscript"/>
        </w:rPr>
        <w:t>pro</w:t>
      </w:r>
      <w:proofErr w:type="spellEnd"/>
      <w:r w:rsidRPr="0072067E">
        <w:t xml:space="preserve"> in </w:t>
      </w:r>
      <w:proofErr w:type="spellStart"/>
      <w:r w:rsidRPr="0072067E">
        <w:t>AutoDock</w:t>
      </w:r>
      <w:proofErr w:type="spellEnd"/>
      <w:r w:rsidRPr="0072067E">
        <w:t xml:space="preserve"> Vina </w:t>
      </w:r>
      <w:r w:rsidR="005F645E" w:rsidRPr="0072067E">
        <w:fldChar w:fldCharType="begin"/>
      </w:r>
      <w:r w:rsidR="00EA23BF" w:rsidRPr="0072067E">
        <w:instrText xml:space="preserve"> ADDIN EN.CITE &lt;EndNote&gt;&lt;Cite&gt;&lt;Author&gt;Trott&lt;/Author&gt;&lt;Year&gt;2010&lt;/Year&gt;&lt;RecNum&gt;127&lt;/RecNum&gt;&lt;DisplayText&gt;[69]&lt;/DisplayText&gt;&lt;record&gt;&lt;rec-number&gt;127&lt;/rec-number&gt;&lt;foreign-keys&gt;&lt;key app="EN" db-id="ep9rfwzr40e206eszr6p5z9y0wxwrtxrveas" timestamp="1609590111" guid="e1ad74b3-84dd-4e00-b6f9-11c4e87141de"&gt;127&lt;/key&gt;&lt;/foreign-keys&gt;&lt;ref-type name="Journal Article"&gt;17&lt;/ref-type&gt;&lt;contributors&gt;&lt;authors&gt;&lt;author&gt;Trott, Oleg&lt;/author&gt;&lt;author&gt;Olson, Arthur J.&lt;/author&gt;&lt;/authors&gt;&lt;/contributors&gt;&lt;titles&gt;&lt;title&gt;AutoDock Vina: improving the speed and accuracy of docking with a new scoring function, efficient optimization, and multithreading&lt;/title&gt;&lt;secondary-title&gt;Journal of computational chemistry&lt;/secondary-title&gt;&lt;alt-title&gt;J Comput Chem&lt;/alt-title&gt;&lt;/titles&gt;&lt;periodical&gt;&lt;full-title&gt;Journal of computational chemistry&lt;/full-title&gt;&lt;/periodical&gt;&lt;alt-periodical&gt;&lt;full-title&gt;J Comput Chem&lt;/full-title&gt;&lt;/alt-periodical&gt;&lt;pages&gt;455-461&lt;/pages&gt;&lt;volume&gt;31&lt;/volume&gt;&lt;number&gt;2&lt;/number&gt;&lt;keywords&gt;&lt;keyword&gt;Algorithms&lt;/keyword&gt;&lt;keyword&gt;Automation&lt;/keyword&gt;&lt;keyword&gt;Binding Sites&lt;/keyword&gt;&lt;keyword&gt;Computational Biology/*methods&lt;/keyword&gt;&lt;keyword&gt;Hydrogen Bonding&lt;/keyword&gt;&lt;keyword&gt;Hydrophobic and Hydrophilic Interactions&lt;/keyword&gt;&lt;keyword&gt;*Ligands&lt;/keyword&gt;&lt;keyword&gt;Molecular Dynamics Simulation&lt;/keyword&gt;&lt;keyword&gt;Sensitivity and Specificity&lt;/keyword&gt;&lt;keyword&gt;*Software&lt;/keyword&gt;&lt;keyword&gt;Solvents/chemistry&lt;/keyword&gt;&lt;keyword&gt;Thermodynamics&lt;/keyword&gt;&lt;keyword&gt;Time Factors&lt;/keyword&gt;&lt;/keywords&gt;&lt;dates&gt;&lt;year&gt;2010&lt;/year&gt;&lt;/dates&gt;&lt;isbn&gt;1096-987X&amp;#xD;0192-8651&lt;/isbn&gt;&lt;accession-num&gt;19499576&lt;/accession-num&gt;&lt;urls&gt;&lt;related-urls&gt;&lt;url&gt;https://pubmed.ncbi.nlm.nih.gov/19499576&lt;/url&gt;&lt;url&gt;https://www.ncbi.nlm.nih.gov/pmc/articles/PMC3041641/&lt;/url&gt;&lt;/related-urls&gt;&lt;/urls&gt;&lt;electronic-resource-num&gt;10.1002/jcc.21334&lt;/electronic-resource-num&gt;&lt;remote-database-name&gt;PubMed&lt;/remote-database-name&gt;&lt;language&gt;eng&lt;/language&gt;&lt;/record&gt;&lt;/Cite&gt;&lt;/EndNote&gt;</w:instrText>
      </w:r>
      <w:r w:rsidR="005F645E" w:rsidRPr="0072067E">
        <w:fldChar w:fldCharType="separate"/>
      </w:r>
      <w:r w:rsidR="00EA23BF" w:rsidRPr="0072067E">
        <w:rPr>
          <w:noProof/>
        </w:rPr>
        <w:t>[69]</w:t>
      </w:r>
      <w:r w:rsidR="005F645E" w:rsidRPr="0072067E">
        <w:fldChar w:fldCharType="end"/>
      </w:r>
      <w:r w:rsidRPr="0072067E">
        <w:t xml:space="preserve"> </w:t>
      </w:r>
      <w:r w:rsidRPr="0072067E">
        <w:rPr>
          <w:szCs w:val="20"/>
        </w:rPr>
        <w:t>(Supporting Information, Table S2). Of these, compounds with poses that were not in the active site in any of the five runs were automatically eliminated from the search (PubChem CIDs: 46295452, 4818469, 5079298, 135431927, 20878059</w:t>
      </w:r>
      <w:r w:rsidRPr="0072067E">
        <w:rPr>
          <w:rFonts w:cs="Calibri"/>
          <w:szCs w:val="20"/>
        </w:rPr>
        <w:t>).</w:t>
      </w:r>
      <w:r w:rsidRPr="0072067E">
        <w:t xml:space="preserve"> The compound with PubChem CID 121589399 obtained the best (most negative) mean predicted binding affinity of -8.88 </w:t>
      </w:r>
      <w:r w:rsidRPr="0072067E">
        <w:rPr>
          <w:rFonts w:cs="Arial"/>
          <w:color w:val="auto"/>
          <w:szCs w:val="20"/>
          <w:shd w:val="clear" w:color="auto" w:fill="FFFFFF"/>
        </w:rPr>
        <w:t xml:space="preserve">± 0.07 </w:t>
      </w:r>
      <w:r w:rsidRPr="0072067E">
        <w:t>kcal/mol (</w:t>
      </w:r>
      <w:r w:rsidRPr="0072067E">
        <w:rPr>
          <w:i/>
          <w:iCs/>
        </w:rPr>
        <w:t>n</w:t>
      </w:r>
      <w:r w:rsidRPr="0072067E">
        <w:t xml:space="preserve"> = 5), with its pose in the same site as GRL-0617 in all five runs (Figure 5a). This compound also obtained the best Shape </w:t>
      </w:r>
      <w:proofErr w:type="spellStart"/>
      <w:r w:rsidRPr="0072067E">
        <w:rPr>
          <w:szCs w:val="20"/>
        </w:rPr>
        <w:t>Tanimoto</w:t>
      </w:r>
      <w:proofErr w:type="spellEnd"/>
      <w:r w:rsidRPr="0072067E">
        <w:rPr>
          <w:szCs w:val="20"/>
        </w:rPr>
        <w:t xml:space="preserve"> score in the ligand-based screening. Additionally, it was one of the hits with the highest field score (0.814). PubChem CID 5384279 obtained the second-best mean predicted binding affinity of -8.70 </w:t>
      </w:r>
      <w:r w:rsidRPr="0072067E">
        <w:rPr>
          <w:rFonts w:cs="Arial"/>
          <w:color w:val="auto"/>
          <w:szCs w:val="20"/>
          <w:shd w:val="clear" w:color="auto" w:fill="FFFFFF"/>
        </w:rPr>
        <w:t>± 0.05 kcal/mol (</w:t>
      </w:r>
      <w:r w:rsidRPr="0072067E">
        <w:rPr>
          <w:rFonts w:cs="Arial"/>
          <w:i/>
          <w:iCs/>
          <w:color w:val="auto"/>
          <w:szCs w:val="20"/>
          <w:shd w:val="clear" w:color="auto" w:fill="FFFFFF"/>
        </w:rPr>
        <w:t>n</w:t>
      </w:r>
      <w:r w:rsidRPr="0072067E">
        <w:rPr>
          <w:rFonts w:cs="Arial"/>
          <w:color w:val="auto"/>
          <w:szCs w:val="20"/>
          <w:shd w:val="clear" w:color="auto" w:fill="FFFFFF"/>
        </w:rPr>
        <w:t xml:space="preserve"> = 5), with its pose in the same site as GRL-0617 in all five runs</w:t>
      </w:r>
      <w:r w:rsidRPr="0072067E">
        <w:rPr>
          <w:szCs w:val="20"/>
        </w:rPr>
        <w:t xml:space="preserve"> (Figure 5b). </w:t>
      </w:r>
      <w:r w:rsidRPr="0072067E">
        <w:rPr>
          <w:rFonts w:cs="Calibri"/>
          <w:szCs w:val="20"/>
        </w:rPr>
        <w:t xml:space="preserve">The compound with PubChem CID 5183914, which notably obtained the highest field score of 0.873, had a mean predicted binding affinity of -8.44 </w:t>
      </w:r>
      <w:r w:rsidRPr="0072067E">
        <w:rPr>
          <w:rFonts w:cs="Arial"/>
          <w:color w:val="auto"/>
          <w:szCs w:val="20"/>
          <w:shd w:val="clear" w:color="auto" w:fill="FFFFFF"/>
        </w:rPr>
        <w:t>± 0.14 kcal/mol (</w:t>
      </w:r>
      <w:r w:rsidRPr="0072067E">
        <w:rPr>
          <w:rFonts w:cs="Arial"/>
          <w:i/>
          <w:iCs/>
          <w:color w:val="auto"/>
          <w:szCs w:val="20"/>
          <w:shd w:val="clear" w:color="auto" w:fill="FFFFFF"/>
        </w:rPr>
        <w:t>n</w:t>
      </w:r>
      <w:r w:rsidRPr="0072067E">
        <w:rPr>
          <w:rFonts w:cs="Arial"/>
          <w:color w:val="auto"/>
          <w:szCs w:val="20"/>
          <w:shd w:val="clear" w:color="auto" w:fill="FFFFFF"/>
        </w:rPr>
        <w:t xml:space="preserve"> = 5), with its pose in the same site as GRL-0617 in all five runs</w:t>
      </w:r>
      <w:r w:rsidRPr="0072067E">
        <w:rPr>
          <w:rFonts w:cs="Calibri"/>
          <w:szCs w:val="20"/>
        </w:rPr>
        <w:t xml:space="preserve"> (</w:t>
      </w:r>
      <w:r w:rsidRPr="0072067E">
        <w:rPr>
          <w:szCs w:val="20"/>
        </w:rPr>
        <w:t xml:space="preserve">Figure 5c). </w:t>
      </w:r>
    </w:p>
    <w:p w14:paraId="0BF61B0E" w14:textId="77777777" w:rsidR="00AF1B24" w:rsidRPr="0072067E" w:rsidRDefault="00AF1B24" w:rsidP="00AF1B24">
      <w:pPr>
        <w:pStyle w:val="MDPI52figure"/>
      </w:pPr>
      <w:r w:rsidRPr="0072067E">
        <w:t xml:space="preserve">                       </w:t>
      </w:r>
      <w:r w:rsidRPr="0072067E">
        <w:rPr>
          <w:noProof/>
          <w:snapToGrid/>
          <w:lang w:val="en-GB" w:eastAsia="en-GB" w:bidi="ar-SA"/>
        </w:rPr>
        <w:drawing>
          <wp:inline distT="0" distB="0" distL="0" distR="0" wp14:anchorId="59307AB1" wp14:editId="33DFCE50">
            <wp:extent cx="5164092" cy="1820078"/>
            <wp:effectExtent l="0" t="0" r="0" b="8890"/>
            <wp:docPr id="3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t="20985" b="32910"/>
                    <a:stretch>
                      <a:fillRect/>
                    </a:stretch>
                  </pic:blipFill>
                  <pic:spPr bwMode="auto">
                    <a:xfrm>
                      <a:off x="0" y="0"/>
                      <a:ext cx="5164092" cy="1820078"/>
                    </a:xfrm>
                    <a:prstGeom prst="rect">
                      <a:avLst/>
                    </a:prstGeom>
                    <a:noFill/>
                    <a:ln>
                      <a:noFill/>
                    </a:ln>
                  </pic:spPr>
                </pic:pic>
              </a:graphicData>
            </a:graphic>
          </wp:inline>
        </w:drawing>
      </w:r>
    </w:p>
    <w:p w14:paraId="7B78B0D7" w14:textId="77777777" w:rsidR="00AF1B24" w:rsidRPr="0072067E" w:rsidRDefault="00AF1B24" w:rsidP="00AF1B24">
      <w:pPr>
        <w:pStyle w:val="MDPI51figurecaption"/>
        <w:ind w:left="2550" w:right="425"/>
        <w:jc w:val="both"/>
      </w:pPr>
      <w:r w:rsidRPr="0072067E">
        <w:rPr>
          <w:b/>
        </w:rPr>
        <w:t xml:space="preserve">Figure 5. </w:t>
      </w:r>
      <w:r w:rsidRPr="0072067E">
        <w:t xml:space="preserve">Poses of compounds from blind docking against </w:t>
      </w:r>
      <w:proofErr w:type="spellStart"/>
      <w:r w:rsidRPr="0072067E">
        <w:t>PL</w:t>
      </w:r>
      <w:r w:rsidRPr="0072067E">
        <w:rPr>
          <w:vertAlign w:val="superscript"/>
        </w:rPr>
        <w:t>pro</w:t>
      </w:r>
      <w:proofErr w:type="spellEnd"/>
      <w:r w:rsidRPr="0072067E">
        <w:rPr>
          <w:vertAlign w:val="superscript"/>
        </w:rPr>
        <w:t xml:space="preserve"> </w:t>
      </w:r>
      <w:r w:rsidRPr="0072067E">
        <w:t xml:space="preserve">(PDB ID: 7JRN) in </w:t>
      </w:r>
      <w:proofErr w:type="spellStart"/>
      <w:r w:rsidRPr="0072067E">
        <w:t>AutoDock</w:t>
      </w:r>
      <w:proofErr w:type="spellEnd"/>
      <w:r w:rsidRPr="0072067E">
        <w:t xml:space="preserve"> Vina. </w:t>
      </w:r>
      <w:r w:rsidRPr="0072067E">
        <w:rPr>
          <w:b/>
          <w:bCs/>
        </w:rPr>
        <w:t>a)</w:t>
      </w:r>
      <w:r w:rsidRPr="0072067E">
        <w:t xml:space="preserve"> Compound 121589399 pose (cyan sticks) shown relative to reference GRL-0617 </w:t>
      </w:r>
      <w:proofErr w:type="spellStart"/>
      <w:r w:rsidRPr="0072067E">
        <w:t>cocrystallised</w:t>
      </w:r>
      <w:proofErr w:type="spellEnd"/>
      <w:r w:rsidRPr="0072067E">
        <w:t xml:space="preserve"> pose (pink sticks); </w:t>
      </w:r>
      <w:r w:rsidRPr="0072067E">
        <w:rPr>
          <w:b/>
          <w:bCs/>
        </w:rPr>
        <w:t>b)</w:t>
      </w:r>
      <w:r w:rsidRPr="0072067E">
        <w:t xml:space="preserve"> Compound 5384279 pose (cyan sticks) shown relative to reference GRL-0617 </w:t>
      </w:r>
      <w:proofErr w:type="spellStart"/>
      <w:r w:rsidRPr="0072067E">
        <w:t>cocrystallised</w:t>
      </w:r>
      <w:proofErr w:type="spellEnd"/>
      <w:r w:rsidRPr="0072067E">
        <w:t xml:space="preserve"> pose (pink sticks); </w:t>
      </w:r>
      <w:r w:rsidRPr="0072067E">
        <w:rPr>
          <w:b/>
          <w:bCs/>
        </w:rPr>
        <w:t>c)</w:t>
      </w:r>
      <w:r w:rsidRPr="0072067E">
        <w:t xml:space="preserve"> Compound 5183914 (cyan sticks) shown relative to reference </w:t>
      </w:r>
      <w:proofErr w:type="spellStart"/>
      <w:r w:rsidRPr="0072067E">
        <w:t>cocrystallised</w:t>
      </w:r>
      <w:proofErr w:type="spellEnd"/>
      <w:r w:rsidRPr="0072067E">
        <w:t xml:space="preserve"> GRL-0617 pose (pink sticks). The protein crystal structure is shown as white ribbons.</w:t>
      </w:r>
    </w:p>
    <w:p w14:paraId="60251041" w14:textId="77777777" w:rsidR="00AF1B24" w:rsidRPr="0072067E" w:rsidRDefault="00AF1B24" w:rsidP="00AF1B24">
      <w:pPr>
        <w:pStyle w:val="MDPI31text"/>
        <w:rPr>
          <w:rFonts w:cs="Calibri"/>
        </w:rPr>
      </w:pPr>
      <w:r w:rsidRPr="0072067E">
        <w:t xml:space="preserve">Three-dimensional analysis of the 24 docked compounds’ protein-ligand interactions in Protein-Ligand Interaction Profiler (PLIP) </w:t>
      </w:r>
      <w:r w:rsidR="005F645E" w:rsidRPr="0072067E">
        <w:fldChar w:fldCharType="begin"/>
      </w:r>
      <w:r w:rsidR="00EA23BF" w:rsidRPr="0072067E">
        <w:instrText xml:space="preserve"> ADDIN EN.CITE &lt;EndNote&gt;&lt;Cite&gt;&lt;Author&gt;Salentin&lt;/Author&gt;&lt;Year&gt;2015&lt;/Year&gt;&lt;RecNum&gt;64&lt;/RecNum&gt;&lt;DisplayText&gt;[70]&lt;/DisplayText&gt;&lt;record&gt;&lt;rec-number&gt;64&lt;/rec-number&gt;&lt;foreign-keys&gt;&lt;key app="EN" db-id="ep9rfwzr40e206eszr6p5z9y0wxwrtxrveas" timestamp="1603562120" guid="977401f4-b431-4ec3-bae3-50bc56d9165a"&gt;64&lt;/key&gt;&lt;/foreign-keys&gt;&lt;ref-type name="Journal Article"&gt;17&lt;/ref-type&gt;&lt;contributors&gt;&lt;authors&gt;&lt;author&gt;Salentin, S.&lt;/author&gt;&lt;author&gt;Schreiber, S.&lt;/author&gt;&lt;author&gt;Haupt, V. J.&lt;/author&gt;&lt;author&gt;Adasme, M. F.&lt;/author&gt;&lt;author&gt;Schroeder, M.&lt;/author&gt;&lt;/authors&gt;&lt;/contributors&gt;&lt;titles&gt;&lt;title&gt;PLIP: fully automated protein-ligand interaction profiler&lt;/title&gt;&lt;secondary-title&gt;Nucleic Acids Res&lt;/secondary-title&gt;&lt;/titles&gt;&lt;periodical&gt;&lt;full-title&gt;Nucleic Acids Res&lt;/full-title&gt;&lt;/periodical&gt;&lt;pages&gt;W443-7&lt;/pages&gt;&lt;volume&gt;43&lt;/volume&gt;&lt;number&gt;W1&lt;/number&gt;&lt;edition&gt;2015/04/14&lt;/edition&gt;&lt;keywords&gt;&lt;keyword&gt;Algorithms&lt;/keyword&gt;&lt;keyword&gt;Enzyme Inhibitors&lt;/keyword&gt;&lt;keyword&gt;Internet&lt;/keyword&gt;&lt;keyword&gt;Ligands&lt;/keyword&gt;&lt;keyword&gt;Molecular Docking Simulation&lt;/keyword&gt;&lt;keyword&gt;Protein Conformation&lt;/keyword&gt;&lt;keyword&gt;Proteins&lt;/keyword&gt;&lt;keyword&gt;Software&lt;/keyword&gt;&lt;/keywords&gt;&lt;dates&gt;&lt;year&gt;2015&lt;/year&gt;&lt;pub-dates&gt;&lt;date&gt;Jul&lt;/date&gt;&lt;/pub-dates&gt;&lt;/dates&gt;&lt;isbn&gt;1362-4962&lt;/isbn&gt;&lt;accession-num&gt;25873628&lt;/accession-num&gt;&lt;urls&gt;&lt;related-urls&gt;&lt;url&gt;https://www.ncbi.nlm.nih.gov/pubmed/25873628&lt;/url&gt;&lt;/related-urls&gt;&lt;/urls&gt;&lt;custom2&gt;PMC4489249&lt;/custom2&gt;&lt;electronic-resource-num&gt;10.1093/nar/gkv315&lt;/electronic-resource-num&gt;&lt;language&gt;eng&lt;/language&gt;&lt;/record&gt;&lt;/Cite&gt;&lt;/EndNote&gt;</w:instrText>
      </w:r>
      <w:r w:rsidR="005F645E" w:rsidRPr="0072067E">
        <w:fldChar w:fldCharType="separate"/>
      </w:r>
      <w:r w:rsidR="00EA23BF" w:rsidRPr="0072067E">
        <w:rPr>
          <w:noProof/>
        </w:rPr>
        <w:t>[70]</w:t>
      </w:r>
      <w:r w:rsidR="005F645E" w:rsidRPr="0072067E">
        <w:fldChar w:fldCharType="end"/>
      </w:r>
      <w:r w:rsidRPr="0072067E">
        <w:t xml:space="preserve"> revealed that compounds with PubChem CID 121589399 and PubChem CID </w:t>
      </w:r>
      <w:r w:rsidRPr="0072067E">
        <w:rPr>
          <w:rFonts w:cs="Calibri"/>
        </w:rPr>
        <w:t xml:space="preserve">5384279 had the greatest number of interactions in common with the reference ligand (Figure 6a-c). For compound 121589399, these were: π-π stacking with Tyr-268, hydrogen bonds with Leu-162, Asp-164, Gln-269, and Tyr-273, and hydrophobic interactions with Leu-162, Asp-164, Pro-248, Tyr-264, and Tyr-268, and Gln-269. Although compound 5384279 was missing the π-π stacking with Tyr-268, it had retained the hydrogen bond with Asp-164, and hydrophobic interactions with Leu-162, Asp-164, Pro-247, Pro-248, Tyr-264, Tyr-268, and Gln-269. </w:t>
      </w:r>
    </w:p>
    <w:p w14:paraId="08ED7A0A" w14:textId="77777777" w:rsidR="00AF1B24" w:rsidRPr="0072067E" w:rsidRDefault="00AF1B24" w:rsidP="00AF1B24">
      <w:pPr>
        <w:pStyle w:val="MDPI31text"/>
      </w:pPr>
      <w:r w:rsidRPr="0072067E">
        <w:t xml:space="preserve">Two-dimensional analysis of these two compounds’ interactions in Maestro (Schrödinger) </w:t>
      </w:r>
      <w:r w:rsidR="005F645E" w:rsidRPr="0072067E">
        <w:fldChar w:fldCharType="begin"/>
      </w:r>
      <w:r w:rsidR="00EA23BF" w:rsidRPr="0072067E">
        <w:instrText xml:space="preserve"> ADDIN EN.CITE &lt;EndNote&gt;&lt;Cite ExcludeYear="1"&gt;&lt;Author&gt;Schrödinger&lt;/Author&gt;&lt;RecNum&gt;162&lt;/RecNum&gt;&lt;DisplayText&gt;[71]&lt;/DisplayText&gt;&lt;record&gt;&lt;rec-number&gt;162&lt;/rec-number&gt;&lt;foreign-keys&gt;&lt;key app="EN" db-id="ep9rfwzr40e206eszr6p5z9y0wxwrtxrveas" timestamp="1609689121" guid="1b84ea81-148e-40c4-b05d-23ec8a9c0c34"&gt;162&lt;/key&gt;&lt;/foreign-keys&gt;&lt;ref-type name="Computer Program"&gt;9&lt;/ref-type&gt;&lt;contributors&gt;&lt;authors&gt;&lt;author&gt;Schrödinger, &lt;/author&gt;&lt;/authors&gt;&lt;/contributors&gt;&lt;titles&gt;&lt;title&gt;. Schrödinger, release 2020-4: Maestro&lt;/title&gt;&lt;/titles&gt;&lt;dates&gt;&lt;/dates&gt;&lt;pub-location&gt;Schrödinger, L.L.C.; New York, NY: 2020.&lt;/pub-location&gt;&lt;urls&gt;&lt;/urls&gt;&lt;/record&gt;&lt;/Cite&gt;&lt;/EndNote&gt;</w:instrText>
      </w:r>
      <w:r w:rsidR="005F645E" w:rsidRPr="0072067E">
        <w:fldChar w:fldCharType="separate"/>
      </w:r>
      <w:r w:rsidR="00EA23BF" w:rsidRPr="0072067E">
        <w:rPr>
          <w:noProof/>
        </w:rPr>
        <w:t>[71]</w:t>
      </w:r>
      <w:r w:rsidR="005F645E" w:rsidRPr="0072067E">
        <w:fldChar w:fldCharType="end"/>
      </w:r>
      <w:r w:rsidRPr="0072067E">
        <w:t xml:space="preserve"> showed that both compounds formed π-π stacking with Tyr-268, like the reference ligand (Figure 7a-c). Analysis of compound 5183914’s interactions in PLIP (Figure 6d) revealed several residue interactions in common with the reference ligand: π-π stacking with Tyr-268, hydrogen bonds with Asp-164, and Gln-269, and hydrophobic interactions with Asp-164, Pro-248, Tyr-264, and Gln-269. In Maestro, compound 5183914 was shown to have: π-π stacking with Tyr-268, and a hydrogen bond with Gln-269, in common with the reference ligand (Figure 7). When the results from PLIP and Maestro were combined (Supporting Information, Figure S4 (a-d)), compound 121589399 was found to have six interactions in common with GRL-0617, whilst compounds 5384279 and 5183914 were found to have five, and four, interactions in common with the reference, respectively. </w:t>
      </w:r>
    </w:p>
    <w:p w14:paraId="196F7EBE" w14:textId="77777777" w:rsidR="00AF1B24" w:rsidRPr="0072067E" w:rsidRDefault="00AF1B24" w:rsidP="00AF1B24">
      <w:pPr>
        <w:pStyle w:val="MDPI52figure"/>
      </w:pPr>
      <w:r w:rsidRPr="0072067E">
        <w:t xml:space="preserve">              </w:t>
      </w:r>
      <w:r w:rsidRPr="0072067E">
        <w:rPr>
          <w:noProof/>
          <w:snapToGrid/>
          <w:lang w:val="en-GB" w:eastAsia="en-GB" w:bidi="ar-SA"/>
        </w:rPr>
        <w:drawing>
          <wp:inline distT="0" distB="0" distL="0" distR="0" wp14:anchorId="2BFAB020" wp14:editId="4B438607">
            <wp:extent cx="5614035" cy="5595620"/>
            <wp:effectExtent l="0" t="0" r="0" b="0"/>
            <wp:docPr id="33" name="Picture 25" descr="Char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art, map&#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t="3259" b="1044"/>
                    <a:stretch>
                      <a:fillRect/>
                    </a:stretch>
                  </pic:blipFill>
                  <pic:spPr bwMode="auto">
                    <a:xfrm>
                      <a:off x="0" y="0"/>
                      <a:ext cx="5614035" cy="5595620"/>
                    </a:xfrm>
                    <a:prstGeom prst="rect">
                      <a:avLst/>
                    </a:prstGeom>
                    <a:noFill/>
                    <a:ln>
                      <a:noFill/>
                    </a:ln>
                  </pic:spPr>
                </pic:pic>
              </a:graphicData>
            </a:graphic>
          </wp:inline>
        </w:drawing>
      </w:r>
    </w:p>
    <w:p w14:paraId="655DFFD6" w14:textId="77777777" w:rsidR="00AF1B24" w:rsidRPr="0072067E" w:rsidRDefault="00AF1B24" w:rsidP="00AF1B24">
      <w:pPr>
        <w:pStyle w:val="MDPI51figurecaption"/>
        <w:ind w:left="1530" w:right="425"/>
        <w:jc w:val="both"/>
      </w:pPr>
      <w:r w:rsidRPr="0072067E">
        <w:rPr>
          <w:b/>
        </w:rPr>
        <w:t xml:space="preserve">Figure 6. </w:t>
      </w:r>
      <w:r w:rsidRPr="0072067E">
        <w:t xml:space="preserve">Three-dimensional protein-ligand interactions predicted by PLIP for the reference and three hits. </w:t>
      </w:r>
      <w:r w:rsidRPr="0072067E">
        <w:rPr>
          <w:b/>
          <w:bCs/>
        </w:rPr>
        <w:t>a)</w:t>
      </w:r>
      <w:r w:rsidRPr="0072067E">
        <w:t xml:space="preserve"> Reference ligand GRL-0617’s (cyan sticks) interactions with </w:t>
      </w:r>
      <w:proofErr w:type="spellStart"/>
      <w:r w:rsidRPr="0072067E">
        <w:t>PL</w:t>
      </w:r>
      <w:r w:rsidRPr="0072067E">
        <w:rPr>
          <w:vertAlign w:val="superscript"/>
        </w:rPr>
        <w:t>pro</w:t>
      </w:r>
      <w:proofErr w:type="spellEnd"/>
      <w:r w:rsidRPr="0072067E">
        <w:t xml:space="preserve"> residues (white/silver sticks); </w:t>
      </w:r>
      <w:r w:rsidRPr="0072067E">
        <w:rPr>
          <w:b/>
          <w:bCs/>
        </w:rPr>
        <w:t>b)</w:t>
      </w:r>
      <w:r w:rsidRPr="0072067E">
        <w:t xml:space="preserve"> Compound 121589399’s (cyan sticks) interactions with </w:t>
      </w:r>
      <w:proofErr w:type="spellStart"/>
      <w:r w:rsidRPr="0072067E">
        <w:t>PL</w:t>
      </w:r>
      <w:r w:rsidRPr="0072067E">
        <w:rPr>
          <w:vertAlign w:val="superscript"/>
        </w:rPr>
        <w:t>pro</w:t>
      </w:r>
      <w:proofErr w:type="spellEnd"/>
      <w:r w:rsidRPr="0072067E">
        <w:t xml:space="preserve"> residues (white/silver sticks); </w:t>
      </w:r>
      <w:r w:rsidRPr="0072067E">
        <w:rPr>
          <w:b/>
          <w:bCs/>
        </w:rPr>
        <w:t>c)</w:t>
      </w:r>
      <w:r w:rsidRPr="0072067E">
        <w:t xml:space="preserve"> Compound 5384279’s (cyan sticks) interactions with </w:t>
      </w:r>
      <w:proofErr w:type="spellStart"/>
      <w:r w:rsidRPr="0072067E">
        <w:t>PL</w:t>
      </w:r>
      <w:r w:rsidRPr="0072067E">
        <w:rPr>
          <w:vertAlign w:val="superscript"/>
        </w:rPr>
        <w:t>pro</w:t>
      </w:r>
      <w:proofErr w:type="spellEnd"/>
      <w:r w:rsidRPr="0072067E">
        <w:t xml:space="preserve"> residues (white/silver sticks); </w:t>
      </w:r>
      <w:r w:rsidRPr="0072067E">
        <w:rPr>
          <w:b/>
          <w:bCs/>
        </w:rPr>
        <w:t>d)</w:t>
      </w:r>
      <w:r w:rsidRPr="0072067E">
        <w:t xml:space="preserve"> Compound 5183914’s (cyan sticks) interactions with </w:t>
      </w:r>
      <w:proofErr w:type="spellStart"/>
      <w:r w:rsidRPr="0072067E">
        <w:t>PL</w:t>
      </w:r>
      <w:r w:rsidRPr="0072067E">
        <w:rPr>
          <w:vertAlign w:val="superscript"/>
        </w:rPr>
        <w:t>pro</w:t>
      </w:r>
      <w:proofErr w:type="spellEnd"/>
      <w:r w:rsidRPr="0072067E">
        <w:t xml:space="preserve"> residues (white/silver sticks). </w:t>
      </w:r>
      <w:bookmarkStart w:id="0" w:name="_Hlk59923881"/>
      <w:r w:rsidRPr="0072067E">
        <w:t>3-letter codes and sequence numbers for amino acids are given. Hydrogen bonds are shown as blue lines. π-π stacking interactions are shown as green dashes. Hydrophobic interactions are shown as grey dots.</w:t>
      </w:r>
    </w:p>
    <w:bookmarkEnd w:id="0"/>
    <w:p w14:paraId="622C9326" w14:textId="77777777" w:rsidR="00AF1B24" w:rsidRPr="0072067E" w:rsidRDefault="00AF1B24" w:rsidP="00AF1B24">
      <w:pPr>
        <w:pStyle w:val="MDPI21heading1"/>
        <w:rPr>
          <w:rFonts w:cs="Calibri"/>
          <w:b w:val="0"/>
          <w:bCs/>
          <w:szCs w:val="20"/>
        </w:rPr>
      </w:pPr>
    </w:p>
    <w:p w14:paraId="631613E9" w14:textId="77777777" w:rsidR="00AF1B24" w:rsidRPr="0072067E" w:rsidRDefault="00AF1B24" w:rsidP="00AF1B24">
      <w:pPr>
        <w:pStyle w:val="MDPI52figure"/>
      </w:pPr>
      <w:r w:rsidRPr="0072067E">
        <w:t xml:space="preserve">                        </w:t>
      </w:r>
      <w:r w:rsidRPr="0072067E">
        <w:rPr>
          <w:noProof/>
          <w:snapToGrid/>
          <w:lang w:val="en-GB" w:eastAsia="en-GB" w:bidi="ar-SA"/>
        </w:rPr>
        <w:drawing>
          <wp:inline distT="0" distB="0" distL="0" distR="0" wp14:anchorId="7879A28A" wp14:editId="6D5D8CD4">
            <wp:extent cx="5067935" cy="5841365"/>
            <wp:effectExtent l="0" t="0" r="0" b="0"/>
            <wp:docPr id="32" name="Picture 2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Map&#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l="3619" r="6151"/>
                    <a:stretch>
                      <a:fillRect/>
                    </a:stretch>
                  </pic:blipFill>
                  <pic:spPr bwMode="auto">
                    <a:xfrm>
                      <a:off x="0" y="0"/>
                      <a:ext cx="5067935" cy="5841365"/>
                    </a:xfrm>
                    <a:prstGeom prst="rect">
                      <a:avLst/>
                    </a:prstGeom>
                    <a:noFill/>
                    <a:ln>
                      <a:noFill/>
                    </a:ln>
                  </pic:spPr>
                </pic:pic>
              </a:graphicData>
            </a:graphic>
          </wp:inline>
        </w:drawing>
      </w:r>
    </w:p>
    <w:p w14:paraId="6106BC31" w14:textId="77777777" w:rsidR="00AF1B24" w:rsidRPr="0072067E" w:rsidRDefault="00AF1B24" w:rsidP="00AF1B24">
      <w:pPr>
        <w:pStyle w:val="MDPI51figurecaption"/>
      </w:pPr>
      <w:r w:rsidRPr="0072067E">
        <w:rPr>
          <w:b/>
        </w:rPr>
        <w:t xml:space="preserve">Figure 7. </w:t>
      </w:r>
      <w:r w:rsidRPr="0072067E">
        <w:t xml:space="preserve">Two-dimensional protein-ligand interactions predicted by Maestro for the reference and three hits. </w:t>
      </w:r>
      <w:r w:rsidRPr="0072067E">
        <w:rPr>
          <w:b/>
          <w:bCs/>
        </w:rPr>
        <w:t>a)</w:t>
      </w:r>
      <w:r w:rsidRPr="0072067E">
        <w:t xml:space="preserve"> Reference ligand GRL-0617’s interactions with </w:t>
      </w:r>
      <w:proofErr w:type="spellStart"/>
      <w:r w:rsidRPr="0072067E">
        <w:t>PL</w:t>
      </w:r>
      <w:r w:rsidRPr="0072067E">
        <w:rPr>
          <w:vertAlign w:val="superscript"/>
        </w:rPr>
        <w:t>pro</w:t>
      </w:r>
      <w:proofErr w:type="spellEnd"/>
      <w:r w:rsidRPr="0072067E">
        <w:t xml:space="preserve"> residues; </w:t>
      </w:r>
      <w:r w:rsidRPr="0072067E">
        <w:rPr>
          <w:b/>
          <w:bCs/>
        </w:rPr>
        <w:t>b)</w:t>
      </w:r>
      <w:r w:rsidRPr="0072067E">
        <w:t xml:space="preserve"> Compound 121589399’s interactions with </w:t>
      </w:r>
      <w:proofErr w:type="spellStart"/>
      <w:r w:rsidRPr="0072067E">
        <w:t>PL</w:t>
      </w:r>
      <w:r w:rsidRPr="0072067E">
        <w:rPr>
          <w:vertAlign w:val="superscript"/>
        </w:rPr>
        <w:t>pro</w:t>
      </w:r>
      <w:proofErr w:type="spellEnd"/>
      <w:r w:rsidRPr="0072067E">
        <w:t xml:space="preserve"> residues; </w:t>
      </w:r>
      <w:r w:rsidRPr="0072067E">
        <w:rPr>
          <w:b/>
          <w:bCs/>
        </w:rPr>
        <w:t>c)</w:t>
      </w:r>
      <w:r w:rsidRPr="0072067E">
        <w:t xml:space="preserve"> Compound 5384279’s interactions with </w:t>
      </w:r>
      <w:proofErr w:type="spellStart"/>
      <w:r w:rsidRPr="0072067E">
        <w:t>PL</w:t>
      </w:r>
      <w:r w:rsidRPr="0072067E">
        <w:rPr>
          <w:vertAlign w:val="superscript"/>
        </w:rPr>
        <w:t>pro</w:t>
      </w:r>
      <w:proofErr w:type="spellEnd"/>
      <w:r w:rsidRPr="0072067E">
        <w:t xml:space="preserve"> residues; </w:t>
      </w:r>
      <w:r w:rsidRPr="0072067E">
        <w:rPr>
          <w:b/>
          <w:bCs/>
        </w:rPr>
        <w:t>d)</w:t>
      </w:r>
      <w:r w:rsidRPr="0072067E">
        <w:t xml:space="preserve"> Compound 5183914’s interactions with </w:t>
      </w:r>
      <w:proofErr w:type="spellStart"/>
      <w:r w:rsidRPr="0072067E">
        <w:t>PL</w:t>
      </w:r>
      <w:r w:rsidRPr="0072067E">
        <w:rPr>
          <w:vertAlign w:val="superscript"/>
        </w:rPr>
        <w:t>pro</w:t>
      </w:r>
      <w:proofErr w:type="spellEnd"/>
      <w:r w:rsidRPr="0072067E">
        <w:t xml:space="preserve"> residues. π-π stacking interactions are represented by green lines. π-cation interactions are represented by red lines. Hydrogen bonds are represented by purple dashed arrows. Hydrophobic residues are shown as green circles. Positively charged residues are shown as purple circles. Negatively charged residues are shown as red circles. Polar residues are shown as cyan circles. </w:t>
      </w:r>
      <w:proofErr w:type="spellStart"/>
      <w:r w:rsidRPr="0072067E">
        <w:t>Glycines</w:t>
      </w:r>
      <w:proofErr w:type="spellEnd"/>
      <w:r w:rsidRPr="0072067E">
        <w:t xml:space="preserve"> are shown as light-yellow circles.</w:t>
      </w:r>
    </w:p>
    <w:p w14:paraId="5A6E88E1" w14:textId="77777777" w:rsidR="00AF1B24" w:rsidRPr="0072067E" w:rsidRDefault="00AF1B24" w:rsidP="00AF1B24">
      <w:pPr>
        <w:pStyle w:val="MDPI23heading3"/>
        <w:spacing w:before="240"/>
        <w:rPr>
          <w:i/>
          <w:iCs/>
        </w:rPr>
      </w:pPr>
      <w:r w:rsidRPr="0072067E">
        <w:rPr>
          <w:i/>
          <w:iCs/>
        </w:rPr>
        <w:t xml:space="preserve">2.3.2. Round 3: Docking the Analogues of the Best Hit from Round 2 </w:t>
      </w:r>
    </w:p>
    <w:p w14:paraId="5D85FAD9" w14:textId="77777777" w:rsidR="00AF1B24" w:rsidRPr="0072067E" w:rsidRDefault="00AF1B24" w:rsidP="00AF1B24">
      <w:pPr>
        <w:pStyle w:val="MDPI31text"/>
        <w:rPr>
          <w:color w:val="auto"/>
          <w:szCs w:val="20"/>
        </w:rPr>
      </w:pPr>
      <w:r w:rsidRPr="0072067E">
        <w:t xml:space="preserve">Of the two best scoring hits which had the most interactions in common with GRL-0617 (PubChem CIDs 121589399 and 5384279), analogues could only be found for PubChem CID 121589399. 27 commercially available analogues (Supporting Information, Figure S5; Supporting Information, Table S3) were obtained with a </w:t>
      </w:r>
      <w:proofErr w:type="spellStart"/>
      <w:r w:rsidRPr="0072067E">
        <w:t>Tanimoto</w:t>
      </w:r>
      <w:proofErr w:type="spellEnd"/>
      <w:r w:rsidRPr="0072067E">
        <w:t xml:space="preserve"> 2D similarity score of 0.7 and above using the </w:t>
      </w:r>
      <w:proofErr w:type="spellStart"/>
      <w:r w:rsidRPr="0072067E">
        <w:t>MolPort</w:t>
      </w:r>
      <w:proofErr w:type="spellEnd"/>
      <w:r w:rsidRPr="0072067E">
        <w:t xml:space="preserve"> SMILES and SMARTS search tool. After docking these analogues, two hits were found with their mean predicted binding affinities closer to that of the reference ligand (Supporting Information, Table S4), with scores better (more negative) than -9.00. Compounds with PubChem CID 121558793 and PubChem CID 132344896 obtained </w:t>
      </w:r>
      <w:r w:rsidRPr="0072067E">
        <w:rPr>
          <w:color w:val="auto"/>
          <w:szCs w:val="20"/>
        </w:rPr>
        <w:t xml:space="preserve">∆G values of -9.40 </w:t>
      </w:r>
      <w:r w:rsidRPr="0072067E">
        <w:rPr>
          <w:rFonts w:cs="Arial"/>
          <w:color w:val="auto"/>
          <w:szCs w:val="20"/>
          <w:shd w:val="clear" w:color="auto" w:fill="FFFFFF"/>
        </w:rPr>
        <w:t xml:space="preserve">± 0.00 </w:t>
      </w:r>
      <w:r w:rsidRPr="0072067E">
        <w:rPr>
          <w:color w:val="auto"/>
          <w:szCs w:val="20"/>
        </w:rPr>
        <w:t>kcal/mol (</w:t>
      </w:r>
      <w:r w:rsidRPr="0072067E">
        <w:rPr>
          <w:i/>
          <w:iCs/>
          <w:color w:val="auto"/>
          <w:szCs w:val="20"/>
        </w:rPr>
        <w:t>n</w:t>
      </w:r>
      <w:r w:rsidRPr="0072067E">
        <w:rPr>
          <w:color w:val="auto"/>
          <w:szCs w:val="20"/>
        </w:rPr>
        <w:t xml:space="preserve"> = 5) and -9.26 </w:t>
      </w:r>
      <w:r w:rsidRPr="0072067E">
        <w:rPr>
          <w:rFonts w:cs="Arial"/>
          <w:color w:val="auto"/>
          <w:szCs w:val="20"/>
          <w:shd w:val="clear" w:color="auto" w:fill="FFFFFF"/>
        </w:rPr>
        <w:t>± 0.05</w:t>
      </w:r>
      <w:r w:rsidRPr="0072067E">
        <w:rPr>
          <w:color w:val="auto"/>
          <w:szCs w:val="20"/>
        </w:rPr>
        <w:t xml:space="preserve"> kcal/mol (</w:t>
      </w:r>
      <w:r w:rsidRPr="0072067E">
        <w:rPr>
          <w:i/>
          <w:iCs/>
          <w:color w:val="auto"/>
          <w:szCs w:val="20"/>
        </w:rPr>
        <w:t>n</w:t>
      </w:r>
      <w:r w:rsidRPr="0072067E">
        <w:rPr>
          <w:color w:val="auto"/>
          <w:szCs w:val="20"/>
        </w:rPr>
        <w:t xml:space="preserve"> = 5), respectively, with poses in the same site as GRL-0617 (Figure 8) in five independent runs. </w:t>
      </w:r>
    </w:p>
    <w:p w14:paraId="77F5523C" w14:textId="77777777" w:rsidR="00AF1B24" w:rsidRPr="0072067E" w:rsidRDefault="00AF1B24" w:rsidP="00AF1B24">
      <w:pPr>
        <w:pStyle w:val="MDPI52figure"/>
        <w:ind w:left="2608"/>
        <w:jc w:val="left"/>
      </w:pPr>
      <w:r w:rsidRPr="0072067E">
        <w:t xml:space="preserve">          </w:t>
      </w:r>
      <w:r w:rsidRPr="0072067E">
        <w:rPr>
          <w:noProof/>
          <w:snapToGrid/>
          <w:lang w:val="en-GB" w:eastAsia="en-GB" w:bidi="ar-SA"/>
        </w:rPr>
        <w:drawing>
          <wp:inline distT="0" distB="0" distL="0" distR="0" wp14:anchorId="38F0953B" wp14:editId="0099C7C9">
            <wp:extent cx="3907790" cy="1906270"/>
            <wp:effectExtent l="0" t="0" r="0" b="0"/>
            <wp:docPr id="31"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ia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l="13570" t="23643" r="16893" b="32024"/>
                    <a:stretch>
                      <a:fillRect/>
                    </a:stretch>
                  </pic:blipFill>
                  <pic:spPr bwMode="auto">
                    <a:xfrm>
                      <a:off x="0" y="0"/>
                      <a:ext cx="3907790" cy="1906270"/>
                    </a:xfrm>
                    <a:prstGeom prst="rect">
                      <a:avLst/>
                    </a:prstGeom>
                    <a:noFill/>
                    <a:ln>
                      <a:noFill/>
                    </a:ln>
                  </pic:spPr>
                </pic:pic>
              </a:graphicData>
            </a:graphic>
          </wp:inline>
        </w:drawing>
      </w:r>
    </w:p>
    <w:p w14:paraId="1960CE39" w14:textId="77777777" w:rsidR="00AF1B24" w:rsidRPr="0072067E" w:rsidRDefault="00AF1B24" w:rsidP="00AF1B24">
      <w:pPr>
        <w:pStyle w:val="MDPI51figurecaption"/>
      </w:pPr>
      <w:r w:rsidRPr="0072067E">
        <w:rPr>
          <w:b/>
        </w:rPr>
        <w:t xml:space="preserve">Figure 8. </w:t>
      </w:r>
      <w:r w:rsidRPr="0072067E">
        <w:t xml:space="preserve">Poses of analogues from blind docking against </w:t>
      </w:r>
      <w:proofErr w:type="spellStart"/>
      <w:r w:rsidRPr="0072067E">
        <w:t>PL</w:t>
      </w:r>
      <w:r w:rsidRPr="0072067E">
        <w:rPr>
          <w:vertAlign w:val="superscript"/>
        </w:rPr>
        <w:t>pro</w:t>
      </w:r>
      <w:proofErr w:type="spellEnd"/>
      <w:r w:rsidRPr="0072067E">
        <w:t xml:space="preserve"> in </w:t>
      </w:r>
      <w:proofErr w:type="spellStart"/>
      <w:r w:rsidRPr="0072067E">
        <w:t>AutoDock</w:t>
      </w:r>
      <w:proofErr w:type="spellEnd"/>
      <w:r w:rsidRPr="0072067E">
        <w:t xml:space="preserve"> Vina.</w:t>
      </w:r>
      <w:r w:rsidRPr="0072067E">
        <w:rPr>
          <w:b/>
          <w:bCs/>
        </w:rPr>
        <w:t xml:space="preserve"> a)</w:t>
      </w:r>
      <w:r w:rsidRPr="0072067E">
        <w:t xml:space="preserve"> Compound 121558793’s pose (cyan sticks) relative to the reference ligand GRL-0617’s </w:t>
      </w:r>
      <w:proofErr w:type="spellStart"/>
      <w:r w:rsidRPr="0072067E">
        <w:t>cocrystallised</w:t>
      </w:r>
      <w:proofErr w:type="spellEnd"/>
      <w:r w:rsidRPr="0072067E">
        <w:t xml:space="preserve"> pose (pink sticks); </w:t>
      </w:r>
      <w:r w:rsidRPr="0072067E">
        <w:rPr>
          <w:b/>
          <w:bCs/>
        </w:rPr>
        <w:t>b)</w:t>
      </w:r>
      <w:r w:rsidRPr="0072067E">
        <w:t xml:space="preserve"> Compound 132344896’s pose (cyan sticks) relative to the reference ligand GRL-0617’s </w:t>
      </w:r>
      <w:proofErr w:type="spellStart"/>
      <w:r w:rsidRPr="0072067E">
        <w:t>cocrystallised</w:t>
      </w:r>
      <w:proofErr w:type="spellEnd"/>
      <w:r w:rsidRPr="0072067E">
        <w:t xml:space="preserve"> (pink sticks). The protein is shown as white ribbons.</w:t>
      </w:r>
    </w:p>
    <w:p w14:paraId="31D40F17" w14:textId="77777777" w:rsidR="00AF1B24" w:rsidRPr="0072067E" w:rsidRDefault="00AF1B24" w:rsidP="00AF1B24">
      <w:pPr>
        <w:pStyle w:val="MDPI31text"/>
      </w:pPr>
      <w:r w:rsidRPr="0072067E">
        <w:rPr>
          <w:color w:val="auto"/>
        </w:rPr>
        <w:t xml:space="preserve">Using PLIP, Compound 121558793 was found to have the following interactions in common with GRL-0617: </w:t>
      </w:r>
      <w:r w:rsidRPr="0072067E">
        <w:t xml:space="preserve">π-π stacking with Tyr-268, hydrogen bonds with Asp-164 and Gln-269, and hydrophobic interactions with Asp-164, Pro-248, Tyr-264, Tyr-268, and Gln-269 (Figure 9a, 9b). Whilst compound 132344896 was found to have the following interactions in common with GRL-0617: π-π stacking with Tyr-268, hydrogen bonds with Asp-164 and Gln-269, and hydrophobic interactions with Asp-164, Pro-247, Tyr-264, and Gln-269 (Figure 9a, 9c). </w:t>
      </w:r>
    </w:p>
    <w:p w14:paraId="2F53A98B" w14:textId="77777777" w:rsidR="00AF1B24" w:rsidRPr="0072067E" w:rsidRDefault="00AF1B24" w:rsidP="00AF1B24">
      <w:pPr>
        <w:pStyle w:val="MDPI52figure"/>
      </w:pPr>
      <w:r w:rsidRPr="0072067E">
        <w:t xml:space="preserve">                        </w:t>
      </w:r>
      <w:r w:rsidRPr="0072067E">
        <w:rPr>
          <w:noProof/>
          <w:snapToGrid/>
          <w:lang w:val="en-GB" w:eastAsia="en-GB" w:bidi="ar-SA"/>
        </w:rPr>
        <w:drawing>
          <wp:inline distT="0" distB="0" distL="0" distR="0" wp14:anchorId="26922B36" wp14:editId="50906B24">
            <wp:extent cx="5038263" cy="5424805"/>
            <wp:effectExtent l="0" t="0" r="0" b="4445"/>
            <wp:docPr id="30" name="Picture 28" descr="Char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hart, map&#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423" t="4346" r="2779"/>
                    <a:stretch/>
                  </pic:blipFill>
                  <pic:spPr bwMode="auto">
                    <a:xfrm>
                      <a:off x="0" y="0"/>
                      <a:ext cx="5047651" cy="5434914"/>
                    </a:xfrm>
                    <a:prstGeom prst="rect">
                      <a:avLst/>
                    </a:prstGeom>
                    <a:noFill/>
                    <a:ln>
                      <a:noFill/>
                    </a:ln>
                    <a:extLst>
                      <a:ext uri="{53640926-AAD7-44D8-BBD7-CCE9431645EC}">
                        <a14:shadowObscured xmlns:a14="http://schemas.microsoft.com/office/drawing/2010/main"/>
                      </a:ext>
                    </a:extLst>
                  </pic:spPr>
                </pic:pic>
              </a:graphicData>
            </a:graphic>
          </wp:inline>
        </w:drawing>
      </w:r>
    </w:p>
    <w:p w14:paraId="379BF836" w14:textId="77777777" w:rsidR="00AF1B24" w:rsidRPr="0072067E" w:rsidRDefault="00AF1B24" w:rsidP="00AF1B24">
      <w:pPr>
        <w:pStyle w:val="MDPI51figurecaption"/>
        <w:ind w:right="425" w:firstLine="27"/>
        <w:jc w:val="both"/>
        <w:rPr>
          <w:b/>
          <w:bCs/>
        </w:rPr>
      </w:pPr>
      <w:r w:rsidRPr="0072067E">
        <w:rPr>
          <w:b/>
        </w:rPr>
        <w:t xml:space="preserve">Figure 9. </w:t>
      </w:r>
      <w:r w:rsidRPr="0072067E">
        <w:t>Three-dimensional protein-ligand interactions predicted by PLIP for two best scoring analogues of compound 121589399.</w:t>
      </w:r>
      <w:r w:rsidRPr="0072067E">
        <w:rPr>
          <w:b/>
          <w:bCs/>
        </w:rPr>
        <w:t xml:space="preserve"> a) </w:t>
      </w:r>
      <w:r w:rsidRPr="0072067E">
        <w:t xml:space="preserve">Interactions of reference ligand GRL-0617 (cyan sticks) with </w:t>
      </w:r>
      <w:proofErr w:type="spellStart"/>
      <w:r w:rsidRPr="0072067E">
        <w:t>PL</w:t>
      </w:r>
      <w:r w:rsidRPr="0072067E">
        <w:rPr>
          <w:vertAlign w:val="superscript"/>
        </w:rPr>
        <w:t>pro</w:t>
      </w:r>
      <w:proofErr w:type="spellEnd"/>
      <w:r w:rsidRPr="0072067E">
        <w:rPr>
          <w:vertAlign w:val="superscript"/>
        </w:rPr>
        <w:t xml:space="preserve"> </w:t>
      </w:r>
      <w:r w:rsidRPr="0072067E">
        <w:t xml:space="preserve">residues (white/silver sticks); </w:t>
      </w:r>
      <w:r w:rsidRPr="0072067E">
        <w:rPr>
          <w:b/>
          <w:bCs/>
        </w:rPr>
        <w:t>b)</w:t>
      </w:r>
      <w:r w:rsidRPr="0072067E">
        <w:t xml:space="preserve"> Interactions of analogue compound 121558793 (cyan sticks) with </w:t>
      </w:r>
      <w:proofErr w:type="spellStart"/>
      <w:r w:rsidRPr="0072067E">
        <w:t>PL</w:t>
      </w:r>
      <w:r w:rsidRPr="0072067E">
        <w:rPr>
          <w:vertAlign w:val="superscript"/>
        </w:rPr>
        <w:t>pro</w:t>
      </w:r>
      <w:proofErr w:type="spellEnd"/>
      <w:r w:rsidRPr="0072067E">
        <w:t xml:space="preserve"> residues (white/silver sticks); </w:t>
      </w:r>
      <w:r w:rsidRPr="0072067E">
        <w:rPr>
          <w:b/>
          <w:bCs/>
        </w:rPr>
        <w:t>c)</w:t>
      </w:r>
      <w:r w:rsidRPr="0072067E">
        <w:t xml:space="preserve"> Interactions of analogue compound 132344896 (cyan sticks) with </w:t>
      </w:r>
      <w:proofErr w:type="spellStart"/>
      <w:r w:rsidRPr="0072067E">
        <w:t>PL</w:t>
      </w:r>
      <w:r w:rsidRPr="0072067E">
        <w:rPr>
          <w:vertAlign w:val="superscript"/>
        </w:rPr>
        <w:t>pro</w:t>
      </w:r>
      <w:proofErr w:type="spellEnd"/>
      <w:r w:rsidRPr="0072067E">
        <w:t xml:space="preserve"> residues (white/silver sticks). 3-letter codes and sequence numbers for amino acids are given. Hydrogen bonds are shown as blue lines. π-π stacking interactions are shown as green dashes. Hydrophobic interactions are shown as grey dots.</w:t>
      </w:r>
    </w:p>
    <w:p w14:paraId="758E0ABA" w14:textId="77777777" w:rsidR="00AF1B24" w:rsidRPr="0072067E" w:rsidRDefault="00AF1B24" w:rsidP="00AF1B24">
      <w:pPr>
        <w:pStyle w:val="MDPI31text"/>
      </w:pPr>
      <w:r w:rsidRPr="0072067E">
        <w:t>Additionally, analysis of protein-ligand interactions in Maestro showed that compounds 121558793 and 132344896 had all interactions in common with GRL-0617 (Figure 10). When the PLIP and Maestro results were combined (Supporting Information, Figure S4 (a, e, f)), compounds 121558793 and 132344896 were found to have six, and five, interactions in common with the reference ligand, respectively.</w:t>
      </w:r>
    </w:p>
    <w:p w14:paraId="653E7CFA" w14:textId="77777777" w:rsidR="00AF1B24" w:rsidRPr="0072067E" w:rsidRDefault="00AF1B24" w:rsidP="00AF1B24">
      <w:pPr>
        <w:pStyle w:val="MDPI52figure"/>
      </w:pPr>
      <w:r w:rsidRPr="0072067E">
        <w:t xml:space="preserve">                         </w:t>
      </w:r>
      <w:r w:rsidRPr="0072067E">
        <w:rPr>
          <w:noProof/>
          <w:snapToGrid/>
          <w:lang w:val="en-GB" w:eastAsia="en-GB" w:bidi="ar-SA"/>
        </w:rPr>
        <w:drawing>
          <wp:inline distT="0" distB="0" distL="0" distR="0" wp14:anchorId="4F6B3615" wp14:editId="5F06984C">
            <wp:extent cx="5079704" cy="5840730"/>
            <wp:effectExtent l="0" t="0" r="6985" b="7620"/>
            <wp:docPr id="23" name="Picture 2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ap&#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4395" r="4466"/>
                    <a:stretch/>
                  </pic:blipFill>
                  <pic:spPr bwMode="auto">
                    <a:xfrm>
                      <a:off x="0" y="0"/>
                      <a:ext cx="5081453" cy="5842741"/>
                    </a:xfrm>
                    <a:prstGeom prst="rect">
                      <a:avLst/>
                    </a:prstGeom>
                    <a:noFill/>
                    <a:ln>
                      <a:noFill/>
                    </a:ln>
                    <a:extLst>
                      <a:ext uri="{53640926-AAD7-44D8-BBD7-CCE9431645EC}">
                        <a14:shadowObscured xmlns:a14="http://schemas.microsoft.com/office/drawing/2010/main"/>
                      </a:ext>
                    </a:extLst>
                  </pic:spPr>
                </pic:pic>
              </a:graphicData>
            </a:graphic>
          </wp:inline>
        </w:drawing>
      </w:r>
    </w:p>
    <w:p w14:paraId="294D62F4" w14:textId="77777777" w:rsidR="00AF1B24" w:rsidRPr="0072067E" w:rsidRDefault="00AF1B24" w:rsidP="00AF1B24">
      <w:pPr>
        <w:pStyle w:val="MDPI51figurecaption"/>
        <w:ind w:left="2550" w:right="425" w:firstLine="58"/>
        <w:jc w:val="both"/>
        <w:rPr>
          <w:rFonts w:cs="Calibri"/>
          <w:bCs/>
        </w:rPr>
      </w:pPr>
      <w:r w:rsidRPr="0072067E">
        <w:rPr>
          <w:b/>
        </w:rPr>
        <w:t>Figure 10</w:t>
      </w:r>
      <w:r w:rsidRPr="0072067E">
        <w:rPr>
          <w:bCs/>
        </w:rPr>
        <w:t xml:space="preserve">. Two-dimensional protein-ligand interactions predicted for two best scoring analogues of compound 121589399 by Maestro. </w:t>
      </w:r>
      <w:r w:rsidRPr="0072067E">
        <w:rPr>
          <w:rFonts w:cs="Calibri"/>
          <w:b/>
        </w:rPr>
        <w:t>a)</w:t>
      </w:r>
      <w:r w:rsidRPr="0072067E">
        <w:rPr>
          <w:rFonts w:cs="Calibri"/>
          <w:bCs/>
        </w:rPr>
        <w:t xml:space="preserve"> Reference ligand GRL-0617’s interactions with </w:t>
      </w:r>
      <w:proofErr w:type="spellStart"/>
      <w:r w:rsidRPr="0072067E">
        <w:rPr>
          <w:rFonts w:cs="Calibri"/>
          <w:bCs/>
        </w:rPr>
        <w:t>PL</w:t>
      </w:r>
      <w:r w:rsidRPr="0072067E">
        <w:rPr>
          <w:rFonts w:cs="Calibri"/>
          <w:bCs/>
          <w:vertAlign w:val="superscript"/>
        </w:rPr>
        <w:t>pro</w:t>
      </w:r>
      <w:proofErr w:type="spellEnd"/>
      <w:r w:rsidRPr="0072067E">
        <w:rPr>
          <w:rFonts w:cs="Calibri"/>
          <w:bCs/>
        </w:rPr>
        <w:t xml:space="preserve"> residues; </w:t>
      </w:r>
      <w:r w:rsidRPr="0072067E">
        <w:rPr>
          <w:rFonts w:cs="Calibri"/>
          <w:b/>
        </w:rPr>
        <w:t>b)</w:t>
      </w:r>
      <w:r w:rsidRPr="0072067E">
        <w:rPr>
          <w:rFonts w:cs="Calibri"/>
          <w:bCs/>
        </w:rPr>
        <w:t xml:space="preserve"> Compound 121558793’s interactions with </w:t>
      </w:r>
      <w:proofErr w:type="spellStart"/>
      <w:r w:rsidRPr="0072067E">
        <w:rPr>
          <w:rFonts w:cs="Calibri"/>
          <w:bCs/>
        </w:rPr>
        <w:t>PL</w:t>
      </w:r>
      <w:r w:rsidRPr="0072067E">
        <w:rPr>
          <w:rFonts w:cs="Calibri"/>
          <w:bCs/>
          <w:vertAlign w:val="superscript"/>
        </w:rPr>
        <w:t>pro</w:t>
      </w:r>
      <w:proofErr w:type="spellEnd"/>
      <w:r w:rsidRPr="0072067E">
        <w:rPr>
          <w:rFonts w:cs="Calibri"/>
          <w:bCs/>
        </w:rPr>
        <w:t xml:space="preserve"> residues; </w:t>
      </w:r>
      <w:r w:rsidRPr="0072067E">
        <w:rPr>
          <w:rFonts w:cs="Calibri"/>
          <w:b/>
        </w:rPr>
        <w:t>c)</w:t>
      </w:r>
      <w:r w:rsidRPr="0072067E">
        <w:rPr>
          <w:rFonts w:cs="Calibri"/>
          <w:bCs/>
        </w:rPr>
        <w:t xml:space="preserve"> Compound 132344896’s interactions with </w:t>
      </w:r>
      <w:proofErr w:type="spellStart"/>
      <w:r w:rsidRPr="0072067E">
        <w:rPr>
          <w:rFonts w:cs="Calibri"/>
          <w:bCs/>
        </w:rPr>
        <w:t>PL</w:t>
      </w:r>
      <w:r w:rsidRPr="0072067E">
        <w:rPr>
          <w:rFonts w:cs="Calibri"/>
          <w:bCs/>
          <w:vertAlign w:val="superscript"/>
        </w:rPr>
        <w:t>pro</w:t>
      </w:r>
      <w:proofErr w:type="spellEnd"/>
      <w:r w:rsidRPr="0072067E">
        <w:rPr>
          <w:rFonts w:cs="Calibri"/>
          <w:bCs/>
        </w:rPr>
        <w:t xml:space="preserve"> residues; π-π stacking interactions are represented by green lines. π-cation interactions are represented by red lines. Hydrogen bonds are represented by purple dashed arrows. Hydrophobic residues are shown as green circles. Positively charged residues are shown as purple circles. Negatively charged residues are shown as red circles. Polar residues are shown as cyan circles. </w:t>
      </w:r>
      <w:proofErr w:type="spellStart"/>
      <w:r w:rsidRPr="0072067E">
        <w:rPr>
          <w:rFonts w:cs="Calibri"/>
          <w:bCs/>
        </w:rPr>
        <w:t>Glycines</w:t>
      </w:r>
      <w:proofErr w:type="spellEnd"/>
      <w:r w:rsidRPr="0072067E">
        <w:rPr>
          <w:rFonts w:cs="Calibri"/>
          <w:bCs/>
        </w:rPr>
        <w:t xml:space="preserve"> are shown as light-yellow circles. A salt-bridge is shown as a multi-color (purple/red fusion) line.</w:t>
      </w:r>
    </w:p>
    <w:p w14:paraId="18DA0635" w14:textId="77777777" w:rsidR="00AF1B24" w:rsidRPr="0072067E" w:rsidRDefault="00AF1B24" w:rsidP="00AF1B24">
      <w:pPr>
        <w:pStyle w:val="MDPI23heading3"/>
        <w:spacing w:before="240"/>
        <w:rPr>
          <w:i/>
          <w:iCs/>
        </w:rPr>
      </w:pPr>
      <w:r w:rsidRPr="0072067E">
        <w:rPr>
          <w:i/>
          <w:iCs/>
        </w:rPr>
        <w:t>2.3.3. Refinement using Focused Docking</w:t>
      </w:r>
    </w:p>
    <w:p w14:paraId="7F2CD161" w14:textId="77777777" w:rsidR="00AF1B24" w:rsidRPr="0072067E" w:rsidRDefault="00AF1B24" w:rsidP="00AF1B24">
      <w:pPr>
        <w:pStyle w:val="MDPI31text"/>
      </w:pPr>
      <w:r w:rsidRPr="0072067E">
        <w:t xml:space="preserve">Five hits entered focused docking in </w:t>
      </w:r>
      <w:proofErr w:type="spellStart"/>
      <w:r w:rsidRPr="0072067E">
        <w:t>AutoDock</w:t>
      </w:r>
      <w:proofErr w:type="spellEnd"/>
      <w:r w:rsidRPr="0072067E">
        <w:t xml:space="preserve"> 4.2 </w:t>
      </w:r>
      <w:r w:rsidR="005F645E" w:rsidRPr="0072067E">
        <w:fldChar w:fldCharType="begin">
          <w:fldData xml:space="preserve">PEVuZE5vdGU+PENpdGU+PEF1dGhvcj5Nb3JyaXM8L0F1dGhvcj48WWVhcj4yMDA5PC9ZZWFyPjxS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</w:fldData>
        </w:fldChar>
      </w:r>
      <w:r w:rsidR="00EA23BF" w:rsidRPr="0072067E">
        <w:instrText xml:space="preserve"> ADDIN EN.CITE </w:instrText>
      </w:r>
      <w:r w:rsidR="005F645E" w:rsidRPr="0072067E">
        <w:fldChar w:fldCharType="begin">
          <w:fldData xml:space="preserve">PEVuZE5vdGU+PENpdGU+PEF1dGhvcj5Nb3JyaXM8L0F1dGhvcj48WWVhcj4yMDA5PC9ZZWFyPjxS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72, 73]</w:t>
      </w:r>
      <w:r w:rsidR="005F645E" w:rsidRPr="0072067E">
        <w:fldChar w:fldCharType="end"/>
      </w:r>
      <w:r w:rsidRPr="0072067E">
        <w:t xml:space="preserve">, which were PubChem CID 121589399, PubChem CID 5384279, PubChem CID 5183914, PubChem CID 121558793, and PubChem CID 132344896. When GRL-0617’s docked pose obtained from </w:t>
      </w:r>
      <w:proofErr w:type="spellStart"/>
      <w:r w:rsidRPr="0072067E">
        <w:t>AutoDock</w:t>
      </w:r>
      <w:proofErr w:type="spellEnd"/>
      <w:r w:rsidRPr="0072067E">
        <w:t xml:space="preserve"> 4.2 was superimposed against its </w:t>
      </w:r>
      <w:proofErr w:type="spellStart"/>
      <w:r w:rsidRPr="0072067E">
        <w:t>cocrystallised</w:t>
      </w:r>
      <w:proofErr w:type="spellEnd"/>
      <w:r w:rsidRPr="0072067E">
        <w:t xml:space="preserve"> pose (Figure 11a), an RMSD of 0.672 Å was obtained (within the ≤ 2 acceptable range for validation of self-docking). Once again, the score and pose were highly reproducible in five independent docking runs (Supporting Information, Table S5). The mean predicted binding affinity, ΔG, calculated for GRL-0617 was -9.43 ± 0.05 (n = 5). Compound 121558793 (Figure 11e) was predicted by </w:t>
      </w:r>
      <w:proofErr w:type="spellStart"/>
      <w:r w:rsidRPr="0072067E">
        <w:t>AutoDock</w:t>
      </w:r>
      <w:proofErr w:type="spellEnd"/>
      <w:r w:rsidRPr="0072067E">
        <w:t xml:space="preserve"> 4.2 to have the best binding affinity out of the five hits in focused docking (-9.17 ± 0.05 (n = 5)). The control and all five selected compounds obtained predicted binding affinities in the same rank as before (GRL-0617 &lt; 121558793 &lt; 132344896 &lt; 121589399 &lt; 5384279 &lt; 5183914), in consensus with the blind docking results from </w:t>
      </w:r>
      <w:proofErr w:type="spellStart"/>
      <w:r w:rsidRPr="0072067E">
        <w:t>AutoDock</w:t>
      </w:r>
      <w:proofErr w:type="spellEnd"/>
      <w:r w:rsidRPr="0072067E">
        <w:t xml:space="preserve"> Vina. However, poses were not identical between the two programs. Where an alternative pose was suggested by </w:t>
      </w:r>
      <w:proofErr w:type="spellStart"/>
      <w:r w:rsidRPr="0072067E">
        <w:t>AutoDock</w:t>
      </w:r>
      <w:proofErr w:type="spellEnd"/>
      <w:r w:rsidRPr="0072067E">
        <w:t xml:space="preserve"> 4.2, it was usually a switch in orientation (e.g. Figure 11b), such that the compound’s ring group positions were flipped.</w:t>
      </w:r>
    </w:p>
    <w:p w14:paraId="756963EE" w14:textId="77777777" w:rsidR="00AF1B24" w:rsidRPr="0072067E" w:rsidRDefault="00AF1B24" w:rsidP="00AF1B24">
      <w:pPr>
        <w:pStyle w:val="MDPI52figure"/>
      </w:pPr>
      <w:r w:rsidRPr="0072067E">
        <w:t xml:space="preserve">                            </w:t>
      </w:r>
      <w:r w:rsidRPr="0072067E">
        <w:rPr>
          <w:noProof/>
          <w:snapToGrid/>
          <w:lang w:val="en-GB" w:eastAsia="en-GB" w:bidi="ar-SA"/>
        </w:rPr>
        <w:drawing>
          <wp:inline distT="0" distB="0" distL="0" distR="0" wp14:anchorId="1B0D7F31" wp14:editId="6FD53DA2">
            <wp:extent cx="5000172" cy="3387725"/>
            <wp:effectExtent l="0" t="0" r="0" b="3175"/>
            <wp:docPr id="22" name="Picture 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engineering drawing&#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t="10492"/>
                    <a:stretch>
                      <a:fillRect/>
                    </a:stretch>
                  </pic:blipFill>
                  <pic:spPr bwMode="auto">
                    <a:xfrm>
                      <a:off x="0" y="0"/>
                      <a:ext cx="5011882" cy="3395659"/>
                    </a:xfrm>
                    <a:prstGeom prst="rect">
                      <a:avLst/>
                    </a:prstGeom>
                    <a:noFill/>
                    <a:ln>
                      <a:noFill/>
                    </a:ln>
                  </pic:spPr>
                </pic:pic>
              </a:graphicData>
            </a:graphic>
          </wp:inline>
        </w:drawing>
      </w:r>
    </w:p>
    <w:p w14:paraId="672B9EAA" w14:textId="77777777" w:rsidR="00AF1B24" w:rsidRPr="0072067E" w:rsidRDefault="00AF1B24" w:rsidP="00AF1B24">
      <w:pPr>
        <w:pStyle w:val="MDPI51figurecaption"/>
        <w:ind w:left="2550" w:right="425"/>
        <w:jc w:val="both"/>
      </w:pPr>
      <w:r w:rsidRPr="0072067E">
        <w:rPr>
          <w:b/>
          <w:bCs/>
        </w:rPr>
        <w:t xml:space="preserve">Figure 11. Comparison of poses from blind docking in Vina and focused docking (pose refinement) in </w:t>
      </w:r>
      <w:proofErr w:type="spellStart"/>
      <w:r w:rsidRPr="0072067E">
        <w:rPr>
          <w:b/>
          <w:bCs/>
        </w:rPr>
        <w:t>AutoDock</w:t>
      </w:r>
      <w:proofErr w:type="spellEnd"/>
      <w:r w:rsidRPr="0072067E">
        <w:rPr>
          <w:b/>
          <w:bCs/>
        </w:rPr>
        <w:t xml:space="preserve"> 4.2. a) </w:t>
      </w:r>
      <w:r w:rsidRPr="0072067E">
        <w:t xml:space="preserve">Reference ligand GRL-0617 docked pose from Vina (cyan sticks) and </w:t>
      </w:r>
      <w:proofErr w:type="spellStart"/>
      <w:r w:rsidRPr="0072067E">
        <w:t>AutoDock</w:t>
      </w:r>
      <w:proofErr w:type="spellEnd"/>
      <w:r w:rsidRPr="0072067E">
        <w:t xml:space="preserve"> 4.2 (gold sticks), relative to the </w:t>
      </w:r>
      <w:proofErr w:type="spellStart"/>
      <w:r w:rsidRPr="0072067E">
        <w:t>cocrystallised</w:t>
      </w:r>
      <w:proofErr w:type="spellEnd"/>
      <w:r w:rsidRPr="0072067E">
        <w:t xml:space="preserve"> pose (pink sticks);</w:t>
      </w:r>
      <w:r w:rsidRPr="0072067E">
        <w:rPr>
          <w:b/>
          <w:bCs/>
        </w:rPr>
        <w:t xml:space="preserve"> b) </w:t>
      </w:r>
      <w:r w:rsidRPr="0072067E">
        <w:t xml:space="preserve">Compound 121589399 docked pose from Vina (cyan sticks) and </w:t>
      </w:r>
      <w:proofErr w:type="spellStart"/>
      <w:r w:rsidRPr="0072067E">
        <w:t>AutoDock</w:t>
      </w:r>
      <w:proofErr w:type="spellEnd"/>
      <w:r w:rsidRPr="0072067E">
        <w:t xml:space="preserve"> 4.2 (gold sticks), relative to the </w:t>
      </w:r>
      <w:proofErr w:type="spellStart"/>
      <w:r w:rsidRPr="0072067E">
        <w:t>cocrystallised</w:t>
      </w:r>
      <w:proofErr w:type="spellEnd"/>
      <w:r w:rsidRPr="0072067E">
        <w:t xml:space="preserve"> pose of GRL-0617 (pink sticks); </w:t>
      </w:r>
      <w:r w:rsidRPr="0072067E">
        <w:rPr>
          <w:b/>
          <w:bCs/>
        </w:rPr>
        <w:t>c)</w:t>
      </w:r>
      <w:r w:rsidRPr="0072067E">
        <w:t xml:space="preserve"> Compound 5384279 docked pose from Vina (cyan sticks) and </w:t>
      </w:r>
      <w:proofErr w:type="spellStart"/>
      <w:r w:rsidRPr="0072067E">
        <w:t>AutoDock</w:t>
      </w:r>
      <w:proofErr w:type="spellEnd"/>
      <w:r w:rsidRPr="0072067E">
        <w:t xml:space="preserve"> 4.2 (gold sticks), relative to the </w:t>
      </w:r>
      <w:proofErr w:type="spellStart"/>
      <w:r w:rsidRPr="0072067E">
        <w:t>cocrystallised</w:t>
      </w:r>
      <w:proofErr w:type="spellEnd"/>
      <w:r w:rsidRPr="0072067E">
        <w:t xml:space="preserve"> pose of GRL-0617 (pink sticks); </w:t>
      </w:r>
      <w:r w:rsidRPr="0072067E">
        <w:rPr>
          <w:b/>
          <w:bCs/>
        </w:rPr>
        <w:t>d)</w:t>
      </w:r>
      <w:r w:rsidRPr="0072067E">
        <w:t xml:space="preserve"> Compound 5183914 docked pose from Vina (cyan sticks) and </w:t>
      </w:r>
      <w:proofErr w:type="spellStart"/>
      <w:r w:rsidRPr="0072067E">
        <w:t>AutoDock</w:t>
      </w:r>
      <w:proofErr w:type="spellEnd"/>
      <w:r w:rsidRPr="0072067E">
        <w:t xml:space="preserve"> 4.2 (gold sticks), relative to the </w:t>
      </w:r>
      <w:proofErr w:type="spellStart"/>
      <w:r w:rsidRPr="0072067E">
        <w:t>cocrystallised</w:t>
      </w:r>
      <w:proofErr w:type="spellEnd"/>
      <w:r w:rsidRPr="0072067E">
        <w:t xml:space="preserve"> pose of GRL-0617 (pink sticks); </w:t>
      </w:r>
      <w:r w:rsidRPr="0072067E">
        <w:rPr>
          <w:b/>
          <w:bCs/>
        </w:rPr>
        <w:t>e)</w:t>
      </w:r>
      <w:r w:rsidRPr="0072067E">
        <w:t xml:space="preserve"> Compound 121558793 docked pose from Vina (cyan sticks) and </w:t>
      </w:r>
      <w:proofErr w:type="spellStart"/>
      <w:r w:rsidRPr="0072067E">
        <w:t>AutoDock</w:t>
      </w:r>
      <w:proofErr w:type="spellEnd"/>
      <w:r w:rsidRPr="0072067E">
        <w:t xml:space="preserve"> 4.2 (gold sticks), relative to the </w:t>
      </w:r>
      <w:proofErr w:type="spellStart"/>
      <w:r w:rsidRPr="0072067E">
        <w:t>cocrystallised</w:t>
      </w:r>
      <w:proofErr w:type="spellEnd"/>
      <w:r w:rsidRPr="0072067E">
        <w:t xml:space="preserve"> pose of GRL-0617 (pink sticks); </w:t>
      </w:r>
      <w:r w:rsidRPr="0072067E">
        <w:rPr>
          <w:b/>
          <w:bCs/>
        </w:rPr>
        <w:t>f)</w:t>
      </w:r>
      <w:r w:rsidRPr="0072067E">
        <w:t xml:space="preserve"> Compound 132344896 docked pose from Vina (cyan sticks) and </w:t>
      </w:r>
      <w:proofErr w:type="spellStart"/>
      <w:r w:rsidRPr="0072067E">
        <w:t>AutoDock</w:t>
      </w:r>
      <w:proofErr w:type="spellEnd"/>
      <w:r w:rsidRPr="0072067E">
        <w:t xml:space="preserve"> 4.2 (gold sticks), relative to the </w:t>
      </w:r>
      <w:proofErr w:type="spellStart"/>
      <w:r w:rsidRPr="0072067E">
        <w:t>cocrystallised</w:t>
      </w:r>
      <w:proofErr w:type="spellEnd"/>
      <w:r w:rsidRPr="0072067E">
        <w:t xml:space="preserve"> pose of GRL-0617 (pink sticks). The protein is shown as white ribbons.</w:t>
      </w:r>
    </w:p>
    <w:p w14:paraId="0F72CDAE" w14:textId="77777777" w:rsidR="00AF1B24" w:rsidRPr="0072067E" w:rsidRDefault="00AF1B24" w:rsidP="00AF1B24">
      <w:pPr>
        <w:pStyle w:val="MDPI51figurecaption"/>
        <w:ind w:left="2550" w:right="425"/>
        <w:jc w:val="both"/>
        <w:rPr>
          <w:i/>
          <w:iCs/>
          <w:sz w:val="20"/>
        </w:rPr>
      </w:pPr>
      <w:r w:rsidRPr="0072067E">
        <w:rPr>
          <w:i/>
          <w:iCs/>
          <w:sz w:val="20"/>
        </w:rPr>
        <w:t>2.4. MM-GBSA Binding Energy Calculations</w:t>
      </w:r>
    </w:p>
    <w:p w14:paraId="42495198" w14:textId="77777777" w:rsidR="00AF1B24" w:rsidRPr="0072067E" w:rsidRDefault="00AF1B24" w:rsidP="002131D8">
      <w:pPr>
        <w:pStyle w:val="MDPI51figurecaption"/>
        <w:ind w:left="2550" w:right="425"/>
        <w:jc w:val="both"/>
        <w:rPr>
          <w:sz w:val="20"/>
        </w:rPr>
      </w:pPr>
      <w:r w:rsidRPr="0072067E">
        <w:rPr>
          <w:sz w:val="20"/>
        </w:rPr>
        <w:t xml:space="preserve">Selected docked compounds from the </w:t>
      </w:r>
      <w:proofErr w:type="spellStart"/>
      <w:r w:rsidRPr="0072067E">
        <w:rPr>
          <w:sz w:val="20"/>
        </w:rPr>
        <w:t>AutoDock</w:t>
      </w:r>
      <w:proofErr w:type="spellEnd"/>
      <w:r w:rsidRPr="0072067E">
        <w:rPr>
          <w:sz w:val="20"/>
        </w:rPr>
        <w:t xml:space="preserve"> 4.2-based focused docking were subjected to re-scoring through </w:t>
      </w:r>
      <w:r w:rsidR="00D14D41" w:rsidRPr="0072067E">
        <w:rPr>
          <w:sz w:val="20"/>
        </w:rPr>
        <w:t xml:space="preserve">the </w:t>
      </w:r>
      <w:r w:rsidRPr="0072067E">
        <w:rPr>
          <w:sz w:val="20"/>
        </w:rPr>
        <w:t xml:space="preserve">Molecular Mechanics/Generalized Born Surface Area (MM-GBSA) method </w:t>
      </w:r>
      <w:r w:rsidR="005F645E" w:rsidRPr="0072067E">
        <w:rPr>
          <w:sz w:val="20"/>
        </w:rPr>
        <w:fldChar w:fldCharType="begin"/>
      </w:r>
      <w:r w:rsidR="00EA23BF" w:rsidRPr="0072067E">
        <w:rPr>
          <w:sz w:val="20"/>
        </w:rPr>
        <w:instrText xml:space="preserve"> ADDIN EN.CITE &lt;EndNote&gt;&lt;Cite&gt;&lt;Author&gt;Greenhalgh&lt;/Author&gt;&lt;Year&gt;2020&lt;/Year&gt;&lt;RecNum&gt;70&lt;/RecNum&gt;&lt;DisplayText&gt;[68]&lt;/DisplayText&gt;&lt;record&gt;&lt;rec-number&gt;70&lt;/rec-number&gt;&lt;foreign-keys&gt;&lt;key app="EN" db-id="ep9rfwzr40e206eszr6p5z9y0wxwrtxrveas" timestamp="1603562120" guid="9169cca6-b659-4c5b-b21d-a2b9394dad40"&gt;70&lt;/key&gt;&lt;/foreign-keys&gt;&lt;ref-type name="Journal Article"&gt;17&lt;/ref-type&gt;&lt;contributors&gt;&lt;authors&gt;&lt;author&gt;Greenhalgh, J. C.&lt;/author&gt;&lt;author&gt;Chandran, A.&lt;/author&gt;&lt;author&gt;Harper, M. T.&lt;/author&gt;&lt;author&gt;Ladds, G.&lt;/author&gt;&lt;author&gt;Rahman, T.&lt;/author&gt;&lt;/authors&gt;&lt;/contributors&gt;&lt;auth-address&gt;Department of Pharmacology, Tennis Court Road, Cambridge, CB2 1PD, UK.&amp;#xD;Department of Medicinal Chemistry, College of Pharmacy, University of Michigan, 428 Church Street, Michigan, 48109-1065, United States.&amp;#xD;Department of Pharmacology, Tennis Court Road, Cambridge, CB2 1PD, UK. Electronic address: mtur2@cam.ac.uk.&lt;/auth-address&gt;&lt;titles&gt;&lt;title&gt;Proposed model of the Dictyostelium cAMP receptors bound to cAMP&lt;/title&gt;&lt;secondary-title&gt;J Mol Graph Model&lt;/secondary-title&gt;&lt;/titles&gt;&lt;periodical&gt;&lt;full-title&gt;J Mol Graph Model&lt;/full-title&gt;&lt;/periodical&gt;&lt;pages&gt;107662&lt;/pages&gt;&lt;volume&gt;100&lt;/volume&gt;&lt;edition&gt;2020/07/14&lt;/edition&gt;&lt;keywords&gt;&lt;keyword&gt;Dictyostelium&lt;/keyword&gt;&lt;keyword&gt;Docking&lt;/keyword&gt;&lt;keyword&gt;G protein-coupled receptors&lt;/keyword&gt;&lt;keyword&gt;Homology modelling&lt;/keyword&gt;&lt;keyword&gt;Slime mold&lt;/keyword&gt;&lt;keyword&gt;cAMP&lt;/keyword&gt;&lt;keyword&gt;competing financial interests or personal relationships that could have appeared&lt;/keyword&gt;&lt;keyword&gt;to influence the work reported in this paper.&lt;/keyword&gt;&lt;/keywords&gt;&lt;dates&gt;&lt;year&gt;2020&lt;/year&gt;&lt;pub-dates&gt;&lt;date&gt;Nov&lt;/date&gt;&lt;/pub-dates&gt;&lt;/dates&gt;&lt;isbn&gt;1873-4243 (Electronic)&amp;#xD;1093-3263 (Linking)&lt;/isbn&gt;&lt;accession-num&gt;32659633&lt;/accession-num&gt;&lt;urls&gt;&lt;related-urls&gt;&lt;url&gt;https://www.ncbi.nlm.nih.gov/pubmed/32659633&lt;/url&gt;&lt;/related-urls&gt;&lt;/urls&gt;&lt;electronic-resource-num&gt;10.1016/j.jmgm.2020.107662&lt;/electronic-resource-num&gt;&lt;/record&gt;&lt;/Cite&gt;&lt;/EndNote&gt;</w:instrText>
      </w:r>
      <w:r w:rsidR="005F645E" w:rsidRPr="0072067E">
        <w:rPr>
          <w:sz w:val="20"/>
        </w:rPr>
        <w:fldChar w:fldCharType="separate"/>
      </w:r>
      <w:r w:rsidR="00EA23BF" w:rsidRPr="0072067E">
        <w:rPr>
          <w:noProof/>
          <w:sz w:val="20"/>
        </w:rPr>
        <w:t>[68]</w:t>
      </w:r>
      <w:r w:rsidR="005F645E" w:rsidRPr="0072067E">
        <w:rPr>
          <w:sz w:val="20"/>
        </w:rPr>
        <w:fldChar w:fldCharType="end"/>
      </w:r>
      <w:r w:rsidRPr="0072067E">
        <w:rPr>
          <w:sz w:val="20"/>
        </w:rPr>
        <w:t xml:space="preserve"> implemented in Prime 3.0 (</w:t>
      </w:r>
      <w:proofErr w:type="spellStart"/>
      <w:r w:rsidRPr="0072067E">
        <w:rPr>
          <w:sz w:val="20"/>
        </w:rPr>
        <w:t>Schro</w:t>
      </w:r>
      <w:r w:rsidRPr="0072067E">
        <w:rPr>
          <w:rFonts w:ascii="Times New Roman" w:hAnsi="Times New Roman"/>
          <w:sz w:val="20"/>
        </w:rPr>
        <w:t>̈</w:t>
      </w:r>
      <w:r w:rsidRPr="0072067E">
        <w:rPr>
          <w:sz w:val="20"/>
        </w:rPr>
        <w:t>dinger</w:t>
      </w:r>
      <w:proofErr w:type="spellEnd"/>
      <w:r w:rsidRPr="0072067E">
        <w:rPr>
          <w:sz w:val="20"/>
        </w:rPr>
        <w:t>, L</w:t>
      </w:r>
      <w:r w:rsidR="00D76EA0" w:rsidRPr="0072067E">
        <w:rPr>
          <w:sz w:val="20"/>
        </w:rPr>
        <w:t>.</w:t>
      </w:r>
      <w:r w:rsidRPr="0072067E">
        <w:rPr>
          <w:sz w:val="20"/>
        </w:rPr>
        <w:t>L</w:t>
      </w:r>
      <w:r w:rsidR="00D76EA0" w:rsidRPr="0072067E">
        <w:rPr>
          <w:sz w:val="20"/>
        </w:rPr>
        <w:t>.</w:t>
      </w:r>
      <w:r w:rsidRPr="0072067E">
        <w:rPr>
          <w:sz w:val="20"/>
        </w:rPr>
        <w:t>C</w:t>
      </w:r>
      <w:r w:rsidR="00D76EA0" w:rsidRPr="0072067E">
        <w:rPr>
          <w:sz w:val="20"/>
        </w:rPr>
        <w:t>.</w:t>
      </w:r>
      <w:r w:rsidRPr="0072067E">
        <w:rPr>
          <w:sz w:val="20"/>
        </w:rPr>
        <w:t xml:space="preserve">, New York) </w:t>
      </w:r>
      <w:r w:rsidR="005F645E" w:rsidRPr="0072067E">
        <w:rPr>
          <w:sz w:val="20"/>
        </w:rPr>
        <w:fldChar w:fldCharType="begin">
          <w:fldData xml:space="preserve">PEVuZE5vdGU+PENpdGU+PEF1dGhvcj5KYWNvYnNvbjwvQXV0aG9yPjxZZWFyPjIwMDQ8L1llYXI+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==
</w:fldData>
        </w:fldChar>
      </w:r>
      <w:r w:rsidR="00EA23BF" w:rsidRPr="0072067E">
        <w:rPr>
          <w:sz w:val="20"/>
        </w:rPr>
        <w:instrText xml:space="preserve"> ADDIN EN.CITE </w:instrText>
      </w:r>
      <w:r w:rsidR="005F645E" w:rsidRPr="0072067E">
        <w:rPr>
          <w:sz w:val="20"/>
        </w:rPr>
        <w:fldChar w:fldCharType="begin">
          <w:fldData xml:space="preserve">PEVuZE5vdGU+PENpdGU+PEF1dGhvcj5KYWNvYnNvbjwvQXV0aG9yPjxZZWFyPjIwMDQ8L1llYXI+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==
</w:fldData>
        </w:fldChar>
      </w:r>
      <w:r w:rsidR="00EA23BF" w:rsidRPr="0072067E">
        <w:rPr>
          <w:sz w:val="20"/>
        </w:rPr>
        <w:instrText xml:space="preserve"> ADDIN EN.CITE.DATA </w:instrText>
      </w:r>
      <w:r w:rsidR="005F645E" w:rsidRPr="0072067E">
        <w:rPr>
          <w:sz w:val="20"/>
        </w:rPr>
      </w:r>
      <w:r w:rsidR="005F645E" w:rsidRPr="0072067E">
        <w:rPr>
          <w:sz w:val="20"/>
        </w:rPr>
        <w:fldChar w:fldCharType="end"/>
      </w:r>
      <w:r w:rsidR="005F645E" w:rsidRPr="0072067E">
        <w:rPr>
          <w:sz w:val="20"/>
        </w:rPr>
      </w:r>
      <w:r w:rsidR="005F645E" w:rsidRPr="0072067E">
        <w:rPr>
          <w:sz w:val="20"/>
        </w:rPr>
        <w:fldChar w:fldCharType="separate"/>
      </w:r>
      <w:r w:rsidR="00EA23BF" w:rsidRPr="0072067E">
        <w:rPr>
          <w:noProof/>
          <w:sz w:val="20"/>
        </w:rPr>
        <w:t>[74-76]</w:t>
      </w:r>
      <w:r w:rsidR="005F645E" w:rsidRPr="0072067E">
        <w:rPr>
          <w:sz w:val="20"/>
        </w:rPr>
        <w:fldChar w:fldCharType="end"/>
      </w:r>
      <w:r w:rsidRPr="0072067E">
        <w:rPr>
          <w:sz w:val="20"/>
        </w:rPr>
        <w:t xml:space="preserve">. </w:t>
      </w:r>
      <w:r w:rsidR="00BD7056" w:rsidRPr="0072067E">
        <w:rPr>
          <w:sz w:val="20"/>
        </w:rPr>
        <w:t>As shown in Table 1,</w:t>
      </w:r>
      <w:r w:rsidR="00A97D93" w:rsidRPr="0072067E">
        <w:rPr>
          <w:sz w:val="20"/>
        </w:rPr>
        <w:t xml:space="preserve"> the reference, GRL-0617, obtained the best (mo</w:t>
      </w:r>
      <w:r w:rsidR="001B610F" w:rsidRPr="0072067E">
        <w:rPr>
          <w:sz w:val="20"/>
        </w:rPr>
        <w:t>st</w:t>
      </w:r>
      <w:r w:rsidR="00A97D93" w:rsidRPr="0072067E">
        <w:rPr>
          <w:sz w:val="20"/>
        </w:rPr>
        <w:t xml:space="preserve"> negative) score of </w:t>
      </w:r>
      <w:r w:rsidR="00912BE0" w:rsidRPr="0072067E">
        <w:rPr>
          <w:rFonts w:cs="Arial"/>
          <w:sz w:val="20"/>
        </w:rPr>
        <w:t xml:space="preserve">-61.9 </w:t>
      </w:r>
      <w:r w:rsidR="00912BE0" w:rsidRPr="0072067E">
        <w:rPr>
          <w:rFonts w:cs="Arial"/>
          <w:sz w:val="20"/>
        </w:rPr>
        <w:sym w:font="Symbol" w:char="F0B1"/>
      </w:r>
      <w:r w:rsidR="00912BE0" w:rsidRPr="0072067E">
        <w:rPr>
          <w:rFonts w:cs="Arial"/>
          <w:sz w:val="20"/>
        </w:rPr>
        <w:t xml:space="preserve"> 0.92 kcal/mol (</w:t>
      </w:r>
      <w:r w:rsidR="00912BE0" w:rsidRPr="0072067E">
        <w:rPr>
          <w:rFonts w:cs="Arial"/>
          <w:i/>
          <w:iCs/>
          <w:sz w:val="20"/>
        </w:rPr>
        <w:t>n</w:t>
      </w:r>
      <w:r w:rsidR="00912BE0" w:rsidRPr="0072067E">
        <w:rPr>
          <w:rFonts w:cs="Arial"/>
          <w:sz w:val="20"/>
        </w:rPr>
        <w:t xml:space="preserve"> = 5).</w:t>
      </w:r>
      <w:r w:rsidR="00BD7056" w:rsidRPr="0072067E">
        <w:rPr>
          <w:sz w:val="20"/>
        </w:rPr>
        <w:t xml:space="preserve"> </w:t>
      </w:r>
      <w:r w:rsidR="00912BE0" w:rsidRPr="0072067E">
        <w:rPr>
          <w:sz w:val="20"/>
        </w:rPr>
        <w:t>T</w:t>
      </w:r>
      <w:r w:rsidR="00BD7056" w:rsidRPr="0072067E">
        <w:rPr>
          <w:sz w:val="20"/>
        </w:rPr>
        <w:t>he molecule with the best score derived through this method was 121558793 (</w:t>
      </w:r>
      <w:r w:rsidR="00BD7056" w:rsidRPr="0072067E">
        <w:rPr>
          <w:rFonts w:cs="Arial"/>
          <w:sz w:val="20"/>
        </w:rPr>
        <w:t xml:space="preserve">-57.5 </w:t>
      </w:r>
      <w:r w:rsidR="00BD7056" w:rsidRPr="0072067E">
        <w:rPr>
          <w:rFonts w:cs="Arial"/>
          <w:sz w:val="20"/>
        </w:rPr>
        <w:sym w:font="Symbol" w:char="F0B1"/>
      </w:r>
      <w:r w:rsidR="00BD7056" w:rsidRPr="0072067E">
        <w:rPr>
          <w:rFonts w:cs="Arial"/>
          <w:sz w:val="20"/>
        </w:rPr>
        <w:t xml:space="preserve"> 0.58 kcal/mol</w:t>
      </w:r>
      <w:r w:rsidR="008342A6" w:rsidRPr="0072067E">
        <w:rPr>
          <w:rFonts w:cs="Arial"/>
          <w:sz w:val="20"/>
        </w:rPr>
        <w:t xml:space="preserve">; </w:t>
      </w:r>
      <w:r w:rsidR="008342A6" w:rsidRPr="0072067E">
        <w:rPr>
          <w:rFonts w:cs="Arial"/>
          <w:i/>
          <w:iCs/>
          <w:sz w:val="20"/>
        </w:rPr>
        <w:t>n</w:t>
      </w:r>
      <w:r w:rsidR="008342A6" w:rsidRPr="0072067E">
        <w:rPr>
          <w:rFonts w:cs="Arial"/>
          <w:sz w:val="20"/>
        </w:rPr>
        <w:t xml:space="preserve"> = 5</w:t>
      </w:r>
      <w:r w:rsidR="00BD7056" w:rsidRPr="0072067E">
        <w:rPr>
          <w:rFonts w:cs="Arial"/>
          <w:sz w:val="20"/>
        </w:rPr>
        <w:t>)</w:t>
      </w:r>
      <w:r w:rsidR="00BD7056" w:rsidRPr="0072067E">
        <w:rPr>
          <w:sz w:val="20"/>
        </w:rPr>
        <w:t xml:space="preserve">, in </w:t>
      </w:r>
      <w:r w:rsidR="000A6680" w:rsidRPr="0072067E">
        <w:rPr>
          <w:sz w:val="20"/>
        </w:rPr>
        <w:t>consensus</w:t>
      </w:r>
      <w:r w:rsidR="00BD7056" w:rsidRPr="0072067E">
        <w:rPr>
          <w:sz w:val="20"/>
        </w:rPr>
        <w:t xml:space="preserve"> with the </w:t>
      </w:r>
      <w:proofErr w:type="spellStart"/>
      <w:r w:rsidR="00BD7056" w:rsidRPr="0072067E">
        <w:rPr>
          <w:sz w:val="20"/>
        </w:rPr>
        <w:t>AutoDock</w:t>
      </w:r>
      <w:proofErr w:type="spellEnd"/>
      <w:r w:rsidR="00BD7056" w:rsidRPr="0072067E">
        <w:rPr>
          <w:sz w:val="20"/>
        </w:rPr>
        <w:t xml:space="preserve"> Vina</w:t>
      </w:r>
      <w:r w:rsidR="001B2A43" w:rsidRPr="0072067E">
        <w:rPr>
          <w:sz w:val="20"/>
        </w:rPr>
        <w:t xml:space="preserve"> (blind docking)</w:t>
      </w:r>
      <w:r w:rsidR="00BD7056" w:rsidRPr="0072067E">
        <w:rPr>
          <w:sz w:val="20"/>
        </w:rPr>
        <w:t xml:space="preserve"> and </w:t>
      </w:r>
      <w:proofErr w:type="spellStart"/>
      <w:r w:rsidR="00BD7056" w:rsidRPr="0072067E">
        <w:rPr>
          <w:sz w:val="20"/>
        </w:rPr>
        <w:t>AutoDock</w:t>
      </w:r>
      <w:proofErr w:type="spellEnd"/>
      <w:r w:rsidR="00BD7056" w:rsidRPr="0072067E">
        <w:rPr>
          <w:sz w:val="20"/>
        </w:rPr>
        <w:t xml:space="preserve"> 4.2</w:t>
      </w:r>
      <w:r w:rsidR="001B2A43" w:rsidRPr="0072067E">
        <w:rPr>
          <w:sz w:val="20"/>
        </w:rPr>
        <w:t xml:space="preserve"> (focused docking)</w:t>
      </w:r>
      <w:r w:rsidR="00BD7056" w:rsidRPr="0072067E">
        <w:rPr>
          <w:sz w:val="20"/>
        </w:rPr>
        <w:t xml:space="preserve"> results, which also ranked this molecule as the top in the set.</w:t>
      </w:r>
      <w:r w:rsidR="000A6680" w:rsidRPr="0072067E">
        <w:rPr>
          <w:sz w:val="20"/>
        </w:rPr>
        <w:t xml:space="preserve"> In further agreement with the </w:t>
      </w:r>
      <w:proofErr w:type="spellStart"/>
      <w:r w:rsidR="000A6680" w:rsidRPr="0072067E">
        <w:rPr>
          <w:sz w:val="20"/>
        </w:rPr>
        <w:t>AutoDock</w:t>
      </w:r>
      <w:proofErr w:type="spellEnd"/>
      <w:r w:rsidR="000A6680" w:rsidRPr="0072067E">
        <w:rPr>
          <w:sz w:val="20"/>
        </w:rPr>
        <w:t xml:space="preserve"> tools, compound 132344896 obtained the second-best score of </w:t>
      </w:r>
      <w:r w:rsidR="000A6680" w:rsidRPr="0072067E">
        <w:rPr>
          <w:rFonts w:cs="Arial"/>
          <w:sz w:val="20"/>
        </w:rPr>
        <w:t xml:space="preserve">-52.01 </w:t>
      </w:r>
      <w:r w:rsidR="000A6680" w:rsidRPr="0072067E">
        <w:rPr>
          <w:rFonts w:cs="Arial"/>
          <w:sz w:val="20"/>
        </w:rPr>
        <w:sym w:font="Symbol" w:char="F0B1"/>
      </w:r>
      <w:r w:rsidR="000A6680" w:rsidRPr="0072067E">
        <w:rPr>
          <w:rFonts w:cs="Arial"/>
          <w:sz w:val="20"/>
        </w:rPr>
        <w:t xml:space="preserve"> 2.4 (</w:t>
      </w:r>
      <w:r w:rsidR="000A6680" w:rsidRPr="0072067E">
        <w:rPr>
          <w:rFonts w:cs="Arial"/>
          <w:i/>
          <w:iCs/>
          <w:sz w:val="20"/>
        </w:rPr>
        <w:t>n</w:t>
      </w:r>
      <w:r w:rsidR="000A6680" w:rsidRPr="0072067E">
        <w:rPr>
          <w:rFonts w:cs="Arial"/>
          <w:sz w:val="20"/>
        </w:rPr>
        <w:t xml:space="preserve"> = 5).</w:t>
      </w:r>
    </w:p>
    <w:p w14:paraId="11CC15B4" w14:textId="77777777" w:rsidR="00077B62" w:rsidRPr="0072067E" w:rsidRDefault="00AF1B24" w:rsidP="004C12BE">
      <w:pPr>
        <w:spacing w:line="240" w:lineRule="auto"/>
        <w:ind w:left="2550"/>
        <w:rPr>
          <w:b/>
          <w:sz w:val="18"/>
          <w:szCs w:val="18"/>
        </w:rPr>
      </w:pPr>
      <w:r w:rsidRPr="0072067E">
        <w:rPr>
          <w:b/>
          <w:sz w:val="18"/>
          <w:szCs w:val="18"/>
        </w:rPr>
        <w:t>Table 1</w:t>
      </w:r>
      <w:r w:rsidR="00077B62" w:rsidRPr="0072067E">
        <w:rPr>
          <w:b/>
          <w:sz w:val="18"/>
          <w:szCs w:val="18"/>
        </w:rPr>
        <w:t>.</w:t>
      </w:r>
      <w:r w:rsidRPr="0072067E">
        <w:rPr>
          <w:b/>
          <w:sz w:val="18"/>
          <w:szCs w:val="18"/>
        </w:rPr>
        <w:t xml:space="preserve"> The relative free energy of binding of selected molecules through MM-GBSA based re-scoring.</w:t>
      </w:r>
      <w:r w:rsidR="004C12BE" w:rsidRPr="0072067E">
        <w:rPr>
          <w:b/>
          <w:sz w:val="18"/>
          <w:szCs w:val="18"/>
        </w:rPr>
        <w:t xml:space="preserve"> </w:t>
      </w:r>
    </w:p>
    <w:tbl>
      <w:tblPr>
        <w:tblStyle w:val="TableGrid"/>
        <w:tblW w:w="7796" w:type="dxa"/>
        <w:tblInd w:w="2694" w:type="dxa"/>
        <w:tblLook w:val="04A0" w:firstRow="1" w:lastRow="0" w:firstColumn="1" w:lastColumn="0" w:noHBand="0" w:noVBand="1"/>
      </w:tblPr>
      <w:tblGrid>
        <w:gridCol w:w="3253"/>
        <w:gridCol w:w="4543"/>
      </w:tblGrid>
      <w:tr w:rsidR="00AF1B24" w:rsidRPr="0072067E" w14:paraId="003C2778" w14:textId="77777777" w:rsidTr="003358AF">
        <w:trPr>
          <w:trHeight w:val="856"/>
        </w:trPr>
        <w:tc>
          <w:tcPr>
            <w:tcW w:w="3253" w:type="dxa"/>
            <w:tcBorders>
              <w:top w:val="single" w:sz="4" w:space="0" w:color="auto"/>
              <w:left w:val="nil"/>
              <w:bottom w:val="single" w:sz="4" w:space="0" w:color="auto"/>
              <w:right w:val="nil"/>
            </w:tcBorders>
            <w:shd w:val="clear" w:color="auto" w:fill="F2F2F2" w:themeFill="background1" w:themeFillShade="F2"/>
          </w:tcPr>
          <w:p w14:paraId="5D6959EE" w14:textId="77777777" w:rsidR="00AF1B24" w:rsidRPr="0072067E" w:rsidRDefault="00AF1B24" w:rsidP="003358AF">
            <w:pPr>
              <w:jc w:val="center"/>
              <w:rPr>
                <w:rFonts w:cs="Arial"/>
                <w:b/>
                <w:bCs/>
              </w:rPr>
            </w:pPr>
          </w:p>
          <w:p w14:paraId="2DABDA80" w14:textId="77777777" w:rsidR="00AF1B24" w:rsidRPr="0072067E" w:rsidRDefault="00AF1B24" w:rsidP="003358AF">
            <w:pPr>
              <w:jc w:val="center"/>
              <w:rPr>
                <w:rFonts w:cs="Arial"/>
                <w:b/>
                <w:bCs/>
              </w:rPr>
            </w:pPr>
            <w:r w:rsidRPr="0072067E">
              <w:rPr>
                <w:rFonts w:cs="Arial"/>
                <w:b/>
                <w:bCs/>
              </w:rPr>
              <w:t xml:space="preserve">Molecule </w:t>
            </w:r>
          </w:p>
          <w:p w14:paraId="34EA2E94" w14:textId="77777777" w:rsidR="00AF1B24" w:rsidRPr="0072067E" w:rsidRDefault="00AF1B24" w:rsidP="003358AF">
            <w:pPr>
              <w:jc w:val="center"/>
              <w:rPr>
                <w:rFonts w:cs="Arial"/>
                <w:b/>
                <w:bCs/>
              </w:rPr>
            </w:pPr>
          </w:p>
        </w:tc>
        <w:tc>
          <w:tcPr>
            <w:tcW w:w="4543" w:type="dxa"/>
            <w:tcBorders>
              <w:top w:val="single" w:sz="4" w:space="0" w:color="auto"/>
              <w:left w:val="nil"/>
              <w:bottom w:val="single" w:sz="4" w:space="0" w:color="auto"/>
              <w:right w:val="nil"/>
            </w:tcBorders>
            <w:shd w:val="clear" w:color="auto" w:fill="F2F2F2" w:themeFill="background1" w:themeFillShade="F2"/>
          </w:tcPr>
          <w:p w14:paraId="1709A196" w14:textId="77777777" w:rsidR="00AF1B24" w:rsidRPr="0072067E" w:rsidRDefault="00AF1B24" w:rsidP="003358AF">
            <w:pPr>
              <w:jc w:val="center"/>
              <w:rPr>
                <w:rFonts w:cs="Arial"/>
                <w:b/>
                <w:bCs/>
              </w:rPr>
            </w:pPr>
          </w:p>
          <w:p w14:paraId="6788A559" w14:textId="77777777" w:rsidR="00AF1B24" w:rsidRPr="0072067E" w:rsidRDefault="00AF1B24" w:rsidP="003358AF">
            <w:pPr>
              <w:jc w:val="center"/>
              <w:rPr>
                <w:rFonts w:cs="Arial"/>
                <w:b/>
                <w:bCs/>
              </w:rPr>
            </w:pPr>
            <w:r w:rsidRPr="0072067E">
              <w:rPr>
                <w:rFonts w:cs="Arial"/>
                <w:b/>
                <w:bCs/>
              </w:rPr>
              <w:t>MM-GBSA re</w:t>
            </w:r>
            <w:r w:rsidR="00BD7056" w:rsidRPr="0072067E">
              <w:rPr>
                <w:rFonts w:cs="Arial"/>
                <w:b/>
                <w:bCs/>
              </w:rPr>
              <w:t>-</w:t>
            </w:r>
            <w:r w:rsidRPr="0072067E">
              <w:rPr>
                <w:rFonts w:cs="Arial"/>
                <w:b/>
                <w:bCs/>
              </w:rPr>
              <w:t>scoring (</w:t>
            </w:r>
            <w:r w:rsidRPr="0072067E">
              <w:rPr>
                <w:rFonts w:cs="Arial"/>
                <w:b/>
                <w:bCs/>
              </w:rPr>
              <w:sym w:font="Symbol" w:char="F044"/>
            </w:r>
            <w:r w:rsidRPr="0072067E">
              <w:rPr>
                <w:rFonts w:cs="Arial"/>
                <w:b/>
                <w:bCs/>
              </w:rPr>
              <w:t>G</w:t>
            </w:r>
            <w:r w:rsidRPr="0072067E">
              <w:rPr>
                <w:rFonts w:cs="Arial"/>
                <w:b/>
                <w:bCs/>
                <w:vertAlign w:val="subscript"/>
              </w:rPr>
              <w:t>bind</w:t>
            </w:r>
            <w:r w:rsidRPr="0072067E">
              <w:rPr>
                <w:rFonts w:cs="Arial"/>
                <w:b/>
                <w:bCs/>
              </w:rPr>
              <w:t>, kcal/mol)*</w:t>
            </w:r>
          </w:p>
        </w:tc>
      </w:tr>
      <w:tr w:rsidR="00AF1B24" w:rsidRPr="0072067E" w14:paraId="4D92A0E1" w14:textId="77777777" w:rsidTr="003358AF">
        <w:trPr>
          <w:trHeight w:val="254"/>
        </w:trPr>
        <w:tc>
          <w:tcPr>
            <w:tcW w:w="3253" w:type="dxa"/>
            <w:tcBorders>
              <w:top w:val="single" w:sz="4" w:space="0" w:color="auto"/>
              <w:left w:val="nil"/>
              <w:bottom w:val="nil"/>
              <w:right w:val="nil"/>
            </w:tcBorders>
          </w:tcPr>
          <w:p w14:paraId="1EC2DBCC" w14:textId="77777777" w:rsidR="00AF1B24" w:rsidRPr="0072067E" w:rsidRDefault="00AF1B24" w:rsidP="003358AF">
            <w:pPr>
              <w:jc w:val="center"/>
              <w:rPr>
                <w:rFonts w:cs="Arial"/>
              </w:rPr>
            </w:pPr>
            <w:r w:rsidRPr="0072067E">
              <w:rPr>
                <w:rFonts w:cs="Arial"/>
              </w:rPr>
              <w:t>GRL-0617</w:t>
            </w:r>
          </w:p>
        </w:tc>
        <w:tc>
          <w:tcPr>
            <w:tcW w:w="4543" w:type="dxa"/>
            <w:tcBorders>
              <w:top w:val="single" w:sz="4" w:space="0" w:color="auto"/>
              <w:left w:val="nil"/>
              <w:bottom w:val="nil"/>
              <w:right w:val="nil"/>
            </w:tcBorders>
          </w:tcPr>
          <w:p w14:paraId="3476D33D" w14:textId="77777777" w:rsidR="00AF1B24" w:rsidRPr="0072067E" w:rsidRDefault="00AF1B24" w:rsidP="003358AF">
            <w:pPr>
              <w:jc w:val="center"/>
              <w:rPr>
                <w:rFonts w:cs="Arial"/>
              </w:rPr>
            </w:pPr>
            <w:r w:rsidRPr="0072067E">
              <w:rPr>
                <w:rFonts w:cs="Arial"/>
              </w:rPr>
              <w:t xml:space="preserve">-61.9 </w:t>
            </w:r>
            <w:r w:rsidRPr="0072067E">
              <w:rPr>
                <w:rFonts w:cs="Arial"/>
              </w:rPr>
              <w:sym w:font="Symbol" w:char="F0B1"/>
            </w:r>
            <w:r w:rsidRPr="0072067E">
              <w:rPr>
                <w:rFonts w:cs="Arial"/>
              </w:rPr>
              <w:t xml:space="preserve"> 0.92</w:t>
            </w:r>
          </w:p>
        </w:tc>
      </w:tr>
      <w:tr w:rsidR="00AF1B24" w:rsidRPr="0072067E" w14:paraId="348D3973" w14:textId="77777777" w:rsidTr="003358AF">
        <w:trPr>
          <w:trHeight w:val="245"/>
        </w:trPr>
        <w:tc>
          <w:tcPr>
            <w:tcW w:w="3253" w:type="dxa"/>
            <w:tcBorders>
              <w:top w:val="nil"/>
              <w:left w:val="nil"/>
              <w:bottom w:val="nil"/>
              <w:right w:val="nil"/>
            </w:tcBorders>
          </w:tcPr>
          <w:p w14:paraId="0D32A9CA" w14:textId="77777777" w:rsidR="00AF1B24" w:rsidRPr="0072067E" w:rsidRDefault="00AF1B24" w:rsidP="003358AF">
            <w:pPr>
              <w:jc w:val="center"/>
              <w:rPr>
                <w:rFonts w:cs="Arial"/>
              </w:rPr>
            </w:pPr>
            <w:r w:rsidRPr="0072067E">
              <w:rPr>
                <w:rFonts w:cs="Arial"/>
              </w:rPr>
              <w:t>5183914</w:t>
            </w:r>
          </w:p>
        </w:tc>
        <w:tc>
          <w:tcPr>
            <w:tcW w:w="4543" w:type="dxa"/>
            <w:tcBorders>
              <w:top w:val="nil"/>
              <w:left w:val="nil"/>
              <w:bottom w:val="nil"/>
              <w:right w:val="nil"/>
            </w:tcBorders>
          </w:tcPr>
          <w:p w14:paraId="6BA859E3" w14:textId="77777777" w:rsidR="00AF1B24" w:rsidRPr="0072067E" w:rsidRDefault="00AF1B24" w:rsidP="003358AF">
            <w:pPr>
              <w:jc w:val="center"/>
              <w:rPr>
                <w:rFonts w:cs="Arial"/>
              </w:rPr>
            </w:pPr>
            <w:r w:rsidRPr="0072067E">
              <w:rPr>
                <w:rFonts w:cs="Arial"/>
              </w:rPr>
              <w:t xml:space="preserve">-38.5 </w:t>
            </w:r>
            <w:r w:rsidRPr="0072067E">
              <w:rPr>
                <w:rFonts w:cs="Arial"/>
              </w:rPr>
              <w:sym w:font="Symbol" w:char="F0B1"/>
            </w:r>
            <w:r w:rsidRPr="0072067E">
              <w:rPr>
                <w:rFonts w:cs="Arial"/>
              </w:rPr>
              <w:t xml:space="preserve"> 2.4</w:t>
            </w:r>
          </w:p>
        </w:tc>
      </w:tr>
      <w:tr w:rsidR="00AF1B24" w:rsidRPr="0072067E" w14:paraId="1B0646A5" w14:textId="77777777" w:rsidTr="003358AF">
        <w:trPr>
          <w:trHeight w:val="254"/>
        </w:trPr>
        <w:tc>
          <w:tcPr>
            <w:tcW w:w="3253" w:type="dxa"/>
            <w:tcBorders>
              <w:top w:val="nil"/>
              <w:left w:val="nil"/>
              <w:bottom w:val="nil"/>
              <w:right w:val="nil"/>
            </w:tcBorders>
          </w:tcPr>
          <w:p w14:paraId="28E1BE7B" w14:textId="77777777" w:rsidR="00AF1B24" w:rsidRPr="0072067E" w:rsidRDefault="00AF1B24" w:rsidP="003358AF">
            <w:pPr>
              <w:jc w:val="center"/>
              <w:rPr>
                <w:rFonts w:cs="Arial"/>
              </w:rPr>
            </w:pPr>
            <w:r w:rsidRPr="0072067E">
              <w:rPr>
                <w:rFonts w:cs="Arial"/>
              </w:rPr>
              <w:t>121589399</w:t>
            </w:r>
          </w:p>
        </w:tc>
        <w:tc>
          <w:tcPr>
            <w:tcW w:w="4543" w:type="dxa"/>
            <w:tcBorders>
              <w:top w:val="nil"/>
              <w:left w:val="nil"/>
              <w:bottom w:val="nil"/>
              <w:right w:val="nil"/>
            </w:tcBorders>
          </w:tcPr>
          <w:p w14:paraId="77553605" w14:textId="77777777" w:rsidR="00AF1B24" w:rsidRPr="0072067E" w:rsidRDefault="00AF1B24" w:rsidP="003358AF">
            <w:pPr>
              <w:jc w:val="center"/>
              <w:rPr>
                <w:rFonts w:cs="Arial"/>
              </w:rPr>
            </w:pPr>
            <w:r w:rsidRPr="0072067E">
              <w:rPr>
                <w:rFonts w:cs="Arial"/>
              </w:rPr>
              <w:t xml:space="preserve">-40.3 </w:t>
            </w:r>
            <w:r w:rsidRPr="0072067E">
              <w:rPr>
                <w:rFonts w:cs="Arial"/>
              </w:rPr>
              <w:sym w:font="Symbol" w:char="F0B1"/>
            </w:r>
            <w:r w:rsidRPr="0072067E">
              <w:rPr>
                <w:rFonts w:cs="Arial"/>
              </w:rPr>
              <w:t xml:space="preserve"> 2.1</w:t>
            </w:r>
          </w:p>
        </w:tc>
      </w:tr>
      <w:tr w:rsidR="00AF1B24" w:rsidRPr="0072067E" w14:paraId="7A24A452" w14:textId="77777777" w:rsidTr="003358AF">
        <w:trPr>
          <w:trHeight w:val="245"/>
        </w:trPr>
        <w:tc>
          <w:tcPr>
            <w:tcW w:w="3253" w:type="dxa"/>
            <w:tcBorders>
              <w:top w:val="nil"/>
              <w:left w:val="nil"/>
              <w:bottom w:val="nil"/>
              <w:right w:val="nil"/>
            </w:tcBorders>
          </w:tcPr>
          <w:p w14:paraId="5AD0DFE9" w14:textId="77777777" w:rsidR="00AF1B24" w:rsidRPr="0072067E" w:rsidRDefault="00AF1B24" w:rsidP="003358AF">
            <w:pPr>
              <w:jc w:val="center"/>
              <w:rPr>
                <w:rFonts w:cs="Arial"/>
              </w:rPr>
            </w:pPr>
            <w:r w:rsidRPr="0072067E">
              <w:rPr>
                <w:rFonts w:cs="Arial"/>
              </w:rPr>
              <w:t>5384279</w:t>
            </w:r>
          </w:p>
        </w:tc>
        <w:tc>
          <w:tcPr>
            <w:tcW w:w="4543" w:type="dxa"/>
            <w:tcBorders>
              <w:top w:val="nil"/>
              <w:left w:val="nil"/>
              <w:bottom w:val="nil"/>
              <w:right w:val="nil"/>
            </w:tcBorders>
          </w:tcPr>
          <w:p w14:paraId="1A2AE1C9" w14:textId="77777777" w:rsidR="00AF1B24" w:rsidRPr="0072067E" w:rsidRDefault="00AF1B24" w:rsidP="003358AF">
            <w:pPr>
              <w:jc w:val="center"/>
              <w:rPr>
                <w:rFonts w:cs="Arial"/>
              </w:rPr>
            </w:pPr>
            <w:r w:rsidRPr="0072067E">
              <w:rPr>
                <w:rFonts w:cs="Arial"/>
              </w:rPr>
              <w:t xml:space="preserve">-50.7 </w:t>
            </w:r>
            <w:r w:rsidRPr="0072067E">
              <w:rPr>
                <w:rFonts w:cs="Arial"/>
              </w:rPr>
              <w:sym w:font="Symbol" w:char="F0B1"/>
            </w:r>
            <w:r w:rsidRPr="0072067E">
              <w:rPr>
                <w:rFonts w:cs="Arial"/>
              </w:rPr>
              <w:t xml:space="preserve"> 1.6</w:t>
            </w:r>
          </w:p>
        </w:tc>
      </w:tr>
      <w:tr w:rsidR="00AF1B24" w:rsidRPr="0072067E" w14:paraId="178B5974" w14:textId="77777777" w:rsidTr="003358AF">
        <w:trPr>
          <w:trHeight w:val="254"/>
        </w:trPr>
        <w:tc>
          <w:tcPr>
            <w:tcW w:w="3253" w:type="dxa"/>
            <w:tcBorders>
              <w:top w:val="nil"/>
              <w:left w:val="nil"/>
              <w:bottom w:val="nil"/>
              <w:right w:val="nil"/>
            </w:tcBorders>
          </w:tcPr>
          <w:p w14:paraId="6AC0E8DB" w14:textId="77777777" w:rsidR="00AF1B24" w:rsidRPr="0072067E" w:rsidRDefault="00AF1B24" w:rsidP="003358AF">
            <w:pPr>
              <w:jc w:val="center"/>
              <w:rPr>
                <w:rFonts w:cs="Arial"/>
              </w:rPr>
            </w:pPr>
            <w:r w:rsidRPr="0072067E">
              <w:rPr>
                <w:rFonts w:cs="Arial"/>
              </w:rPr>
              <w:t>121558793</w:t>
            </w:r>
          </w:p>
        </w:tc>
        <w:tc>
          <w:tcPr>
            <w:tcW w:w="4543" w:type="dxa"/>
            <w:tcBorders>
              <w:top w:val="nil"/>
              <w:left w:val="nil"/>
              <w:bottom w:val="nil"/>
              <w:right w:val="nil"/>
            </w:tcBorders>
          </w:tcPr>
          <w:p w14:paraId="05B1F832" w14:textId="77777777" w:rsidR="00AF1B24" w:rsidRPr="0072067E" w:rsidRDefault="00AF1B24" w:rsidP="003358AF">
            <w:pPr>
              <w:jc w:val="center"/>
              <w:rPr>
                <w:rFonts w:cs="Arial"/>
              </w:rPr>
            </w:pPr>
            <w:r w:rsidRPr="0072067E">
              <w:rPr>
                <w:rFonts w:cs="Arial"/>
              </w:rPr>
              <w:t xml:space="preserve">-57.5 </w:t>
            </w:r>
            <w:r w:rsidRPr="0072067E">
              <w:rPr>
                <w:rFonts w:cs="Arial"/>
              </w:rPr>
              <w:sym w:font="Symbol" w:char="F0B1"/>
            </w:r>
            <w:r w:rsidRPr="0072067E">
              <w:rPr>
                <w:rFonts w:cs="Arial"/>
              </w:rPr>
              <w:t xml:space="preserve"> 0.58</w:t>
            </w:r>
          </w:p>
        </w:tc>
      </w:tr>
      <w:tr w:rsidR="00AF1B24" w:rsidRPr="0072067E" w14:paraId="377FE696" w14:textId="77777777" w:rsidTr="003358AF">
        <w:trPr>
          <w:trHeight w:val="245"/>
        </w:trPr>
        <w:tc>
          <w:tcPr>
            <w:tcW w:w="3253" w:type="dxa"/>
            <w:tcBorders>
              <w:top w:val="nil"/>
              <w:left w:val="nil"/>
              <w:bottom w:val="single" w:sz="4" w:space="0" w:color="auto"/>
              <w:right w:val="nil"/>
            </w:tcBorders>
          </w:tcPr>
          <w:p w14:paraId="57F36EF6" w14:textId="77777777" w:rsidR="00AF1B24" w:rsidRPr="0072067E" w:rsidRDefault="00AF1B24" w:rsidP="003358AF">
            <w:pPr>
              <w:jc w:val="center"/>
              <w:rPr>
                <w:rFonts w:cs="Arial"/>
              </w:rPr>
            </w:pPr>
            <w:r w:rsidRPr="0072067E">
              <w:rPr>
                <w:rFonts w:cs="Arial"/>
              </w:rPr>
              <w:t>132344896</w:t>
            </w:r>
          </w:p>
        </w:tc>
        <w:tc>
          <w:tcPr>
            <w:tcW w:w="4543" w:type="dxa"/>
            <w:tcBorders>
              <w:top w:val="nil"/>
              <w:left w:val="nil"/>
              <w:bottom w:val="single" w:sz="4" w:space="0" w:color="auto"/>
              <w:right w:val="nil"/>
            </w:tcBorders>
          </w:tcPr>
          <w:p w14:paraId="30F4B992" w14:textId="77777777" w:rsidR="00AF1B24" w:rsidRPr="0072067E" w:rsidRDefault="00AF1B24" w:rsidP="003358AF">
            <w:pPr>
              <w:jc w:val="center"/>
              <w:rPr>
                <w:rFonts w:cs="Arial"/>
              </w:rPr>
            </w:pPr>
            <w:r w:rsidRPr="0072067E">
              <w:rPr>
                <w:rFonts w:cs="Arial"/>
              </w:rPr>
              <w:t xml:space="preserve">-52.01 </w:t>
            </w:r>
            <w:r w:rsidRPr="0072067E">
              <w:rPr>
                <w:rFonts w:cs="Arial"/>
              </w:rPr>
              <w:sym w:font="Symbol" w:char="F0B1"/>
            </w:r>
            <w:r w:rsidRPr="0072067E">
              <w:rPr>
                <w:rFonts w:cs="Arial"/>
              </w:rPr>
              <w:t xml:space="preserve"> 2.4</w:t>
            </w:r>
          </w:p>
        </w:tc>
      </w:tr>
    </w:tbl>
    <w:p w14:paraId="40BDEC72" w14:textId="77777777" w:rsidR="00AF1B24" w:rsidRPr="0072067E" w:rsidRDefault="00AF1B24" w:rsidP="00AF1B24">
      <w:pPr>
        <w:ind w:left="2550"/>
      </w:pPr>
      <w:r w:rsidRPr="0072067E">
        <w:t xml:space="preserve">*values represent mean </w:t>
      </w:r>
      <w:r w:rsidRPr="0072067E">
        <w:sym w:font="Symbol" w:char="F0B1"/>
      </w:r>
      <w:r w:rsidRPr="0072067E">
        <w:t xml:space="preserve"> sem from </w:t>
      </w:r>
      <w:r w:rsidRPr="0072067E">
        <w:rPr>
          <w:i/>
          <w:iCs/>
        </w:rPr>
        <w:t>n</w:t>
      </w:r>
      <w:r w:rsidRPr="0072067E">
        <w:t xml:space="preserve"> =</w:t>
      </w:r>
      <w:r w:rsidRPr="0072067E">
        <w:rPr>
          <w:i/>
          <w:iCs/>
        </w:rPr>
        <w:t xml:space="preserve"> </w:t>
      </w:r>
      <w:r w:rsidRPr="0072067E">
        <w:t>5 independent runs of MM-GBSA protocol implemented in Prime 3.0 (Schro</w:t>
      </w:r>
      <w:r w:rsidRPr="0072067E">
        <w:rPr>
          <w:rFonts w:ascii="Times New Roman" w:hAnsi="Times New Roman"/>
        </w:rPr>
        <w:t>̈</w:t>
      </w:r>
      <w:r w:rsidRPr="0072067E">
        <w:t>dinger, L</w:t>
      </w:r>
      <w:r w:rsidR="00D76EA0" w:rsidRPr="0072067E">
        <w:t>.</w:t>
      </w:r>
      <w:r w:rsidRPr="0072067E">
        <w:t>L</w:t>
      </w:r>
      <w:r w:rsidR="00D76EA0" w:rsidRPr="0072067E">
        <w:t>.</w:t>
      </w:r>
      <w:r w:rsidRPr="0072067E">
        <w:t>C</w:t>
      </w:r>
      <w:r w:rsidR="00D76EA0" w:rsidRPr="0072067E">
        <w:t>.</w:t>
      </w:r>
      <w:r w:rsidRPr="0072067E">
        <w:t>, New York)</w:t>
      </w:r>
      <w:r w:rsidR="00085E37" w:rsidRPr="0072067E">
        <w:t xml:space="preserve"> </w:t>
      </w:r>
      <w:r w:rsidR="005F645E" w:rsidRPr="0072067E">
        <w:fldChar w:fldCharType="begin"/>
      </w:r>
      <w:r w:rsidR="00EA23BF" w:rsidRPr="0072067E">
        <w:instrText xml:space="preserve"> ADDIN EN.CITE &lt;EndNote&gt;&lt;Cite&gt;&lt;Author&gt;Schrödinger&lt;/Author&gt;&lt;RecNum&gt;448&lt;/RecNum&gt;&lt;DisplayText&gt;[76]&lt;/DisplayText&gt;&lt;record&gt;&lt;rec-number&gt;448&lt;/rec-number&gt;&lt;foreign-keys&gt;&lt;key app="EN" db-id="ep9rfwzr40e206eszr6p5z9y0wxwrtxrveas" timestamp="1613224136" guid="6bb21fb8-d193-46d2-92de-1f3c9b6769f8"&gt;448&lt;/key&gt;&lt;/foreign-keys&gt;&lt;ref-type name="Computer Program"&gt;9&lt;/ref-type&gt;&lt;contributors&gt;&lt;authors&gt;&lt;author&gt;Schrödinger, LLC,&lt;/author&gt;&lt;/authors&gt;&lt;/contributors&gt;&lt;titles&gt;&lt;title&gt;. Prime 3.0&lt;/title&gt;&lt;/titles&gt;&lt;dates&gt;&lt;/dates&gt;&lt;pub-location&gt;Schrödinger, L.L.C.; New York, USA: 2020.&lt;/pub-location&gt;&lt;urls&gt;&lt;/urls&gt;&lt;/record&gt;&lt;/Cite&gt;&lt;/EndNote&gt;</w:instrText>
      </w:r>
      <w:r w:rsidR="005F645E" w:rsidRPr="0072067E">
        <w:fldChar w:fldCharType="separate"/>
      </w:r>
      <w:r w:rsidR="00EA23BF" w:rsidRPr="0072067E">
        <w:t>[76]</w:t>
      </w:r>
      <w:r w:rsidR="005F645E" w:rsidRPr="0072067E">
        <w:fldChar w:fldCharType="end"/>
      </w:r>
      <w:r w:rsidRPr="0072067E">
        <w:t>.</w:t>
      </w:r>
      <w:r w:rsidR="00085E37" w:rsidRPr="0072067E">
        <w:t xml:space="preserve"> </w:t>
      </w:r>
      <w:r w:rsidRPr="0072067E">
        <w:t xml:space="preserve"> </w:t>
      </w:r>
    </w:p>
    <w:p w14:paraId="5124B717" w14:textId="77777777" w:rsidR="00AF1B24" w:rsidRPr="0072067E" w:rsidRDefault="00AF1B24" w:rsidP="00AF1B24"/>
    <w:p w14:paraId="0890D9DB" w14:textId="77777777" w:rsidR="00AF1B24" w:rsidRPr="0072067E" w:rsidRDefault="00B1609F" w:rsidP="00C0508C">
      <w:pPr>
        <w:pStyle w:val="MDPI51figurecaption"/>
        <w:ind w:left="2550" w:right="425"/>
        <w:jc w:val="both"/>
        <w:rPr>
          <w:bCs/>
          <w:sz w:val="20"/>
        </w:rPr>
      </w:pPr>
      <w:r w:rsidRPr="0072067E">
        <w:rPr>
          <w:bCs/>
          <w:sz w:val="20"/>
        </w:rPr>
        <w:t>The remaining three compounds obtained scores</w:t>
      </w:r>
      <w:r w:rsidR="001B610F" w:rsidRPr="0072067E">
        <w:rPr>
          <w:bCs/>
          <w:sz w:val="20"/>
        </w:rPr>
        <w:t xml:space="preserve"> in the following order</w:t>
      </w:r>
      <w:r w:rsidRPr="0072067E">
        <w:rPr>
          <w:bCs/>
          <w:sz w:val="20"/>
        </w:rPr>
        <w:t>: 5384279 (</w:t>
      </w:r>
      <w:r w:rsidRPr="0072067E">
        <w:rPr>
          <w:rFonts w:cs="Arial"/>
          <w:sz w:val="20"/>
        </w:rPr>
        <w:t xml:space="preserve">-50.7 </w:t>
      </w:r>
      <w:r w:rsidRPr="0072067E">
        <w:rPr>
          <w:rFonts w:cs="Arial"/>
          <w:sz w:val="20"/>
        </w:rPr>
        <w:sym w:font="Symbol" w:char="F0B1"/>
      </w:r>
      <w:r w:rsidRPr="0072067E">
        <w:rPr>
          <w:rFonts w:cs="Arial"/>
          <w:sz w:val="20"/>
        </w:rPr>
        <w:t xml:space="preserve"> 1.6;</w:t>
      </w:r>
      <w:r w:rsidRPr="0072067E">
        <w:rPr>
          <w:rFonts w:cs="Arial"/>
          <w:i/>
          <w:iCs/>
          <w:sz w:val="20"/>
        </w:rPr>
        <w:t xml:space="preserve"> n</w:t>
      </w:r>
      <w:r w:rsidRPr="0072067E">
        <w:rPr>
          <w:rFonts w:cs="Arial"/>
          <w:sz w:val="20"/>
        </w:rPr>
        <w:t xml:space="preserve"> = 5)</w:t>
      </w:r>
      <w:r w:rsidRPr="0072067E">
        <w:rPr>
          <w:bCs/>
          <w:sz w:val="20"/>
        </w:rPr>
        <w:t>, 121589399 (</w:t>
      </w:r>
      <w:r w:rsidRPr="0072067E">
        <w:rPr>
          <w:rFonts w:cs="Arial"/>
          <w:sz w:val="20"/>
        </w:rPr>
        <w:t xml:space="preserve">-40.3 </w:t>
      </w:r>
      <w:r w:rsidRPr="0072067E">
        <w:rPr>
          <w:rFonts w:cs="Arial"/>
          <w:sz w:val="20"/>
        </w:rPr>
        <w:sym w:font="Symbol" w:char="F0B1"/>
      </w:r>
      <w:r w:rsidRPr="0072067E">
        <w:rPr>
          <w:rFonts w:cs="Arial"/>
          <w:sz w:val="20"/>
        </w:rPr>
        <w:t xml:space="preserve"> 2.1; </w:t>
      </w:r>
      <w:r w:rsidRPr="0072067E">
        <w:rPr>
          <w:rFonts w:cs="Arial"/>
          <w:i/>
          <w:iCs/>
          <w:sz w:val="20"/>
        </w:rPr>
        <w:t>n</w:t>
      </w:r>
      <w:r w:rsidRPr="0072067E">
        <w:rPr>
          <w:rFonts w:cs="Arial"/>
          <w:sz w:val="20"/>
        </w:rPr>
        <w:t xml:space="preserve"> = 5)</w:t>
      </w:r>
      <w:r w:rsidRPr="0072067E">
        <w:rPr>
          <w:bCs/>
          <w:sz w:val="20"/>
        </w:rPr>
        <w:t>, and 5183914 (</w:t>
      </w:r>
      <w:r w:rsidRPr="0072067E">
        <w:rPr>
          <w:rFonts w:cs="Arial"/>
          <w:sz w:val="20"/>
        </w:rPr>
        <w:t xml:space="preserve">38.5 </w:t>
      </w:r>
      <w:r w:rsidRPr="0072067E">
        <w:rPr>
          <w:rFonts w:cs="Arial"/>
          <w:sz w:val="20"/>
        </w:rPr>
        <w:sym w:font="Symbol" w:char="F0B1"/>
      </w:r>
      <w:r w:rsidRPr="0072067E">
        <w:rPr>
          <w:rFonts w:cs="Arial"/>
          <w:sz w:val="20"/>
        </w:rPr>
        <w:t xml:space="preserve"> 2.4;</w:t>
      </w:r>
      <w:r w:rsidRPr="0072067E">
        <w:rPr>
          <w:rFonts w:cs="Arial"/>
          <w:i/>
          <w:iCs/>
          <w:sz w:val="20"/>
        </w:rPr>
        <w:t xml:space="preserve"> n</w:t>
      </w:r>
      <w:r w:rsidRPr="0072067E">
        <w:rPr>
          <w:rFonts w:cs="Arial"/>
          <w:sz w:val="20"/>
        </w:rPr>
        <w:t xml:space="preserve"> = 5)</w:t>
      </w:r>
      <w:r w:rsidRPr="0072067E">
        <w:rPr>
          <w:bCs/>
          <w:sz w:val="20"/>
        </w:rPr>
        <w:t xml:space="preserve">. The </w:t>
      </w:r>
      <w:proofErr w:type="spellStart"/>
      <w:r w:rsidRPr="0072067E">
        <w:rPr>
          <w:bCs/>
          <w:sz w:val="20"/>
        </w:rPr>
        <w:t>AutoDock</w:t>
      </w:r>
      <w:proofErr w:type="spellEnd"/>
      <w:r w:rsidRPr="0072067E">
        <w:rPr>
          <w:bCs/>
          <w:sz w:val="20"/>
        </w:rPr>
        <w:t xml:space="preserve"> tools had ranked</w:t>
      </w:r>
      <w:r w:rsidR="001B610F" w:rsidRPr="0072067E">
        <w:rPr>
          <w:bCs/>
          <w:sz w:val="20"/>
        </w:rPr>
        <w:t xml:space="preserve"> compound</w:t>
      </w:r>
      <w:r w:rsidRPr="0072067E">
        <w:rPr>
          <w:bCs/>
          <w:sz w:val="20"/>
        </w:rPr>
        <w:t xml:space="preserve"> 121589399 as higher than</w:t>
      </w:r>
      <w:r w:rsidR="001B610F" w:rsidRPr="0072067E">
        <w:rPr>
          <w:bCs/>
          <w:sz w:val="20"/>
        </w:rPr>
        <w:t xml:space="preserve"> compound</w:t>
      </w:r>
      <w:r w:rsidRPr="0072067E">
        <w:rPr>
          <w:bCs/>
          <w:sz w:val="20"/>
        </w:rPr>
        <w:t xml:space="preserve"> 5384279, but 5</w:t>
      </w:r>
      <w:r w:rsidR="001B610F" w:rsidRPr="0072067E">
        <w:rPr>
          <w:bCs/>
          <w:sz w:val="20"/>
        </w:rPr>
        <w:t>183914</w:t>
      </w:r>
      <w:r w:rsidRPr="0072067E">
        <w:rPr>
          <w:bCs/>
          <w:sz w:val="20"/>
        </w:rPr>
        <w:t xml:space="preserve"> had obtained the least desirable score in both the docking and MM-GBSA re-scoring.</w:t>
      </w:r>
    </w:p>
    <w:p w14:paraId="38025AA2" w14:textId="77777777" w:rsidR="00AF1B24" w:rsidRPr="0072067E" w:rsidRDefault="00AF1B24" w:rsidP="00AF1B24">
      <w:pPr>
        <w:pStyle w:val="MDPI22heading2"/>
        <w:spacing w:before="240"/>
      </w:pPr>
      <w:r w:rsidRPr="0072067E">
        <w:t>2.5. Round 4: Scaffolds’ Drug-likeness</w:t>
      </w:r>
    </w:p>
    <w:p w14:paraId="4D5BDBE8" w14:textId="77777777" w:rsidR="00AF1B24" w:rsidRPr="0072067E" w:rsidRDefault="00AF1B24" w:rsidP="00AF1B24">
      <w:pPr>
        <w:pStyle w:val="MDPI31text"/>
      </w:pPr>
      <w:r w:rsidRPr="0072067E">
        <w:t xml:space="preserve">The chemical structures of the five hits mentioned above were </w:t>
      </w:r>
      <w:proofErr w:type="spellStart"/>
      <w:r w:rsidRPr="0072067E">
        <w:t>analysed</w:t>
      </w:r>
      <w:proofErr w:type="spellEnd"/>
      <w:r w:rsidRPr="0072067E">
        <w:t xml:space="preserve"> to determine drug-likeness (Table </w:t>
      </w:r>
      <w:r w:rsidR="00910110" w:rsidRPr="0072067E">
        <w:t>2</w:t>
      </w:r>
      <w:r w:rsidRPr="0072067E">
        <w:t xml:space="preserve">), using the </w:t>
      </w:r>
      <w:proofErr w:type="spellStart"/>
      <w:r w:rsidRPr="0072067E">
        <w:t>SwissADME</w:t>
      </w:r>
      <w:proofErr w:type="spellEnd"/>
      <w:r w:rsidRPr="0072067E">
        <w:t xml:space="preserve"> tool </w:t>
      </w:r>
      <w:r w:rsidR="005F645E" w:rsidRPr="0072067E">
        <w:fldChar w:fldCharType="begin"/>
      </w:r>
      <w:r w:rsidR="00EA23BF" w:rsidRPr="0072067E">
        <w:instrText xml:space="preserve"> ADDIN EN.CITE &lt;EndNote&gt;&lt;Cite&gt;&lt;Author&gt;Daina&lt;/Author&gt;&lt;Year&gt;2017&lt;/Year&gt;&lt;RecNum&gt;37&lt;/RecNum&gt;&lt;DisplayText&gt;[77]&lt;/DisplayText&gt;&lt;record&gt;&lt;rec-number&gt;37&lt;/rec-number&gt;&lt;foreign-keys&gt;&lt;key app="EN" db-id="ep9rfwzr40e206eszr6p5z9y0wxwrtxrveas" timestamp="1603562120" guid="f79aceca-4799-4132-b701-623b04e28110"&gt;37&lt;/key&gt;&lt;/foreign-keys&gt;&lt;ref-type name="Journal Article"&gt;17&lt;/ref-type&gt;&lt;contributors&gt;&lt;authors&gt;&lt;author&gt;Daina, A.&lt;/author&gt;&lt;author&gt;Michielin, O.&lt;/author&gt;&lt;author&gt;Zoete, V.&lt;/author&gt;&lt;/authors&gt;&lt;/contributors&gt;&lt;titles&gt;&lt;title&gt;SwissADME: a free web tool to evaluate pharmacokinetics, drug-likeness and medicinal chemistry friendliness of small molecules&lt;/title&gt;&lt;secondary-title&gt;Sci Rep&lt;/secondary-title&gt;&lt;/titles&gt;&lt;periodical&gt;&lt;full-title&gt;Sci Rep&lt;/full-title&gt;&lt;/periodical&gt;&lt;pages&gt;42717&lt;/pages&gt;&lt;volume&gt;7&lt;/volume&gt;&lt;edition&gt;2017/03/03&lt;/edition&gt;&lt;keywords&gt;&lt;keyword&gt;Drug Discovery&lt;/keyword&gt;&lt;keyword&gt;Small Molecule Libraries&lt;/keyword&gt;&lt;keyword&gt;Software&lt;/keyword&gt;&lt;/keywords&gt;&lt;dates&gt;&lt;year&gt;2017&lt;/year&gt;&lt;pub-dates&gt;&lt;date&gt;03&lt;/date&gt;&lt;/pub-dates&gt;&lt;/dates&gt;&lt;isbn&gt;2045-2322&lt;/isbn&gt;&lt;accession-num&gt;28256516&lt;/accession-num&gt;&lt;urls&gt;&lt;related-urls&gt;&lt;url&gt;https://www.ncbi.nlm.nih.gov/pubmed/28256516&lt;/url&gt;&lt;/related-urls&gt;&lt;/urls&gt;&lt;custom2&gt;PMC5335600&lt;/custom2&gt;&lt;electronic-resource-num&gt;10.1038/srep42717&lt;/electronic-resource-num&gt;&lt;language&gt;eng&lt;/language&gt;&lt;/record&gt;&lt;/Cite&gt;&lt;/EndNote&gt;</w:instrText>
      </w:r>
      <w:r w:rsidR="005F645E" w:rsidRPr="0072067E">
        <w:fldChar w:fldCharType="separate"/>
      </w:r>
      <w:r w:rsidR="00EA23BF" w:rsidRPr="0072067E">
        <w:rPr>
          <w:noProof/>
        </w:rPr>
        <w:t>[77]</w:t>
      </w:r>
      <w:r w:rsidR="005F645E" w:rsidRPr="0072067E">
        <w:fldChar w:fldCharType="end"/>
      </w:r>
      <w:r w:rsidRPr="0072067E">
        <w:t xml:space="preserve"> (</w:t>
      </w:r>
      <w:hyperlink r:id="rId20" w:history="1">
        <w:r w:rsidRPr="0072067E">
          <w:rPr>
            <w:rStyle w:val="Hyperlink"/>
            <w:b/>
            <w:bCs/>
            <w:u w:val="none"/>
          </w:rPr>
          <w:t>www.swissadme.ch</w:t>
        </w:r>
      </w:hyperlink>
      <w:r w:rsidRPr="0072067E">
        <w:t xml:space="preserve">). The Lipinski (Pfizer), Ghose (Amgen), </w:t>
      </w:r>
      <w:proofErr w:type="spellStart"/>
      <w:r w:rsidRPr="0072067E">
        <w:t>Veber</w:t>
      </w:r>
      <w:proofErr w:type="spellEnd"/>
      <w:r w:rsidRPr="0072067E">
        <w:t xml:space="preserve"> (GlaxoSmithKline (GSK)), Egan (Pharmacia), and </w:t>
      </w:r>
      <w:proofErr w:type="spellStart"/>
      <w:r w:rsidRPr="0072067E">
        <w:t>Muegge</w:t>
      </w:r>
      <w:proofErr w:type="spellEnd"/>
      <w:r w:rsidRPr="0072067E">
        <w:t xml:space="preserve"> (Bayer) filters were used (Supporting Information, Table S6). Each of the five compounds complied with all the rules of drug-likeness constituted in each filter. Water solubility was predicted using the same tool and three compounds were predicted to be soluble (PubChem CIDs 121589399, 5183914, and 132344896), whilst two were predicted to be moderately soluble (PubChem CIDs 5384279 and 121558793). Four compounds all obtained an </w:t>
      </w:r>
      <w:proofErr w:type="spellStart"/>
      <w:r w:rsidRPr="0072067E">
        <w:t>iLOGP</w:t>
      </w:r>
      <w:proofErr w:type="spellEnd"/>
      <w:r w:rsidRPr="0072067E">
        <w:t xml:space="preserve"> &gt; 2, reflecting good lipophilicity (121589399: 2.17, 132344896: 2.42, 5384279: 3.32, 121558793: 2.41), in agreement with GRL-0617’s </w:t>
      </w:r>
      <w:proofErr w:type="spellStart"/>
      <w:r w:rsidRPr="0072067E">
        <w:t>iLOGP</w:t>
      </w:r>
      <w:proofErr w:type="spellEnd"/>
      <w:r w:rsidRPr="0072067E">
        <w:t xml:space="preserve"> value of 2.69. However, compound 5183914 obtained an </w:t>
      </w:r>
      <w:proofErr w:type="spellStart"/>
      <w:r w:rsidRPr="0072067E">
        <w:t>iLOGP</w:t>
      </w:r>
      <w:proofErr w:type="spellEnd"/>
      <w:r w:rsidRPr="0072067E">
        <w:t xml:space="preserve"> of 1.54, reflecting poor lipophilicity. At this final stage, compound 5183914 was eliminated from the work as a promising scaffold, given it is unlikely to penetrate the plasma membrane of cells to reach the desired target protein in vitro.</w:t>
      </w:r>
      <w:r w:rsidR="00CD03AE" w:rsidRPr="0072067E">
        <w:t xml:space="preserve"> Lastly, medicinal chemistry analysis in the </w:t>
      </w:r>
      <w:proofErr w:type="spellStart"/>
      <w:r w:rsidR="00CD03AE" w:rsidRPr="0072067E">
        <w:t>SwissADME</w:t>
      </w:r>
      <w:proofErr w:type="spellEnd"/>
      <w:r w:rsidR="00CD03AE" w:rsidRPr="0072067E">
        <w:t xml:space="preserve"> tool revealed that none of the four remaining scaffolds were Pan Assay Interference Structures (PAINS)</w:t>
      </w:r>
      <w:r w:rsidR="009F36A7" w:rsidRPr="0072067E">
        <w:t xml:space="preserve"> </w:t>
      </w:r>
      <w:r w:rsidR="005F645E" w:rsidRPr="0072067E">
        <w:fldChar w:fldCharType="begin">
          <w:fldData xml:space="preserve">PEVuZE5vdGU+PENpdGU+PEF1dGhvcj5CYWVsbDwvQXV0aG9yPjxZZWFyPjIwMTA8L1llYXI+PFJl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</w:fldData>
        </w:fldChar>
      </w:r>
      <w:r w:rsidR="00EA23BF" w:rsidRPr="0072067E">
        <w:instrText xml:space="preserve"> ADDIN EN.CITE </w:instrText>
      </w:r>
      <w:r w:rsidR="005F645E" w:rsidRPr="0072067E">
        <w:fldChar w:fldCharType="begin">
          <w:fldData xml:space="preserve">PEVuZE5vdGU+PENpdGU+PEF1dGhvcj5CYWVsbDwvQXV0aG9yPjxZZWFyPjIwMTA8L1llYXI+PFJl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78, 79]</w:t>
      </w:r>
      <w:r w:rsidR="005F645E" w:rsidRPr="0072067E">
        <w:fldChar w:fldCharType="end"/>
      </w:r>
      <w:r w:rsidR="00CD03AE" w:rsidRPr="0072067E">
        <w:t xml:space="preserve">. The compounds were also </w:t>
      </w:r>
      <w:proofErr w:type="spellStart"/>
      <w:r w:rsidR="00CD03AE" w:rsidRPr="0072067E">
        <w:t>analysed</w:t>
      </w:r>
      <w:proofErr w:type="spellEnd"/>
      <w:r w:rsidR="00CD03AE" w:rsidRPr="0072067E">
        <w:t xml:space="preserve"> for toxic chemical moieties (‘</w:t>
      </w:r>
      <w:proofErr w:type="spellStart"/>
      <w:r w:rsidR="00CD03AE" w:rsidRPr="0072067E">
        <w:t>Brenk</w:t>
      </w:r>
      <w:proofErr w:type="spellEnd"/>
      <w:r w:rsidR="00CD03AE" w:rsidRPr="0072067E">
        <w:t>’ alerts)</w:t>
      </w:r>
      <w:r w:rsidR="009F36A7" w:rsidRPr="0072067E">
        <w:t xml:space="preserve"> </w:t>
      </w:r>
      <w:r w:rsidR="005F645E" w:rsidRPr="0072067E">
        <w:fldChar w:fldCharType="begin"/>
      </w:r>
      <w:r w:rsidR="00EA23BF" w:rsidRPr="0072067E">
        <w:instrText xml:space="preserve"> ADDIN EN.CITE &lt;EndNote&gt;&lt;Cite&gt;&lt;Author&gt;Brenk&lt;/Author&gt;&lt;Year&gt;2008&lt;/Year&gt;&lt;RecNum&gt;455&lt;/RecNum&gt;&lt;DisplayText&gt;[80]&lt;/DisplayText&gt;&lt;record&gt;&lt;rec-number&gt;455&lt;/rec-number&gt;&lt;foreign-keys&gt;&lt;key app="EN" db-id="ep9rfwzr40e206eszr6p5z9y0wxwrtxrveas" timestamp="1613298241" guid="6652aabc-cf99-4b81-b479-ee38c693a27e"&gt;455&lt;/key&gt;&lt;/foreign-keys&gt;&lt;ref-type name="Journal Article"&gt;17&lt;/ref-type&gt;&lt;contributors&gt;&lt;authors&gt;&lt;author&gt;Brenk, Ruth&lt;/author&gt;&lt;author&gt;Schipani, Alessandro&lt;/author&gt;&lt;author&gt;James, Daniel&lt;/author&gt;&lt;author&gt;Krasowski, Agata&lt;/author&gt;&lt;author&gt;Gilbert, Ian Hugh&lt;/author&gt;&lt;author&gt;Frearson, Julie&lt;/author&gt;&lt;author&gt;Wyatt, Paul Graham&lt;/author&gt;&lt;/authors&gt;&lt;/contributors&gt;&lt;titles&gt;&lt;title&gt;Lessons learnt from assembling screening libraries for drug discovery for neglected diseases&lt;/title&gt;&lt;secondary-title&gt;ChemMedChem&lt;/secondary-title&gt;&lt;/titles&gt;&lt;periodical&gt;&lt;full-title&gt;ChemMedChem&lt;/full-title&gt;&lt;/periodical&gt;&lt;pages&gt;435&lt;/pages&gt;&lt;volume&gt;3&lt;/volume&gt;&lt;number&gt;3&lt;/number&gt;&lt;dates&gt;&lt;year&gt;2008&lt;/year&gt;&lt;/dates&gt;&lt;urls&gt;&lt;/urls&gt;&lt;/record&gt;&lt;/Cite&gt;&lt;/EndNote&gt;</w:instrText>
      </w:r>
      <w:r w:rsidR="005F645E" w:rsidRPr="0072067E">
        <w:fldChar w:fldCharType="separate"/>
      </w:r>
      <w:r w:rsidR="00EA23BF" w:rsidRPr="0072067E">
        <w:rPr>
          <w:noProof/>
        </w:rPr>
        <w:t>[80]</w:t>
      </w:r>
      <w:r w:rsidR="005F645E" w:rsidRPr="0072067E">
        <w:fldChar w:fldCharType="end"/>
      </w:r>
      <w:r w:rsidR="00CD03AE" w:rsidRPr="0072067E">
        <w:t xml:space="preserve">. Compounds 121558793 and 132344896 contained no toxic groups. However, like GRL-0617, compound 121589399 contained an aniline group. Meanwhile, compound 5384279 was found to have two </w:t>
      </w:r>
      <w:proofErr w:type="spellStart"/>
      <w:r w:rsidR="00CD03AE" w:rsidRPr="0072067E">
        <w:t>Brenk</w:t>
      </w:r>
      <w:proofErr w:type="spellEnd"/>
      <w:r w:rsidR="00CD03AE" w:rsidRPr="0072067E">
        <w:t xml:space="preserve"> alerts: an imine group, and an oxygen-nitrogen single bond.</w:t>
      </w:r>
    </w:p>
    <w:p w14:paraId="58103210" w14:textId="77777777" w:rsidR="00AF1B24" w:rsidRPr="0072067E" w:rsidRDefault="00AF1B24" w:rsidP="00AF1B24">
      <w:pPr>
        <w:pStyle w:val="MDPI22heading2"/>
        <w:spacing w:before="0"/>
        <w:rPr>
          <w:i w:val="0"/>
          <w:iCs/>
        </w:rPr>
      </w:pPr>
    </w:p>
    <w:p w14:paraId="005D8767" w14:textId="77777777" w:rsidR="00AF1B24" w:rsidRPr="0072067E" w:rsidRDefault="00AF1B24" w:rsidP="00AF1B24">
      <w:pPr>
        <w:pStyle w:val="MDPI22heading2"/>
        <w:spacing w:before="0"/>
        <w:rPr>
          <w:i w:val="0"/>
          <w:iCs/>
        </w:rPr>
      </w:pPr>
    </w:p>
    <w:p w14:paraId="1F202A00" w14:textId="77777777" w:rsidR="00AF1B24" w:rsidRPr="0072067E" w:rsidRDefault="00AF1B24" w:rsidP="00AF1B24">
      <w:pPr>
        <w:pStyle w:val="MDPI22heading2"/>
        <w:spacing w:before="0"/>
        <w:rPr>
          <w:i w:val="0"/>
          <w:iCs/>
        </w:rPr>
      </w:pPr>
    </w:p>
    <w:p w14:paraId="2FF80297" w14:textId="77777777" w:rsidR="00AF1B24" w:rsidRPr="0072067E" w:rsidRDefault="00AF1B24" w:rsidP="00AF1B24">
      <w:pPr>
        <w:pStyle w:val="MDPI22heading2"/>
        <w:spacing w:before="0"/>
        <w:rPr>
          <w:i w:val="0"/>
          <w:iCs/>
        </w:rPr>
      </w:pPr>
    </w:p>
    <w:p w14:paraId="588832BF" w14:textId="77777777" w:rsidR="00AF1B24" w:rsidRPr="0072067E" w:rsidRDefault="00AF1B24" w:rsidP="00AF1B24">
      <w:pPr>
        <w:pStyle w:val="MDPI22heading2"/>
        <w:spacing w:before="0"/>
        <w:rPr>
          <w:i w:val="0"/>
          <w:iCs/>
        </w:rPr>
      </w:pPr>
    </w:p>
    <w:p w14:paraId="7C0FA5B2" w14:textId="77777777" w:rsidR="00AF1B24" w:rsidRPr="0072067E" w:rsidRDefault="00AF1B24" w:rsidP="00AF1B24">
      <w:pPr>
        <w:pStyle w:val="MDPI22heading2"/>
        <w:spacing w:before="0"/>
        <w:rPr>
          <w:i w:val="0"/>
          <w:iCs/>
        </w:rPr>
      </w:pPr>
    </w:p>
    <w:p w14:paraId="7F549579" w14:textId="77777777" w:rsidR="00AF1B24" w:rsidRPr="0072067E" w:rsidRDefault="00AF1B24" w:rsidP="00AF1B24">
      <w:pPr>
        <w:pStyle w:val="MDPI22heading2"/>
        <w:spacing w:before="0"/>
        <w:rPr>
          <w:i w:val="0"/>
          <w:iCs/>
        </w:rPr>
      </w:pPr>
    </w:p>
    <w:p w14:paraId="6AF72DE1" w14:textId="77777777" w:rsidR="00AF1B24" w:rsidRPr="0072067E" w:rsidRDefault="00AF1B24" w:rsidP="00EC3FDE">
      <w:pPr>
        <w:pStyle w:val="MDPI22heading2"/>
        <w:spacing w:before="0"/>
        <w:ind w:left="0"/>
        <w:rPr>
          <w:i w:val="0"/>
          <w:iCs/>
        </w:rPr>
      </w:pPr>
    </w:p>
    <w:p w14:paraId="27A7F25F" w14:textId="77777777" w:rsidR="00AF1B24" w:rsidRPr="0072067E" w:rsidRDefault="00AF1B24" w:rsidP="00AF1B24">
      <w:pPr>
        <w:pStyle w:val="MDPI41tablecaption"/>
        <w:ind w:left="2550"/>
      </w:pPr>
      <w:r w:rsidRPr="0072067E">
        <w:rPr>
          <w:b/>
          <w:bCs/>
        </w:rPr>
        <w:t xml:space="preserve">Table 2. Evaluation of scaffolds’ drug-likeness using </w:t>
      </w:r>
      <w:proofErr w:type="spellStart"/>
      <w:r w:rsidRPr="0072067E">
        <w:rPr>
          <w:b/>
          <w:bCs/>
        </w:rPr>
        <w:t>SwissADME</w:t>
      </w:r>
      <w:proofErr w:type="spellEnd"/>
      <w:r w:rsidRPr="0072067E">
        <w:rPr>
          <w:b/>
          <w:bCs/>
        </w:rPr>
        <w:t xml:space="preserve"> tool.</w:t>
      </w:r>
      <w:r w:rsidRPr="0072067E">
        <w:t xml:space="preserve"> Results show that the reference GRL-0617 and selected scaffolds (PubChem CID shown) successfully passed five different filters with individual pharma rules of drug-likeness. Also </w:t>
      </w:r>
      <w:r w:rsidR="003358AF" w:rsidRPr="0072067E">
        <w:t>shown</w:t>
      </w:r>
      <w:r w:rsidRPr="0072067E">
        <w:t xml:space="preserve"> </w:t>
      </w:r>
      <w:r w:rsidR="003358AF" w:rsidRPr="0072067E">
        <w:t xml:space="preserve">is </w:t>
      </w:r>
      <w:r w:rsidRPr="0072067E">
        <w:t xml:space="preserve">compounds’ solubility, lipophilicity, and 2D structures (drawn in </w:t>
      </w:r>
      <w:proofErr w:type="spellStart"/>
      <w:r w:rsidRPr="0072067E">
        <w:t>MarvinSketch</w:t>
      </w:r>
      <w:proofErr w:type="spellEnd"/>
      <w:r w:rsidRPr="0072067E">
        <w:t>).</w:t>
      </w:r>
    </w:p>
    <w:tbl>
      <w:tblPr>
        <w:tblW w:w="9497" w:type="dxa"/>
        <w:tblInd w:w="993" w:type="dxa"/>
        <w:tblBorders>
          <w:top w:val="single" w:sz="2" w:space="0" w:color="DDDDDD"/>
          <w:left w:val="single" w:sz="2" w:space="0" w:color="DDDDDD"/>
          <w:bottom w:val="single" w:sz="2" w:space="0" w:color="DDDDDD"/>
          <w:right w:val="single" w:sz="2" w:space="0" w:color="DDDDDD"/>
        </w:tblBorders>
        <w:shd w:val="clear" w:color="auto" w:fill="FFFFFF"/>
        <w:tblLayout w:type="fixed"/>
        <w:tblCellMar>
          <w:left w:w="0" w:type="dxa"/>
          <w:right w:w="0" w:type="dxa"/>
        </w:tblCellMar>
        <w:tblLook w:val="04A0" w:firstRow="1" w:lastRow="0" w:firstColumn="1" w:lastColumn="0" w:noHBand="0" w:noVBand="1"/>
      </w:tblPr>
      <w:tblGrid>
        <w:gridCol w:w="1417"/>
        <w:gridCol w:w="1559"/>
        <w:gridCol w:w="1418"/>
        <w:gridCol w:w="1276"/>
        <w:gridCol w:w="1134"/>
        <w:gridCol w:w="1275"/>
        <w:gridCol w:w="1418"/>
      </w:tblGrid>
      <w:tr w:rsidR="00AF1B24" w:rsidRPr="0072067E" w14:paraId="479FB936" w14:textId="77777777" w:rsidTr="00BB4C14">
        <w:trPr>
          <w:trHeight w:val="196"/>
          <w:tblHeader/>
        </w:trPr>
        <w:tc>
          <w:tcPr>
            <w:tcW w:w="1417" w:type="dxa"/>
            <w:tcBorders>
              <w:top w:val="nil"/>
              <w:left w:val="nil"/>
              <w:bottom w:val="single" w:sz="4" w:space="0" w:color="auto"/>
              <w:right w:val="nil"/>
            </w:tcBorders>
            <w:shd w:val="clear" w:color="auto" w:fill="auto"/>
            <w:tcMar>
              <w:top w:w="150" w:type="dxa"/>
              <w:left w:w="105" w:type="dxa"/>
              <w:bottom w:w="75" w:type="dxa"/>
              <w:right w:w="105" w:type="dxa"/>
            </w:tcMar>
            <w:vAlign w:val="center"/>
            <w:hideMark/>
          </w:tcPr>
          <w:p w14:paraId="7109F40F" w14:textId="77777777" w:rsidR="00AF1B24" w:rsidRPr="0072067E" w:rsidRDefault="00AF1B24" w:rsidP="003358AF">
            <w:pPr>
              <w:autoSpaceDE w:val="0"/>
              <w:autoSpaceDN w:val="0"/>
              <w:adjustRightInd w:val="0"/>
              <w:snapToGrid w:val="0"/>
              <w:spacing w:line="240" w:lineRule="auto"/>
              <w:jc w:val="center"/>
              <w:rPr>
                <w:rFonts w:cs="Arial"/>
                <w:b/>
                <w:bCs/>
                <w:color w:val="222222"/>
                <w:szCs w:val="18"/>
                <w:lang w:eastAsia="en-GB"/>
              </w:rPr>
            </w:pPr>
            <w:r w:rsidRPr="0072067E">
              <w:rPr>
                <w:rFonts w:cs="Arial"/>
                <w:b/>
                <w:bCs/>
                <w:color w:val="222222"/>
                <w:szCs w:val="18"/>
                <w:lang w:eastAsia="en-GB"/>
              </w:rPr>
              <w:t xml:space="preserve"> </w:t>
            </w:r>
          </w:p>
        </w:tc>
        <w:tc>
          <w:tcPr>
            <w:tcW w:w="1559" w:type="dxa"/>
            <w:tcBorders>
              <w:top w:val="single" w:sz="4" w:space="0" w:color="auto"/>
              <w:left w:val="nil"/>
              <w:bottom w:val="single" w:sz="4" w:space="0" w:color="auto"/>
              <w:right w:val="nil"/>
            </w:tcBorders>
            <w:shd w:val="clear" w:color="auto" w:fill="F5F5F5"/>
            <w:tcMar>
              <w:top w:w="150" w:type="dxa"/>
              <w:left w:w="105" w:type="dxa"/>
              <w:bottom w:w="75" w:type="dxa"/>
              <w:right w:w="105" w:type="dxa"/>
            </w:tcMar>
            <w:vAlign w:val="center"/>
            <w:hideMark/>
          </w:tcPr>
          <w:p w14:paraId="25E4E394" w14:textId="77777777" w:rsidR="00AF1B24" w:rsidRPr="0072067E" w:rsidRDefault="00AF1B24" w:rsidP="003358AF">
            <w:pPr>
              <w:autoSpaceDE w:val="0"/>
              <w:autoSpaceDN w:val="0"/>
              <w:adjustRightInd w:val="0"/>
              <w:snapToGrid w:val="0"/>
              <w:spacing w:line="240" w:lineRule="auto"/>
              <w:jc w:val="center"/>
              <w:rPr>
                <w:rFonts w:cs="Arial"/>
                <w:b/>
                <w:bCs/>
                <w:color w:val="222222"/>
                <w:szCs w:val="18"/>
                <w:lang w:eastAsia="en-GB"/>
              </w:rPr>
            </w:pPr>
            <w:r w:rsidRPr="0072067E">
              <w:rPr>
                <w:rFonts w:cs="Arial"/>
                <w:b/>
                <w:bCs/>
                <w:color w:val="222222"/>
                <w:szCs w:val="18"/>
                <w:lang w:eastAsia="en-GB"/>
              </w:rPr>
              <w:t xml:space="preserve">  GRL-0617</w:t>
            </w:r>
          </w:p>
        </w:tc>
        <w:tc>
          <w:tcPr>
            <w:tcW w:w="1418" w:type="dxa"/>
            <w:tcBorders>
              <w:top w:val="single" w:sz="4" w:space="0" w:color="auto"/>
              <w:left w:val="nil"/>
              <w:bottom w:val="single" w:sz="4" w:space="0" w:color="auto"/>
              <w:right w:val="nil"/>
            </w:tcBorders>
            <w:shd w:val="clear" w:color="auto" w:fill="F5F5F5"/>
            <w:tcMar>
              <w:top w:w="150" w:type="dxa"/>
              <w:left w:w="105" w:type="dxa"/>
              <w:bottom w:w="75" w:type="dxa"/>
              <w:right w:w="105" w:type="dxa"/>
            </w:tcMar>
            <w:vAlign w:val="center"/>
            <w:hideMark/>
          </w:tcPr>
          <w:p w14:paraId="58FB6F9E" w14:textId="77777777" w:rsidR="00AF1B24" w:rsidRPr="0072067E" w:rsidRDefault="00AF1B24" w:rsidP="003358AF">
            <w:pPr>
              <w:autoSpaceDE w:val="0"/>
              <w:autoSpaceDN w:val="0"/>
              <w:adjustRightInd w:val="0"/>
              <w:snapToGrid w:val="0"/>
              <w:spacing w:line="240" w:lineRule="auto"/>
              <w:jc w:val="left"/>
              <w:rPr>
                <w:rFonts w:cs="Arial"/>
                <w:b/>
                <w:bCs/>
                <w:color w:val="222222"/>
                <w:szCs w:val="18"/>
                <w:lang w:eastAsia="en-GB"/>
              </w:rPr>
            </w:pPr>
            <w:r w:rsidRPr="0072067E">
              <w:rPr>
                <w:rFonts w:cs="Arial"/>
                <w:b/>
                <w:bCs/>
                <w:color w:val="222222"/>
                <w:szCs w:val="18"/>
                <w:lang w:eastAsia="en-GB"/>
              </w:rPr>
              <w:t xml:space="preserve">  121589399</w:t>
            </w:r>
          </w:p>
        </w:tc>
        <w:tc>
          <w:tcPr>
            <w:tcW w:w="1276" w:type="dxa"/>
            <w:tcBorders>
              <w:top w:val="single" w:sz="4" w:space="0" w:color="auto"/>
              <w:left w:val="nil"/>
              <w:bottom w:val="single" w:sz="4" w:space="0" w:color="auto"/>
              <w:right w:val="nil"/>
            </w:tcBorders>
            <w:shd w:val="clear" w:color="auto" w:fill="F5F5F5"/>
            <w:tcMar>
              <w:top w:w="150" w:type="dxa"/>
              <w:left w:w="105" w:type="dxa"/>
              <w:bottom w:w="75" w:type="dxa"/>
              <w:right w:w="105" w:type="dxa"/>
            </w:tcMar>
            <w:vAlign w:val="center"/>
            <w:hideMark/>
          </w:tcPr>
          <w:p w14:paraId="40F5EBD9" w14:textId="77777777" w:rsidR="00AF1B24" w:rsidRPr="0072067E" w:rsidRDefault="00AF1B24" w:rsidP="003358AF">
            <w:pPr>
              <w:autoSpaceDE w:val="0"/>
              <w:autoSpaceDN w:val="0"/>
              <w:adjustRightInd w:val="0"/>
              <w:snapToGrid w:val="0"/>
              <w:spacing w:line="240" w:lineRule="auto"/>
              <w:jc w:val="left"/>
              <w:rPr>
                <w:rFonts w:cs="Arial"/>
                <w:b/>
                <w:bCs/>
                <w:color w:val="222222"/>
                <w:szCs w:val="18"/>
                <w:lang w:eastAsia="en-GB"/>
              </w:rPr>
            </w:pPr>
            <w:r w:rsidRPr="0072067E">
              <w:rPr>
                <w:rFonts w:cs="Arial"/>
                <w:b/>
                <w:bCs/>
                <w:color w:val="222222"/>
                <w:szCs w:val="18"/>
                <w:lang w:eastAsia="en-GB"/>
              </w:rPr>
              <w:t xml:space="preserve"> 5384279</w:t>
            </w:r>
          </w:p>
        </w:tc>
        <w:tc>
          <w:tcPr>
            <w:tcW w:w="1134" w:type="dxa"/>
            <w:tcBorders>
              <w:top w:val="single" w:sz="4" w:space="0" w:color="auto"/>
              <w:left w:val="nil"/>
              <w:bottom w:val="single" w:sz="4" w:space="0" w:color="auto"/>
              <w:right w:val="nil"/>
            </w:tcBorders>
            <w:shd w:val="clear" w:color="auto" w:fill="F5F5F5"/>
            <w:vAlign w:val="center"/>
          </w:tcPr>
          <w:p w14:paraId="3565A971" w14:textId="77777777" w:rsidR="00AF1B24" w:rsidRPr="0072067E" w:rsidRDefault="00AF1B24" w:rsidP="003358AF">
            <w:pPr>
              <w:autoSpaceDE w:val="0"/>
              <w:autoSpaceDN w:val="0"/>
              <w:adjustRightInd w:val="0"/>
              <w:snapToGrid w:val="0"/>
              <w:spacing w:line="240" w:lineRule="auto"/>
              <w:jc w:val="left"/>
              <w:rPr>
                <w:rFonts w:cs="Arial"/>
                <w:b/>
                <w:bCs/>
                <w:color w:val="222222"/>
                <w:szCs w:val="18"/>
                <w:lang w:eastAsia="en-GB"/>
              </w:rPr>
            </w:pPr>
            <w:r w:rsidRPr="0072067E">
              <w:rPr>
                <w:rFonts w:cs="Arial"/>
                <w:b/>
                <w:bCs/>
                <w:color w:val="222222"/>
                <w:szCs w:val="18"/>
                <w:lang w:eastAsia="en-GB"/>
              </w:rPr>
              <w:t xml:space="preserve">   5183914</w:t>
            </w:r>
          </w:p>
        </w:tc>
        <w:tc>
          <w:tcPr>
            <w:tcW w:w="1275" w:type="dxa"/>
            <w:tcBorders>
              <w:top w:val="single" w:sz="4" w:space="0" w:color="auto"/>
              <w:left w:val="nil"/>
              <w:bottom w:val="single" w:sz="4" w:space="0" w:color="auto"/>
              <w:right w:val="nil"/>
            </w:tcBorders>
            <w:shd w:val="clear" w:color="auto" w:fill="F5F5F5"/>
            <w:vAlign w:val="center"/>
          </w:tcPr>
          <w:p w14:paraId="18222414" w14:textId="77777777" w:rsidR="00AF1B24" w:rsidRPr="0072067E" w:rsidRDefault="00AF1B24" w:rsidP="003358AF">
            <w:pPr>
              <w:autoSpaceDE w:val="0"/>
              <w:autoSpaceDN w:val="0"/>
              <w:adjustRightInd w:val="0"/>
              <w:snapToGrid w:val="0"/>
              <w:spacing w:line="240" w:lineRule="auto"/>
              <w:jc w:val="center"/>
              <w:rPr>
                <w:b/>
                <w:bCs/>
                <w:szCs w:val="18"/>
              </w:rPr>
            </w:pPr>
            <w:r w:rsidRPr="0072067E">
              <w:rPr>
                <w:b/>
                <w:bCs/>
                <w:szCs w:val="18"/>
              </w:rPr>
              <w:t xml:space="preserve">   121558793</w:t>
            </w:r>
          </w:p>
        </w:tc>
        <w:tc>
          <w:tcPr>
            <w:tcW w:w="1418" w:type="dxa"/>
            <w:tcBorders>
              <w:top w:val="single" w:sz="4" w:space="0" w:color="auto"/>
              <w:left w:val="nil"/>
              <w:bottom w:val="single" w:sz="4" w:space="0" w:color="auto"/>
              <w:right w:val="nil"/>
            </w:tcBorders>
            <w:shd w:val="clear" w:color="auto" w:fill="F5F5F5"/>
            <w:vAlign w:val="center"/>
          </w:tcPr>
          <w:p w14:paraId="70CEC670" w14:textId="77777777" w:rsidR="00AF1B24" w:rsidRPr="0072067E" w:rsidRDefault="00AF1B24" w:rsidP="003358AF">
            <w:pPr>
              <w:autoSpaceDE w:val="0"/>
              <w:autoSpaceDN w:val="0"/>
              <w:adjustRightInd w:val="0"/>
              <w:snapToGrid w:val="0"/>
              <w:spacing w:line="240" w:lineRule="auto"/>
              <w:jc w:val="left"/>
              <w:rPr>
                <w:b/>
                <w:bCs/>
                <w:szCs w:val="18"/>
              </w:rPr>
            </w:pPr>
            <w:r w:rsidRPr="0072067E">
              <w:rPr>
                <w:b/>
                <w:bCs/>
                <w:szCs w:val="18"/>
              </w:rPr>
              <w:t xml:space="preserve">    132344896</w:t>
            </w:r>
          </w:p>
        </w:tc>
      </w:tr>
      <w:tr w:rsidR="00AF1B24" w:rsidRPr="0072067E" w14:paraId="76761722" w14:textId="77777777" w:rsidTr="00BB4C14">
        <w:trPr>
          <w:trHeight w:val="402"/>
        </w:trPr>
        <w:tc>
          <w:tcPr>
            <w:tcW w:w="1417" w:type="dxa"/>
            <w:tcBorders>
              <w:top w:val="single" w:sz="4" w:space="0" w:color="auto"/>
              <w:left w:val="nil"/>
              <w:bottom w:val="single" w:sz="4" w:space="0" w:color="auto"/>
              <w:right w:val="nil"/>
            </w:tcBorders>
            <w:shd w:val="clear" w:color="auto" w:fill="DEEAF6" w:themeFill="accent5" w:themeFillTint="33"/>
            <w:tcMar>
              <w:top w:w="75" w:type="dxa"/>
              <w:left w:w="105" w:type="dxa"/>
              <w:bottom w:w="75" w:type="dxa"/>
              <w:right w:w="105" w:type="dxa"/>
            </w:tcMar>
            <w:vAlign w:val="center"/>
            <w:hideMark/>
          </w:tcPr>
          <w:p w14:paraId="559136A4"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szCs w:val="18"/>
              </w:rPr>
              <w:t>Lipinski    (Pfizer)</w:t>
            </w:r>
          </w:p>
        </w:tc>
        <w:tc>
          <w:tcPr>
            <w:tcW w:w="1559" w:type="dxa"/>
            <w:tcBorders>
              <w:top w:val="single" w:sz="4" w:space="0" w:color="auto"/>
              <w:left w:val="nil"/>
              <w:bottom w:val="single" w:sz="4" w:space="0" w:color="auto"/>
              <w:right w:val="nil"/>
            </w:tcBorders>
            <w:shd w:val="clear" w:color="auto" w:fill="FFFFFF"/>
            <w:tcMar>
              <w:top w:w="75" w:type="dxa"/>
              <w:left w:w="105" w:type="dxa"/>
              <w:bottom w:w="75" w:type="dxa"/>
              <w:right w:w="105" w:type="dxa"/>
            </w:tcMar>
            <w:vAlign w:val="center"/>
            <w:hideMark/>
          </w:tcPr>
          <w:p w14:paraId="3EEA0C3E"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Segoe UI Symbol"/>
                <w:b/>
                <w:bCs/>
                <w:szCs w:val="21"/>
                <w:shd w:val="clear" w:color="auto" w:fill="FFFFFF"/>
              </w:rPr>
              <w:t xml:space="preserve">   </w:t>
            </w:r>
            <w:r w:rsidRPr="0072067E">
              <w:rPr>
                <w:rFonts w:ascii="Segoe UI Symbol" w:hAnsi="Segoe UI Symbol" w:cs="Segoe UI Symbol"/>
                <w:b/>
                <w:bCs/>
                <w:szCs w:val="21"/>
                <w:shd w:val="clear" w:color="auto" w:fill="FFFFFF"/>
              </w:rPr>
              <w:t>✓</w:t>
            </w:r>
          </w:p>
        </w:tc>
        <w:tc>
          <w:tcPr>
            <w:tcW w:w="1418" w:type="dxa"/>
            <w:tcBorders>
              <w:top w:val="single" w:sz="4" w:space="0" w:color="auto"/>
              <w:left w:val="nil"/>
              <w:bottom w:val="single" w:sz="4" w:space="0" w:color="auto"/>
              <w:right w:val="nil"/>
            </w:tcBorders>
            <w:shd w:val="clear" w:color="auto" w:fill="FFFFFF"/>
            <w:tcMar>
              <w:top w:w="75" w:type="dxa"/>
              <w:left w:w="105" w:type="dxa"/>
              <w:bottom w:w="75" w:type="dxa"/>
              <w:right w:w="105" w:type="dxa"/>
            </w:tcMar>
            <w:vAlign w:val="center"/>
            <w:hideMark/>
          </w:tcPr>
          <w:p w14:paraId="33E4781F"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276" w:type="dxa"/>
            <w:tcBorders>
              <w:top w:val="single" w:sz="4" w:space="0" w:color="auto"/>
              <w:left w:val="nil"/>
              <w:bottom w:val="single" w:sz="4" w:space="0" w:color="auto"/>
              <w:right w:val="nil"/>
            </w:tcBorders>
            <w:shd w:val="clear" w:color="auto" w:fill="FFFFFF"/>
            <w:tcMar>
              <w:top w:w="75" w:type="dxa"/>
              <w:left w:w="105" w:type="dxa"/>
              <w:bottom w:w="75" w:type="dxa"/>
              <w:right w:w="105" w:type="dxa"/>
            </w:tcMar>
            <w:vAlign w:val="center"/>
            <w:hideMark/>
          </w:tcPr>
          <w:p w14:paraId="5EE10FAE"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134" w:type="dxa"/>
            <w:tcBorders>
              <w:top w:val="single" w:sz="4" w:space="0" w:color="auto"/>
              <w:left w:val="nil"/>
              <w:bottom w:val="single" w:sz="4" w:space="0" w:color="auto"/>
              <w:right w:val="nil"/>
            </w:tcBorders>
            <w:shd w:val="clear" w:color="auto" w:fill="FFFFFF"/>
            <w:vAlign w:val="center"/>
          </w:tcPr>
          <w:p w14:paraId="7B237EEB"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Segoe UI Symbol"/>
                <w:b/>
                <w:bCs/>
                <w:szCs w:val="21"/>
                <w:shd w:val="clear" w:color="auto" w:fill="FFFFFF"/>
              </w:rPr>
              <w:t xml:space="preserve"> </w:t>
            </w:r>
            <w:r w:rsidRPr="0072067E">
              <w:rPr>
                <w:rFonts w:ascii="Segoe UI Symbol" w:hAnsi="Segoe UI Symbol" w:cs="Segoe UI Symbol"/>
                <w:b/>
                <w:bCs/>
                <w:szCs w:val="21"/>
                <w:shd w:val="clear" w:color="auto" w:fill="FFFFFF"/>
              </w:rPr>
              <w:t>✓</w:t>
            </w:r>
          </w:p>
        </w:tc>
        <w:tc>
          <w:tcPr>
            <w:tcW w:w="1275" w:type="dxa"/>
            <w:tcBorders>
              <w:top w:val="single" w:sz="4" w:space="0" w:color="auto"/>
              <w:left w:val="nil"/>
              <w:bottom w:val="single" w:sz="4" w:space="0" w:color="auto"/>
              <w:right w:val="nil"/>
            </w:tcBorders>
            <w:shd w:val="clear" w:color="auto" w:fill="FFFFFF"/>
            <w:vAlign w:val="center"/>
          </w:tcPr>
          <w:p w14:paraId="1BC8EF1D"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418" w:type="dxa"/>
            <w:tcBorders>
              <w:top w:val="single" w:sz="4" w:space="0" w:color="auto"/>
              <w:left w:val="nil"/>
              <w:bottom w:val="single" w:sz="4" w:space="0" w:color="auto"/>
              <w:right w:val="nil"/>
            </w:tcBorders>
            <w:shd w:val="clear" w:color="auto" w:fill="FFFFFF"/>
            <w:vAlign w:val="center"/>
          </w:tcPr>
          <w:p w14:paraId="0689FB30"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r>
      <w:tr w:rsidR="00AF1B24" w:rsidRPr="0072067E" w14:paraId="6424140C" w14:textId="77777777" w:rsidTr="00BB4C14">
        <w:trPr>
          <w:trHeight w:val="412"/>
        </w:trPr>
        <w:tc>
          <w:tcPr>
            <w:tcW w:w="1417" w:type="dxa"/>
            <w:tcBorders>
              <w:top w:val="single" w:sz="4" w:space="0" w:color="auto"/>
              <w:left w:val="nil"/>
              <w:bottom w:val="single" w:sz="4" w:space="0" w:color="auto"/>
              <w:right w:val="nil"/>
            </w:tcBorders>
            <w:shd w:val="clear" w:color="auto" w:fill="DEEAF6" w:themeFill="accent5" w:themeFillTint="33"/>
            <w:tcMar>
              <w:top w:w="75" w:type="dxa"/>
              <w:left w:w="105" w:type="dxa"/>
              <w:bottom w:w="75" w:type="dxa"/>
              <w:right w:w="105" w:type="dxa"/>
            </w:tcMar>
            <w:vAlign w:val="center"/>
            <w:hideMark/>
          </w:tcPr>
          <w:p w14:paraId="2B62641F"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szCs w:val="18"/>
              </w:rPr>
              <w:t>Ghose     (Amgen)</w:t>
            </w:r>
          </w:p>
        </w:tc>
        <w:tc>
          <w:tcPr>
            <w:tcW w:w="1559" w:type="dxa"/>
            <w:tcBorders>
              <w:top w:val="single" w:sz="4" w:space="0" w:color="auto"/>
              <w:left w:val="nil"/>
              <w:bottom w:val="single" w:sz="4" w:space="0" w:color="auto"/>
              <w:right w:val="nil"/>
            </w:tcBorders>
            <w:shd w:val="clear" w:color="auto" w:fill="FFFFFF"/>
            <w:tcMar>
              <w:top w:w="75" w:type="dxa"/>
              <w:left w:w="105" w:type="dxa"/>
              <w:bottom w:w="75" w:type="dxa"/>
              <w:right w:w="105" w:type="dxa"/>
            </w:tcMar>
            <w:vAlign w:val="center"/>
            <w:hideMark/>
          </w:tcPr>
          <w:p w14:paraId="78A7BAF8"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418" w:type="dxa"/>
            <w:tcBorders>
              <w:top w:val="single" w:sz="4" w:space="0" w:color="auto"/>
              <w:left w:val="nil"/>
              <w:bottom w:val="single" w:sz="4" w:space="0" w:color="auto"/>
              <w:right w:val="nil"/>
            </w:tcBorders>
            <w:shd w:val="clear" w:color="auto" w:fill="FFFFFF"/>
            <w:tcMar>
              <w:top w:w="75" w:type="dxa"/>
              <w:left w:w="105" w:type="dxa"/>
              <w:bottom w:w="75" w:type="dxa"/>
              <w:right w:w="105" w:type="dxa"/>
            </w:tcMar>
            <w:vAlign w:val="center"/>
            <w:hideMark/>
          </w:tcPr>
          <w:p w14:paraId="55BCC7C2"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276" w:type="dxa"/>
            <w:tcBorders>
              <w:top w:val="single" w:sz="4" w:space="0" w:color="auto"/>
              <w:left w:val="nil"/>
              <w:bottom w:val="single" w:sz="4" w:space="0" w:color="auto"/>
              <w:right w:val="nil"/>
            </w:tcBorders>
            <w:shd w:val="clear" w:color="auto" w:fill="FFFFFF"/>
            <w:tcMar>
              <w:top w:w="75" w:type="dxa"/>
              <w:left w:w="105" w:type="dxa"/>
              <w:bottom w:w="75" w:type="dxa"/>
              <w:right w:w="105" w:type="dxa"/>
            </w:tcMar>
            <w:vAlign w:val="center"/>
            <w:hideMark/>
          </w:tcPr>
          <w:p w14:paraId="46484D7F"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134" w:type="dxa"/>
            <w:tcBorders>
              <w:top w:val="single" w:sz="4" w:space="0" w:color="auto"/>
              <w:left w:val="nil"/>
              <w:bottom w:val="single" w:sz="4" w:space="0" w:color="auto"/>
              <w:right w:val="nil"/>
            </w:tcBorders>
            <w:shd w:val="clear" w:color="auto" w:fill="FFFFFF"/>
            <w:vAlign w:val="center"/>
          </w:tcPr>
          <w:p w14:paraId="5ED1C9D1"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275" w:type="dxa"/>
            <w:tcBorders>
              <w:top w:val="single" w:sz="4" w:space="0" w:color="auto"/>
              <w:left w:val="nil"/>
              <w:bottom w:val="single" w:sz="4" w:space="0" w:color="auto"/>
              <w:right w:val="nil"/>
            </w:tcBorders>
            <w:shd w:val="clear" w:color="auto" w:fill="FFFFFF"/>
            <w:vAlign w:val="center"/>
          </w:tcPr>
          <w:p w14:paraId="3138381C"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418" w:type="dxa"/>
            <w:tcBorders>
              <w:top w:val="single" w:sz="4" w:space="0" w:color="auto"/>
              <w:left w:val="nil"/>
              <w:bottom w:val="single" w:sz="4" w:space="0" w:color="auto"/>
              <w:right w:val="nil"/>
            </w:tcBorders>
            <w:shd w:val="clear" w:color="auto" w:fill="FFFFFF"/>
            <w:vAlign w:val="center"/>
          </w:tcPr>
          <w:p w14:paraId="54CD5433"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r>
      <w:tr w:rsidR="00AF1B24" w:rsidRPr="0072067E" w14:paraId="750169D3" w14:textId="77777777" w:rsidTr="00BB4C14">
        <w:trPr>
          <w:trHeight w:val="402"/>
        </w:trPr>
        <w:tc>
          <w:tcPr>
            <w:tcW w:w="1417" w:type="dxa"/>
            <w:tcBorders>
              <w:top w:val="single" w:sz="4" w:space="0" w:color="auto"/>
              <w:left w:val="nil"/>
              <w:bottom w:val="single" w:sz="4" w:space="0" w:color="auto"/>
              <w:right w:val="nil"/>
            </w:tcBorders>
            <w:shd w:val="clear" w:color="auto" w:fill="DEEAF6" w:themeFill="accent5" w:themeFillTint="33"/>
            <w:tcMar>
              <w:top w:w="75" w:type="dxa"/>
              <w:left w:w="105" w:type="dxa"/>
              <w:bottom w:w="75" w:type="dxa"/>
              <w:right w:w="105" w:type="dxa"/>
            </w:tcMar>
            <w:vAlign w:val="center"/>
            <w:hideMark/>
          </w:tcPr>
          <w:p w14:paraId="5722034C" w14:textId="77777777" w:rsidR="00AF1B24" w:rsidRPr="0072067E" w:rsidRDefault="00AF1B24" w:rsidP="003358AF">
            <w:pPr>
              <w:autoSpaceDE w:val="0"/>
              <w:autoSpaceDN w:val="0"/>
              <w:adjustRightInd w:val="0"/>
              <w:snapToGrid w:val="0"/>
              <w:spacing w:line="240" w:lineRule="auto"/>
              <w:jc w:val="center"/>
              <w:rPr>
                <w:szCs w:val="18"/>
              </w:rPr>
            </w:pPr>
            <w:r w:rsidRPr="0072067E">
              <w:rPr>
                <w:szCs w:val="18"/>
              </w:rPr>
              <w:t>Veber           (GSK)</w:t>
            </w:r>
          </w:p>
        </w:tc>
        <w:tc>
          <w:tcPr>
            <w:tcW w:w="1559" w:type="dxa"/>
            <w:tcBorders>
              <w:top w:val="single" w:sz="4" w:space="0" w:color="auto"/>
              <w:left w:val="nil"/>
              <w:bottom w:val="single" w:sz="4" w:space="0" w:color="auto"/>
              <w:right w:val="nil"/>
            </w:tcBorders>
            <w:shd w:val="clear" w:color="auto" w:fill="FFFFFF"/>
            <w:tcMar>
              <w:top w:w="75" w:type="dxa"/>
              <w:left w:w="105" w:type="dxa"/>
              <w:bottom w:w="75" w:type="dxa"/>
              <w:right w:w="105" w:type="dxa"/>
            </w:tcMar>
            <w:vAlign w:val="center"/>
            <w:hideMark/>
          </w:tcPr>
          <w:p w14:paraId="4EE56CE0"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418" w:type="dxa"/>
            <w:tcBorders>
              <w:top w:val="single" w:sz="4" w:space="0" w:color="auto"/>
              <w:left w:val="nil"/>
              <w:bottom w:val="single" w:sz="4" w:space="0" w:color="auto"/>
              <w:right w:val="nil"/>
            </w:tcBorders>
            <w:shd w:val="clear" w:color="auto" w:fill="FFFFFF"/>
            <w:tcMar>
              <w:top w:w="75" w:type="dxa"/>
              <w:left w:w="105" w:type="dxa"/>
              <w:bottom w:w="75" w:type="dxa"/>
              <w:right w:w="105" w:type="dxa"/>
            </w:tcMar>
            <w:vAlign w:val="center"/>
            <w:hideMark/>
          </w:tcPr>
          <w:p w14:paraId="528EA74A"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276" w:type="dxa"/>
            <w:tcBorders>
              <w:top w:val="single" w:sz="4" w:space="0" w:color="auto"/>
              <w:left w:val="nil"/>
              <w:bottom w:val="single" w:sz="4" w:space="0" w:color="auto"/>
              <w:right w:val="nil"/>
            </w:tcBorders>
            <w:shd w:val="clear" w:color="auto" w:fill="FFFFFF"/>
            <w:tcMar>
              <w:top w:w="75" w:type="dxa"/>
              <w:left w:w="105" w:type="dxa"/>
              <w:bottom w:w="75" w:type="dxa"/>
              <w:right w:w="105" w:type="dxa"/>
            </w:tcMar>
            <w:vAlign w:val="center"/>
            <w:hideMark/>
          </w:tcPr>
          <w:p w14:paraId="45B49A86"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134" w:type="dxa"/>
            <w:tcBorders>
              <w:top w:val="single" w:sz="4" w:space="0" w:color="auto"/>
              <w:left w:val="nil"/>
              <w:bottom w:val="single" w:sz="4" w:space="0" w:color="auto"/>
              <w:right w:val="nil"/>
            </w:tcBorders>
            <w:shd w:val="clear" w:color="auto" w:fill="FFFFFF"/>
            <w:vAlign w:val="center"/>
          </w:tcPr>
          <w:p w14:paraId="3C98DBF3"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275" w:type="dxa"/>
            <w:tcBorders>
              <w:top w:val="single" w:sz="4" w:space="0" w:color="auto"/>
              <w:left w:val="nil"/>
              <w:bottom w:val="single" w:sz="4" w:space="0" w:color="auto"/>
              <w:right w:val="nil"/>
            </w:tcBorders>
            <w:shd w:val="clear" w:color="auto" w:fill="FFFFFF"/>
            <w:vAlign w:val="center"/>
          </w:tcPr>
          <w:p w14:paraId="4F3AC7E0"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418" w:type="dxa"/>
            <w:tcBorders>
              <w:top w:val="single" w:sz="4" w:space="0" w:color="auto"/>
              <w:left w:val="nil"/>
              <w:bottom w:val="single" w:sz="4" w:space="0" w:color="auto"/>
              <w:right w:val="nil"/>
            </w:tcBorders>
            <w:shd w:val="clear" w:color="auto" w:fill="FFFFFF"/>
            <w:vAlign w:val="center"/>
          </w:tcPr>
          <w:p w14:paraId="1D12CAF9"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r>
      <w:tr w:rsidR="00AF1B24" w:rsidRPr="0072067E" w14:paraId="7C0CB587" w14:textId="77777777" w:rsidTr="00BB4C14">
        <w:trPr>
          <w:trHeight w:val="402"/>
        </w:trPr>
        <w:tc>
          <w:tcPr>
            <w:tcW w:w="1417" w:type="dxa"/>
            <w:tcBorders>
              <w:top w:val="single" w:sz="4" w:space="0" w:color="auto"/>
              <w:left w:val="nil"/>
              <w:bottom w:val="single" w:sz="4" w:space="0" w:color="auto"/>
              <w:right w:val="nil"/>
            </w:tcBorders>
            <w:shd w:val="clear" w:color="auto" w:fill="DEEAF6" w:themeFill="accent5" w:themeFillTint="33"/>
            <w:tcMar>
              <w:top w:w="75" w:type="dxa"/>
              <w:left w:w="105" w:type="dxa"/>
              <w:bottom w:w="75" w:type="dxa"/>
              <w:right w:w="105" w:type="dxa"/>
            </w:tcMar>
            <w:vAlign w:val="center"/>
            <w:hideMark/>
          </w:tcPr>
          <w:p w14:paraId="5245CCC5"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szCs w:val="18"/>
              </w:rPr>
              <w:t>Egan  (Pharmacia)</w:t>
            </w:r>
          </w:p>
        </w:tc>
        <w:tc>
          <w:tcPr>
            <w:tcW w:w="1559" w:type="dxa"/>
            <w:tcBorders>
              <w:top w:val="single" w:sz="4" w:space="0" w:color="auto"/>
              <w:left w:val="nil"/>
              <w:bottom w:val="single" w:sz="4" w:space="0" w:color="auto"/>
              <w:right w:val="nil"/>
            </w:tcBorders>
            <w:shd w:val="clear" w:color="auto" w:fill="FFFFFF"/>
            <w:tcMar>
              <w:top w:w="75" w:type="dxa"/>
              <w:left w:w="105" w:type="dxa"/>
              <w:bottom w:w="75" w:type="dxa"/>
              <w:right w:w="105" w:type="dxa"/>
            </w:tcMar>
            <w:vAlign w:val="center"/>
            <w:hideMark/>
          </w:tcPr>
          <w:p w14:paraId="5ACD8AFD"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418" w:type="dxa"/>
            <w:tcBorders>
              <w:top w:val="single" w:sz="4" w:space="0" w:color="auto"/>
              <w:left w:val="nil"/>
              <w:bottom w:val="single" w:sz="4" w:space="0" w:color="auto"/>
              <w:right w:val="nil"/>
            </w:tcBorders>
            <w:shd w:val="clear" w:color="auto" w:fill="FFFFFF"/>
            <w:tcMar>
              <w:top w:w="75" w:type="dxa"/>
              <w:left w:w="105" w:type="dxa"/>
              <w:bottom w:w="75" w:type="dxa"/>
              <w:right w:w="105" w:type="dxa"/>
            </w:tcMar>
            <w:vAlign w:val="center"/>
            <w:hideMark/>
          </w:tcPr>
          <w:p w14:paraId="1A59FB8E"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276" w:type="dxa"/>
            <w:tcBorders>
              <w:top w:val="single" w:sz="4" w:space="0" w:color="auto"/>
              <w:left w:val="nil"/>
              <w:bottom w:val="single" w:sz="4" w:space="0" w:color="auto"/>
              <w:right w:val="nil"/>
            </w:tcBorders>
            <w:shd w:val="clear" w:color="auto" w:fill="FFFFFF"/>
            <w:tcMar>
              <w:top w:w="75" w:type="dxa"/>
              <w:left w:w="105" w:type="dxa"/>
              <w:bottom w:w="75" w:type="dxa"/>
              <w:right w:w="105" w:type="dxa"/>
            </w:tcMar>
            <w:vAlign w:val="center"/>
            <w:hideMark/>
          </w:tcPr>
          <w:p w14:paraId="091442CB"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134" w:type="dxa"/>
            <w:tcBorders>
              <w:top w:val="single" w:sz="4" w:space="0" w:color="auto"/>
              <w:left w:val="nil"/>
              <w:bottom w:val="single" w:sz="4" w:space="0" w:color="auto"/>
              <w:right w:val="nil"/>
            </w:tcBorders>
            <w:shd w:val="clear" w:color="auto" w:fill="FFFFFF"/>
            <w:vAlign w:val="center"/>
          </w:tcPr>
          <w:p w14:paraId="69530ECE"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275" w:type="dxa"/>
            <w:tcBorders>
              <w:top w:val="single" w:sz="4" w:space="0" w:color="auto"/>
              <w:left w:val="nil"/>
              <w:bottom w:val="single" w:sz="4" w:space="0" w:color="auto"/>
              <w:right w:val="nil"/>
            </w:tcBorders>
            <w:shd w:val="clear" w:color="auto" w:fill="FFFFFF"/>
            <w:vAlign w:val="center"/>
          </w:tcPr>
          <w:p w14:paraId="326BE35B"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418" w:type="dxa"/>
            <w:tcBorders>
              <w:top w:val="single" w:sz="4" w:space="0" w:color="auto"/>
              <w:left w:val="nil"/>
              <w:bottom w:val="single" w:sz="4" w:space="0" w:color="auto"/>
              <w:right w:val="nil"/>
            </w:tcBorders>
            <w:shd w:val="clear" w:color="auto" w:fill="FFFFFF"/>
            <w:vAlign w:val="center"/>
          </w:tcPr>
          <w:p w14:paraId="6FFDF0D3"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r>
      <w:tr w:rsidR="00AF1B24" w:rsidRPr="0072067E" w14:paraId="4B41A991" w14:textId="77777777" w:rsidTr="00BB4C14">
        <w:trPr>
          <w:trHeight w:val="479"/>
        </w:trPr>
        <w:tc>
          <w:tcPr>
            <w:tcW w:w="1417" w:type="dxa"/>
            <w:tcBorders>
              <w:top w:val="single" w:sz="4" w:space="0" w:color="auto"/>
              <w:left w:val="nil"/>
              <w:bottom w:val="single" w:sz="4" w:space="0" w:color="auto"/>
              <w:right w:val="nil"/>
            </w:tcBorders>
            <w:shd w:val="clear" w:color="auto" w:fill="DEEAF6" w:themeFill="accent5" w:themeFillTint="33"/>
            <w:tcMar>
              <w:top w:w="75" w:type="dxa"/>
              <w:left w:w="105" w:type="dxa"/>
              <w:bottom w:w="75" w:type="dxa"/>
              <w:right w:w="105" w:type="dxa"/>
            </w:tcMar>
            <w:vAlign w:val="center"/>
          </w:tcPr>
          <w:p w14:paraId="0E9CE505" w14:textId="77777777" w:rsidR="00AF1B24" w:rsidRPr="0072067E" w:rsidRDefault="00AF1B24" w:rsidP="003358AF">
            <w:pPr>
              <w:autoSpaceDE w:val="0"/>
              <w:autoSpaceDN w:val="0"/>
              <w:adjustRightInd w:val="0"/>
              <w:snapToGrid w:val="0"/>
              <w:spacing w:line="240" w:lineRule="auto"/>
              <w:jc w:val="center"/>
              <w:rPr>
                <w:szCs w:val="18"/>
              </w:rPr>
            </w:pPr>
            <w:r w:rsidRPr="0072067E">
              <w:rPr>
                <w:szCs w:val="18"/>
              </w:rPr>
              <w:t>Muegge    (Bayer)</w:t>
            </w:r>
          </w:p>
        </w:tc>
        <w:tc>
          <w:tcPr>
            <w:tcW w:w="1559" w:type="dxa"/>
            <w:tcBorders>
              <w:top w:val="single" w:sz="4" w:space="0" w:color="auto"/>
              <w:left w:val="nil"/>
              <w:bottom w:val="single" w:sz="4" w:space="0" w:color="auto"/>
              <w:right w:val="nil"/>
            </w:tcBorders>
            <w:shd w:val="clear" w:color="auto" w:fill="FFFFFF"/>
            <w:tcMar>
              <w:top w:w="75" w:type="dxa"/>
              <w:left w:w="105" w:type="dxa"/>
              <w:bottom w:w="75" w:type="dxa"/>
              <w:right w:w="105" w:type="dxa"/>
            </w:tcMar>
            <w:vAlign w:val="center"/>
          </w:tcPr>
          <w:p w14:paraId="340AB6BA"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418" w:type="dxa"/>
            <w:tcBorders>
              <w:top w:val="single" w:sz="4" w:space="0" w:color="auto"/>
              <w:left w:val="nil"/>
              <w:bottom w:val="single" w:sz="4" w:space="0" w:color="auto"/>
              <w:right w:val="nil"/>
            </w:tcBorders>
            <w:shd w:val="clear" w:color="auto" w:fill="FFFFFF"/>
            <w:tcMar>
              <w:top w:w="75" w:type="dxa"/>
              <w:left w:w="105" w:type="dxa"/>
              <w:bottom w:w="75" w:type="dxa"/>
              <w:right w:w="105" w:type="dxa"/>
            </w:tcMar>
            <w:vAlign w:val="center"/>
          </w:tcPr>
          <w:p w14:paraId="1A10C31B"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276" w:type="dxa"/>
            <w:tcBorders>
              <w:top w:val="single" w:sz="4" w:space="0" w:color="auto"/>
              <w:left w:val="nil"/>
              <w:bottom w:val="single" w:sz="4" w:space="0" w:color="auto"/>
              <w:right w:val="nil"/>
            </w:tcBorders>
            <w:shd w:val="clear" w:color="auto" w:fill="FFFFFF"/>
            <w:tcMar>
              <w:top w:w="75" w:type="dxa"/>
              <w:left w:w="105" w:type="dxa"/>
              <w:bottom w:w="75" w:type="dxa"/>
              <w:right w:w="105" w:type="dxa"/>
            </w:tcMar>
            <w:vAlign w:val="center"/>
          </w:tcPr>
          <w:p w14:paraId="1019ABDE"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134" w:type="dxa"/>
            <w:tcBorders>
              <w:top w:val="single" w:sz="4" w:space="0" w:color="auto"/>
              <w:left w:val="nil"/>
              <w:bottom w:val="single" w:sz="4" w:space="0" w:color="auto"/>
              <w:right w:val="nil"/>
            </w:tcBorders>
            <w:shd w:val="clear" w:color="auto" w:fill="FFFFFF"/>
            <w:vAlign w:val="center"/>
          </w:tcPr>
          <w:p w14:paraId="43E31AF2"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275" w:type="dxa"/>
            <w:tcBorders>
              <w:top w:val="single" w:sz="4" w:space="0" w:color="auto"/>
              <w:left w:val="nil"/>
              <w:bottom w:val="single" w:sz="4" w:space="0" w:color="auto"/>
              <w:right w:val="nil"/>
            </w:tcBorders>
            <w:shd w:val="clear" w:color="auto" w:fill="FFFFFF"/>
            <w:vAlign w:val="center"/>
          </w:tcPr>
          <w:p w14:paraId="7A8D91B3"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c>
          <w:tcPr>
            <w:tcW w:w="1418" w:type="dxa"/>
            <w:tcBorders>
              <w:top w:val="single" w:sz="4" w:space="0" w:color="auto"/>
              <w:left w:val="nil"/>
              <w:bottom w:val="single" w:sz="4" w:space="0" w:color="auto"/>
              <w:right w:val="nil"/>
            </w:tcBorders>
            <w:shd w:val="clear" w:color="auto" w:fill="FFFFFF"/>
            <w:vAlign w:val="center"/>
          </w:tcPr>
          <w:p w14:paraId="241B6D6D"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ascii="Segoe UI Symbol" w:hAnsi="Segoe UI Symbol" w:cs="Segoe UI Symbol"/>
                <w:b/>
                <w:bCs/>
                <w:szCs w:val="21"/>
                <w:shd w:val="clear" w:color="auto" w:fill="FFFFFF"/>
              </w:rPr>
              <w:t>✓</w:t>
            </w:r>
          </w:p>
        </w:tc>
      </w:tr>
      <w:tr w:rsidR="00AF1B24" w:rsidRPr="0072067E" w14:paraId="4CF68C05" w14:textId="77777777" w:rsidTr="00BB4C14">
        <w:trPr>
          <w:trHeight w:val="610"/>
        </w:trPr>
        <w:tc>
          <w:tcPr>
            <w:tcW w:w="1417" w:type="dxa"/>
            <w:tcBorders>
              <w:top w:val="single" w:sz="4" w:space="0" w:color="auto"/>
              <w:left w:val="nil"/>
              <w:bottom w:val="single" w:sz="4" w:space="0" w:color="auto"/>
              <w:right w:val="nil"/>
            </w:tcBorders>
            <w:shd w:val="clear" w:color="auto" w:fill="DEEAF6" w:themeFill="accent5" w:themeFillTint="33"/>
            <w:tcMar>
              <w:top w:w="75" w:type="dxa"/>
              <w:left w:w="105" w:type="dxa"/>
              <w:bottom w:w="75" w:type="dxa"/>
              <w:right w:w="105" w:type="dxa"/>
            </w:tcMar>
            <w:vAlign w:val="center"/>
          </w:tcPr>
          <w:p w14:paraId="3112F7A5" w14:textId="77777777" w:rsidR="00AF1B24" w:rsidRPr="0072067E" w:rsidRDefault="00AF1B24" w:rsidP="003358AF">
            <w:pPr>
              <w:autoSpaceDE w:val="0"/>
              <w:autoSpaceDN w:val="0"/>
              <w:adjustRightInd w:val="0"/>
              <w:snapToGrid w:val="0"/>
              <w:spacing w:line="240" w:lineRule="auto"/>
              <w:jc w:val="center"/>
              <w:rPr>
                <w:szCs w:val="18"/>
              </w:rPr>
            </w:pPr>
            <w:r w:rsidRPr="0072067E">
              <w:rPr>
                <w:szCs w:val="18"/>
              </w:rPr>
              <w:t>Water solubility   (Log S (Ali))</w:t>
            </w:r>
          </w:p>
        </w:tc>
        <w:tc>
          <w:tcPr>
            <w:tcW w:w="1559" w:type="dxa"/>
            <w:tcBorders>
              <w:top w:val="single" w:sz="4" w:space="0" w:color="auto"/>
              <w:left w:val="nil"/>
              <w:bottom w:val="single" w:sz="4" w:space="0" w:color="auto"/>
              <w:right w:val="nil"/>
            </w:tcBorders>
            <w:shd w:val="clear" w:color="auto" w:fill="FFFFFF"/>
            <w:tcMar>
              <w:top w:w="75" w:type="dxa"/>
              <w:left w:w="105" w:type="dxa"/>
              <w:bottom w:w="75" w:type="dxa"/>
              <w:right w:w="105" w:type="dxa"/>
            </w:tcMar>
            <w:vAlign w:val="center"/>
          </w:tcPr>
          <w:p w14:paraId="3FB331DC"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Arial"/>
                <w:color w:val="222222"/>
                <w:szCs w:val="18"/>
                <w:lang w:eastAsia="en-GB"/>
              </w:rPr>
              <w:t xml:space="preserve">  Moderate      (-4.89)</w:t>
            </w:r>
          </w:p>
        </w:tc>
        <w:tc>
          <w:tcPr>
            <w:tcW w:w="1418" w:type="dxa"/>
            <w:tcBorders>
              <w:top w:val="single" w:sz="4" w:space="0" w:color="auto"/>
              <w:left w:val="nil"/>
              <w:bottom w:val="single" w:sz="4" w:space="0" w:color="auto"/>
              <w:right w:val="nil"/>
            </w:tcBorders>
            <w:shd w:val="clear" w:color="auto" w:fill="FFFFFF"/>
            <w:tcMar>
              <w:top w:w="75" w:type="dxa"/>
              <w:left w:w="105" w:type="dxa"/>
              <w:bottom w:w="75" w:type="dxa"/>
              <w:right w:w="105" w:type="dxa"/>
            </w:tcMar>
            <w:vAlign w:val="center"/>
          </w:tcPr>
          <w:p w14:paraId="588C923F"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Arial"/>
                <w:color w:val="222222"/>
                <w:szCs w:val="18"/>
                <w:lang w:eastAsia="en-GB"/>
              </w:rPr>
              <w:t>Soluble           (-3.61)</w:t>
            </w:r>
          </w:p>
        </w:tc>
        <w:tc>
          <w:tcPr>
            <w:tcW w:w="1276" w:type="dxa"/>
            <w:tcBorders>
              <w:top w:val="single" w:sz="4" w:space="0" w:color="auto"/>
              <w:left w:val="nil"/>
              <w:bottom w:val="single" w:sz="4" w:space="0" w:color="auto"/>
              <w:right w:val="nil"/>
            </w:tcBorders>
            <w:shd w:val="clear" w:color="auto" w:fill="FFFFFF"/>
            <w:tcMar>
              <w:top w:w="75" w:type="dxa"/>
              <w:left w:w="105" w:type="dxa"/>
              <w:bottom w:w="75" w:type="dxa"/>
              <w:right w:w="105" w:type="dxa"/>
            </w:tcMar>
            <w:vAlign w:val="center"/>
          </w:tcPr>
          <w:p w14:paraId="23D3661C"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Arial"/>
                <w:color w:val="222222"/>
                <w:szCs w:val="18"/>
                <w:lang w:eastAsia="en-GB"/>
              </w:rPr>
              <w:t xml:space="preserve">  Moderate    (-4.91)</w:t>
            </w:r>
          </w:p>
        </w:tc>
        <w:tc>
          <w:tcPr>
            <w:tcW w:w="1134" w:type="dxa"/>
            <w:tcBorders>
              <w:top w:val="single" w:sz="4" w:space="0" w:color="auto"/>
              <w:left w:val="nil"/>
              <w:bottom w:val="single" w:sz="4" w:space="0" w:color="auto"/>
              <w:right w:val="nil"/>
            </w:tcBorders>
            <w:shd w:val="clear" w:color="auto" w:fill="FFFFFF"/>
            <w:vAlign w:val="center"/>
          </w:tcPr>
          <w:p w14:paraId="0001173E"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Arial"/>
                <w:color w:val="222222"/>
                <w:szCs w:val="18"/>
                <w:lang w:eastAsia="en-GB"/>
              </w:rPr>
              <w:t xml:space="preserve"> Soluble           (-3.22)</w:t>
            </w:r>
          </w:p>
        </w:tc>
        <w:tc>
          <w:tcPr>
            <w:tcW w:w="1275" w:type="dxa"/>
            <w:tcBorders>
              <w:top w:val="single" w:sz="4" w:space="0" w:color="auto"/>
              <w:left w:val="nil"/>
              <w:bottom w:val="single" w:sz="4" w:space="0" w:color="auto"/>
              <w:right w:val="nil"/>
            </w:tcBorders>
            <w:shd w:val="clear" w:color="auto" w:fill="FFFFFF"/>
            <w:vAlign w:val="center"/>
          </w:tcPr>
          <w:p w14:paraId="44E55B8C"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Arial"/>
                <w:color w:val="222222"/>
                <w:szCs w:val="18"/>
                <w:lang w:eastAsia="en-GB"/>
              </w:rPr>
              <w:t xml:space="preserve">  Moderate   (-4.48)</w:t>
            </w:r>
          </w:p>
        </w:tc>
        <w:tc>
          <w:tcPr>
            <w:tcW w:w="1418" w:type="dxa"/>
            <w:tcBorders>
              <w:top w:val="single" w:sz="4" w:space="0" w:color="auto"/>
              <w:left w:val="nil"/>
              <w:bottom w:val="single" w:sz="4" w:space="0" w:color="auto"/>
              <w:right w:val="nil"/>
            </w:tcBorders>
            <w:shd w:val="clear" w:color="auto" w:fill="FFFFFF"/>
            <w:vAlign w:val="center"/>
          </w:tcPr>
          <w:p w14:paraId="2DF5E247"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Arial"/>
                <w:color w:val="222222"/>
                <w:szCs w:val="18"/>
                <w:lang w:eastAsia="en-GB"/>
              </w:rPr>
              <w:t xml:space="preserve"> Soluble                    (-3.88)</w:t>
            </w:r>
          </w:p>
        </w:tc>
      </w:tr>
      <w:tr w:rsidR="00AF1B24" w:rsidRPr="0072067E" w14:paraId="5AC32962" w14:textId="77777777" w:rsidTr="00BB4C14">
        <w:trPr>
          <w:trHeight w:val="402"/>
        </w:trPr>
        <w:tc>
          <w:tcPr>
            <w:tcW w:w="1417" w:type="dxa"/>
            <w:tcBorders>
              <w:top w:val="single" w:sz="4" w:space="0" w:color="auto"/>
              <w:left w:val="nil"/>
              <w:bottom w:val="single" w:sz="4" w:space="0" w:color="auto"/>
              <w:right w:val="nil"/>
            </w:tcBorders>
            <w:shd w:val="clear" w:color="auto" w:fill="DEEAF6" w:themeFill="accent5" w:themeFillTint="33"/>
            <w:tcMar>
              <w:top w:w="75" w:type="dxa"/>
              <w:left w:w="105" w:type="dxa"/>
              <w:bottom w:w="75" w:type="dxa"/>
              <w:right w:w="105" w:type="dxa"/>
            </w:tcMar>
            <w:vAlign w:val="center"/>
          </w:tcPr>
          <w:p w14:paraId="29666792" w14:textId="77777777" w:rsidR="00AF1B24" w:rsidRPr="0072067E" w:rsidRDefault="00AF1B24" w:rsidP="003358AF">
            <w:pPr>
              <w:autoSpaceDE w:val="0"/>
              <w:autoSpaceDN w:val="0"/>
              <w:adjustRightInd w:val="0"/>
              <w:snapToGrid w:val="0"/>
              <w:spacing w:line="240" w:lineRule="auto"/>
              <w:jc w:val="center"/>
              <w:rPr>
                <w:szCs w:val="18"/>
              </w:rPr>
            </w:pPr>
            <w:r w:rsidRPr="0072067E">
              <w:rPr>
                <w:szCs w:val="18"/>
              </w:rPr>
              <w:t>Lipophilicity (iLOGP)</w:t>
            </w:r>
          </w:p>
        </w:tc>
        <w:tc>
          <w:tcPr>
            <w:tcW w:w="1559" w:type="dxa"/>
            <w:tcBorders>
              <w:top w:val="single" w:sz="4" w:space="0" w:color="auto"/>
              <w:left w:val="nil"/>
              <w:bottom w:val="single" w:sz="4" w:space="0" w:color="auto"/>
              <w:right w:val="nil"/>
            </w:tcBorders>
            <w:shd w:val="clear" w:color="auto" w:fill="FFFFFF"/>
            <w:tcMar>
              <w:top w:w="75" w:type="dxa"/>
              <w:left w:w="105" w:type="dxa"/>
              <w:bottom w:w="75" w:type="dxa"/>
              <w:right w:w="105" w:type="dxa"/>
            </w:tcMar>
            <w:vAlign w:val="center"/>
          </w:tcPr>
          <w:p w14:paraId="58A01804"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Arial"/>
                <w:color w:val="222222"/>
                <w:szCs w:val="18"/>
                <w:lang w:eastAsia="en-GB"/>
              </w:rPr>
              <w:t xml:space="preserve">Good </w:t>
            </w:r>
          </w:p>
          <w:p w14:paraId="10C63257"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Arial"/>
                <w:color w:val="222222"/>
                <w:szCs w:val="18"/>
                <w:lang w:eastAsia="en-GB"/>
              </w:rPr>
              <w:t>2.69</w:t>
            </w:r>
          </w:p>
        </w:tc>
        <w:tc>
          <w:tcPr>
            <w:tcW w:w="1418" w:type="dxa"/>
            <w:tcBorders>
              <w:top w:val="single" w:sz="4" w:space="0" w:color="auto"/>
              <w:left w:val="nil"/>
              <w:bottom w:val="single" w:sz="4" w:space="0" w:color="auto"/>
              <w:right w:val="nil"/>
            </w:tcBorders>
            <w:shd w:val="clear" w:color="auto" w:fill="FFFFFF"/>
            <w:tcMar>
              <w:top w:w="75" w:type="dxa"/>
              <w:left w:w="105" w:type="dxa"/>
              <w:bottom w:w="75" w:type="dxa"/>
              <w:right w:w="105" w:type="dxa"/>
            </w:tcMar>
            <w:vAlign w:val="center"/>
          </w:tcPr>
          <w:p w14:paraId="1E85E1C3" w14:textId="77777777" w:rsidR="00AF1B24" w:rsidRPr="0072067E" w:rsidRDefault="00AF1B24" w:rsidP="003358AF">
            <w:pPr>
              <w:autoSpaceDE w:val="0"/>
              <w:autoSpaceDN w:val="0"/>
              <w:adjustRightInd w:val="0"/>
              <w:snapToGrid w:val="0"/>
              <w:spacing w:line="240" w:lineRule="auto"/>
              <w:rPr>
                <w:rFonts w:cs="Arial"/>
                <w:color w:val="222222"/>
                <w:szCs w:val="18"/>
                <w:lang w:eastAsia="en-GB"/>
              </w:rPr>
            </w:pPr>
            <w:r w:rsidRPr="0072067E">
              <w:rPr>
                <w:rFonts w:cs="Arial"/>
                <w:color w:val="222222"/>
                <w:szCs w:val="18"/>
                <w:lang w:eastAsia="en-GB"/>
              </w:rPr>
              <w:t xml:space="preserve">    Good</w:t>
            </w:r>
          </w:p>
          <w:p w14:paraId="1132CB7C" w14:textId="77777777" w:rsidR="00AF1B24" w:rsidRPr="0072067E" w:rsidRDefault="00AF1B24" w:rsidP="003358AF">
            <w:pPr>
              <w:autoSpaceDE w:val="0"/>
              <w:autoSpaceDN w:val="0"/>
              <w:adjustRightInd w:val="0"/>
              <w:snapToGrid w:val="0"/>
              <w:spacing w:line="240" w:lineRule="auto"/>
              <w:rPr>
                <w:rFonts w:cs="Arial"/>
                <w:color w:val="222222"/>
                <w:szCs w:val="18"/>
                <w:lang w:eastAsia="en-GB"/>
              </w:rPr>
            </w:pPr>
            <w:r w:rsidRPr="0072067E">
              <w:rPr>
                <w:rFonts w:cs="Arial"/>
                <w:color w:val="222222"/>
                <w:szCs w:val="18"/>
                <w:lang w:eastAsia="en-GB"/>
              </w:rPr>
              <w:t xml:space="preserve">     2.17</w:t>
            </w:r>
          </w:p>
        </w:tc>
        <w:tc>
          <w:tcPr>
            <w:tcW w:w="1276" w:type="dxa"/>
            <w:tcBorders>
              <w:top w:val="single" w:sz="4" w:space="0" w:color="auto"/>
              <w:left w:val="nil"/>
              <w:bottom w:val="single" w:sz="4" w:space="0" w:color="auto"/>
              <w:right w:val="nil"/>
            </w:tcBorders>
            <w:shd w:val="clear" w:color="auto" w:fill="FFFFFF"/>
            <w:tcMar>
              <w:top w:w="75" w:type="dxa"/>
              <w:left w:w="105" w:type="dxa"/>
              <w:bottom w:w="75" w:type="dxa"/>
              <w:right w:w="105" w:type="dxa"/>
            </w:tcMar>
            <w:vAlign w:val="center"/>
          </w:tcPr>
          <w:p w14:paraId="64B51F20"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Arial"/>
                <w:color w:val="222222"/>
                <w:szCs w:val="18"/>
                <w:lang w:eastAsia="en-GB"/>
              </w:rPr>
              <w:t>Good</w:t>
            </w:r>
          </w:p>
          <w:p w14:paraId="1377E89E"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Arial"/>
                <w:color w:val="222222"/>
                <w:szCs w:val="18"/>
                <w:lang w:eastAsia="en-GB"/>
              </w:rPr>
              <w:t>3.32</w:t>
            </w:r>
          </w:p>
        </w:tc>
        <w:tc>
          <w:tcPr>
            <w:tcW w:w="1134" w:type="dxa"/>
            <w:tcBorders>
              <w:top w:val="single" w:sz="4" w:space="0" w:color="auto"/>
              <w:left w:val="nil"/>
              <w:bottom w:val="single" w:sz="4" w:space="0" w:color="auto"/>
              <w:right w:val="nil"/>
            </w:tcBorders>
            <w:shd w:val="clear" w:color="auto" w:fill="FFFFFF"/>
            <w:vAlign w:val="center"/>
          </w:tcPr>
          <w:p w14:paraId="7A23AEA4"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Arial"/>
                <w:color w:val="222222"/>
                <w:szCs w:val="18"/>
                <w:lang w:eastAsia="en-GB"/>
              </w:rPr>
              <w:t xml:space="preserve"> Poor</w:t>
            </w:r>
          </w:p>
          <w:p w14:paraId="45EFC117"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Arial"/>
                <w:color w:val="222222"/>
                <w:szCs w:val="18"/>
                <w:lang w:eastAsia="en-GB"/>
              </w:rPr>
              <w:t xml:space="preserve"> 1.54</w:t>
            </w:r>
          </w:p>
        </w:tc>
        <w:tc>
          <w:tcPr>
            <w:tcW w:w="1275" w:type="dxa"/>
            <w:tcBorders>
              <w:top w:val="single" w:sz="4" w:space="0" w:color="auto"/>
              <w:left w:val="nil"/>
              <w:bottom w:val="single" w:sz="4" w:space="0" w:color="auto"/>
              <w:right w:val="nil"/>
            </w:tcBorders>
            <w:shd w:val="clear" w:color="auto" w:fill="FFFFFF"/>
            <w:vAlign w:val="center"/>
          </w:tcPr>
          <w:p w14:paraId="19CF5E68"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Arial"/>
                <w:color w:val="222222"/>
                <w:szCs w:val="18"/>
                <w:lang w:eastAsia="en-GB"/>
              </w:rPr>
              <w:t>Good</w:t>
            </w:r>
          </w:p>
          <w:p w14:paraId="43658775"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Arial"/>
                <w:color w:val="222222"/>
                <w:szCs w:val="18"/>
                <w:lang w:eastAsia="en-GB"/>
              </w:rPr>
              <w:t>2.41</w:t>
            </w:r>
          </w:p>
        </w:tc>
        <w:tc>
          <w:tcPr>
            <w:tcW w:w="1418" w:type="dxa"/>
            <w:tcBorders>
              <w:top w:val="single" w:sz="4" w:space="0" w:color="auto"/>
              <w:left w:val="nil"/>
              <w:bottom w:val="single" w:sz="4" w:space="0" w:color="auto"/>
              <w:right w:val="nil"/>
            </w:tcBorders>
            <w:shd w:val="clear" w:color="auto" w:fill="FFFFFF"/>
            <w:vAlign w:val="center"/>
          </w:tcPr>
          <w:p w14:paraId="290A7EE1"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Arial"/>
                <w:color w:val="222222"/>
                <w:szCs w:val="18"/>
                <w:lang w:eastAsia="en-GB"/>
              </w:rPr>
              <w:t xml:space="preserve"> Good</w:t>
            </w:r>
          </w:p>
          <w:p w14:paraId="12B23C62"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Arial"/>
                <w:color w:val="222222"/>
                <w:szCs w:val="18"/>
                <w:lang w:eastAsia="en-GB"/>
              </w:rPr>
              <w:t xml:space="preserve"> 2.42      </w:t>
            </w:r>
          </w:p>
        </w:tc>
      </w:tr>
      <w:tr w:rsidR="00AF1B24" w:rsidRPr="0072067E" w14:paraId="153D511C" w14:textId="77777777" w:rsidTr="00BB4C14">
        <w:trPr>
          <w:trHeight w:val="1795"/>
        </w:trPr>
        <w:tc>
          <w:tcPr>
            <w:tcW w:w="1417" w:type="dxa"/>
            <w:tcBorders>
              <w:top w:val="single" w:sz="4" w:space="0" w:color="auto"/>
              <w:left w:val="nil"/>
              <w:bottom w:val="single" w:sz="8" w:space="0" w:color="auto"/>
              <w:right w:val="nil"/>
            </w:tcBorders>
            <w:shd w:val="clear" w:color="auto" w:fill="DEEAF6" w:themeFill="accent5" w:themeFillTint="33"/>
            <w:tcMar>
              <w:top w:w="75" w:type="dxa"/>
              <w:left w:w="105" w:type="dxa"/>
              <w:bottom w:w="75" w:type="dxa"/>
              <w:right w:w="105" w:type="dxa"/>
            </w:tcMar>
            <w:vAlign w:val="center"/>
          </w:tcPr>
          <w:p w14:paraId="0C176DC5" w14:textId="77777777" w:rsidR="00AF1B24" w:rsidRPr="0072067E" w:rsidRDefault="00AF1B24" w:rsidP="003358AF">
            <w:pPr>
              <w:autoSpaceDE w:val="0"/>
              <w:autoSpaceDN w:val="0"/>
              <w:adjustRightInd w:val="0"/>
              <w:snapToGrid w:val="0"/>
              <w:spacing w:line="240" w:lineRule="auto"/>
              <w:jc w:val="center"/>
              <w:rPr>
                <w:szCs w:val="18"/>
              </w:rPr>
            </w:pPr>
            <w:r w:rsidRPr="0072067E">
              <w:rPr>
                <w:szCs w:val="18"/>
              </w:rPr>
              <w:t>Structure</w:t>
            </w:r>
          </w:p>
          <w:p w14:paraId="79DAD7E2" w14:textId="77777777" w:rsidR="00AF1B24" w:rsidRPr="0072067E" w:rsidRDefault="00AF1B24" w:rsidP="003358AF">
            <w:pPr>
              <w:autoSpaceDE w:val="0"/>
              <w:autoSpaceDN w:val="0"/>
              <w:adjustRightInd w:val="0"/>
              <w:snapToGrid w:val="0"/>
              <w:spacing w:line="240" w:lineRule="auto"/>
              <w:jc w:val="center"/>
              <w:rPr>
                <w:szCs w:val="18"/>
              </w:rPr>
            </w:pPr>
          </w:p>
          <w:p w14:paraId="5B98F794" w14:textId="77777777" w:rsidR="00AF1B24" w:rsidRPr="0072067E" w:rsidRDefault="00AF1B24" w:rsidP="003358AF">
            <w:pPr>
              <w:autoSpaceDE w:val="0"/>
              <w:autoSpaceDN w:val="0"/>
              <w:adjustRightInd w:val="0"/>
              <w:snapToGrid w:val="0"/>
              <w:spacing w:line="240" w:lineRule="auto"/>
              <w:jc w:val="center"/>
              <w:rPr>
                <w:szCs w:val="18"/>
              </w:rPr>
            </w:pPr>
          </w:p>
          <w:p w14:paraId="165ED9FC" w14:textId="77777777" w:rsidR="00AF1B24" w:rsidRPr="0072067E" w:rsidRDefault="00AF1B24" w:rsidP="003358AF">
            <w:pPr>
              <w:autoSpaceDE w:val="0"/>
              <w:autoSpaceDN w:val="0"/>
              <w:adjustRightInd w:val="0"/>
              <w:snapToGrid w:val="0"/>
              <w:spacing w:line="240" w:lineRule="auto"/>
              <w:jc w:val="center"/>
              <w:rPr>
                <w:szCs w:val="18"/>
              </w:rPr>
            </w:pPr>
          </w:p>
          <w:p w14:paraId="4FDD5DA1" w14:textId="77777777" w:rsidR="00AF1B24" w:rsidRPr="0072067E" w:rsidRDefault="00AF1B24" w:rsidP="003358AF">
            <w:pPr>
              <w:autoSpaceDE w:val="0"/>
              <w:autoSpaceDN w:val="0"/>
              <w:adjustRightInd w:val="0"/>
              <w:snapToGrid w:val="0"/>
              <w:spacing w:line="240" w:lineRule="auto"/>
              <w:jc w:val="center"/>
              <w:rPr>
                <w:szCs w:val="18"/>
              </w:rPr>
            </w:pPr>
          </w:p>
        </w:tc>
        <w:tc>
          <w:tcPr>
            <w:tcW w:w="1559" w:type="dxa"/>
            <w:tcBorders>
              <w:top w:val="single" w:sz="4" w:space="0" w:color="auto"/>
              <w:left w:val="nil"/>
              <w:bottom w:val="single" w:sz="8" w:space="0" w:color="auto"/>
              <w:right w:val="nil"/>
            </w:tcBorders>
            <w:shd w:val="clear" w:color="auto" w:fill="FFFFFF"/>
            <w:tcMar>
              <w:top w:w="75" w:type="dxa"/>
              <w:left w:w="105" w:type="dxa"/>
              <w:bottom w:w="75" w:type="dxa"/>
              <w:right w:w="105" w:type="dxa"/>
            </w:tcMar>
            <w:vAlign w:val="center"/>
          </w:tcPr>
          <w:p w14:paraId="7A5DD575"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Arial"/>
                <w:color w:val="222222"/>
                <w:szCs w:val="18"/>
                <w:lang w:val="en-GB" w:eastAsia="en-GB"/>
              </w:rPr>
              <w:drawing>
                <wp:inline distT="0" distB="0" distL="0" distR="0" wp14:anchorId="62AA70F4" wp14:editId="3FBC1948">
                  <wp:extent cx="736693" cy="998039"/>
                  <wp:effectExtent l="0" t="0" r="6350" b="0"/>
                  <wp:docPr id="1"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10;&#10;Description automatically generated"/>
                          <pic:cNvPicPr>
                            <a:picLocks noChangeAspect="1" noChangeArrowheads="1"/>
                          </pic:cNvPicPr>
                        </pic:nvPicPr>
                        <pic:blipFill rotWithShape="1">
                          <a:blip r:embed="rId21" cstate="print">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l="3056" r="4677"/>
                          <a:stretch/>
                        </pic:blipFill>
                        <pic:spPr bwMode="auto">
                          <a:xfrm>
                            <a:off x="0" y="0"/>
                            <a:ext cx="758580" cy="102769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18" w:type="dxa"/>
            <w:tcBorders>
              <w:top w:val="single" w:sz="4" w:space="0" w:color="auto"/>
              <w:left w:val="nil"/>
              <w:bottom w:val="single" w:sz="8" w:space="0" w:color="auto"/>
              <w:right w:val="nil"/>
            </w:tcBorders>
            <w:shd w:val="clear" w:color="auto" w:fill="FFFFFF"/>
            <w:tcMar>
              <w:top w:w="75" w:type="dxa"/>
              <w:left w:w="105" w:type="dxa"/>
              <w:bottom w:w="75" w:type="dxa"/>
              <w:right w:w="105" w:type="dxa"/>
            </w:tcMar>
            <w:vAlign w:val="center"/>
          </w:tcPr>
          <w:p w14:paraId="7CD2DFE3"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Arial"/>
                <w:color w:val="222222"/>
                <w:szCs w:val="18"/>
                <w:lang w:val="en-GB" w:eastAsia="en-GB"/>
              </w:rPr>
              <w:drawing>
                <wp:inline distT="0" distB="0" distL="0" distR="0" wp14:anchorId="2E22B46D" wp14:editId="04708834">
                  <wp:extent cx="863600" cy="924230"/>
                  <wp:effectExtent l="0" t="0" r="0" b="9525"/>
                  <wp:docPr id="2" name="Picture 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iagram&#10;&#10;Description automatically generated with medium confidence"/>
                          <pic:cNvPicPr>
                            <a:picLocks noChangeAspect="1" noChangeArrowheads="1"/>
                          </pic:cNvPicPr>
                        </pic:nvPicPr>
                        <pic:blipFill>
                          <a:blip r:embed="rId23" cstate="print">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l="3514" b="2966"/>
                          <a:stretch>
                            <a:fillRect/>
                          </a:stretch>
                        </pic:blipFill>
                        <pic:spPr bwMode="auto">
                          <a:xfrm>
                            <a:off x="0" y="0"/>
                            <a:ext cx="929383" cy="994631"/>
                          </a:xfrm>
                          <a:prstGeom prst="rect">
                            <a:avLst/>
                          </a:prstGeom>
                          <a:noFill/>
                          <a:ln>
                            <a:noFill/>
                          </a:ln>
                        </pic:spPr>
                      </pic:pic>
                    </a:graphicData>
                  </a:graphic>
                </wp:inline>
              </w:drawing>
            </w:r>
          </w:p>
        </w:tc>
        <w:tc>
          <w:tcPr>
            <w:tcW w:w="1276" w:type="dxa"/>
            <w:tcBorders>
              <w:top w:val="single" w:sz="4" w:space="0" w:color="auto"/>
              <w:left w:val="nil"/>
              <w:bottom w:val="single" w:sz="8" w:space="0" w:color="auto"/>
              <w:right w:val="nil"/>
            </w:tcBorders>
            <w:shd w:val="clear" w:color="auto" w:fill="FFFFFF"/>
            <w:tcMar>
              <w:top w:w="75" w:type="dxa"/>
              <w:left w:w="105" w:type="dxa"/>
              <w:bottom w:w="75" w:type="dxa"/>
              <w:right w:w="105" w:type="dxa"/>
            </w:tcMar>
            <w:vAlign w:val="center"/>
          </w:tcPr>
          <w:p w14:paraId="40E4075E"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Arial"/>
                <w:color w:val="222222"/>
                <w:szCs w:val="18"/>
                <w:lang w:val="en-GB" w:eastAsia="en-GB"/>
              </w:rPr>
              <w:drawing>
                <wp:inline distT="0" distB="0" distL="0" distR="0" wp14:anchorId="6C25D4C1" wp14:editId="025FF437">
                  <wp:extent cx="616857" cy="1021479"/>
                  <wp:effectExtent l="0" t="0" r="0" b="7620"/>
                  <wp:docPr id="3" name="Picture 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 engineering drawing&#10;&#10;Description automatically generated"/>
                          <pic:cNvPicPr>
                            <a:picLocks noChangeAspect="1" noChangeArrowheads="1"/>
                          </pic:cNvPicPr>
                        </pic:nvPicPr>
                        <pic:blipFill rotWithShape="1">
                          <a:blip r:embed="rId25" cstate="print">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rcRect l="4167"/>
                          <a:stretch/>
                        </pic:blipFill>
                        <pic:spPr bwMode="auto">
                          <a:xfrm>
                            <a:off x="0" y="0"/>
                            <a:ext cx="641585" cy="10624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134" w:type="dxa"/>
            <w:tcBorders>
              <w:top w:val="single" w:sz="4" w:space="0" w:color="auto"/>
              <w:left w:val="nil"/>
              <w:bottom w:val="single" w:sz="8" w:space="0" w:color="auto"/>
              <w:right w:val="nil"/>
            </w:tcBorders>
            <w:shd w:val="clear" w:color="auto" w:fill="FFFFFF"/>
            <w:vAlign w:val="center"/>
          </w:tcPr>
          <w:p w14:paraId="06FB7D64"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Arial"/>
                <w:color w:val="222222"/>
                <w:szCs w:val="18"/>
                <w:lang w:val="en-GB" w:eastAsia="en-GB"/>
              </w:rPr>
              <w:drawing>
                <wp:inline distT="0" distB="0" distL="0" distR="0" wp14:anchorId="36289E73" wp14:editId="4F536BA9">
                  <wp:extent cx="717251" cy="838200"/>
                  <wp:effectExtent l="0" t="0" r="6985" b="0"/>
                  <wp:docPr id="9"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iagram&#10;&#10;Description automatically generated"/>
                          <pic:cNvPicPr>
                            <a:picLocks noChangeAspect="1" noChangeArrowheads="1"/>
                          </pic:cNvPicPr>
                        </pic:nvPicPr>
                        <pic:blipFill rotWithShape="1">
                          <a:blip r:embed="rId27" cstate="print">
                            <a:extLst>
                              <a:ext uri="{BEBA8EAE-BF5A-486C-A8C5-ECC9F3942E4B}">
                                <a14:imgProps xmlns:a14="http://schemas.microsoft.com/office/drawing/2010/main">
                                  <a14:imgLayer r:embed="rId28">
                                    <a14:imgEffect>
                                      <a14:sharpenSoften amount="50000"/>
                                    </a14:imgEffect>
                                  </a14:imgLayer>
                                </a14:imgProps>
                              </a:ext>
                              <a:ext uri="{28A0092B-C50C-407E-A947-70E740481C1C}">
                                <a14:useLocalDpi xmlns:a14="http://schemas.microsoft.com/office/drawing/2010/main" val="0"/>
                              </a:ext>
                            </a:extLst>
                          </a:blip>
                          <a:srcRect l="4258" r="2626"/>
                          <a:stretch/>
                        </pic:blipFill>
                        <pic:spPr bwMode="auto">
                          <a:xfrm>
                            <a:off x="0" y="0"/>
                            <a:ext cx="794948" cy="928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75" w:type="dxa"/>
            <w:tcBorders>
              <w:top w:val="single" w:sz="4" w:space="0" w:color="auto"/>
              <w:left w:val="nil"/>
              <w:bottom w:val="single" w:sz="8" w:space="0" w:color="auto"/>
              <w:right w:val="nil"/>
            </w:tcBorders>
            <w:shd w:val="clear" w:color="auto" w:fill="FFFFFF"/>
            <w:vAlign w:val="center"/>
          </w:tcPr>
          <w:p w14:paraId="79060971"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Arial"/>
                <w:color w:val="222222"/>
                <w:szCs w:val="18"/>
                <w:lang w:val="en-GB" w:eastAsia="en-GB"/>
              </w:rPr>
              <w:drawing>
                <wp:inline distT="0" distB="0" distL="0" distR="0" wp14:anchorId="4E56009E" wp14:editId="54629F83">
                  <wp:extent cx="831876" cy="971550"/>
                  <wp:effectExtent l="0" t="0" r="6350" b="0"/>
                  <wp:docPr id="10" name="Picture 11" descr="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adar chart&#10;&#10;Description automatically generated"/>
                          <pic:cNvPicPr>
                            <a:picLocks noChangeAspect="1" noChangeArrowheads="1"/>
                          </pic:cNvPicPr>
                        </pic:nvPicPr>
                        <pic:blipFill rotWithShape="1">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l="4324"/>
                          <a:stretch/>
                        </pic:blipFill>
                        <pic:spPr bwMode="auto">
                          <a:xfrm>
                            <a:off x="0" y="0"/>
                            <a:ext cx="942113" cy="110029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18" w:type="dxa"/>
            <w:tcBorders>
              <w:top w:val="single" w:sz="4" w:space="0" w:color="auto"/>
              <w:left w:val="nil"/>
              <w:bottom w:val="single" w:sz="8" w:space="0" w:color="auto"/>
              <w:right w:val="nil"/>
            </w:tcBorders>
            <w:shd w:val="clear" w:color="auto" w:fill="FFFFFF"/>
            <w:vAlign w:val="center"/>
          </w:tcPr>
          <w:p w14:paraId="77A52304" w14:textId="77777777" w:rsidR="00AF1B24" w:rsidRPr="0072067E" w:rsidRDefault="00AF1B24" w:rsidP="003358AF">
            <w:pPr>
              <w:autoSpaceDE w:val="0"/>
              <w:autoSpaceDN w:val="0"/>
              <w:adjustRightInd w:val="0"/>
              <w:snapToGrid w:val="0"/>
              <w:spacing w:line="240" w:lineRule="auto"/>
              <w:jc w:val="center"/>
              <w:rPr>
                <w:rFonts w:cs="Arial"/>
                <w:color w:val="222222"/>
                <w:szCs w:val="18"/>
                <w:lang w:eastAsia="en-GB"/>
              </w:rPr>
            </w:pPr>
            <w:r w:rsidRPr="0072067E">
              <w:rPr>
                <w:rFonts w:cs="Arial"/>
                <w:color w:val="222222"/>
                <w:szCs w:val="18"/>
                <w:lang w:val="en-GB" w:eastAsia="en-GB"/>
              </w:rPr>
              <w:drawing>
                <wp:inline distT="0" distB="0" distL="0" distR="0" wp14:anchorId="668E56EE" wp14:editId="7DA9C957">
                  <wp:extent cx="660400" cy="1083857"/>
                  <wp:effectExtent l="0" t="0" r="6350" b="2540"/>
                  <wp:docPr id="6"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iagram&#10;&#10;Description automatically generated"/>
                          <pic:cNvPicPr>
                            <a:picLocks noChangeAspect="1" noChangeArrowheads="1"/>
                          </pic:cNvPicPr>
                        </pic:nvPicPr>
                        <pic:blipFill rotWithShape="1">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l="5044"/>
                          <a:stretch/>
                        </pic:blipFill>
                        <pic:spPr bwMode="auto">
                          <a:xfrm>
                            <a:off x="0" y="0"/>
                            <a:ext cx="721667" cy="118440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C5D4E00" w14:textId="77777777" w:rsidR="00AF1B24" w:rsidRPr="0072067E" w:rsidRDefault="00AF1B24" w:rsidP="00AF1B24"/>
    <w:p w14:paraId="528643FE" w14:textId="77777777" w:rsidR="001333FB" w:rsidRPr="0072067E" w:rsidRDefault="001333FB" w:rsidP="001333FB">
      <w:pPr>
        <w:pStyle w:val="MDPI22heading2"/>
        <w:spacing w:before="240"/>
      </w:pPr>
      <w:r w:rsidRPr="0072067E">
        <w:t xml:space="preserve">2.6. Predicted off-target </w:t>
      </w:r>
      <w:r w:rsidR="00872818" w:rsidRPr="0072067E">
        <w:t>interactions</w:t>
      </w:r>
    </w:p>
    <w:p w14:paraId="76E81C45" w14:textId="68C91BF7" w:rsidR="001333FB" w:rsidRPr="0072067E" w:rsidRDefault="001333FB" w:rsidP="00681CF3">
      <w:pPr>
        <w:pStyle w:val="MDPI22heading2"/>
        <w:spacing w:before="240"/>
        <w:rPr>
          <w:i w:val="0"/>
          <w:iCs/>
        </w:rPr>
      </w:pPr>
      <w:r w:rsidRPr="0072067E">
        <w:rPr>
          <w:i w:val="0"/>
          <w:iCs/>
        </w:rPr>
        <w:t xml:space="preserve">The similarity ensemble approach (SEA) was used to predict potential off-target interactions for the scaffolds </w:t>
      </w:r>
      <w:r w:rsidR="007F2B8E" w:rsidRPr="0072067E">
        <w:rPr>
          <w:i w:val="0"/>
          <w:iCs/>
        </w:rPr>
        <w:t xml:space="preserve">by entering </w:t>
      </w:r>
      <w:r w:rsidR="006A56AE" w:rsidRPr="0072067E">
        <w:rPr>
          <w:i w:val="0"/>
          <w:iCs/>
        </w:rPr>
        <w:t xml:space="preserve">each </w:t>
      </w:r>
      <w:r w:rsidR="007F2B8E" w:rsidRPr="0072067E">
        <w:rPr>
          <w:i w:val="0"/>
          <w:iCs/>
        </w:rPr>
        <w:t>compound</w:t>
      </w:r>
      <w:r w:rsidR="006A56AE" w:rsidRPr="0072067E">
        <w:rPr>
          <w:i w:val="0"/>
          <w:iCs/>
        </w:rPr>
        <w:t>’s</w:t>
      </w:r>
      <w:r w:rsidR="007F2B8E" w:rsidRPr="0072067E">
        <w:rPr>
          <w:i w:val="0"/>
          <w:iCs/>
        </w:rPr>
        <w:t xml:space="preserve"> SMILES</w:t>
      </w:r>
      <w:r w:rsidRPr="0072067E">
        <w:rPr>
          <w:i w:val="0"/>
          <w:iCs/>
        </w:rPr>
        <w:t xml:space="preserve"> </w:t>
      </w:r>
      <w:r w:rsidR="007F2B8E" w:rsidRPr="0072067E">
        <w:rPr>
          <w:i w:val="0"/>
          <w:iCs/>
        </w:rPr>
        <w:t>into the SEA Search Server</w:t>
      </w:r>
      <w:r w:rsidR="00AC494A" w:rsidRPr="0072067E">
        <w:rPr>
          <w:i w:val="0"/>
          <w:iCs/>
        </w:rPr>
        <w:t xml:space="preserve"> </w:t>
      </w:r>
      <w:r w:rsidR="008C567D" w:rsidRPr="0072067E">
        <w:rPr>
          <w:i w:val="0"/>
          <w:iCs/>
        </w:rPr>
        <w:t xml:space="preserve">by </w:t>
      </w:r>
      <w:r w:rsidR="00AC494A" w:rsidRPr="0072067E">
        <w:rPr>
          <w:i w:val="0"/>
          <w:iCs/>
        </w:rPr>
        <w:t>Shoichet Lab</w:t>
      </w:r>
      <w:r w:rsidR="007F2B8E" w:rsidRPr="0072067E">
        <w:rPr>
          <w:i w:val="0"/>
          <w:iCs/>
        </w:rPr>
        <w:t xml:space="preserve"> </w:t>
      </w:r>
      <w:r w:rsidR="008C567D" w:rsidRPr="0072067E">
        <w:rPr>
          <w:i w:val="0"/>
          <w:iCs/>
        </w:rPr>
        <w:t>(</w:t>
      </w:r>
      <w:hyperlink r:id="rId33" w:history="1">
        <w:r w:rsidR="008C567D" w:rsidRPr="0072067E">
          <w:rPr>
            <w:rStyle w:val="Hyperlink"/>
            <w:b/>
            <w:bCs/>
            <w:i w:val="0"/>
            <w:iCs/>
            <w:u w:val="none"/>
          </w:rPr>
          <w:t>www.sea.bkslab.org</w:t>
        </w:r>
      </w:hyperlink>
      <w:r w:rsidR="008C567D" w:rsidRPr="0072067E">
        <w:rPr>
          <w:i w:val="0"/>
          <w:iCs/>
        </w:rPr>
        <w:t>)</w:t>
      </w:r>
      <w:r w:rsidRPr="0072067E">
        <w:rPr>
          <w:i w:val="0"/>
          <w:iCs/>
        </w:rPr>
        <w:t xml:space="preserve">. Only human </w:t>
      </w:r>
      <w:r w:rsidR="003F25BF" w:rsidRPr="0072067E">
        <w:rPr>
          <w:i w:val="0"/>
          <w:iCs/>
        </w:rPr>
        <w:t>proteins</w:t>
      </w:r>
      <w:r w:rsidRPr="0072067E">
        <w:rPr>
          <w:i w:val="0"/>
          <w:iCs/>
        </w:rPr>
        <w:t xml:space="preserve"> were considered</w:t>
      </w:r>
      <w:r w:rsidR="00BF0B5F" w:rsidRPr="0072067E">
        <w:rPr>
          <w:i w:val="0"/>
          <w:iCs/>
        </w:rPr>
        <w:t xml:space="preserve"> as potential targets</w:t>
      </w:r>
      <w:r w:rsidRPr="0072067E">
        <w:rPr>
          <w:i w:val="0"/>
          <w:iCs/>
        </w:rPr>
        <w:t xml:space="preserve">. The server highlighted targets which had obtained P-values with an exponent of -16 (e-16), or more negative, as significant. GRL-0617 itself was predicted to interact with 14 </w:t>
      </w:r>
      <w:r w:rsidR="007F2B8E" w:rsidRPr="0072067E">
        <w:rPr>
          <w:i w:val="0"/>
          <w:iCs/>
        </w:rPr>
        <w:t xml:space="preserve">human </w:t>
      </w:r>
      <w:r w:rsidRPr="0072067E">
        <w:rPr>
          <w:i w:val="0"/>
          <w:iCs/>
        </w:rPr>
        <w:t>protein targets</w:t>
      </w:r>
      <w:r w:rsidR="007F2B8E" w:rsidRPr="0072067E">
        <w:rPr>
          <w:i w:val="0"/>
          <w:iCs/>
        </w:rPr>
        <w:t xml:space="preserve"> using the specified score threshold</w:t>
      </w:r>
      <w:r w:rsidRPr="0072067E">
        <w:rPr>
          <w:i w:val="0"/>
          <w:iCs/>
        </w:rPr>
        <w:t xml:space="preserve">, including the potassium voltage-gated channel subfamily B member 2, extracellular calcium sensing receptor, and glycogen phosphorylase. It was also predicted to interact with the prostaglandin E2 receptor EP4 subtype, ribonucleotide-diphosphate reductase (large subunit), ADP-ribosyl cylase, </w:t>
      </w:r>
      <w:r w:rsidR="007F2B8E" w:rsidRPr="0072067E">
        <w:rPr>
          <w:i w:val="0"/>
          <w:iCs/>
        </w:rPr>
        <w:t xml:space="preserve">ATP-dependent RNA helicase, cathepsin G, and peroxisome proliferator-activated receptor gamma. Compound 121589399 was not predicted to interact with any human protein targets using the score threshold. Compound 5384279 was predicted to interact with one human protein target, the thyrotropin receptor. Compound 121558793 was predicted to interact with three human protein targets: RAS guanyl-releasing protein 1, prostaglandin E2 receptor EP3 subtype, and </w:t>
      </w:r>
      <w:r w:rsidR="00681CF3" w:rsidRPr="0072067E">
        <w:rPr>
          <w:i w:val="0"/>
          <w:iCs/>
        </w:rPr>
        <w:t xml:space="preserve">the </w:t>
      </w:r>
      <w:r w:rsidR="007F2B8E" w:rsidRPr="0072067E">
        <w:rPr>
          <w:i w:val="0"/>
          <w:iCs/>
        </w:rPr>
        <w:t>prostaglandin F2-alpha receptor. Compound 132344896 was not predicted to interact with any human proteins.</w:t>
      </w:r>
      <w:r w:rsidR="00675E6D" w:rsidRPr="0072067E">
        <w:rPr>
          <w:i w:val="0"/>
          <w:iCs/>
        </w:rPr>
        <w:t xml:space="preserve"> All the selected scaffolds were predicted to have fewer (or no) off-target interactions, compared to GRL-0617.</w:t>
      </w:r>
    </w:p>
    <w:p w14:paraId="41916958" w14:textId="77777777" w:rsidR="001333FB" w:rsidRPr="0072067E" w:rsidRDefault="00AF1B24" w:rsidP="001333FB">
      <w:pPr>
        <w:pStyle w:val="MDPI22heading2"/>
        <w:spacing w:before="240"/>
      </w:pPr>
      <w:r w:rsidRPr="0072067E">
        <w:t>2.</w:t>
      </w:r>
      <w:r w:rsidR="001333FB" w:rsidRPr="0072067E">
        <w:t>7</w:t>
      </w:r>
      <w:r w:rsidRPr="0072067E">
        <w:t>. Scaffold novelty and scale of the study</w:t>
      </w:r>
    </w:p>
    <w:p w14:paraId="02832C90" w14:textId="77777777" w:rsidR="00AF1B24" w:rsidRPr="0072067E" w:rsidRDefault="009545AB" w:rsidP="00AF1B24">
      <w:pPr>
        <w:pStyle w:val="MDPI31text"/>
      </w:pPr>
      <w:r w:rsidRPr="0072067E">
        <w:rPr>
          <w:color w:val="auto"/>
        </w:rPr>
        <w:t>To evaluate scaffold novelty, we used our f</w:t>
      </w:r>
      <w:r w:rsidR="000F56D8" w:rsidRPr="0072067E">
        <w:rPr>
          <w:color w:val="auto"/>
        </w:rPr>
        <w:t>our</w:t>
      </w:r>
      <w:r w:rsidRPr="0072067E">
        <w:rPr>
          <w:color w:val="auto"/>
        </w:rPr>
        <w:t xml:space="preserve"> hits to screen 1474 molecules and 8904 molecules annotated with the keyword 'SARS-CoV-2' in PubChem</w:t>
      </w:r>
      <w:r w:rsidR="00DC7483" w:rsidRPr="0072067E">
        <w:rPr>
          <w:color w:val="auto"/>
        </w:rPr>
        <w:t xml:space="preserve"> </w:t>
      </w:r>
      <w:r w:rsidR="00DC7483" w:rsidRPr="0072067E">
        <w:t>(</w:t>
      </w:r>
      <w:hyperlink r:id="rId34" w:history="1">
        <w:r w:rsidR="00DC7483" w:rsidRPr="0072067E">
          <w:rPr>
            <w:rStyle w:val="Hyperlink"/>
            <w:b/>
            <w:bCs/>
            <w:u w:val="none"/>
          </w:rPr>
          <w:t>www.pubchem.ncbi.nlm.nih.gov</w:t>
        </w:r>
      </w:hyperlink>
      <w:r w:rsidR="00DC7483" w:rsidRPr="0072067E">
        <w:t>)</w:t>
      </w:r>
      <w:r w:rsidR="000F56D8" w:rsidRPr="0072067E">
        <w:t>,</w:t>
      </w:r>
      <w:r w:rsidR="00DC7483" w:rsidRPr="0072067E">
        <w:t xml:space="preserve"> </w:t>
      </w:r>
      <w:r w:rsidRPr="0072067E">
        <w:rPr>
          <w:color w:val="auto"/>
        </w:rPr>
        <w:t xml:space="preserve">and </w:t>
      </w:r>
      <w:r w:rsidR="00DC7483" w:rsidRPr="0072067E">
        <w:rPr>
          <w:color w:val="auto"/>
        </w:rPr>
        <w:t xml:space="preserve">the </w:t>
      </w:r>
      <w:proofErr w:type="spellStart"/>
      <w:r w:rsidRPr="0072067E">
        <w:rPr>
          <w:color w:val="auto"/>
        </w:rPr>
        <w:t>ChemBL</w:t>
      </w:r>
      <w:proofErr w:type="spellEnd"/>
      <w:r w:rsidRPr="0072067E">
        <w:rPr>
          <w:color w:val="auto"/>
        </w:rPr>
        <w:t xml:space="preserve"> database</w:t>
      </w:r>
      <w:r w:rsidR="00AF1B24" w:rsidRPr="0072067E">
        <w:rPr>
          <w:color w:val="auto"/>
        </w:rPr>
        <w:t xml:space="preserve"> </w:t>
      </w:r>
      <w:r w:rsidR="005F645E" w:rsidRPr="0072067E">
        <w:rPr>
          <w:color w:val="auto"/>
        </w:rPr>
        <w:fldChar w:fldCharType="begin"/>
      </w:r>
      <w:r w:rsidR="00EA23BF" w:rsidRPr="0072067E">
        <w:rPr>
          <w:color w:val="auto"/>
        </w:rPr>
        <w:instrText xml:space="preserve"> ADDIN EN.CITE &lt;EndNote&gt;&lt;Cite&gt;&lt;Author&gt;Mendez&lt;/Author&gt;&lt;Year&gt;2019&lt;/Year&gt;&lt;RecNum&gt;163&lt;/RecNum&gt;&lt;DisplayText&gt;[81]&lt;/DisplayText&gt;&lt;record&gt;&lt;rec-number&gt;163&lt;/rec-number&gt;&lt;foreign-keys&gt;&lt;key app="EN" db-id="ep9rfwzr40e206eszr6p5z9y0wxwrtxrveas" timestamp="1609689440" guid="9f2cb2f7-1a7c-439c-a31f-07eb91ee5399"&gt;163&lt;/key&gt;&lt;/foreign-keys&gt;&lt;ref-type name="Journal Article"&gt;17&lt;/ref-type&gt;&lt;contributors&gt;&lt;authors&gt;&lt;author&gt;Mendez, David&lt;/author&gt;&lt;author&gt;Gaulton, Anna&lt;/author&gt;&lt;author&gt;Bento, A Patrícia&lt;/author&gt;&lt;author&gt;Chambers, Jon&lt;/author&gt;&lt;author&gt;De Veij, Marleen&lt;/author&gt;&lt;author&gt;Félix, Eloy&lt;/author&gt;&lt;author&gt;Magariños, María Paula&lt;/author&gt;&lt;author&gt;Mosquera, Juan F&lt;/author&gt;&lt;author&gt;Mutowo, Prudence&lt;/author&gt;&lt;author&gt;Nowotka, Michał&lt;/author&gt;&lt;/authors&gt;&lt;/contributors&gt;&lt;titles&gt;&lt;title&gt;ChEMBL: towards direct deposition of bioassay data&lt;/title&gt;&lt;secondary-title&gt;Nucleic acids research&lt;/secondary-title&gt;&lt;/titles&gt;&lt;periodical&gt;&lt;full-title&gt;Nucleic acids research&lt;/full-title&gt;&lt;/periodical&gt;&lt;pages&gt;D930-D940&lt;/pages&gt;&lt;volume&gt;47&lt;/volume&gt;&lt;number&gt;D1&lt;/number&gt;&lt;dates&gt;&lt;year&gt;2019&lt;/year&gt;&lt;/dates&gt;&lt;isbn&gt;0305-1048&lt;/isbn&gt;&lt;urls&gt;&lt;/urls&gt;&lt;/record&gt;&lt;/Cite&gt;&lt;/EndNote&gt;</w:instrText>
      </w:r>
      <w:r w:rsidR="005F645E" w:rsidRPr="0072067E">
        <w:rPr>
          <w:color w:val="auto"/>
        </w:rPr>
        <w:fldChar w:fldCharType="separate"/>
      </w:r>
      <w:r w:rsidR="00EA23BF" w:rsidRPr="0072067E">
        <w:rPr>
          <w:noProof/>
          <w:color w:val="auto"/>
        </w:rPr>
        <w:t>[81]</w:t>
      </w:r>
      <w:r w:rsidR="005F645E" w:rsidRPr="0072067E">
        <w:rPr>
          <w:color w:val="auto"/>
        </w:rPr>
        <w:fldChar w:fldCharType="end"/>
      </w:r>
      <w:r w:rsidR="00AF1B24" w:rsidRPr="0072067E">
        <w:t xml:space="preserve"> (</w:t>
      </w:r>
      <w:hyperlink r:id="rId35" w:history="1">
        <w:r w:rsidR="00AF1B24" w:rsidRPr="0072067E">
          <w:rPr>
            <w:rStyle w:val="Hyperlink"/>
            <w:b/>
            <w:bCs/>
            <w:u w:val="none"/>
          </w:rPr>
          <w:t>www.ebi.ac.uk/chembl</w:t>
        </w:r>
      </w:hyperlink>
      <w:r w:rsidR="00AF1B24" w:rsidRPr="0072067E">
        <w:t>)</w:t>
      </w:r>
      <w:r w:rsidR="000F56D8" w:rsidRPr="0072067E">
        <w:t>,</w:t>
      </w:r>
      <w:r w:rsidRPr="0072067E">
        <w:rPr>
          <w:color w:val="auto"/>
        </w:rPr>
        <w:t xml:space="preserve"> using </w:t>
      </w:r>
      <w:proofErr w:type="spellStart"/>
      <w:r w:rsidRPr="0072067E">
        <w:rPr>
          <w:color w:val="auto"/>
        </w:rPr>
        <w:t>Data</w:t>
      </w:r>
      <w:r w:rsidR="00DC7483" w:rsidRPr="0072067E">
        <w:rPr>
          <w:color w:val="auto"/>
        </w:rPr>
        <w:t>W</w:t>
      </w:r>
      <w:r w:rsidRPr="0072067E">
        <w:rPr>
          <w:color w:val="auto"/>
        </w:rPr>
        <w:t>arrior's</w:t>
      </w:r>
      <w:proofErr w:type="spellEnd"/>
      <w:r w:rsidRPr="0072067E">
        <w:rPr>
          <w:color w:val="auto"/>
        </w:rPr>
        <w:t xml:space="preserve"> (version 5.2.1, Osiris) </w:t>
      </w:r>
      <w:r w:rsidR="005F645E" w:rsidRPr="0072067E">
        <w:rPr>
          <w:color w:val="auto"/>
        </w:rPr>
        <w:fldChar w:fldCharType="begin"/>
      </w:r>
      <w:r w:rsidR="00EA23BF" w:rsidRPr="0072067E">
        <w:rPr>
          <w:color w:val="auto"/>
        </w:rPr>
        <w:instrText xml:space="preserve"> ADDIN EN.CITE &lt;EndNote&gt;&lt;Cite&gt;&lt;Author&gt;Sander&lt;/Author&gt;&lt;Year&gt;2015&lt;/Year&gt;&lt;RecNum&gt;456&lt;/RecNum&gt;&lt;DisplayText&gt;[82]&lt;/DisplayText&gt;&lt;record&gt;&lt;rec-number&gt;456&lt;/rec-number&gt;&lt;foreign-keys&gt;&lt;key app="EN" db-id="ep9rfwzr40e206eszr6p5z9y0wxwrtxrveas" timestamp="1613304726" guid="057f5475-a17e-4169-87ed-bdff6dabc191"&gt;456&lt;/key&gt;&lt;/foreign-keys&gt;&lt;ref-type name="Journal Article"&gt;17&lt;/ref-type&gt;&lt;contributors&gt;&lt;authors&gt;&lt;author&gt;Sander, T.&lt;/author&gt;&lt;author&gt;Freyss, J.&lt;/author&gt;&lt;author&gt;von Korff, M.&lt;/author&gt;&lt;author&gt;Rufener, C.&lt;/author&gt;&lt;/authors&gt;&lt;/contributors&gt;&lt;auth-address&gt;Department of Information Management Drug Discovery, Actelion Ltd. , Gewerbestrasse 16, CH-4123 Allschwil, Switzerland.&lt;/auth-address&gt;&lt;titles&gt;&lt;title&gt;DataWarrior: an open-source program for chemistry aware data visualization and analysis&lt;/title&gt;&lt;secondary-title&gt;J Chem Inf Model&lt;/secondary-title&gt;&lt;/titles&gt;&lt;periodical&gt;&lt;full-title&gt;J Chem Inf Model&lt;/full-title&gt;&lt;/periodical&gt;&lt;pages&gt;460-73&lt;/pages&gt;&lt;volume&gt;55&lt;/volume&gt;&lt;number&gt;2&lt;/number&gt;&lt;edition&gt;2015/01/07&lt;/edition&gt;&lt;keywords&gt;&lt;keyword&gt;Algorithms&lt;/keyword&gt;&lt;keyword&gt;Artificial Intelligence&lt;/keyword&gt;&lt;keyword&gt;Combinatorial Chemistry Techniques&lt;/keyword&gt;&lt;keyword&gt;Data Display&lt;/keyword&gt;&lt;keyword&gt;Data Mining&lt;/keyword&gt;&lt;keyword&gt;Databases, Chemical&lt;/keyword&gt;&lt;keyword&gt;Drug Discovery/*methods&lt;/keyword&gt;&lt;keyword&gt;Drug Industry/methods&lt;/keyword&gt;&lt;keyword&gt;Models, Molecular&lt;/keyword&gt;&lt;keyword&gt;Molecular Conformation&lt;/keyword&gt;&lt;keyword&gt;Programming Languages&lt;/keyword&gt;&lt;keyword&gt;*Software&lt;/keyword&gt;&lt;keyword&gt;Structure-Activity Relationship&lt;/keyword&gt;&lt;keyword&gt;Support Vector Machine&lt;/keyword&gt;&lt;/keywords&gt;&lt;dates&gt;&lt;year&gt;2015&lt;/year&gt;&lt;pub-dates&gt;&lt;date&gt;Feb 23&lt;/date&gt;&lt;/pub-dates&gt;&lt;/dates&gt;&lt;isbn&gt;1549-9596&lt;/isbn&gt;&lt;accession-num&gt;25558886&lt;/accession-num&gt;&lt;urls&gt;&lt;/urls&gt;&lt;electronic-resource-num&gt;10.1021/ci500588j&lt;/electronic-resource-num&gt;&lt;remote-database-provider&gt;NLM&lt;/remote-database-provider&gt;&lt;language&gt;eng&lt;/language&gt;&lt;/record&gt;&lt;/Cite&gt;&lt;/EndNote&gt;</w:instrText>
      </w:r>
      <w:r w:rsidR="005F645E" w:rsidRPr="0072067E">
        <w:rPr>
          <w:color w:val="auto"/>
        </w:rPr>
        <w:fldChar w:fldCharType="separate"/>
      </w:r>
      <w:r w:rsidR="00EA23BF" w:rsidRPr="0072067E">
        <w:rPr>
          <w:noProof/>
          <w:color w:val="auto"/>
        </w:rPr>
        <w:t>[82]</w:t>
      </w:r>
      <w:r w:rsidR="005F645E" w:rsidRPr="0072067E">
        <w:rPr>
          <w:color w:val="auto"/>
        </w:rPr>
        <w:fldChar w:fldCharType="end"/>
      </w:r>
      <w:r w:rsidRPr="0072067E">
        <w:rPr>
          <w:color w:val="auto"/>
        </w:rPr>
        <w:t xml:space="preserve"> default fingerprint descriptor </w:t>
      </w:r>
      <w:proofErr w:type="spellStart"/>
      <w:r w:rsidRPr="0072067E">
        <w:rPr>
          <w:color w:val="auto"/>
        </w:rPr>
        <w:t>FragFp</w:t>
      </w:r>
      <w:proofErr w:type="spellEnd"/>
      <w:r w:rsidRPr="0072067E">
        <w:rPr>
          <w:color w:val="auto"/>
        </w:rPr>
        <w:t xml:space="preserve">, but found no hits. Likewise, we found no similar hits </w:t>
      </w:r>
      <w:r w:rsidR="000F56D8" w:rsidRPr="0072067E">
        <w:rPr>
          <w:color w:val="auto"/>
        </w:rPr>
        <w:t xml:space="preserve">when we </w:t>
      </w:r>
      <w:proofErr w:type="spellStart"/>
      <w:r w:rsidR="000F56D8" w:rsidRPr="0072067E">
        <w:rPr>
          <w:color w:val="auto"/>
        </w:rPr>
        <w:t>analysed</w:t>
      </w:r>
      <w:proofErr w:type="spellEnd"/>
      <w:r w:rsidR="000F56D8" w:rsidRPr="0072067E">
        <w:rPr>
          <w:color w:val="auto"/>
        </w:rPr>
        <w:t xml:space="preserve"> the</w:t>
      </w:r>
      <w:r w:rsidRPr="0072067E">
        <w:rPr>
          <w:color w:val="auto"/>
        </w:rPr>
        <w:t xml:space="preserve"> structures submitted to the COVID Moonshot Initiative </w:t>
      </w:r>
      <w:r w:rsidR="005F645E" w:rsidRPr="0072067E">
        <w:fldChar w:fldCharType="begin"/>
      </w:r>
      <w:r w:rsidR="00EA23BF" w:rsidRPr="0072067E">
        <w:instrText xml:space="preserve"> ADDIN EN.CITE &lt;EndNote&gt;&lt;Cite&gt;&lt;Author&gt;Chodera&lt;/Author&gt;&lt;Year&gt;2020&lt;/Year&gt;&lt;RecNum&gt;43&lt;/RecNum&gt;&lt;DisplayText&gt;[83]&lt;/DisplayText&gt;&lt;record&gt;&lt;rec-number&gt;43&lt;/rec-number&gt;&lt;foreign-keys&gt;&lt;key app="EN" db-id="ep9rfwzr40e206eszr6p5z9y0wxwrtxrveas" timestamp="1603562120" guid="bd885613-382c-46ec-8d88-136b8d08587d"&gt;43&lt;/key&gt;&lt;/foreign-keys&gt;&lt;ref-type name="Journal Article"&gt;17&lt;/ref-type&gt;&lt;contributors&gt;&lt;authors&gt;&lt;author&gt;Chodera, J.&lt;/author&gt;&lt;author&gt;Lee, A. A.&lt;/author&gt;&lt;author&gt;London, N.&lt;/author&gt;&lt;author&gt;von Delft, F.&lt;/author&gt;&lt;/authors&gt;&lt;/contributors&gt;&lt;titles&gt;&lt;title&gt;Crowdsourcing drug discovery for pandemics&lt;/title&gt;&lt;secondary-title&gt;Nat Chem&lt;/secondary-title&gt;&lt;/titles&gt;&lt;periodical&gt;&lt;full-title&gt;Nat Chem&lt;/full-title&gt;&lt;/periodical&gt;&lt;pages&gt;581&lt;/pages&gt;&lt;volume&gt;12&lt;/volume&gt;&lt;number&gt;7&lt;/number&gt;&lt;dates&gt;&lt;year&gt;2020&lt;/year&gt;&lt;pub-dates&gt;&lt;date&gt;Jul&lt;/date&gt;&lt;/pub-dates&gt;&lt;/dates&gt;&lt;isbn&gt;1755-4349&lt;/isbn&gt;&lt;accession-num&gt;32555379&lt;/accession-num&gt;&lt;urls&gt;&lt;related-urls&gt;&lt;url&gt;https://www.ncbi.nlm.nih.gov/pubmed/32555379&lt;/url&gt;&lt;/related-urls&gt;&lt;/urls&gt;&lt;electronic-resource-num&gt;10.1038/s41557-020-0496-2&lt;/electronic-resource-num&gt;&lt;language&gt;eng&lt;/language&gt;&lt;/record&gt;&lt;/Cite&gt;&lt;/EndNote&gt;</w:instrText>
      </w:r>
      <w:r w:rsidR="005F645E" w:rsidRPr="0072067E">
        <w:fldChar w:fldCharType="separate"/>
      </w:r>
      <w:r w:rsidR="00EA23BF" w:rsidRPr="0072067E">
        <w:rPr>
          <w:noProof/>
        </w:rPr>
        <w:t>[83]</w:t>
      </w:r>
      <w:r w:rsidR="005F645E" w:rsidRPr="0072067E">
        <w:fldChar w:fldCharType="end"/>
      </w:r>
      <w:r w:rsidR="00AF1B24" w:rsidRPr="0072067E">
        <w:t xml:space="preserve"> (</w:t>
      </w:r>
      <w:hyperlink r:id="rId36" w:history="1">
        <w:r w:rsidR="00AF1B24" w:rsidRPr="0072067E">
          <w:rPr>
            <w:rStyle w:val="Hyperlink"/>
            <w:b/>
            <w:bCs/>
            <w:u w:val="none"/>
          </w:rPr>
          <w:t>www.covid.postera.ai/covid</w:t>
        </w:r>
      </w:hyperlink>
      <w:r w:rsidR="00AF1B24" w:rsidRPr="0072067E">
        <w:t xml:space="preserve">), and IUPHAR/BPS Guide to Pharmacology </w:t>
      </w:r>
      <w:r w:rsidR="005F645E" w:rsidRPr="0072067E">
        <w:fldChar w:fldCharType="begin"/>
      </w:r>
      <w:r w:rsidR="000834C1" w:rsidRPr="0072067E">
        <w:instrText xml:space="preserve"> ADDIN EN.CITE &lt;EndNote&gt;&lt;Cite&gt;&lt;Author&gt;Faccenda&lt;/Author&gt;&lt;Year&gt;2020&lt;/Year&gt;&lt;RecNum&gt;33&lt;/RecNum&gt;&lt;DisplayText&gt;[36, 37]&lt;/DisplayText&gt;&lt;record&gt;&lt;rec-number&gt;33&lt;/rec-number&gt;&lt;foreign-keys&gt;&lt;key app="EN" db-id="ep9rfwzr40e206eszr6p5z9y0wxwrtxrveas" timestamp="1603562120" guid="a61fd1d4-a1ed-42f1-ad64-a5eb5eef69a2"&gt;33&lt;/key&gt;&lt;/foreign-keys&gt;&lt;ref-type name="Web Page"&gt;12&lt;/ref-type&gt;&lt;contributors&gt;&lt;authors&gt;&lt;author&gt;Faccenda, E., &lt;/author&gt;&lt;author&gt;Armstrong, J.F., &lt;/author&gt;&lt;author&gt;Davenport, A.P., &lt;/author&gt;&lt;author&gt;Harding, S.D., &lt;/author&gt;&lt;author&gt;Pawson, A.J., &lt;/author&gt;&lt;author&gt;Southan, C.,&lt;/author&gt;&lt;author&gt;Davies, J.A.&lt;/author&gt;&lt;/authors&gt;&lt;/contributors&gt;&lt;titles&gt;&lt;title&gt;Coronavirus Information. IUPHAR/BPS Guide to Pharmacology&lt;/title&gt;&lt;/titles&gt;&lt;dates&gt;&lt;year&gt;2020&lt;/year&gt;&lt;pub-dates&gt;&lt;date&gt;January 2, 2021&lt;/date&gt;&lt;/pub-dates&gt;&lt;/dates&gt;&lt;publisher&gt;IUPHAR-BPS&lt;/publisher&gt;&lt;urls&gt;&lt;related-urls&gt;&lt;url&gt;Available online: https://www.guidetopharmacology.org/coronavirus.jsp (accessed January 2, 2021).&lt;/url&gt;&lt;/related-urls&gt;&lt;/urls&gt;&lt;/record&gt;&lt;/Cite&gt;&lt;Cite&gt;&lt;Author&gt;Alexander&lt;/Author&gt;&lt;Year&gt;2020&lt;/Year&gt;&lt;RecNum&gt;181&lt;/RecNum&gt;&lt;record&gt;&lt;rec-number&gt;181&lt;/rec-number&gt;&lt;foreign-keys&gt;&lt;key app="EN" db-id="ep9rfwzr40e206eszr6p5z9y0wxwrtxrveas" timestamp="1609694911" guid="40261f61-973d-4ebb-84be-9c6dbc624a83"&gt;181&lt;/key&gt;&lt;/foreign-keys&gt;&lt;ref-type name="Journal Article"&gt;17&lt;/ref-type&gt;&lt;contributors&gt;&lt;authors&gt;&lt;author&gt;Alexander, Stephen PH&lt;/author&gt;&lt;author&gt;Ball, Jonathan K&lt;/author&gt;&lt;author&gt;Tsoleridis, Theocharis&lt;/author&gt;&lt;/authors&gt;&lt;/contributors&gt;&lt;titles&gt;&lt;title&gt;SARS-CoV-2 proteins (version 2020.2) in the IUPHAR/BPS Guide to Pharmacology Database&lt;/title&gt;&lt;secondary-title&gt;IUPHAR/BPS Guide to Pharmacology CITE&lt;/secondary-title&gt;&lt;/titles&gt;&lt;periodical&gt;&lt;full-title&gt;IUPHAR/BPS Guide to Pharmacology CITE&lt;/full-title&gt;&lt;/periodical&gt;&lt;volume&gt;2020&lt;/volume&gt;&lt;number&gt;2&lt;/number&gt;&lt;dates&gt;&lt;year&gt;2020&lt;/year&gt;&lt;/dates&gt;&lt;isbn&gt;2633-1020&lt;/isbn&gt;&lt;urls&gt;&lt;/urls&gt;&lt;/record&gt;&lt;/Cite&gt;&lt;/EndNote&gt;</w:instrText>
      </w:r>
      <w:r w:rsidR="005F645E" w:rsidRPr="0072067E">
        <w:fldChar w:fldCharType="separate"/>
      </w:r>
      <w:r w:rsidR="000834C1" w:rsidRPr="0072067E">
        <w:rPr>
          <w:noProof/>
        </w:rPr>
        <w:t>[36, 37]</w:t>
      </w:r>
      <w:r w:rsidR="005F645E" w:rsidRPr="0072067E">
        <w:fldChar w:fldCharType="end"/>
      </w:r>
      <w:r w:rsidR="00AF1B24" w:rsidRPr="0072067E">
        <w:t xml:space="preserve"> (</w:t>
      </w:r>
      <w:hyperlink r:id="rId37" w:history="1">
        <w:r w:rsidR="00AF1B24" w:rsidRPr="0072067E">
          <w:rPr>
            <w:rStyle w:val="Hyperlink"/>
            <w:b/>
            <w:bCs/>
            <w:u w:val="none"/>
          </w:rPr>
          <w:t>www.guidetopharmacology.org</w:t>
        </w:r>
      </w:hyperlink>
      <w:r w:rsidR="00AF1B24" w:rsidRPr="0072067E">
        <w:t xml:space="preserve">) for novelty. Additionally, the compounds’ PubChem Bioassay profiles were also checked. The scaffolds were found to be novel in all cases, with none previously tested against the </w:t>
      </w:r>
      <w:proofErr w:type="spellStart"/>
      <w:r w:rsidR="00AF1B24" w:rsidRPr="0072067E">
        <w:t>PL</w:t>
      </w:r>
      <w:r w:rsidR="00AF1B24" w:rsidRPr="0072067E">
        <w:rPr>
          <w:vertAlign w:val="superscript"/>
        </w:rPr>
        <w:t>pro</w:t>
      </w:r>
      <w:proofErr w:type="spellEnd"/>
      <w:r w:rsidR="00AF1B24" w:rsidRPr="0072067E">
        <w:t>, or submitted for testing.</w:t>
      </w:r>
      <w:r w:rsidRPr="0072067E">
        <w:t xml:space="preserve"> </w:t>
      </w:r>
      <w:r w:rsidR="000F56D8" w:rsidRPr="0072067E">
        <w:rPr>
          <w:color w:val="auto"/>
        </w:rPr>
        <w:t>Three</w:t>
      </w:r>
      <w:r w:rsidRPr="0072067E">
        <w:rPr>
          <w:color w:val="auto"/>
        </w:rPr>
        <w:t xml:space="preserve"> of the molecules have no PubChem Bioassay data</w:t>
      </w:r>
      <w:r w:rsidR="000F56D8" w:rsidRPr="0072067E">
        <w:rPr>
          <w:color w:val="auto"/>
        </w:rPr>
        <w:t>,</w:t>
      </w:r>
      <w:r w:rsidRPr="0072067E">
        <w:rPr>
          <w:color w:val="auto"/>
        </w:rPr>
        <w:t xml:space="preserve"> whilst compound 5384279 has one PubChem bioassay record (Bioassay ID:1159607)</w:t>
      </w:r>
      <w:r w:rsidR="000F56D8" w:rsidRPr="0072067E">
        <w:rPr>
          <w:color w:val="auto"/>
        </w:rPr>
        <w:t>,</w:t>
      </w:r>
      <w:r w:rsidRPr="0072067E">
        <w:rPr>
          <w:color w:val="auto"/>
        </w:rPr>
        <w:t xml:space="preserve"> where the molecule was found inactive against a non-viral target protein.</w:t>
      </w:r>
      <w:r w:rsidRPr="0072067E">
        <w:t xml:space="preserve"> </w:t>
      </w:r>
      <w:r w:rsidR="00AF1B24" w:rsidRPr="0072067E">
        <w:t>Moreover, using keyword searches in PubMed (</w:t>
      </w:r>
      <w:hyperlink r:id="rId38" w:history="1">
        <w:r w:rsidR="00AF1B24" w:rsidRPr="0072067E">
          <w:rPr>
            <w:rStyle w:val="Hyperlink"/>
            <w:b/>
            <w:bCs/>
            <w:u w:val="none"/>
          </w:rPr>
          <w:t>www.pubmed.ncbi.nlm.nih.gov</w:t>
        </w:r>
      </w:hyperlink>
      <w:r w:rsidR="00AF1B24" w:rsidRPr="0072067E">
        <w:rPr>
          <w:b/>
          <w:bCs/>
        </w:rPr>
        <w:t>),</w:t>
      </w:r>
      <w:r w:rsidR="00AF1B24" w:rsidRPr="0072067E">
        <w:t xml:space="preserve"> Web of Science (</w:t>
      </w:r>
      <w:hyperlink r:id="rId39" w:history="1">
        <w:r w:rsidR="00AF1B24" w:rsidRPr="0072067E">
          <w:rPr>
            <w:rStyle w:val="Hyperlink"/>
            <w:b/>
            <w:bCs/>
            <w:u w:val="none"/>
          </w:rPr>
          <w:t>www.webofknowledge.com</w:t>
        </w:r>
      </w:hyperlink>
      <w:r w:rsidR="00AF1B24" w:rsidRPr="0072067E">
        <w:t>), Scopus (</w:t>
      </w:r>
      <w:hyperlink r:id="rId40" w:history="1">
        <w:r w:rsidR="00AF1B24" w:rsidRPr="0072067E">
          <w:rPr>
            <w:rStyle w:val="Hyperlink"/>
            <w:b/>
            <w:bCs/>
            <w:u w:val="none"/>
          </w:rPr>
          <w:t>www.scopus.com</w:t>
        </w:r>
      </w:hyperlink>
      <w:r w:rsidR="00AF1B24" w:rsidRPr="0072067E">
        <w:t>), and Google Scholar (</w:t>
      </w:r>
      <w:hyperlink r:id="rId41" w:history="1">
        <w:r w:rsidR="00AF1B24" w:rsidRPr="0072067E">
          <w:rPr>
            <w:rStyle w:val="Hyperlink"/>
            <w:b/>
            <w:bCs/>
            <w:u w:val="none"/>
          </w:rPr>
          <w:t>www.scholar.google.com</w:t>
        </w:r>
      </w:hyperlink>
      <w:r w:rsidR="00AF1B24" w:rsidRPr="0072067E">
        <w:t xml:space="preserve">), papers were collected which involved virtual screening of novel molecules (not approved drugs) against </w:t>
      </w:r>
      <w:proofErr w:type="spellStart"/>
      <w:r w:rsidR="00AF1B24" w:rsidRPr="0072067E">
        <w:t>PL</w:t>
      </w:r>
      <w:r w:rsidR="00AF1B24" w:rsidRPr="0072067E">
        <w:rPr>
          <w:vertAlign w:val="superscript"/>
        </w:rPr>
        <w:t>pro</w:t>
      </w:r>
      <w:proofErr w:type="spellEnd"/>
      <w:r w:rsidR="00AF1B24" w:rsidRPr="0072067E">
        <w:t xml:space="preserve">. From the collection of papers we could find and </w:t>
      </w:r>
      <w:proofErr w:type="spellStart"/>
      <w:r w:rsidR="00AF1B24" w:rsidRPr="0072067E">
        <w:t>analyse</w:t>
      </w:r>
      <w:proofErr w:type="spellEnd"/>
      <w:r w:rsidR="00AF1B24" w:rsidRPr="0072067E">
        <w:t>, our virtual screen was found to be the largest ligand-based screen against GRL-0617. Additionally, we did not find any of our scaffolds previously mentioned in any papers.</w:t>
      </w:r>
    </w:p>
    <w:p w14:paraId="3393B7AF" w14:textId="77777777" w:rsidR="00F70D9A" w:rsidRPr="0072067E" w:rsidRDefault="00F70D9A" w:rsidP="00BF358C">
      <w:pPr>
        <w:pStyle w:val="MDPI31text"/>
        <w:ind w:left="0" w:firstLine="0"/>
      </w:pPr>
    </w:p>
    <w:p w14:paraId="44FA8E90" w14:textId="77777777" w:rsidR="00AF1B24" w:rsidRPr="0072067E" w:rsidRDefault="00AF1B24" w:rsidP="00AF1B24">
      <w:pPr>
        <w:pStyle w:val="MDPI21heading1"/>
      </w:pPr>
      <w:r w:rsidRPr="0072067E">
        <w:t>3. Discussi</w:t>
      </w:r>
      <w:r w:rsidR="001333FB" w:rsidRPr="0072067E">
        <w:t>on</w:t>
      </w:r>
    </w:p>
    <w:p w14:paraId="5B3C09EB" w14:textId="77777777" w:rsidR="00AF1B24" w:rsidRPr="0072067E" w:rsidRDefault="00AF1B24" w:rsidP="00AF1B24">
      <w:pPr>
        <w:pStyle w:val="MDPI31text"/>
      </w:pPr>
      <w:r w:rsidRPr="0072067E">
        <w:t xml:space="preserve">In this work, we present the largest virtual screen against the </w:t>
      </w:r>
      <w:proofErr w:type="spellStart"/>
      <w:r w:rsidRPr="0072067E">
        <w:t>PL</w:t>
      </w:r>
      <w:r w:rsidRPr="0072067E">
        <w:rPr>
          <w:vertAlign w:val="superscript"/>
        </w:rPr>
        <w:t>pro</w:t>
      </w:r>
      <w:proofErr w:type="spellEnd"/>
      <w:r w:rsidRPr="0072067E">
        <w:t xml:space="preserve"> non-covalent inhibitor GRL-0617 which, in combination with multiple rounds of docking, resulted in the identification of four novel, lipophilic, and commercially available, scaffolds for in vitro validation against </w:t>
      </w:r>
      <w:proofErr w:type="spellStart"/>
      <w:r w:rsidRPr="0072067E">
        <w:t>PL</w:t>
      </w:r>
      <w:r w:rsidRPr="0072067E">
        <w:rPr>
          <w:vertAlign w:val="superscript"/>
        </w:rPr>
        <w:t>pro</w:t>
      </w:r>
      <w:proofErr w:type="spellEnd"/>
      <w:r w:rsidRPr="0072067E">
        <w:t xml:space="preserve"> and viral replication. The scale of exploration meant we could search unchartered and diverse regions of chemical space to find the most similar scaffolds to GRL-0617. Our integrative 4-step approach consisted of a ligand-based screen where shape, groups, and electrostatic fields of compounds were </w:t>
      </w:r>
      <w:proofErr w:type="spellStart"/>
      <w:r w:rsidRPr="0072067E">
        <w:t>analysed</w:t>
      </w:r>
      <w:proofErr w:type="spellEnd"/>
      <w:r w:rsidRPr="0072067E">
        <w:t xml:space="preserve">, and a structure-based modelling approach that explored the compounds’ predicted binding affinity, location, and poses against </w:t>
      </w:r>
      <w:proofErr w:type="spellStart"/>
      <w:r w:rsidRPr="0072067E">
        <w:t>PL</w:t>
      </w:r>
      <w:r w:rsidRPr="0072067E">
        <w:rPr>
          <w:vertAlign w:val="superscript"/>
        </w:rPr>
        <w:t>pro</w:t>
      </w:r>
      <w:proofErr w:type="spellEnd"/>
      <w:r w:rsidRPr="0072067E">
        <w:t xml:space="preserve">, and protein-ligand interactions. Analogues were found for the best hit from blind docking, which led to two additional scaffolds with better predicted binding affinities. Finally, leads were all evaluated using various pharma rules of drug-likeness to ensure only the most promising scaffolds are presented for further testing. Importantly, we intentionally focused on libraries of commercially available small-molecules to ensure that research groups will be able to purchase, and validate, our hits against the virus in vitro. </w:t>
      </w:r>
    </w:p>
    <w:p w14:paraId="295573E2" w14:textId="77777777" w:rsidR="00AF1B24" w:rsidRPr="0072067E" w:rsidRDefault="00AF1B24" w:rsidP="00AF1B24">
      <w:pPr>
        <w:pStyle w:val="MDPI31text"/>
      </w:pPr>
      <w:r w:rsidRPr="0072067E">
        <w:t xml:space="preserve">Although molecules obtained from virtual screens have previously been deposited in the literature for prospective testing against </w:t>
      </w:r>
      <w:proofErr w:type="spellStart"/>
      <w:r w:rsidRPr="0072067E">
        <w:t>PL</w:t>
      </w:r>
      <w:r w:rsidRPr="0072067E">
        <w:rPr>
          <w:vertAlign w:val="superscript"/>
        </w:rPr>
        <w:t>pro</w:t>
      </w:r>
      <w:proofErr w:type="spellEnd"/>
      <w:r w:rsidRPr="0072067E">
        <w:rPr>
          <w:vertAlign w:val="superscript"/>
        </w:rPr>
        <w:t xml:space="preserve"> </w:t>
      </w:r>
      <w:r w:rsidR="005F645E" w:rsidRPr="0072067E">
        <w:fldChar w:fldCharType="begin">
          <w:fldData xml:space="preserve">PEVuZE5vdGU+PENpdGU+PEF1dGhvcj5BbGFtcmk8L0F1dGhvcj48WWVhcj4yMDIwPC9ZZWFyPjxS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</w:fldData>
        </w:fldChar>
      </w:r>
      <w:r w:rsidR="00EA23BF" w:rsidRPr="0072067E">
        <w:instrText xml:space="preserve"> ADDIN EN.CITE </w:instrText>
      </w:r>
      <w:r w:rsidR="005F645E" w:rsidRPr="0072067E">
        <w:fldChar w:fldCharType="begin">
          <w:fldData xml:space="preserve">PEVuZE5vdGU+PENpdGU+PEF1dGhvcj5BbGFtcmk8L0F1dGhvcj48WWVhcj4yMDIwPC9ZZWFyPjxS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84-88]</w:t>
      </w:r>
      <w:r w:rsidR="005F645E" w:rsidRPr="0072067E">
        <w:fldChar w:fldCharType="end"/>
      </w:r>
      <w:r w:rsidRPr="0072067E">
        <w:t xml:space="preserve">, these were mainly docking studies, and we could not find any paper where a ligand-based virtual screen of such scale had been performed against GRL-0617 before docking. Additionally, and in contrast to our work, the docking had commonly been performed against the </w:t>
      </w:r>
      <w:proofErr w:type="spellStart"/>
      <w:r w:rsidRPr="0072067E">
        <w:t>PL</w:t>
      </w:r>
      <w:r w:rsidRPr="0072067E">
        <w:rPr>
          <w:vertAlign w:val="superscript"/>
        </w:rPr>
        <w:t>pro</w:t>
      </w:r>
      <w:proofErr w:type="spellEnd"/>
      <w:r w:rsidRPr="0072067E">
        <w:t xml:space="preserve"> catalytic site and not the GRL-0617 binding site, which is distinctly different. Furthermore, all our scaffolds are novel and have not previously been tested against the </w:t>
      </w:r>
      <w:proofErr w:type="spellStart"/>
      <w:r w:rsidRPr="0072067E">
        <w:t>PL</w:t>
      </w:r>
      <w:r w:rsidRPr="0072067E">
        <w:rPr>
          <w:vertAlign w:val="superscript"/>
        </w:rPr>
        <w:t>pro</w:t>
      </w:r>
      <w:proofErr w:type="spellEnd"/>
      <w:r w:rsidRPr="0072067E">
        <w:t xml:space="preserve">, or presented for testing, when checked against several databases. Aside from GRL-0617, which has been reported by the IUPHAR/BPS Guide to Pharmacology as the only </w:t>
      </w:r>
      <w:proofErr w:type="spellStart"/>
      <w:r w:rsidRPr="0072067E">
        <w:t>PL</w:t>
      </w:r>
      <w:r w:rsidRPr="0072067E">
        <w:rPr>
          <w:vertAlign w:val="superscript"/>
        </w:rPr>
        <w:t>pro</w:t>
      </w:r>
      <w:proofErr w:type="spellEnd"/>
      <w:r w:rsidRPr="0072067E">
        <w:t xml:space="preserve"> inhibitor to date (with a peer-reviewed article), and the only small-molecule inhibitor which has been </w:t>
      </w:r>
      <w:proofErr w:type="spellStart"/>
      <w:r w:rsidRPr="0072067E">
        <w:t>cocrystallised</w:t>
      </w:r>
      <w:proofErr w:type="spellEnd"/>
      <w:r w:rsidRPr="0072067E">
        <w:t xml:space="preserve"> with </w:t>
      </w:r>
      <w:proofErr w:type="spellStart"/>
      <w:r w:rsidRPr="0072067E">
        <w:t>PL</w:t>
      </w:r>
      <w:r w:rsidRPr="0072067E">
        <w:rPr>
          <w:vertAlign w:val="superscript"/>
        </w:rPr>
        <w:t>pro</w:t>
      </w:r>
      <w:proofErr w:type="spellEnd"/>
      <w:r w:rsidRPr="0072067E">
        <w:rPr>
          <w:vertAlign w:val="superscript"/>
        </w:rPr>
        <w:t xml:space="preserve"> </w:t>
      </w:r>
      <w:r w:rsidR="005F645E" w:rsidRPr="0072067E">
        <w:fldChar w:fldCharType="begin"/>
      </w:r>
      <w:r w:rsidR="00325E56" w:rsidRPr="0072067E">
        <w:instrText xml:space="preserve"> ADDIN EN.CITE &lt;EndNote&gt;&lt;Cite&gt;&lt;Author&gt;Fu&lt;/Author&gt;&lt;Year&gt;2021&lt;/Year&gt;&lt;RecNum&gt;449&lt;/RecNum&gt;&lt;DisplayText&gt;[40]&lt;/DisplayText&gt;&lt;record&gt;&lt;rec-number&gt;449&lt;/rec-number&gt;&lt;foreign-keys&gt;&lt;key app="EN" db-id="ep9rfwzr40e206eszr6p5z9y0wxwrtxrveas" timestamp="1613225278" guid="9a9cb0c5-9023-464e-9578-4eded87091ae"&gt;449&lt;/key&gt;&lt;/foreign-keys&gt;&lt;ref-type name="Journal Article"&gt;17&lt;/ref-type&gt;&lt;contributors&gt;&lt;authors&gt;&lt;author&gt;Fu, Ziyang&lt;/author&gt;&lt;author&gt;Huang, Bin&lt;/author&gt;&lt;author&gt;Tang, Jinle&lt;/author&gt;&lt;author&gt;Liu, Shuyan&lt;/author&gt;&lt;author&gt;Liu, Ming&lt;/author&gt;&lt;author&gt;Ye, Yuxin&lt;/author&gt;&lt;author&gt;Liu, Zhihong&lt;/author&gt;&lt;author&gt;Xiong, Yuxian&lt;/author&gt;&lt;author&gt;Zhu, Wenning&lt;/author&gt;&lt;author&gt;Cao, Dan&lt;/author&gt;&lt;author&gt;Li, Jihui&lt;/author&gt;&lt;author&gt;Niu, Xiaogang&lt;/author&gt;&lt;author&gt;Zhou, Huan&lt;/author&gt;&lt;author&gt;Zhao, Yong Juan&lt;/author&gt;&lt;author&gt;Zhang, Guoliang&lt;/author&gt;&lt;author&gt;Huang, Hao&lt;/author&gt;&lt;/authors&gt;&lt;/contributors&gt;&lt;titles&gt;&lt;title&gt;The complex structure of GRL0617 and SARS-CoV-2 PLpro reveals a hot spot for antiviral drug discovery&lt;/title&gt;&lt;secondary-title&gt;Nature Communications&lt;/secondary-title&gt;&lt;/titles&gt;&lt;periodical&gt;&lt;full-title&gt;Nature Communications&lt;/full-title&gt;&lt;/periodical&gt;&lt;pages&gt;488&lt;/pages&gt;&lt;volume&gt;12&lt;/volume&gt;&lt;number&gt;1&lt;/number&gt;&lt;dates&gt;&lt;year&gt;2021&lt;/year&gt;&lt;pub-dates&gt;&lt;date&gt;2021/01/20&lt;/date&gt;&lt;/pub-dates&gt;&lt;/dates&gt;&lt;isbn&gt;2041-1723&lt;/isbn&gt;&lt;urls&gt;&lt;related-urls&gt;&lt;url&gt;https://doi.org/10.1038/s41467-020-20718-8&lt;/url&gt;&lt;/related-urls&gt;&lt;/urls&gt;&lt;electronic-resource-num&gt;10.1038/s41467-020-20718-8&lt;/electronic-resource-num&gt;&lt;/record&gt;&lt;/Cite&gt;&lt;/EndNote&gt;</w:instrText>
      </w:r>
      <w:r w:rsidR="005F645E" w:rsidRPr="0072067E">
        <w:fldChar w:fldCharType="separate"/>
      </w:r>
      <w:r w:rsidR="00325E56" w:rsidRPr="0072067E">
        <w:rPr>
          <w:noProof/>
        </w:rPr>
        <w:t>[40]</w:t>
      </w:r>
      <w:r w:rsidR="005F645E" w:rsidRPr="0072067E">
        <w:fldChar w:fldCharType="end"/>
      </w:r>
      <w:r w:rsidRPr="0072067E">
        <w:t xml:space="preserve">, other inhibitory scaffolds against </w:t>
      </w:r>
      <w:proofErr w:type="spellStart"/>
      <w:r w:rsidRPr="0072067E">
        <w:t>PL</w:t>
      </w:r>
      <w:r w:rsidRPr="0072067E">
        <w:rPr>
          <w:vertAlign w:val="superscript"/>
        </w:rPr>
        <w:t>pro</w:t>
      </w:r>
      <w:proofErr w:type="spellEnd"/>
      <w:r w:rsidRPr="0072067E">
        <w:rPr>
          <w:vertAlign w:val="superscript"/>
        </w:rPr>
        <w:t xml:space="preserve"> </w:t>
      </w:r>
      <w:r w:rsidRPr="0072067E">
        <w:t>with experimental validation do exist</w:t>
      </w:r>
      <w:r w:rsidRPr="0072067E">
        <w:rPr>
          <w:vertAlign w:val="superscript"/>
        </w:rPr>
        <w:t xml:space="preserve"> </w:t>
      </w:r>
      <w:r w:rsidR="005F645E" w:rsidRPr="0072067E">
        <w:fldChar w:fldCharType="begin"/>
      </w:r>
      <w:r w:rsidRPr="0072067E">
        <w:instrText xml:space="preserve"> ADDIN EN.CITE &lt;EndNote&gt;&lt;Cite&gt;&lt;Author&gt;Freitas&lt;/Author&gt;&lt;Year&gt;2020&lt;/Year&gt;&lt;RecNum&gt;81&lt;/RecNum&gt;&lt;DisplayText&gt;[38]&lt;/DisplayText&gt;&lt;record&gt;&lt;rec-number&gt;81&lt;/rec-number&gt;&lt;foreign-keys&gt;&lt;key app="EN" db-id="ep9rfwzr40e206eszr6p5z9y0wxwrtxrveas" timestamp="1608469614" guid="531d9997-cc72-4883-96d5-818be547377b"&gt;81&lt;/key&gt;&lt;/foreign-keys&gt;&lt;ref-type name="Journal Article"&gt;17&lt;/ref-type&gt;&lt;contributors&gt;&lt;authors&gt;&lt;author&gt;Freitas, Brendan T.&lt;/author&gt;&lt;author&gt;Durie, Ian A.&lt;/author&gt;&lt;author&gt;Murray, Jackelyn&lt;/author&gt;&lt;author&gt;Longo, Jaron E.&lt;/author&gt;&lt;author&gt;Miller, Holden C.&lt;/author&gt;&lt;author&gt;Crich, David&lt;/author&gt;&lt;author&gt;Hogan, Robert Jeff&lt;/author&gt;&lt;author&gt;Tripp, Ralph A.&lt;/author&gt;&lt;author&gt;Pegan, Scott D.&lt;/author&gt;&lt;/authors&gt;&lt;/contributors&gt;&lt;titles&gt;&lt;title&gt;Characterization and Noncovalent Inhibition of the Deubiquitinase and deISGylase Activity of SARS-CoV-2 Papain-Like Protease&lt;/title&gt;&lt;secondary-title&gt;ACS Infectious Diseases&lt;/secondary-title&gt;&lt;/titles&gt;&lt;periodical&gt;&lt;full-title&gt;ACS Infectious Diseases&lt;/full-title&gt;&lt;/periodical&gt;&lt;pages&gt;2099-2109&lt;/pages&gt;&lt;volume&gt;6&lt;/volume&gt;&lt;number&gt;8&lt;/number&gt;&lt;dates&gt;&lt;year&gt;2020&lt;/year&gt;&lt;pub-dates&gt;&lt;date&gt;2020/08/14&lt;/date&gt;&lt;/pub-dates&gt;&lt;/dates&gt;&lt;publisher&gt;American Chemical Society&lt;/publisher&gt;&lt;urls&gt;&lt;related-urls&gt;&lt;url&gt;https://doi.org/10.1021/acsinfecdis.0c00168&lt;/url&gt;&lt;/related-urls&gt;&lt;/urls&gt;&lt;electronic-resource-num&gt;10.1021/acsinfecdis.0c00168&lt;/electronic-resource-num&gt;&lt;/record&gt;&lt;/Cite&gt;&lt;/EndNote&gt;</w:instrText>
      </w:r>
      <w:r w:rsidR="005F645E" w:rsidRPr="0072067E">
        <w:fldChar w:fldCharType="separate"/>
      </w:r>
      <w:r w:rsidRPr="0072067E">
        <w:rPr>
          <w:noProof/>
        </w:rPr>
        <w:t>[38]</w:t>
      </w:r>
      <w:r w:rsidR="005F645E" w:rsidRPr="0072067E">
        <w:fldChar w:fldCharType="end"/>
      </w:r>
      <w:r w:rsidRPr="0072067E">
        <w:t xml:space="preserve">. The dissemination of such scaffolds is critical to drug discovery and development, and the higher the number of structure-activity relationships delineated, and functional data available, we can begin to establish the key pharmacophore features required for a specific and potent antiviral inhibitor against </w:t>
      </w:r>
      <w:proofErr w:type="spellStart"/>
      <w:r w:rsidRPr="0072067E">
        <w:t>PL</w:t>
      </w:r>
      <w:r w:rsidRPr="0072067E">
        <w:rPr>
          <w:vertAlign w:val="superscript"/>
        </w:rPr>
        <w:t>pro</w:t>
      </w:r>
      <w:proofErr w:type="spellEnd"/>
      <w:r w:rsidRPr="0072067E">
        <w:t xml:space="preserve">. The four scaffolds we present in this work may enrich this small collection, and further inform drug discovery efforts. </w:t>
      </w:r>
      <w:r w:rsidR="00A12E87" w:rsidRPr="0072067E">
        <w:t xml:space="preserve">Importantly, the scaffolds were predicted to have none or far fewer off-target </w:t>
      </w:r>
      <w:r w:rsidR="00872818" w:rsidRPr="0072067E">
        <w:t>interactions</w:t>
      </w:r>
      <w:r w:rsidR="00A12E87" w:rsidRPr="0072067E">
        <w:t xml:space="preserve"> than GRL-0617, which is a desired feature</w:t>
      </w:r>
      <w:r w:rsidR="00AA7645" w:rsidRPr="0072067E">
        <w:t xml:space="preserve"> in </w:t>
      </w:r>
      <w:r w:rsidR="00E6644B" w:rsidRPr="0072067E">
        <w:t xml:space="preserve">the </w:t>
      </w:r>
      <w:r w:rsidR="00AA7645" w:rsidRPr="0072067E">
        <w:t>drug discovery</w:t>
      </w:r>
      <w:r w:rsidR="00E6644B" w:rsidRPr="0072067E">
        <w:t>, process, where the availability of selective scaffolds may</w:t>
      </w:r>
      <w:r w:rsidR="00AA7645" w:rsidRPr="0072067E">
        <w:t xml:space="preserve"> facili</w:t>
      </w:r>
      <w:r w:rsidR="00E6644B" w:rsidRPr="0072067E">
        <w:t>t</w:t>
      </w:r>
      <w:r w:rsidR="00AA7645" w:rsidRPr="0072067E">
        <w:t>ate</w:t>
      </w:r>
      <w:r w:rsidR="00A12E87" w:rsidRPr="0072067E">
        <w:t xml:space="preserve"> the development of safer medicines with fewer side effects</w:t>
      </w:r>
      <w:r w:rsidR="0042406F" w:rsidRPr="0072067E">
        <w:t xml:space="preserve"> </w:t>
      </w:r>
      <w:r w:rsidR="005F645E" w:rsidRPr="0072067E">
        <w:fldChar w:fldCharType="begin">
          <w:fldData xml:space="preserve">PEVuZE5vdGU+PENpdGU+PEF1dGhvcj5SdWRtYW5uPC9BdXRob3I+PFllYXI+MjAxMzwvWWVhcj48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</w:fldData>
        </w:fldChar>
      </w:r>
      <w:r w:rsidR="00EA23BF" w:rsidRPr="0072067E">
        <w:instrText xml:space="preserve"> ADDIN EN.CITE </w:instrText>
      </w:r>
      <w:r w:rsidR="005F645E" w:rsidRPr="0072067E">
        <w:fldChar w:fldCharType="begin">
          <w:fldData xml:space="preserve">PEVuZE5vdGU+PENpdGU+PEF1dGhvcj5SdWRtYW5uPC9BdXRob3I+PFllYXI+MjAxMzwvWWVhcj48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89, 90]</w:t>
      </w:r>
      <w:r w:rsidR="005F645E" w:rsidRPr="0072067E">
        <w:fldChar w:fldCharType="end"/>
      </w:r>
      <w:r w:rsidR="00A12E87" w:rsidRPr="0072067E">
        <w:t>.</w:t>
      </w:r>
      <w:r w:rsidR="00B56BF5" w:rsidRPr="0072067E">
        <w:t xml:space="preserve"> Moreover, compounds 121558793 and 132344896 had no toxic chemical moieties.</w:t>
      </w:r>
    </w:p>
    <w:p w14:paraId="4E4B7413" w14:textId="77777777" w:rsidR="00AF1B24" w:rsidRPr="0072067E" w:rsidRDefault="00AF1B24" w:rsidP="00AF1B24">
      <w:pPr>
        <w:pStyle w:val="MDPI31text"/>
      </w:pPr>
      <w:r w:rsidRPr="0072067E">
        <w:t xml:space="preserve">The use of GRL-0617 as a reference in the virtual screens facilitated the initial identification of 24 distinct scaffolds. Scaffold hopping has consistently been employed as an important tool in drug discovery and has yielded many active ligands thus far </w:t>
      </w:r>
      <w:r w:rsidR="005F645E" w:rsidRPr="0072067E">
        <w:fldChar w:fldCharType="begin">
          <w:fldData xml:space="preserve">PEVuZE5vdGU+PENpdGU+PEF1dGhvcj5FbCBLZXJkYXd5PC9BdXRob3I+PFllYXI+MjAxOTwvWWVh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=
</w:fldData>
        </w:fldChar>
      </w:r>
      <w:r w:rsidR="00EA23BF" w:rsidRPr="0072067E">
        <w:instrText xml:space="preserve"> ADDIN EN.CITE </w:instrText>
      </w:r>
      <w:r w:rsidR="005F645E" w:rsidRPr="0072067E">
        <w:fldChar w:fldCharType="begin">
          <w:fldData xml:space="preserve">PEVuZE5vdGU+PENpdGU+PEF1dGhvcj5FbCBLZXJkYXd5PC9BdXRob3I+PFllYXI+MjAxOTwvWWVh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=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91-93]</w:t>
      </w:r>
      <w:r w:rsidR="005F645E" w:rsidRPr="0072067E">
        <w:fldChar w:fldCharType="end"/>
      </w:r>
      <w:r w:rsidRPr="0072067E">
        <w:t xml:space="preserve">. The availability of more than one scaffold is an advantageous starting point in any drug development process, given that attrition rates are high due to either lack of potency or poor pharmacokinetic profiles. In the ligand-based work, compound 121589399 had notably obtained the best Color </w:t>
      </w:r>
      <w:proofErr w:type="spellStart"/>
      <w:r w:rsidRPr="0072067E">
        <w:t>Tanimoto</w:t>
      </w:r>
      <w:proofErr w:type="spellEnd"/>
      <w:r w:rsidRPr="0072067E">
        <w:t xml:space="preserve"> score, and a field score of above 0.8, and as well as the most </w:t>
      </w:r>
      <w:proofErr w:type="spellStart"/>
      <w:r w:rsidRPr="0072067E">
        <w:t>favourable</w:t>
      </w:r>
      <w:proofErr w:type="spellEnd"/>
      <w:r w:rsidRPr="0072067E">
        <w:t xml:space="preserve"> predicted free energy of interaction in the blind docking. ROCS and Forge have previously been demonstrated to yield bioactive ligands </w:t>
      </w:r>
      <w:r w:rsidR="005F645E" w:rsidRPr="0072067E">
        <w:fldChar w:fldCharType="begin">
          <w:fldData xml:space="preserve">PEVuZE5vdGU+PENpdGU+PEF1dGhvcj5NaWxsaW5ndG9uLUJ1cmdlc3M8L0F1dGhvcj48WWVhcj4y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</w:fldData>
        </w:fldChar>
      </w:r>
      <w:r w:rsidR="00EA23BF" w:rsidRPr="0072067E">
        <w:instrText xml:space="preserve"> ADDIN EN.CITE </w:instrText>
      </w:r>
      <w:r w:rsidR="005F645E" w:rsidRPr="0072067E">
        <w:fldChar w:fldCharType="begin">
          <w:fldData xml:space="preserve">PEVuZE5vdGU+PENpdGU+PEF1dGhvcj5NaWxsaW5ndG9uLUJ1cmdlc3M8L0F1dGhvcj48WWVhcj4y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67, 94]</w:t>
      </w:r>
      <w:r w:rsidR="005F645E" w:rsidRPr="0072067E">
        <w:fldChar w:fldCharType="end"/>
      </w:r>
      <w:r w:rsidRPr="0072067E">
        <w:t xml:space="preserve">. Before blind docking, we first tested several programs to find out which would reproduce the </w:t>
      </w:r>
      <w:proofErr w:type="spellStart"/>
      <w:r w:rsidRPr="0072067E">
        <w:t>cocrystallised</w:t>
      </w:r>
      <w:proofErr w:type="spellEnd"/>
      <w:r w:rsidRPr="0072067E">
        <w:t xml:space="preserve"> GRL-0617 pose with the lowest RMSD, in which </w:t>
      </w:r>
      <w:proofErr w:type="spellStart"/>
      <w:r w:rsidRPr="0072067E">
        <w:t>AutoDock</w:t>
      </w:r>
      <w:proofErr w:type="spellEnd"/>
      <w:r w:rsidRPr="0072067E">
        <w:t xml:space="preserve"> Vina outperformed the other programs.</w:t>
      </w:r>
    </w:p>
    <w:p w14:paraId="3FB0E7FA" w14:textId="77777777" w:rsidR="00AF1B24" w:rsidRPr="0072067E" w:rsidRDefault="00AF1B24" w:rsidP="00AF1B24">
      <w:pPr>
        <w:pStyle w:val="MDPI31text"/>
      </w:pPr>
      <w:r w:rsidRPr="0072067E">
        <w:t xml:space="preserve">In our docking studies, we used the two </w:t>
      </w:r>
      <w:proofErr w:type="spellStart"/>
      <w:r w:rsidRPr="0072067E">
        <w:t>AutoDock</w:t>
      </w:r>
      <w:proofErr w:type="spellEnd"/>
      <w:r w:rsidRPr="0072067E">
        <w:t xml:space="preserve"> tools created by the Scripps Research Institute (San Diego, California): firstly, </w:t>
      </w:r>
      <w:proofErr w:type="spellStart"/>
      <w:r w:rsidRPr="0072067E">
        <w:t>AutoDock</w:t>
      </w:r>
      <w:proofErr w:type="spellEnd"/>
      <w:r w:rsidRPr="0072067E">
        <w:t xml:space="preserve"> Vina for blind docking, and subsequently, </w:t>
      </w:r>
      <w:proofErr w:type="spellStart"/>
      <w:r w:rsidRPr="0072067E">
        <w:t>AutoDock</w:t>
      </w:r>
      <w:proofErr w:type="spellEnd"/>
      <w:r w:rsidRPr="0072067E">
        <w:t xml:space="preserve"> 4.2 for focused docking. Our aim in the focused docking round was to establish whether the scores and poses from </w:t>
      </w:r>
      <w:proofErr w:type="spellStart"/>
      <w:r w:rsidRPr="0072067E">
        <w:t>AutoDock</w:t>
      </w:r>
      <w:proofErr w:type="spellEnd"/>
      <w:r w:rsidRPr="0072067E">
        <w:t xml:space="preserve"> Vina could be reproduced in a related program with a different docking algorithm. Both programs had predicted compound 121558793 to have the most </w:t>
      </w:r>
      <w:proofErr w:type="spellStart"/>
      <w:r w:rsidRPr="0072067E">
        <w:t>favourable</w:t>
      </w:r>
      <w:proofErr w:type="spellEnd"/>
      <w:r w:rsidRPr="0072067E">
        <w:t xml:space="preserve"> predicted binding affinity against the GRL-0617 binding site. Compounds that obtain promising scores in different programs are often regarded as promising hits in computational work </w:t>
      </w:r>
      <w:r w:rsidR="005F645E" w:rsidRPr="0072067E">
        <w:fldChar w:fldCharType="begin"/>
      </w:r>
      <w:r w:rsidR="00EA23BF" w:rsidRPr="0072067E">
        <w:instrText xml:space="preserve"> ADDIN EN.CITE &lt;EndNote&gt;&lt;Cite&gt;&lt;Author&gt;Sliwoski&lt;/Author&gt;&lt;Year&gt;2014&lt;/Year&gt;&lt;RecNum&gt;151&lt;/RecNum&gt;&lt;DisplayText&gt;[95]&lt;/DisplayText&gt;&lt;record&gt;&lt;rec-number&gt;151&lt;/rec-number&gt;&lt;foreign-keys&gt;&lt;key app="EN" db-id="ep9rfwzr40e206eszr6p5z9y0wxwrtxrveas" timestamp="1609676961" guid="70cc6bdf-7be4-4c9e-a1b2-f53bc66b0677"&gt;151&lt;/key&gt;&lt;/foreign-keys&gt;&lt;ref-type name="Journal Article"&gt;17&lt;/ref-type&gt;&lt;contributors&gt;&lt;authors&gt;&lt;author&gt;Sliwoski, Gregory&lt;/author&gt;&lt;author&gt;Kothiwale, Sandeepkumar&lt;/author&gt;&lt;author&gt;Meiler, Jens&lt;/author&gt;&lt;author&gt;Lowe, Edward W&lt;/author&gt;&lt;/authors&gt;&lt;/contributors&gt;&lt;titles&gt;&lt;title&gt;Computational methods in drug discovery&lt;/title&gt;&lt;secondary-title&gt;Pharmacological reviews&lt;/secondary-title&gt;&lt;/titles&gt;&lt;periodical&gt;&lt;full-title&gt;Pharmacological reviews&lt;/full-title&gt;&lt;/periodical&gt;&lt;pages&gt;334-395&lt;/pages&gt;&lt;volume&gt;66&lt;/volume&gt;&lt;number&gt;1&lt;/number&gt;&lt;dates&gt;&lt;year&gt;2014&lt;/year&gt;&lt;/dates&gt;&lt;isbn&gt;0031-6997&lt;/isbn&gt;&lt;urls&gt;&lt;/urls&gt;&lt;/record&gt;&lt;/Cite&gt;&lt;/EndNote&gt;</w:instrText>
      </w:r>
      <w:r w:rsidR="005F645E" w:rsidRPr="0072067E">
        <w:fldChar w:fldCharType="separate"/>
      </w:r>
      <w:r w:rsidR="00EA23BF" w:rsidRPr="0072067E">
        <w:rPr>
          <w:noProof/>
        </w:rPr>
        <w:t>[95]</w:t>
      </w:r>
      <w:r w:rsidR="005F645E" w:rsidRPr="0072067E">
        <w:fldChar w:fldCharType="end"/>
      </w:r>
      <w:r w:rsidRPr="0072067E">
        <w:t xml:space="preserve">. Additionally, the score rank of compounds was the same in both programs (GRL-0617 &lt; 121558793 &lt; 132344896 &lt; 121589399 &lt; 5384279 &lt; 5183914). However, </w:t>
      </w:r>
      <w:proofErr w:type="spellStart"/>
      <w:r w:rsidRPr="0072067E">
        <w:t>AutoDock</w:t>
      </w:r>
      <w:proofErr w:type="spellEnd"/>
      <w:r w:rsidRPr="0072067E">
        <w:t xml:space="preserve"> 4.2 suggested alternative poses for some of the compounds, than </w:t>
      </w:r>
      <w:r w:rsidR="00A37D80" w:rsidRPr="0072067E">
        <w:t xml:space="preserve">that </w:t>
      </w:r>
      <w:r w:rsidRPr="0072067E">
        <w:t xml:space="preserve">obtained in </w:t>
      </w:r>
      <w:proofErr w:type="spellStart"/>
      <w:r w:rsidRPr="0072067E">
        <w:t>AutoDock</w:t>
      </w:r>
      <w:proofErr w:type="spellEnd"/>
      <w:r w:rsidRPr="0072067E">
        <w:t xml:space="preserve"> Vina. Interestingly, it has been reported by numerous studies that </w:t>
      </w:r>
      <w:proofErr w:type="spellStart"/>
      <w:r w:rsidRPr="0072067E">
        <w:t>AutoDock</w:t>
      </w:r>
      <w:proofErr w:type="spellEnd"/>
      <w:r w:rsidRPr="0072067E">
        <w:t xml:space="preserve"> Vina outperforms </w:t>
      </w:r>
      <w:proofErr w:type="spellStart"/>
      <w:r w:rsidRPr="0072067E">
        <w:t>AutoDock</w:t>
      </w:r>
      <w:proofErr w:type="spellEnd"/>
      <w:r w:rsidRPr="0072067E">
        <w:t xml:space="preserve"> 4.2 in pose prediction </w:t>
      </w:r>
      <w:r w:rsidR="005F645E" w:rsidRPr="0072067E">
        <w:fldChar w:fldCharType="begin">
          <w:fldData xml:space="preserve">PEVuZE5vdGU+PENpdGU+PEF1dGhvcj5XYW5nPC9BdXRob3I+PFllYXI+MjAxNjwvWWVhcj48UmVj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</w:fldData>
        </w:fldChar>
      </w:r>
      <w:r w:rsidR="00EA23BF" w:rsidRPr="0072067E">
        <w:instrText xml:space="preserve"> ADDIN EN.CITE </w:instrText>
      </w:r>
      <w:r w:rsidR="005F645E" w:rsidRPr="0072067E">
        <w:fldChar w:fldCharType="begin">
          <w:fldData xml:space="preserve">PEVuZE5vdGU+PENpdGU+PEF1dGhvcj5XYW5nPC9BdXRob3I+PFllYXI+MjAxNjwvWWVhcj48UmVj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69, 96-100]</w:t>
      </w:r>
      <w:r w:rsidR="005F645E" w:rsidRPr="0072067E">
        <w:fldChar w:fldCharType="end"/>
      </w:r>
      <w:r w:rsidRPr="0072067E">
        <w:t xml:space="preserve">, which is why we rely on our presented </w:t>
      </w:r>
      <w:proofErr w:type="spellStart"/>
      <w:r w:rsidRPr="0072067E">
        <w:t>AutoDock</w:t>
      </w:r>
      <w:proofErr w:type="spellEnd"/>
      <w:r w:rsidRPr="0072067E">
        <w:t xml:space="preserve"> Vina poses and their respective protein-ligand interactions. Furthermore, a correlation has been suggested between Vina scores and in vitro pIC</w:t>
      </w:r>
      <w:r w:rsidRPr="0072067E">
        <w:rPr>
          <w:vertAlign w:val="subscript"/>
        </w:rPr>
        <w:t>50</w:t>
      </w:r>
      <w:r w:rsidRPr="0072067E">
        <w:t xml:space="preserve"> values </w:t>
      </w:r>
      <w:r w:rsidR="005F645E" w:rsidRPr="0072067E">
        <w:fldChar w:fldCharType="begin"/>
      </w:r>
      <w:r w:rsidR="00EA23BF" w:rsidRPr="0072067E">
        <w:instrText xml:space="preserve"> ADDIN EN.CITE &lt;EndNote&gt;&lt;Cite&gt;&lt;Author&gt;Boittier&lt;/Author&gt;&lt;Year&gt;2020&lt;/Year&gt;&lt;RecNum&gt;135&lt;/RecNum&gt;&lt;DisplayText&gt;[100]&lt;/DisplayText&gt;&lt;record&gt;&lt;rec-number&gt;135&lt;/rec-number&gt;&lt;foreign-keys&gt;&lt;key app="EN" db-id="ep9rfwzr40e206eszr6p5z9y0wxwrtxrveas" timestamp="1609617952" guid="7500cece-49d1-43ee-bf39-2d3df321276d"&gt;135&lt;/key&gt;&lt;/foreign-keys&gt;&lt;ref-type name="Journal Article"&gt;17&lt;/ref-type&gt;&lt;contributors&gt;&lt;authors&gt;&lt;author&gt;Boittier, Eric D.&lt;/author&gt;&lt;author&gt;Tang, Yat Yin&lt;/author&gt;&lt;author&gt;Buckley, McKenna E.&lt;/author&gt;&lt;author&gt;Schuurs, Zachariah P.&lt;/author&gt;&lt;author&gt;Richard, Derek J.&lt;/author&gt;&lt;author&gt;Gandhi, Neha S.&lt;/author&gt;&lt;/authors&gt;&lt;/contributors&gt;&lt;titles&gt;&lt;title&gt;Assessing Molecular Docking Tools to Guide Targeted Drug Discovery of CD38 Inhibitors&lt;/title&gt;&lt;secondary-title&gt;International journal of molecular sciences&lt;/secondary-title&gt;&lt;alt-title&gt;Int J Mol Sci&lt;/alt-title&gt;&lt;/titles&gt;&lt;alt-periodical&gt;&lt;full-title&gt;Int J Mol Sci&lt;/full-title&gt;&lt;/alt-periodical&gt;&lt;pages&gt;5183&lt;/pages&gt;&lt;volume&gt;21&lt;/volume&gt;&lt;number&gt;15&lt;/number&gt;&lt;keywords&gt;&lt;keyword&gt;CD38 (cluster of differentiation 38 protein)&lt;/keyword&gt;&lt;keyword&gt;drug design&lt;/keyword&gt;&lt;keyword&gt;enzyme inhibitor&lt;/keyword&gt;&lt;keyword&gt;molecular docking&lt;/keyword&gt;&lt;keyword&gt;scoring functions&lt;/keyword&gt;&lt;/keywords&gt;&lt;dates&gt;&lt;year&gt;2020&lt;/year&gt;&lt;/dates&gt;&lt;publisher&gt;MDPI&lt;/publisher&gt;&lt;isbn&gt;1422-0067&lt;/isbn&gt;&lt;accession-num&gt;32707824&lt;/accession-num&gt;&lt;urls&gt;&lt;related-urls&gt;&lt;url&gt;https://pubmed.ncbi.nlm.nih.gov/32707824&lt;/url&gt;&lt;url&gt;https://www.ncbi.nlm.nih.gov/pmc/articles/PMC7432575/&lt;/url&gt;&lt;/related-urls&gt;&lt;/urls&gt;&lt;electronic-resource-num&gt;10.3390/ijms21155183&lt;/electronic-resource-num&gt;&lt;remote-database-name&gt;PubMed&lt;/remote-database-name&gt;&lt;language&gt;eng&lt;/language&gt;&lt;/record&gt;&lt;/Cite&gt;&lt;/EndNote&gt;</w:instrText>
      </w:r>
      <w:r w:rsidR="005F645E" w:rsidRPr="0072067E">
        <w:fldChar w:fldCharType="separate"/>
      </w:r>
      <w:r w:rsidR="00EA23BF" w:rsidRPr="0072067E">
        <w:rPr>
          <w:noProof/>
        </w:rPr>
        <w:t>[100]</w:t>
      </w:r>
      <w:r w:rsidR="005F645E" w:rsidRPr="0072067E">
        <w:fldChar w:fldCharType="end"/>
      </w:r>
      <w:r w:rsidRPr="0072067E">
        <w:t xml:space="preserve">. Vina has previously yielded multiple active ligands in vitro </w:t>
      </w:r>
      <w:r w:rsidR="005F645E" w:rsidRPr="0072067E">
        <w:fldChar w:fldCharType="begin">
          <w:fldData xml:space="preserve">PEVuZE5vdGU+PENpdGU+PEF1dGhvcj5DaGVuPC9BdXRob3I+PFllYXI+MjAxOTwvWWVhcj48UmVj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==
</w:fldData>
        </w:fldChar>
      </w:r>
      <w:r w:rsidR="00EA23BF" w:rsidRPr="0072067E">
        <w:instrText xml:space="preserve"> ADDIN EN.CITE </w:instrText>
      </w:r>
      <w:r w:rsidR="005F645E" w:rsidRPr="0072067E">
        <w:fldChar w:fldCharType="begin">
          <w:fldData xml:space="preserve">PEVuZE5vdGU+PENpdGU+PEF1dGhvcj5DaGVuPC9BdXRob3I+PFllYXI+MjAxOTwvWWVhcj48UmVj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==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101-104]</w:t>
      </w:r>
      <w:r w:rsidR="005F645E" w:rsidRPr="0072067E">
        <w:fldChar w:fldCharType="end"/>
      </w:r>
      <w:r w:rsidRPr="0072067E">
        <w:t xml:space="preserve">. </w:t>
      </w:r>
    </w:p>
    <w:p w14:paraId="00C02AF4" w14:textId="12943E8D" w:rsidR="007F095B" w:rsidRPr="0072067E" w:rsidRDefault="00AF1B24" w:rsidP="000E0FF3">
      <w:pPr>
        <w:pStyle w:val="MDPI31text"/>
      </w:pPr>
      <w:r w:rsidRPr="0072067E">
        <w:t xml:space="preserve">Vina’s algorithm is based on a hybrid scoring function (empirical and knowledge-based) </w:t>
      </w:r>
      <w:r w:rsidR="005F645E" w:rsidRPr="0072067E">
        <w:fldChar w:fldCharType="begin"/>
      </w:r>
      <w:r w:rsidR="00EA23BF" w:rsidRPr="0072067E">
        <w:instrText xml:space="preserve"> ADDIN EN.CITE &lt;EndNote&gt;&lt;Cite&gt;&lt;Author&gt;Trott&lt;/Author&gt;&lt;Year&gt;2010&lt;/Year&gt;&lt;RecNum&gt;127&lt;/RecNum&gt;&lt;DisplayText&gt;[69]&lt;/DisplayText&gt;&lt;record&gt;&lt;rec-number&gt;127&lt;/rec-number&gt;&lt;foreign-keys&gt;&lt;key app="EN" db-id="ep9rfwzr40e206eszr6p5z9y0wxwrtxrveas" timestamp="1609590111" guid="e1ad74b3-84dd-4e00-b6f9-11c4e87141de"&gt;127&lt;/key&gt;&lt;/foreign-keys&gt;&lt;ref-type name="Journal Article"&gt;17&lt;/ref-type&gt;&lt;contributors&gt;&lt;authors&gt;&lt;author&gt;Trott, Oleg&lt;/author&gt;&lt;author&gt;Olson, Arthur J.&lt;/author&gt;&lt;/authors&gt;&lt;/contributors&gt;&lt;titles&gt;&lt;title&gt;AutoDock Vina: improving the speed and accuracy of docking with a new scoring function, efficient optimization, and multithreading&lt;/title&gt;&lt;secondary-title&gt;Journal of computational chemistry&lt;/secondary-title&gt;&lt;alt-title&gt;J Comput Chem&lt;/alt-title&gt;&lt;/titles&gt;&lt;periodical&gt;&lt;full-title&gt;Journal of computational chemistry&lt;/full-title&gt;&lt;/periodical&gt;&lt;alt-periodical&gt;&lt;full-title&gt;J Comput Chem&lt;/full-title&gt;&lt;/alt-periodical&gt;&lt;pages&gt;455-461&lt;/pages&gt;&lt;volume&gt;31&lt;/volume&gt;&lt;number&gt;2&lt;/number&gt;&lt;keywords&gt;&lt;keyword&gt;Algorithms&lt;/keyword&gt;&lt;keyword&gt;Automation&lt;/keyword&gt;&lt;keyword&gt;Binding Sites&lt;/keyword&gt;&lt;keyword&gt;Computational Biology/*methods&lt;/keyword&gt;&lt;keyword&gt;Hydrogen Bonding&lt;/keyword&gt;&lt;keyword&gt;Hydrophobic and Hydrophilic Interactions&lt;/keyword&gt;&lt;keyword&gt;*Ligands&lt;/keyword&gt;&lt;keyword&gt;Molecular Dynamics Simulation&lt;/keyword&gt;&lt;keyword&gt;Sensitivity and Specificity&lt;/keyword&gt;&lt;keyword&gt;*Software&lt;/keyword&gt;&lt;keyword&gt;Solvents/chemistry&lt;/keyword&gt;&lt;keyword&gt;Thermodynamics&lt;/keyword&gt;&lt;keyword&gt;Time Factors&lt;/keyword&gt;&lt;/keywords&gt;&lt;dates&gt;&lt;year&gt;2010&lt;/year&gt;&lt;/dates&gt;&lt;isbn&gt;1096-987X&amp;#xD;0192-8651&lt;/isbn&gt;&lt;accession-num&gt;19499576&lt;/accession-num&gt;&lt;urls&gt;&lt;related-urls&gt;&lt;url&gt;https://pubmed.ncbi.nlm.nih.gov/19499576&lt;/url&gt;&lt;url&gt;https://www.ncbi.nlm.nih.gov/pmc/articles/PMC3041641/&lt;/url&gt;&lt;/related-urls&gt;&lt;/urls&gt;&lt;electronic-resource-num&gt;10.1002/jcc.21334&lt;/electronic-resource-num&gt;&lt;remote-database-name&gt;PubMed&lt;/remote-database-name&gt;&lt;language&gt;eng&lt;/language&gt;&lt;/record&gt;&lt;/Cite&gt;&lt;/EndNote&gt;</w:instrText>
      </w:r>
      <w:r w:rsidR="005F645E" w:rsidRPr="0072067E">
        <w:fldChar w:fldCharType="separate"/>
      </w:r>
      <w:r w:rsidR="00EA23BF" w:rsidRPr="0072067E">
        <w:rPr>
          <w:noProof/>
        </w:rPr>
        <w:t>[69]</w:t>
      </w:r>
      <w:r w:rsidR="005F645E" w:rsidRPr="0072067E">
        <w:fldChar w:fldCharType="end"/>
      </w:r>
      <w:r w:rsidRPr="0072067E">
        <w:t xml:space="preserve">, whereas </w:t>
      </w:r>
      <w:proofErr w:type="spellStart"/>
      <w:r w:rsidRPr="0072067E">
        <w:t>AutoDock</w:t>
      </w:r>
      <w:proofErr w:type="spellEnd"/>
      <w:r w:rsidRPr="0072067E">
        <w:t xml:space="preserve"> 4.2’s scoring algorithm is based on the Assisted Model Building with Energy Refinement (AMBER) force field </w:t>
      </w:r>
      <w:r w:rsidR="005F645E" w:rsidRPr="0072067E">
        <w:fldChar w:fldCharType="begin"/>
      </w:r>
      <w:r w:rsidR="00EA23BF" w:rsidRPr="0072067E">
        <w:instrText xml:space="preserve"> ADDIN EN.CITE &lt;EndNote&gt;&lt;Cite&gt;&lt;Author&gt;Morris&lt;/Author&gt;&lt;Year&gt;2009&lt;/Year&gt;&lt;RecNum&gt;161&lt;/RecNum&gt;&lt;DisplayText&gt;[105]&lt;/DisplayText&gt;&lt;record&gt;&lt;rec-number&gt;161&lt;/rec-number&gt;&lt;foreign-keys&gt;&lt;key app="EN" db-id="ep9rfwzr40e206eszr6p5z9y0wxwrtxrveas" timestamp="1609688394" guid="3593e4b0-ad5d-41ef-b914-b311d55e69a6"&gt;161&lt;/key&gt;&lt;/foreign-keys&gt;&lt;ref-type name="Journal Article"&gt;17&lt;/ref-type&gt;&lt;contributors&gt;&lt;authors&gt;&lt;author&gt;Morris, Garrett M.&lt;/author&gt;&lt;author&gt;Huey, Ruth&lt;/author&gt;&lt;author&gt;Lindstrom, William&lt;/author&gt;&lt;author&gt;Sanner, Michel F.&lt;/author&gt;&lt;author&gt;Belew, Richard K.&lt;/author&gt;&lt;author&gt;Goodsell, David S.&lt;/author&gt;&lt;author&gt;Olson, Arthur J.&lt;/author&gt;&lt;/authors&gt;&lt;/contributors&gt;&lt;titles&gt;&lt;title&gt;AutoDock4 and AutoDockTools4: Automated docking with selective receptor flexibility&lt;/title&gt;&lt;secondary-title&gt;Journal of computational chemistry&lt;/secondary-title&gt;&lt;alt-title&gt;J Comput Chem&lt;/alt-title&gt;&lt;/titles&gt;&lt;periodical&gt;&lt;full-title&gt;Journal of computational chemistry&lt;/full-title&gt;&lt;/periodical&gt;&lt;alt-periodical&gt;&lt;full-title&gt;J Comput Chem&lt;/full-title&gt;&lt;/alt-periodical&gt;&lt;pages&gt;2785-2791&lt;/pages&gt;&lt;volume&gt;30&lt;/volume&gt;&lt;number&gt;16&lt;/number&gt;&lt;keywords&gt;&lt;keyword&gt;Ligands&lt;/keyword&gt;&lt;keyword&gt;Models, Molecular&lt;/keyword&gt;&lt;keyword&gt;Protein Binding&lt;/keyword&gt;&lt;keyword&gt;Proteins/*metabolism&lt;/keyword&gt;&lt;keyword&gt;*Software&lt;/keyword&gt;&lt;/keywords&gt;&lt;dates&gt;&lt;year&gt;2009&lt;/year&gt;&lt;/dates&gt;&lt;isbn&gt;1096-987X&amp;#xD;0192-8651&lt;/isbn&gt;&lt;accession-num&gt;19399780&lt;/accession-num&gt;&lt;urls&gt;&lt;related-urls&gt;&lt;url&gt;https://pubmed.ncbi.nlm.nih.gov/19399780&lt;/url&gt;&lt;url&gt;https://www.ncbi.nlm.nih.gov/pmc/articles/PMC2760638/&lt;/url&gt;&lt;/related-urls&gt;&lt;/urls&gt;&lt;electronic-resource-num&gt;10.1002/jcc.21256&lt;/electronic-resource-num&gt;&lt;remote-database-name&gt;PubMed&lt;/remote-database-name&gt;&lt;language&gt;eng&lt;/language&gt;&lt;/record&gt;&lt;/Cite&gt;&lt;/EndNote&gt;</w:instrText>
      </w:r>
      <w:r w:rsidR="005F645E" w:rsidRPr="0072067E">
        <w:fldChar w:fldCharType="separate"/>
      </w:r>
      <w:r w:rsidR="00EA23BF" w:rsidRPr="0072067E">
        <w:rPr>
          <w:noProof/>
        </w:rPr>
        <w:t>[105]</w:t>
      </w:r>
      <w:r w:rsidR="005F645E" w:rsidRPr="0072067E">
        <w:fldChar w:fldCharType="end"/>
      </w:r>
      <w:r w:rsidRPr="0072067E">
        <w:t xml:space="preserve">. Physics-based scoring functions, such as that employed by </w:t>
      </w:r>
      <w:proofErr w:type="spellStart"/>
      <w:r w:rsidRPr="0072067E">
        <w:t>AutoDock</w:t>
      </w:r>
      <w:proofErr w:type="spellEnd"/>
      <w:r w:rsidRPr="0072067E">
        <w:t xml:space="preserve"> 4.2, have previously been regarded as less accurate in pose prediction than knowledge-based scoring functions </w:t>
      </w:r>
      <w:r w:rsidR="005F645E" w:rsidRPr="0072067E">
        <w:fldChar w:fldCharType="begin"/>
      </w:r>
      <w:r w:rsidR="00EA23BF" w:rsidRPr="0072067E">
        <w:instrText xml:space="preserve"> ADDIN EN.CITE &lt;EndNote&gt;&lt;Cite&gt;&lt;Author&gt;Boittier&lt;/Author&gt;&lt;Year&gt;2020&lt;/Year&gt;&lt;RecNum&gt;135&lt;/RecNum&gt;&lt;DisplayText&gt;[100]&lt;/DisplayText&gt;&lt;record&gt;&lt;rec-number&gt;135&lt;/rec-number&gt;&lt;foreign-keys&gt;&lt;key app="EN" db-id="ep9rfwzr40e206eszr6p5z9y0wxwrtxrveas" timestamp="1609617952" guid="7500cece-49d1-43ee-bf39-2d3df321276d"&gt;135&lt;/key&gt;&lt;/foreign-keys&gt;&lt;ref-type name="Journal Article"&gt;17&lt;/ref-type&gt;&lt;contributors&gt;&lt;authors&gt;&lt;author&gt;Boittier, Eric D.&lt;/author&gt;&lt;author&gt;Tang, Yat Yin&lt;/author&gt;&lt;author&gt;Buckley, McKenna E.&lt;/author&gt;&lt;author&gt;Schuurs, Zachariah P.&lt;/author&gt;&lt;author&gt;Richard, Derek J.&lt;/author&gt;&lt;author&gt;Gandhi, Neha S.&lt;/author&gt;&lt;/authors&gt;&lt;/contributors&gt;&lt;titles&gt;&lt;title&gt;Assessing Molecular Docking Tools to Guide Targeted Drug Discovery of CD38 Inhibitors&lt;/title&gt;&lt;secondary-title&gt;International journal of molecular sciences&lt;/secondary-title&gt;&lt;alt-title&gt;Int J Mol Sci&lt;/alt-title&gt;&lt;/titles&gt;&lt;alt-periodical&gt;&lt;full-title&gt;Int J Mol Sci&lt;/full-title&gt;&lt;/alt-periodical&gt;&lt;pages&gt;5183&lt;/pages&gt;&lt;volume&gt;21&lt;/volume&gt;&lt;number&gt;15&lt;/number&gt;&lt;keywords&gt;&lt;keyword&gt;CD38 (cluster of differentiation 38 protein)&lt;/keyword&gt;&lt;keyword&gt;drug design&lt;/keyword&gt;&lt;keyword&gt;enzyme inhibitor&lt;/keyword&gt;&lt;keyword&gt;molecular docking&lt;/keyword&gt;&lt;keyword&gt;scoring functions&lt;/keyword&gt;&lt;/keywords&gt;&lt;dates&gt;&lt;year&gt;2020&lt;/year&gt;&lt;/dates&gt;&lt;publisher&gt;MDPI&lt;/publisher&gt;&lt;isbn&gt;1422-0067&lt;/isbn&gt;&lt;accession-num&gt;32707824&lt;/accession-num&gt;&lt;urls&gt;&lt;related-urls&gt;&lt;url&gt;https://pubmed.ncbi.nlm.nih.gov/32707824&lt;/url&gt;&lt;url&gt;https://www.ncbi.nlm.nih.gov/pmc/articles/PMC7432575/&lt;/url&gt;&lt;/related-urls&gt;&lt;/urls&gt;&lt;electronic-resource-num&gt;10.3390/ijms21155183&lt;/electronic-resource-num&gt;&lt;remote-database-name&gt;PubMed&lt;/remote-database-name&gt;&lt;language&gt;eng&lt;/language&gt;&lt;/record&gt;&lt;/Cite&gt;&lt;/EndNote&gt;</w:instrText>
      </w:r>
      <w:r w:rsidR="005F645E" w:rsidRPr="0072067E">
        <w:fldChar w:fldCharType="separate"/>
      </w:r>
      <w:r w:rsidR="00EA23BF" w:rsidRPr="0072067E">
        <w:rPr>
          <w:noProof/>
        </w:rPr>
        <w:t>[100]</w:t>
      </w:r>
      <w:r w:rsidR="005F645E" w:rsidRPr="0072067E">
        <w:fldChar w:fldCharType="end"/>
      </w:r>
      <w:r w:rsidRPr="0072067E">
        <w:t xml:space="preserve">. However, in another study </w:t>
      </w:r>
      <w:proofErr w:type="spellStart"/>
      <w:r w:rsidRPr="0072067E">
        <w:t>AutoDock</w:t>
      </w:r>
      <w:proofErr w:type="spellEnd"/>
      <w:r w:rsidRPr="0072067E">
        <w:t xml:space="preserve"> 4.2 has been reported as more accurate in predicting free energy of interactions (scores), than </w:t>
      </w:r>
      <w:proofErr w:type="spellStart"/>
      <w:r w:rsidRPr="0072067E">
        <w:t>AutoDock</w:t>
      </w:r>
      <w:proofErr w:type="spellEnd"/>
      <w:r w:rsidRPr="0072067E">
        <w:t xml:space="preserve"> Vina </w:t>
      </w:r>
      <w:r w:rsidR="005F645E" w:rsidRPr="0072067E">
        <w:fldChar w:fldCharType="begin"/>
      </w:r>
      <w:r w:rsidR="00EA23BF" w:rsidRPr="0072067E">
        <w:instrText xml:space="preserve"> ADDIN EN.CITE &lt;EndNote&gt;&lt;Cite&gt;&lt;Author&gt;Nguyen&lt;/Author&gt;&lt;Year&gt;2020&lt;/Year&gt;&lt;RecNum&gt;129&lt;/RecNum&gt;&lt;DisplayText&gt;[98]&lt;/DisplayText&gt;&lt;record&gt;&lt;rec-number&gt;129&lt;/rec-number&gt;&lt;foreign-keys&gt;&lt;key app="EN" db-id="ep9rfwzr40e206eszr6p5z9y0wxwrtxrveas" timestamp="1609590382" guid="8fca1abd-9f68-4ed9-a2d8-f0a5cfd37dc4"&gt;129&lt;/key&gt;&lt;/foreign-keys&gt;&lt;ref-type name="Journal Article"&gt;17&lt;/ref-type&gt;&lt;contributors&gt;&lt;authors&gt;&lt;author&gt;Nguyen, Nguyen Thanh&lt;/author&gt;&lt;author&gt;Nguyen, Trung Hai&lt;/author&gt;&lt;author&gt;Pham, T. Ngoc Han&lt;/author&gt;&lt;author&gt;Huy, Nguyen Truong&lt;/author&gt;&lt;author&gt;Bay, Mai Van&lt;/author&gt;&lt;author&gt;Pham, Minh Quan&lt;/author&gt;&lt;author&gt;Nam, Pham Cam&lt;/author&gt;&lt;author&gt;Vu, Van V.&lt;/author&gt;&lt;author&gt;Ngo, Son Tung&lt;/author&gt;&lt;/authors&gt;&lt;/contributors&gt;&lt;titles&gt;&lt;title&gt;Autodock Vina Adopts More Accurate Binding Poses but Autodock4 Forms Better Binding Affinity&lt;/title&gt;&lt;secondary-title&gt;Journal of Chemical Information and Modeling&lt;/secondary-title&gt;&lt;/titles&gt;&lt;periodical&gt;&lt;full-title&gt;Journal of Chemical Information and Modeling&lt;/full-title&gt;&lt;/periodical&gt;&lt;pages&gt;204-211&lt;/pages&gt;&lt;volume&gt;60&lt;/volume&gt;&lt;number&gt;1&lt;/number&gt;&lt;dates&gt;&lt;year&gt;2020&lt;/year&gt;&lt;pub-dates&gt;&lt;date&gt;2020/01/27&lt;/date&gt;&lt;/pub-dates&gt;&lt;/dates&gt;&lt;publisher&gt;American Chemical Society&lt;/publisher&gt;&lt;isbn&gt;1549-9596&lt;/isbn&gt;&lt;urls&gt;&lt;related-urls&gt;&lt;url&gt;https://doi.org/10.1021/acs.jcim.9b00778&lt;/url&gt;&lt;/related-urls&gt;&lt;/urls&gt;&lt;electronic-resource-num&gt;10.1021/acs.jcim.9b00778&lt;/electronic-resource-num&gt;&lt;/record&gt;&lt;/Cite&gt;&lt;/EndNote&gt;</w:instrText>
      </w:r>
      <w:r w:rsidR="005F645E" w:rsidRPr="0072067E">
        <w:fldChar w:fldCharType="separate"/>
      </w:r>
      <w:r w:rsidR="00EA23BF" w:rsidRPr="0072067E">
        <w:rPr>
          <w:noProof/>
        </w:rPr>
        <w:t>[98]</w:t>
      </w:r>
      <w:r w:rsidR="005F645E" w:rsidRPr="0072067E">
        <w:fldChar w:fldCharType="end"/>
      </w:r>
      <w:r w:rsidRPr="0072067E">
        <w:t xml:space="preserve">. In either case, our use of </w:t>
      </w:r>
      <w:proofErr w:type="spellStart"/>
      <w:r w:rsidRPr="0072067E">
        <w:t>AutoDock</w:t>
      </w:r>
      <w:proofErr w:type="spellEnd"/>
      <w:r w:rsidRPr="0072067E">
        <w:t xml:space="preserve"> 4.2 for focused docking was useful for establishing patterns in compound scores between the two programs, and since the compounds’ rank in both programs was identical, deciding on which program was the more accurate determiner of scores did not seem to matter much in this case. Both programs had predicted the control ligand to have the best predicted binding affinity, which demonstrated the accuracy in predicting power of the two algorithms. Furthermore, we ran five independent docking runs for each compound, due to the stochastic nature of the programs. The programs could repeatedly reproduce the </w:t>
      </w:r>
      <w:proofErr w:type="spellStart"/>
      <w:r w:rsidRPr="0072067E">
        <w:t>cocrystallised</w:t>
      </w:r>
      <w:proofErr w:type="spellEnd"/>
      <w:r w:rsidRPr="0072067E">
        <w:t xml:space="preserve"> pose of GRL-0617, further reflecting their sampling power, and </w:t>
      </w:r>
      <w:proofErr w:type="spellStart"/>
      <w:r w:rsidRPr="0072067E">
        <w:t>emphasising</w:t>
      </w:r>
      <w:proofErr w:type="spellEnd"/>
      <w:r w:rsidRPr="0072067E">
        <w:t xml:space="preserve"> their reliability to dock the test scaffolds</w:t>
      </w:r>
      <w:r w:rsidR="000E0FF3" w:rsidRPr="0072067E">
        <w:t xml:space="preserve">. </w:t>
      </w:r>
      <w:r w:rsidR="007F095B" w:rsidRPr="0072067E">
        <w:t xml:space="preserve">Furthermore, when we performed molecule mechanics </w:t>
      </w:r>
      <w:proofErr w:type="spellStart"/>
      <w:r w:rsidR="007F095B" w:rsidRPr="0072067E">
        <w:t>generalised</w:t>
      </w:r>
      <w:proofErr w:type="spellEnd"/>
      <w:r w:rsidR="007F095B" w:rsidRPr="0072067E">
        <w:t xml:space="preserve"> Born surface area (MM-GBSA) calculations</w:t>
      </w:r>
      <w:r w:rsidR="005F035A" w:rsidRPr="0072067E">
        <w:t xml:space="preserve"> in Prime</w:t>
      </w:r>
      <w:r w:rsidR="007F095B" w:rsidRPr="0072067E">
        <w:t>, the top scoring molecule</w:t>
      </w:r>
      <w:r w:rsidR="00711057" w:rsidRPr="0072067E">
        <w:t>s</w:t>
      </w:r>
      <w:r w:rsidR="007F095B" w:rsidRPr="0072067E">
        <w:t xml:space="preserve"> w</w:t>
      </w:r>
      <w:r w:rsidR="00711057" w:rsidRPr="0072067E">
        <w:t>ere</w:t>
      </w:r>
      <w:r w:rsidR="007F095B" w:rsidRPr="0072067E">
        <w:t xml:space="preserve"> 121558793</w:t>
      </w:r>
      <w:r w:rsidR="00711057" w:rsidRPr="0072067E">
        <w:t xml:space="preserve"> and 132344896</w:t>
      </w:r>
      <w:r w:rsidR="007F095B" w:rsidRPr="0072067E">
        <w:t xml:space="preserve">, in </w:t>
      </w:r>
      <w:r w:rsidR="000C5E43" w:rsidRPr="0072067E">
        <w:t xml:space="preserve">agreement </w:t>
      </w:r>
      <w:r w:rsidR="007F095B" w:rsidRPr="0072067E">
        <w:t>with the</w:t>
      </w:r>
      <w:r w:rsidR="00711057" w:rsidRPr="0072067E">
        <w:t xml:space="preserve"> focused and blind docking</w:t>
      </w:r>
      <w:r w:rsidR="007F095B" w:rsidRPr="0072067E">
        <w:t xml:space="preserve"> results from the </w:t>
      </w:r>
      <w:proofErr w:type="spellStart"/>
      <w:r w:rsidR="007F095B" w:rsidRPr="0072067E">
        <w:t>AutoDock</w:t>
      </w:r>
      <w:proofErr w:type="spellEnd"/>
      <w:r w:rsidR="007F095B" w:rsidRPr="0072067E">
        <w:t xml:space="preserve"> tools.</w:t>
      </w:r>
      <w:r w:rsidR="0022247D" w:rsidRPr="0072067E">
        <w:t xml:space="preserve"> </w:t>
      </w:r>
      <w:r w:rsidR="00711057" w:rsidRPr="0072067E">
        <w:t>Hence, r</w:t>
      </w:r>
      <w:r w:rsidR="0022247D" w:rsidRPr="0072067E">
        <w:t xml:space="preserve">e-scoring the docked compounds’ free energy of binding using MM-GBSA allowed us to further </w:t>
      </w:r>
      <w:r w:rsidR="000C5E43" w:rsidRPr="0072067E">
        <w:t xml:space="preserve">refine </w:t>
      </w:r>
      <w:r w:rsidR="0022247D" w:rsidRPr="0072067E">
        <w:t>validate the docking results.</w:t>
      </w:r>
      <w:r w:rsidR="005F035A" w:rsidRPr="0072067E">
        <w:t xml:space="preserve"> Previously, </w:t>
      </w:r>
      <w:r w:rsidR="000C5E43" w:rsidRPr="0072067E">
        <w:t xml:space="preserve">such re-scoring with </w:t>
      </w:r>
      <w:r w:rsidR="005F035A" w:rsidRPr="0072067E">
        <w:t xml:space="preserve"> MM-GBSA </w:t>
      </w:r>
      <w:r w:rsidR="000C5E43" w:rsidRPr="0072067E">
        <w:t xml:space="preserve">have provided better correlation with </w:t>
      </w:r>
      <w:r w:rsidR="005F035A" w:rsidRPr="0072067E">
        <w:t>experimentally</w:t>
      </w:r>
      <w:r w:rsidR="000C5E43" w:rsidRPr="0072067E">
        <w:t>-</w:t>
      </w:r>
      <w:r w:rsidR="005F035A" w:rsidRPr="0072067E">
        <w:t xml:space="preserve">obtained binding </w:t>
      </w:r>
      <w:r w:rsidR="000C5E43" w:rsidRPr="0072067E">
        <w:t>data</w:t>
      </w:r>
      <w:r w:rsidR="00711057" w:rsidRPr="0072067E">
        <w:t xml:space="preserve"> </w:t>
      </w:r>
      <w:r w:rsidR="005F645E" w:rsidRPr="0072067E">
        <w:fldChar w:fldCharType="begin">
          <w:fldData xml:space="preserve">PEVuZE5vdGU+PENpdGU+PEF1dGhvcj5IdTwvQXV0aG9yPjxZZWFyPjIwMTI8L1llYXI+PFJlY051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==
</w:fldData>
        </w:fldChar>
      </w:r>
      <w:r w:rsidR="00E35071" w:rsidRPr="0072067E">
        <w:instrText xml:space="preserve"> ADDIN EN.CITE </w:instrText>
      </w:r>
      <w:r w:rsidR="00E35071" w:rsidRPr="0072067E">
        <w:fldChar w:fldCharType="begin">
          <w:fldData xml:space="preserve">PEVuZE5vdGU+PENpdGU+PEF1dGhvcj5IdTwvQXV0aG9yPjxZZWFyPjIwMTI8L1llYXI+PFJlY051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==
</w:fldData>
        </w:fldChar>
      </w:r>
      <w:r w:rsidR="00E35071" w:rsidRPr="0072067E">
        <w:instrText xml:space="preserve"> ADDIN EN.CITE.DATA </w:instrText>
      </w:r>
      <w:r w:rsidR="00E35071" w:rsidRPr="0072067E">
        <w:fldChar w:fldCharType="end"/>
      </w:r>
      <w:r w:rsidR="005F645E" w:rsidRPr="0072067E">
        <w:fldChar w:fldCharType="separate"/>
      </w:r>
      <w:r w:rsidR="00E35071" w:rsidRPr="0072067E">
        <w:rPr>
          <w:noProof/>
        </w:rPr>
        <w:t>[106-110]</w:t>
      </w:r>
      <w:r w:rsidR="005F645E" w:rsidRPr="0072067E">
        <w:fldChar w:fldCharType="end"/>
      </w:r>
      <w:r w:rsidR="005F035A" w:rsidRPr="0072067E">
        <w:t>.</w:t>
      </w:r>
    </w:p>
    <w:p w14:paraId="673C90E7" w14:textId="77777777" w:rsidR="00AF1B24" w:rsidRPr="0072067E" w:rsidRDefault="00AF1B24" w:rsidP="00AF1B24">
      <w:pPr>
        <w:pStyle w:val="MDPI31text"/>
      </w:pPr>
      <w:r w:rsidRPr="0072067E">
        <w:t xml:space="preserve">Moreover, we used a two-dimensional and three-dimensional approach (and a combination of the two) when </w:t>
      </w:r>
      <w:proofErr w:type="spellStart"/>
      <w:r w:rsidRPr="0072067E">
        <w:t>analysing</w:t>
      </w:r>
      <w:proofErr w:type="spellEnd"/>
      <w:r w:rsidRPr="0072067E">
        <w:t xml:space="preserve"> protein-ligand interactions of poses obtained from the docking programs, which allowed us to perform an in-depth analysis of ligand interactions. Our approach was also highly stringent, as we considered all the control ligand’s interactions as criteria to compare the test compounds’ interactions against, since it is not fully known which, or how many of the predicted residues, play a central role in GRL-0617 binding. In general, although the protein-ligand interactions predicted by PLIP (3D) and Maestro (2D) cannot be directly compared due to their different prediction algorithms, and different number of predicted interactions, using both programs allowed us to build a multi-layered and comprehensive perspective of protein-ligand interactions.</w:t>
      </w:r>
    </w:p>
    <w:p w14:paraId="198FEBF4" w14:textId="27E640CB" w:rsidR="00AF1B24" w:rsidRPr="0072067E" w:rsidRDefault="00AF1B24" w:rsidP="00AF1B24">
      <w:pPr>
        <w:pStyle w:val="MDPI31text"/>
      </w:pPr>
      <w:r w:rsidRPr="0072067E">
        <w:t>Our analogue-based approach, which was based on compound 121589399, facilitated the discovery of two hits with closer predicted binding affinities to the control ligand, which reflected the practicality and usefulness of such an approach. Additional</w:t>
      </w:r>
      <w:r w:rsidR="002B567D" w:rsidRPr="0072067E">
        <w:t>ly,</w:t>
      </w:r>
      <w:r w:rsidRPr="0072067E">
        <w:t xml:space="preserve"> analogues of our hits may be further explored in future work to find </w:t>
      </w:r>
      <w:r w:rsidR="002B567D" w:rsidRPr="0072067E">
        <w:t xml:space="preserve">other </w:t>
      </w:r>
      <w:r w:rsidRPr="0072067E">
        <w:t xml:space="preserve">scaffolds with </w:t>
      </w:r>
      <w:proofErr w:type="spellStart"/>
      <w:r w:rsidRPr="0072067E">
        <w:t>favourable</w:t>
      </w:r>
      <w:proofErr w:type="spellEnd"/>
      <w:r w:rsidRPr="0072067E">
        <w:t xml:space="preserve"> predicted binding affinities in the search for </w:t>
      </w:r>
      <w:r w:rsidR="000C5E43" w:rsidRPr="0072067E">
        <w:t>more</w:t>
      </w:r>
      <w:r w:rsidRPr="0072067E">
        <w:t xml:space="preserve"> potent inhibitors of </w:t>
      </w:r>
      <w:proofErr w:type="spellStart"/>
      <w:r w:rsidRPr="0072067E">
        <w:t>PL</w:t>
      </w:r>
      <w:r w:rsidRPr="0072067E">
        <w:rPr>
          <w:vertAlign w:val="superscript"/>
        </w:rPr>
        <w:t>pro</w:t>
      </w:r>
      <w:proofErr w:type="spellEnd"/>
      <w:r w:rsidRPr="0072067E">
        <w:t>.</w:t>
      </w:r>
      <w:r w:rsidR="002B567D" w:rsidRPr="0072067E">
        <w:t xml:space="preserve"> As these scaffolds were found using the GRL-0617 structural template, they may also facilitate establishing SAR around the GRL-0617 scaffold. This may be useful in the design of more potent inhibitors.</w:t>
      </w:r>
      <w:r w:rsidRPr="0072067E">
        <w:t xml:space="preserve"> Importantly, aside from potency, collections of our and other scaffolds may be useful in structural optimization to achieve lower toxicity and desired pharmacokinetic profiles, and facilitate the development of safer medicines with higher bioavailability </w:t>
      </w:r>
      <w:r w:rsidR="005F645E" w:rsidRPr="0072067E">
        <w:fldChar w:fldCharType="begin"/>
      </w:r>
      <w:r w:rsidR="00E35071" w:rsidRPr="0072067E">
        <w:instrText xml:space="preserve"> ADDIN EN.CITE &lt;EndNote&gt;&lt;Cite&gt;&lt;Author&gt;Anan&lt;/Author&gt;&lt;Year&gt;2019&lt;/Year&gt;&lt;RecNum&gt;184&lt;/RecNum&gt;&lt;DisplayText&gt;[111]&lt;/DisplayText&gt;&lt;record&gt;&lt;rec-number&gt;184&lt;/rec-number&gt;&lt;foreign-keys&gt;&lt;key app="EN" db-id="ep9rfwzr40e206eszr6p5z9y0wxwrtxrveas" timestamp="1609696505" guid="38dee253-dea3-43e0-bd63-b1f457359710"&gt;184&lt;/key&gt;&lt;/foreign-keys&gt;&lt;ref-type name="Journal Article"&gt;17&lt;/ref-type&gt;&lt;contributors&gt;&lt;authors&gt;&lt;author&gt;Anan, Kosuke&lt;/author&gt;&lt;author&gt;Masui, Moriyasu&lt;/author&gt;&lt;author&gt;Tazawa, Aya&lt;/author&gt;&lt;author&gt;Tomida, Minoru&lt;/author&gt;&lt;author&gt;Haga, Yoshihiro&lt;/author&gt;&lt;author&gt;Kume, Masaharu&lt;/author&gt;&lt;author&gt;Yamamoto, Shoichi&lt;/author&gt;&lt;author&gt;Shinohara, Shunji&lt;/author&gt;&lt;author&gt;Tsuji, Hiroki&lt;/author&gt;&lt;author&gt;Shimada, Shinji&lt;/author&gt;&lt;author&gt;Yagi, Shigenori&lt;/author&gt;&lt;author&gt;Hasebe, Nobuyoshi&lt;/author&gt;&lt;author&gt;Kai, Hiroyuki&lt;/author&gt;&lt;/authors&gt;&lt;/contributors&gt;&lt;titles&gt;&lt;title&gt;Discovery of NR2B-selective antagonists via scaffold hopping and pharmacokinetic profile optimization&lt;/title&gt;&lt;secondary-title&gt;Bioorganic &amp;amp; Medicinal Chemistry Letters&lt;/secondary-title&gt;&lt;/titles&gt;&lt;periodical&gt;&lt;full-title&gt;Bioorganic &amp;amp; Medicinal Chemistry Letters&lt;/full-title&gt;&lt;/periodical&gt;&lt;pages&gt;1143-1147&lt;/pages&gt;&lt;volume&gt;29&lt;/volume&gt;&lt;number&gt;9&lt;/number&gt;&lt;keywords&gt;&lt;keyword&gt;NMDA receptor antagonist&lt;/keyword&gt;&lt;keyword&gt;Scaffold hopping&lt;/keyword&gt;&lt;keyword&gt;Analgesic activity&lt;/keyword&gt;&lt;/keywords&gt;&lt;dates&gt;&lt;year&gt;2019&lt;/year&gt;&lt;pub-dates&gt;&lt;date&gt;2019/05/01/&lt;/date&gt;&lt;/pub-dates&gt;&lt;/dates&gt;&lt;isbn&gt;0960-894X&lt;/isbn&gt;&lt;urls&gt;&lt;related-urls&gt;&lt;url&gt;http://www.sciencedirect.com/science/article/pii/S0960894X19300915&lt;/url&gt;&lt;/related-urls&gt;&lt;/urls&gt;&lt;electronic-resource-num&gt;https://doi.org/10.1016/j.bmcl.2019.02.017&lt;/electronic-resource-num&gt;&lt;/record&gt;&lt;/Cite&gt;&lt;/EndNote&gt;</w:instrText>
      </w:r>
      <w:r w:rsidR="005F645E" w:rsidRPr="0072067E">
        <w:fldChar w:fldCharType="separate"/>
      </w:r>
      <w:r w:rsidR="00E35071" w:rsidRPr="0072067E">
        <w:rPr>
          <w:noProof/>
        </w:rPr>
        <w:t>[111]</w:t>
      </w:r>
      <w:r w:rsidR="005F645E" w:rsidRPr="0072067E">
        <w:fldChar w:fldCharType="end"/>
      </w:r>
      <w:r w:rsidRPr="0072067E">
        <w:t xml:space="preserve">. </w:t>
      </w:r>
      <w:r w:rsidR="007051AE" w:rsidRPr="0072067E">
        <w:t xml:space="preserve">This is because, for any drug discovery initiative, </w:t>
      </w:r>
      <w:r w:rsidR="000C5E43" w:rsidRPr="0072067E">
        <w:t xml:space="preserve">it is advisable to start with </w:t>
      </w:r>
      <w:r w:rsidR="007051AE" w:rsidRPr="0072067E">
        <w:t xml:space="preserve">several </w:t>
      </w:r>
      <w:r w:rsidR="000C5E43" w:rsidRPr="0072067E">
        <w:t xml:space="preserve">distinct </w:t>
      </w:r>
      <w:r w:rsidR="007051AE" w:rsidRPr="0072067E">
        <w:t>scaffolds as hits or leads, as not all scaffolds will necessarily survive various rigorous steps during the pre-clinical stage.</w:t>
      </w:r>
    </w:p>
    <w:p w14:paraId="415B9C26" w14:textId="6559A1B3" w:rsidR="00AF1B24" w:rsidRPr="0072067E" w:rsidRDefault="00AF1B24" w:rsidP="00AF1B24">
      <w:pPr>
        <w:pStyle w:val="MDPI31text"/>
      </w:pPr>
      <w:r w:rsidRPr="0072067E">
        <w:t>Thus far, there is no approved drug against the SARS coronaviruses. The growing worldwide mortality rate resulting from the COVID-19 crisis demands an urgent need for an effective inhibitor. An approved drug against SARS-CoV-2 may likely be repurposed in future pandemics</w:t>
      </w:r>
      <w:r w:rsidR="00294D36" w:rsidRPr="0072067E">
        <w:t>. Hence, the availability of multiple inhibitory scaffolds may be of paramount importance in our toolkit to develop safe medicines in the fight against future coronavirus pandemics.</w:t>
      </w:r>
      <w:r w:rsidRPr="0072067E">
        <w:t xml:space="preserve"> This is because an available drug may dramatically lower mortality rates and help to contain epidemics at the source to prevent worldwide transmission. Although an approved vaccine is also of critical importance in preventing morbidity, it may also be considered that a vaccine may </w:t>
      </w:r>
      <w:r w:rsidR="008D7337" w:rsidRPr="0072067E">
        <w:t xml:space="preserve">retain its </w:t>
      </w:r>
      <w:r w:rsidRPr="0072067E">
        <w:t xml:space="preserve">efficacy against a mutated form of the virus </w:t>
      </w:r>
      <w:r w:rsidR="005F645E" w:rsidRPr="0072067E">
        <w:fldChar w:fldCharType="begin">
          <w:fldData xml:space="preserve">PEVuZE5vdGU+PENpdGU+PEF1dGhvcj5Lb3JiZXI8L0F1dGhvcj48WWVhcj4yMDIwPC9ZZWFyPjxS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=
</w:fldData>
        </w:fldChar>
      </w:r>
      <w:r w:rsidR="00E35071" w:rsidRPr="0072067E">
        <w:instrText xml:space="preserve"> ADDIN EN.CITE </w:instrText>
      </w:r>
      <w:r w:rsidR="00E35071" w:rsidRPr="0072067E">
        <w:fldChar w:fldCharType="begin">
          <w:fldData xml:space="preserve">PEVuZE5vdGU+PENpdGU+PEF1dGhvcj5Lb3JiZXI8L0F1dGhvcj48WWVhcj4yMDIwPC9ZZWFyPjxS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=
</w:fldData>
        </w:fldChar>
      </w:r>
      <w:r w:rsidR="00E35071" w:rsidRPr="0072067E">
        <w:instrText xml:space="preserve"> ADDIN EN.CITE.DATA </w:instrText>
      </w:r>
      <w:r w:rsidR="00E35071" w:rsidRPr="0072067E">
        <w:fldChar w:fldCharType="end"/>
      </w:r>
      <w:r w:rsidR="005F645E" w:rsidRPr="0072067E">
        <w:fldChar w:fldCharType="separate"/>
      </w:r>
      <w:r w:rsidR="00E35071" w:rsidRPr="0072067E">
        <w:rPr>
          <w:noProof/>
        </w:rPr>
        <w:t>[112-114]</w:t>
      </w:r>
      <w:r w:rsidR="005F645E" w:rsidRPr="0072067E">
        <w:fldChar w:fldCharType="end"/>
      </w:r>
      <w:r w:rsidRPr="0072067E">
        <w:t xml:space="preserve">. However, this problem may still be overcome with an approved drug against either </w:t>
      </w:r>
      <w:proofErr w:type="spellStart"/>
      <w:r w:rsidRPr="0072067E">
        <w:t>M</w:t>
      </w:r>
      <w:r w:rsidRPr="0072067E">
        <w:rPr>
          <w:vertAlign w:val="superscript"/>
        </w:rPr>
        <w:t>pro</w:t>
      </w:r>
      <w:proofErr w:type="spellEnd"/>
      <w:r w:rsidRPr="0072067E">
        <w:t xml:space="preserve"> or </w:t>
      </w:r>
      <w:proofErr w:type="spellStart"/>
      <w:r w:rsidRPr="0072067E">
        <w:t>PL</w:t>
      </w:r>
      <w:r w:rsidRPr="0072067E">
        <w:rPr>
          <w:vertAlign w:val="superscript"/>
        </w:rPr>
        <w:t>pro</w:t>
      </w:r>
      <w:proofErr w:type="spellEnd"/>
      <w:r w:rsidRPr="0072067E">
        <w:t xml:space="preserve"> (or a ‘gold-standard’ cocktail drug with a combination of molecules against both). The four novel scaffolds we present in this work may be employed for experimental validation in the pursuit of inhibitors against the SARS-CoV-2 </w:t>
      </w:r>
      <w:proofErr w:type="spellStart"/>
      <w:r w:rsidRPr="0072067E">
        <w:t>PL</w:t>
      </w:r>
      <w:r w:rsidRPr="0072067E">
        <w:rPr>
          <w:vertAlign w:val="superscript"/>
        </w:rPr>
        <w:t>pro</w:t>
      </w:r>
      <w:proofErr w:type="spellEnd"/>
      <w:r w:rsidRPr="0072067E">
        <w:t>.</w:t>
      </w:r>
      <w:r w:rsidR="00294D36" w:rsidRPr="0072067E">
        <w:t xml:space="preserve"> </w:t>
      </w:r>
    </w:p>
    <w:p w14:paraId="72823398" w14:textId="77777777" w:rsidR="00D14D41" w:rsidRPr="0072067E" w:rsidRDefault="00D14D41" w:rsidP="00D14D41">
      <w:pPr>
        <w:pStyle w:val="MDPI21heading1"/>
        <w:ind w:left="1020" w:firstLine="510"/>
      </w:pPr>
      <w:r w:rsidRPr="0072067E">
        <w:rPr>
          <w:lang w:eastAsia="zh-CN"/>
        </w:rPr>
        <w:t xml:space="preserve">           </w:t>
      </w:r>
      <w:r w:rsidR="00AF1B24" w:rsidRPr="0072067E">
        <w:rPr>
          <w:lang w:eastAsia="zh-CN"/>
        </w:rPr>
        <w:t xml:space="preserve">4. </w:t>
      </w:r>
      <w:r w:rsidR="00AF1B24" w:rsidRPr="0072067E">
        <w:t xml:space="preserve">Materials and Methods </w:t>
      </w:r>
    </w:p>
    <w:p w14:paraId="08024D9A" w14:textId="77777777" w:rsidR="00AF1B24" w:rsidRPr="0072067E" w:rsidRDefault="00AF1B24" w:rsidP="00AF1B24">
      <w:pPr>
        <w:pStyle w:val="MDPI22heading2"/>
      </w:pPr>
      <w:r w:rsidRPr="0072067E">
        <w:t>4.1. Chemical Libraries</w:t>
      </w:r>
    </w:p>
    <w:p w14:paraId="5A39B17A" w14:textId="12F3986B" w:rsidR="000E418A" w:rsidRPr="0072067E" w:rsidRDefault="00AF1B24" w:rsidP="00681CF3">
      <w:pPr>
        <w:pStyle w:val="MDPI31text"/>
      </w:pPr>
      <w:r w:rsidRPr="0072067E">
        <w:t xml:space="preserve">Three chemical libraries containing novel screening compounds were obtained for ligand-based virtual screening-the </w:t>
      </w:r>
      <w:proofErr w:type="spellStart"/>
      <w:r w:rsidRPr="0072067E">
        <w:t>ChemDiv</w:t>
      </w:r>
      <w:proofErr w:type="spellEnd"/>
      <w:r w:rsidRPr="0072067E">
        <w:t xml:space="preserve"> Diversity® library (52,000 small-molecules) (</w:t>
      </w:r>
      <w:hyperlink r:id="rId42" w:history="1">
        <w:r w:rsidRPr="0072067E">
          <w:rPr>
            <w:rStyle w:val="Hyperlink"/>
            <w:b/>
            <w:bCs/>
            <w:u w:val="none"/>
          </w:rPr>
          <w:t>www.chemdiv.com</w:t>
        </w:r>
      </w:hyperlink>
      <w:r w:rsidRPr="0072067E">
        <w:t xml:space="preserve">), the </w:t>
      </w:r>
      <w:proofErr w:type="spellStart"/>
      <w:r w:rsidRPr="0072067E">
        <w:t>MayBridge</w:t>
      </w:r>
      <w:proofErr w:type="spellEnd"/>
      <w:r w:rsidRPr="0072067E">
        <w:t xml:space="preserve"> Hit Locator® library (53,000 small-molecules) (</w:t>
      </w:r>
      <w:hyperlink r:id="rId43" w:history="1">
        <w:r w:rsidRPr="0072067E">
          <w:rPr>
            <w:rStyle w:val="Hyperlink"/>
            <w:b/>
            <w:bCs/>
            <w:u w:val="none"/>
          </w:rPr>
          <w:t>www.maybridge.com</w:t>
        </w:r>
      </w:hyperlink>
      <w:r w:rsidRPr="0072067E">
        <w:t>), and the Enamine Hit Locator® library (234,240 small-molecules) (</w:t>
      </w:r>
      <w:hyperlink r:id="rId44" w:history="1">
        <w:r w:rsidRPr="0072067E">
          <w:rPr>
            <w:rStyle w:val="Hyperlink"/>
            <w:b/>
            <w:bCs/>
            <w:u w:val="none"/>
          </w:rPr>
          <w:t>www.enamine.net</w:t>
        </w:r>
      </w:hyperlink>
      <w:r w:rsidRPr="0072067E">
        <w:t>).</w:t>
      </w:r>
    </w:p>
    <w:p w14:paraId="725A87CF" w14:textId="77777777" w:rsidR="00AF1B24" w:rsidRPr="0072067E" w:rsidRDefault="00AF1B24" w:rsidP="00AF1B24">
      <w:pPr>
        <w:pStyle w:val="MDPI22heading2"/>
        <w:spacing w:before="240"/>
      </w:pPr>
      <w:r w:rsidRPr="0072067E">
        <w:t>4.2. Ligand-Structure Preparation</w:t>
      </w:r>
    </w:p>
    <w:p w14:paraId="1618FF05" w14:textId="633ECAEB" w:rsidR="00AF1B24" w:rsidRPr="0072067E" w:rsidRDefault="00AF1B24" w:rsidP="000E418A">
      <w:pPr>
        <w:pStyle w:val="MDPI31text"/>
      </w:pPr>
      <w:r w:rsidRPr="0072067E">
        <w:t xml:space="preserve">The three-dimensional structures of molecules contained in the screening libraries, as well as the </w:t>
      </w:r>
      <w:proofErr w:type="spellStart"/>
      <w:r w:rsidRPr="0072067E">
        <w:t>cocrystallised</w:t>
      </w:r>
      <w:proofErr w:type="spellEnd"/>
      <w:r w:rsidRPr="0072067E">
        <w:t xml:space="preserve"> non-covalent inhibitor, GRL-0617, which had been obtained from PubChem (</w:t>
      </w:r>
      <w:hyperlink r:id="rId45" w:history="1">
        <w:r w:rsidRPr="0072067E">
          <w:rPr>
            <w:rStyle w:val="Hyperlink"/>
            <w:b/>
            <w:bCs/>
            <w:u w:val="none"/>
          </w:rPr>
          <w:t>www.pubchem.ncbi.nlm.nih.gov</w:t>
        </w:r>
      </w:hyperlink>
      <w:r w:rsidRPr="0072067E">
        <w:t>), were energy-</w:t>
      </w:r>
      <w:proofErr w:type="spellStart"/>
      <w:r w:rsidRPr="0072067E">
        <w:t>minimised</w:t>
      </w:r>
      <w:proofErr w:type="spellEnd"/>
      <w:r w:rsidRPr="0072067E">
        <w:t xml:space="preserve"> in the Molecular Operating Environment (MOE) </w:t>
      </w:r>
      <w:r w:rsidR="005F645E" w:rsidRPr="0072067E">
        <w:fldChar w:fldCharType="begin"/>
      </w:r>
      <w:r w:rsidR="00E35071" w:rsidRPr="0072067E">
        <w:instrText xml:space="preserve"> ADDIN EN.CITE &lt;EndNote&gt;&lt;Cite ExcludeYear="1"&gt;&lt;Author&gt;Chemical Computing Group ULC&lt;/Author&gt;&lt;RecNum&gt;440&lt;/RecNum&gt;&lt;DisplayText&gt;[115]&lt;/DisplayText&gt;&lt;record&gt;&lt;rec-number&gt;440&lt;/rec-number&gt;&lt;foreign-keys&gt;&lt;key app="EN" db-id="ep9rfwzr40e206eszr6p5z9y0wxwrtxrveas" timestamp="1610544751" guid="805e597f-5525-4fff-be0b-4822d3179bc6"&gt;440&lt;/key&gt;&lt;/foreign-keys&gt;&lt;ref-type name="Computer Program"&gt;9&lt;/ref-type&gt;&lt;contributors&gt;&lt;authors&gt;&lt;author&gt;Chemical Computing Group ULC, &lt;/author&gt;&lt;/authors&gt;&lt;/contributors&gt;&lt;titles&gt;&lt;title&gt;. Molecular Operating Environment (MOE), 2019.01.&lt;/title&gt;&lt;/titles&gt;&lt;dates&gt;&lt;/dates&gt;&lt;pub-location&gt;Chemical Computing Group; Montreal, Canada: 2020&lt;/pub-location&gt;&lt;urls&gt;&lt;related-urls&gt;&lt;url&gt;www.chemcomp.com&lt;/url&gt;&lt;/related-urls&gt;&lt;/urls&gt;&lt;/record&gt;&lt;/Cite&gt;&lt;/EndNote&gt;</w:instrText>
      </w:r>
      <w:r w:rsidR="005F645E" w:rsidRPr="0072067E">
        <w:fldChar w:fldCharType="separate"/>
      </w:r>
      <w:r w:rsidR="00E35071" w:rsidRPr="0072067E">
        <w:rPr>
          <w:noProof/>
        </w:rPr>
        <w:t>[115]</w:t>
      </w:r>
      <w:r w:rsidR="005F645E" w:rsidRPr="0072067E">
        <w:fldChar w:fldCharType="end"/>
      </w:r>
      <w:r w:rsidRPr="0072067E">
        <w:t xml:space="preserve">, version 2019.01 (Chemical Computing Group; </w:t>
      </w:r>
      <w:hyperlink r:id="rId46" w:history="1">
        <w:r w:rsidRPr="0072067E">
          <w:rPr>
            <w:rStyle w:val="Hyperlink"/>
            <w:b/>
            <w:bCs/>
            <w:u w:val="none"/>
          </w:rPr>
          <w:t>www.chemcomp.com</w:t>
        </w:r>
      </w:hyperlink>
      <w:r w:rsidRPr="0072067E">
        <w:t>)</w:t>
      </w:r>
      <w:r w:rsidR="00B477F6" w:rsidRPr="0072067E">
        <w:t>.</w:t>
      </w:r>
    </w:p>
    <w:p w14:paraId="57FC2F2B" w14:textId="77777777" w:rsidR="00AF1B24" w:rsidRPr="0072067E" w:rsidRDefault="00AF1B24" w:rsidP="00AF1B24">
      <w:pPr>
        <w:pStyle w:val="MDPI22heading2"/>
        <w:spacing w:before="240"/>
      </w:pPr>
      <w:r w:rsidRPr="0072067E">
        <w:t>4.3. Ligand-Based Virtual Screening</w:t>
      </w:r>
    </w:p>
    <w:p w14:paraId="00AA61FC" w14:textId="77777777" w:rsidR="00AF1B24" w:rsidRPr="0072067E" w:rsidRDefault="00AF1B24" w:rsidP="00AF1B24">
      <w:pPr>
        <w:pStyle w:val="MDPI31text"/>
      </w:pPr>
      <w:r w:rsidRPr="0072067E">
        <w:t xml:space="preserve">ROCS </w:t>
      </w:r>
      <w:r w:rsidR="005F645E" w:rsidRPr="0072067E">
        <w:fldChar w:fldCharType="begin"/>
      </w:r>
      <w:r w:rsidR="00EA23BF" w:rsidRPr="0072067E">
        <w:instrText xml:space="preserve"> ADDIN EN.CITE &lt;EndNote&gt;&lt;Cite ExcludeYear="1"&gt;&lt;Author&gt;OpenEye Scientific Software&lt;/Author&gt;&lt;RecNum&gt;392&lt;/RecNum&gt;&lt;DisplayText&gt;[63, 64]&lt;/DisplayText&gt;&lt;record&gt;&lt;rec-number&gt;392&lt;/rec-number&gt;&lt;foreign-keys&gt;&lt;key app="EN" db-id="ep9rfwzr40e206eszr6p5z9y0wxwrtxrveas" timestamp="1610046517" guid="8b7582c5-7ac4-4168-9419-d6ff483ff17f"&gt;392&lt;/key&gt;&lt;/foreign-keys&gt;&lt;ref-type name="Computer Program"&gt;9&lt;/ref-type&gt;&lt;contributors&gt;&lt;authors&gt;&lt;author&gt;OpenEye Scientific Software,&lt;/author&gt;&lt;/authors&gt;&lt;/contributors&gt;&lt;titles&gt;&lt;title&gt;. ROCS version 3.4.1.0&lt;/title&gt;&lt;/titles&gt;&lt;dates&gt;&lt;/dates&gt;&lt;pub-location&gt;OpenEye Scientific Software; Santa Fe, NM: 2020&lt;/pub-location&gt;&lt;urls&gt;&lt;related-urls&gt;&lt;url&gt;http://www.eyesopen.com.&lt;/url&gt;&lt;/related-urls&gt;&lt;/urls&gt;&lt;/record&gt;&lt;/Cite&gt;&lt;Cite&gt;&lt;Author&gt;Hawkins&lt;/Author&gt;&lt;Year&gt;2007&lt;/Year&gt;&lt;RecNum&gt;393&lt;/RecNum&gt;&lt;record&gt;&lt;rec-number&gt;393&lt;/rec-number&gt;&lt;foreign-keys&gt;&lt;key app="EN" db-id="ep9rfwzr40e206eszr6p5z9y0wxwrtxrveas" timestamp="1610046577" guid="bf34c2ec-1871-449e-a3a8-c08971f02d96"&gt;393&lt;/key&gt;&lt;/foreign-keys&gt;&lt;ref-type name="Journal Article"&gt;17&lt;/ref-type&gt;&lt;contributors&gt;&lt;authors&gt;&lt;author&gt;Hawkins, Paul CD&lt;/author&gt;&lt;author&gt;Skillman, A Geoffrey&lt;/author&gt;&lt;author&gt;Nicholls, Anthony&lt;/author&gt;&lt;/authors&gt;&lt;/contributors&gt;&lt;titles&gt;&lt;title&gt;Comparison of shape-matching and docking as virtual screening tools&lt;/title&gt;&lt;secondary-title&gt;Journal of medicinal chemistry&lt;/secondary-title&gt;&lt;/titles&gt;&lt;periodical&gt;&lt;full-title&gt;Journal of medicinal chemistry&lt;/full-title&gt;&lt;/periodical&gt;&lt;pages&gt;74-82&lt;/pages&gt;&lt;volume&gt;50&lt;/volume&gt;&lt;number&gt;1&lt;/number&gt;&lt;dates&gt;&lt;year&gt;2007&lt;/year&gt;&lt;/dates&gt;&lt;isbn&gt;0022-2623&lt;/isbn&gt;&lt;urls&gt;&lt;/urls&gt;&lt;/record&gt;&lt;/Cite&gt;&lt;/EndNote&gt;</w:instrText>
      </w:r>
      <w:r w:rsidR="005F645E" w:rsidRPr="0072067E">
        <w:fldChar w:fldCharType="separate"/>
      </w:r>
      <w:r w:rsidR="00EA23BF" w:rsidRPr="0072067E">
        <w:rPr>
          <w:noProof/>
        </w:rPr>
        <w:t>[63, 64]</w:t>
      </w:r>
      <w:r w:rsidR="005F645E" w:rsidRPr="0072067E">
        <w:fldChar w:fldCharType="end"/>
      </w:r>
      <w:r w:rsidRPr="0072067E">
        <w:t>, version 3.4.1.0 (</w:t>
      </w:r>
      <w:proofErr w:type="spellStart"/>
      <w:r w:rsidRPr="0072067E">
        <w:t>OpenEye</w:t>
      </w:r>
      <w:proofErr w:type="spellEnd"/>
      <w:r w:rsidRPr="0072067E">
        <w:t xml:space="preserve">; </w:t>
      </w:r>
      <w:hyperlink r:id="rId47" w:history="1">
        <w:r w:rsidRPr="0072067E">
          <w:rPr>
            <w:rStyle w:val="Hyperlink"/>
            <w:b/>
            <w:bCs/>
            <w:u w:val="none"/>
          </w:rPr>
          <w:t>www.eyesopen.com</w:t>
        </w:r>
      </w:hyperlink>
      <w:r w:rsidRPr="0072067E">
        <w:t xml:space="preserve">), was employed for virtual screening. The three-dimensional structure of GRL-0617 was used as the query molecule. The three libraries were screened for hits with similar 3D shape/structural and chemical similarity to GRL-0617. The Shape </w:t>
      </w:r>
      <w:proofErr w:type="spellStart"/>
      <w:r w:rsidRPr="0072067E">
        <w:t>Tanimoto</w:t>
      </w:r>
      <w:proofErr w:type="spellEnd"/>
      <w:r w:rsidRPr="0072067E">
        <w:t xml:space="preserve"> score denoted structural similarity (maximum obtainable score: 1), and the Color </w:t>
      </w:r>
      <w:proofErr w:type="spellStart"/>
      <w:r w:rsidRPr="0072067E">
        <w:t>Tanimoto</w:t>
      </w:r>
      <w:proofErr w:type="spellEnd"/>
      <w:r w:rsidRPr="0072067E">
        <w:t xml:space="preserve"> score (maximum obtainable score: 1) denoted chemical group similarity. A ROCS Report was created using the </w:t>
      </w:r>
      <w:proofErr w:type="spellStart"/>
      <w:r w:rsidRPr="0072067E">
        <w:t>OpenEye</w:t>
      </w:r>
      <w:proofErr w:type="spellEnd"/>
      <w:r w:rsidRPr="0072067E">
        <w:t xml:space="preserve"> command line. Subsequently, the highest-scoring hits were aligned to the query molecule GRL-0617 in Forge </w:t>
      </w:r>
      <w:r w:rsidR="005F645E" w:rsidRPr="0072067E">
        <w:fldChar w:fldCharType="begin">
          <w:fldData xml:space="preserve">PEVuZE5vdGU+PENpdGU+PEF1dGhvcj5DaGVlc2VyaWdodDwvQXV0aG9yPjxZZWFyPjIwMTE8L1ll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</w:fldData>
        </w:fldChar>
      </w:r>
      <w:r w:rsidR="00EA23BF" w:rsidRPr="0072067E">
        <w:instrText xml:space="preserve"> ADDIN EN.CITE </w:instrText>
      </w:r>
      <w:r w:rsidR="005F645E" w:rsidRPr="0072067E">
        <w:fldChar w:fldCharType="begin">
          <w:fldData xml:space="preserve">PEVuZE5vdGU+PENpdGU+PEF1dGhvcj5DaGVlc2VyaWdodDwvQXV0aG9yPjxZZWFyPjIwMTE8L1ll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65-67]</w:t>
      </w:r>
      <w:r w:rsidR="005F645E" w:rsidRPr="0072067E">
        <w:fldChar w:fldCharType="end"/>
      </w:r>
      <w:r w:rsidRPr="0072067E">
        <w:t xml:space="preserve">, version 10.4.2 (Cresset; </w:t>
      </w:r>
      <w:hyperlink r:id="rId48" w:history="1">
        <w:r w:rsidRPr="0072067E">
          <w:rPr>
            <w:rStyle w:val="Hyperlink"/>
            <w:b/>
            <w:bCs/>
            <w:u w:val="none"/>
          </w:rPr>
          <w:t>www.cresset-group.com</w:t>
        </w:r>
      </w:hyperlink>
      <w:r w:rsidRPr="0072067E">
        <w:t>), and electrostatic field similarity was manually inspected to select a sub-set of molecules for molecular docking. The molecules’ field scores were noted.</w:t>
      </w:r>
    </w:p>
    <w:p w14:paraId="237DC076" w14:textId="77777777" w:rsidR="00AF1B24" w:rsidRPr="0072067E" w:rsidRDefault="00AF1B24" w:rsidP="00AF1B24">
      <w:pPr>
        <w:pStyle w:val="MDPI22heading2"/>
        <w:spacing w:before="240"/>
      </w:pPr>
      <w:r w:rsidRPr="0072067E">
        <w:t>4.4. Protein-Structure Preparation</w:t>
      </w:r>
    </w:p>
    <w:p w14:paraId="2A4D4663" w14:textId="3916DDF6" w:rsidR="00AF1B24" w:rsidRPr="0072067E" w:rsidRDefault="00AF1B24" w:rsidP="00AF1B24">
      <w:pPr>
        <w:pStyle w:val="MDPI31text"/>
      </w:pPr>
      <w:r w:rsidRPr="0072067E">
        <w:t xml:space="preserve">The three-dimensional protein structure of the SARS-CoV-2 </w:t>
      </w:r>
      <w:proofErr w:type="spellStart"/>
      <w:r w:rsidRPr="0072067E">
        <w:t>PL</w:t>
      </w:r>
      <w:r w:rsidRPr="0072067E">
        <w:rPr>
          <w:vertAlign w:val="superscript"/>
        </w:rPr>
        <w:t>pro</w:t>
      </w:r>
      <w:proofErr w:type="spellEnd"/>
      <w:r w:rsidRPr="0072067E">
        <w:t xml:space="preserve"> was obtained from the PDB (</w:t>
      </w:r>
      <w:hyperlink r:id="rId49" w:history="1">
        <w:r w:rsidRPr="0072067E">
          <w:rPr>
            <w:rStyle w:val="Hyperlink"/>
            <w:b/>
            <w:bCs/>
            <w:u w:val="none"/>
          </w:rPr>
          <w:t>www.rcsb.org</w:t>
        </w:r>
      </w:hyperlink>
      <w:r w:rsidRPr="0072067E">
        <w:t xml:space="preserve">) (PDB ID: 7JRN). The protein was prepared for molecular docking using ICM-Pro </w:t>
      </w:r>
      <w:r w:rsidR="005F645E" w:rsidRPr="0072067E">
        <w:fldChar w:fldCharType="begin"/>
      </w:r>
      <w:r w:rsidR="00E35071" w:rsidRPr="0072067E">
        <w:instrText xml:space="preserve"> ADDIN EN.CITE &lt;EndNote&gt;&lt;Cite&gt;&lt;Author&gt;Abagyan&lt;/Author&gt;&lt;Year&gt;1994&lt;/Year&gt;&lt;RecNum&gt;68&lt;/RecNum&gt;&lt;DisplayText&gt;[116]&lt;/DisplayText&gt;&lt;record&gt;&lt;rec-number&gt;68&lt;/rec-number&gt;&lt;foreign-keys&gt;&lt;key app="EN" db-id="ep9rfwzr40e206eszr6p5z9y0wxwrtxrveas" timestamp="1603562120" guid="e056ea0f-8933-45e6-a098-f5467c72e8ac"&gt;68&lt;/key&gt;&lt;/foreign-keys&gt;&lt;ref-type name="Journal Article"&gt;17&lt;/ref-type&gt;&lt;contributors&gt;&lt;authors&gt;&lt;author&gt;Abagyan, R&lt;/author&gt;&lt;author&gt;Totrov, M&lt;/author&gt;&lt;author&gt;Kuznetsov, D&lt;/author&gt;&lt;/authors&gt;&lt;/contributors&gt;&lt;titles&gt;&lt;title&gt;ICM - a new method for protein modeling and design: applications to docking and structure prediction from the distorted native conformation&lt;/title&gt;&lt;secondary-title&gt;Journal of computational chemistry&lt;/secondary-title&gt;&lt;/titles&gt;&lt;periodical&gt;&lt;full-title&gt;Journal of computational chemistry&lt;/full-title&gt;&lt;/periodical&gt;&lt;volume&gt;15(5)&lt;/volume&gt;&lt;num-vols&gt;488-506&lt;/num-vols&gt;&lt;dates&gt;&lt;year&gt;1994&lt;/year&gt;&lt;/dates&gt;&lt;urls&gt;&lt;/urls&gt;&lt;/record&gt;&lt;/Cite&gt;&lt;/EndNote&gt;</w:instrText>
      </w:r>
      <w:r w:rsidR="005F645E" w:rsidRPr="0072067E">
        <w:fldChar w:fldCharType="separate"/>
      </w:r>
      <w:r w:rsidR="00E35071" w:rsidRPr="0072067E">
        <w:rPr>
          <w:noProof/>
        </w:rPr>
        <w:t>[116]</w:t>
      </w:r>
      <w:r w:rsidR="005F645E" w:rsidRPr="0072067E">
        <w:fldChar w:fldCharType="end"/>
      </w:r>
      <w:r w:rsidRPr="0072067E">
        <w:t>, version 3.8 (</w:t>
      </w:r>
      <w:proofErr w:type="spellStart"/>
      <w:r w:rsidRPr="0072067E">
        <w:t>Molsoft</w:t>
      </w:r>
      <w:proofErr w:type="spellEnd"/>
      <w:r w:rsidRPr="0072067E">
        <w:t xml:space="preserve"> L.L.C.; </w:t>
      </w:r>
      <w:hyperlink r:id="rId50" w:history="1">
        <w:r w:rsidRPr="0072067E">
          <w:rPr>
            <w:rStyle w:val="Hyperlink"/>
            <w:b/>
            <w:bCs/>
            <w:u w:val="none"/>
          </w:rPr>
          <w:t>www.molsoft.com</w:t>
        </w:r>
      </w:hyperlink>
      <w:r w:rsidRPr="0072067E">
        <w:t>). These preparations included the removal of water molecules and ligands and the addition of hydrogen groups.</w:t>
      </w:r>
    </w:p>
    <w:p w14:paraId="719208EF" w14:textId="77777777" w:rsidR="009C7978" w:rsidRPr="0072067E" w:rsidRDefault="00AF1B24" w:rsidP="009C7978">
      <w:pPr>
        <w:pStyle w:val="MDPI22heading2"/>
        <w:spacing w:before="240"/>
      </w:pPr>
      <w:r w:rsidRPr="0072067E">
        <w:t>4.5. Molecular Docking</w:t>
      </w:r>
    </w:p>
    <w:p w14:paraId="0A6DAD87" w14:textId="77777777" w:rsidR="00AF1B24" w:rsidRPr="0072067E" w:rsidRDefault="00AF1B24" w:rsidP="00AF1B24">
      <w:pPr>
        <w:pStyle w:val="MDPI23heading3"/>
        <w:rPr>
          <w:i/>
          <w:iCs/>
        </w:rPr>
      </w:pPr>
      <w:r w:rsidRPr="0072067E">
        <w:rPr>
          <w:i/>
          <w:iCs/>
        </w:rPr>
        <w:t>4.5.1. Blind Docking</w:t>
      </w:r>
    </w:p>
    <w:p w14:paraId="2CA6D71B" w14:textId="77903E4E" w:rsidR="00AF1B24" w:rsidRPr="0072067E" w:rsidRDefault="00AF1B24" w:rsidP="00AF1B24">
      <w:pPr>
        <w:pStyle w:val="MDPI31text"/>
      </w:pPr>
      <w:r w:rsidRPr="0072067E">
        <w:t xml:space="preserve">Validation blind docking was first performed using different docking software to find the program which could best reproduce the GRL-0617 </w:t>
      </w:r>
      <w:proofErr w:type="spellStart"/>
      <w:r w:rsidRPr="0072067E">
        <w:t>cocrystallised</w:t>
      </w:r>
      <w:proofErr w:type="spellEnd"/>
      <w:r w:rsidRPr="0072067E">
        <w:t xml:space="preserve"> pose. </w:t>
      </w:r>
      <w:proofErr w:type="spellStart"/>
      <w:r w:rsidRPr="0072067E">
        <w:t>AutoDock</w:t>
      </w:r>
      <w:proofErr w:type="spellEnd"/>
      <w:r w:rsidRPr="0072067E">
        <w:t xml:space="preserve"> Vina, version 1.1.2 (Scripps Research; </w:t>
      </w:r>
      <w:hyperlink r:id="rId51" w:history="1">
        <w:r w:rsidRPr="0072067E">
          <w:rPr>
            <w:rStyle w:val="Hyperlink"/>
            <w:b/>
            <w:bCs/>
            <w:u w:val="none"/>
          </w:rPr>
          <w:t>www.scripps.edu</w:t>
        </w:r>
      </w:hyperlink>
      <w:r w:rsidRPr="0072067E">
        <w:t xml:space="preserve">) </w:t>
      </w:r>
      <w:r w:rsidR="005F645E" w:rsidRPr="0072067E">
        <w:fldChar w:fldCharType="begin"/>
      </w:r>
      <w:r w:rsidR="00E35071" w:rsidRPr="0072067E">
        <w:instrText xml:space="preserve"> ADDIN EN.CITE &lt;EndNote&gt;&lt;Cite&gt;&lt;Author&gt;Trott&lt;/Author&gt;&lt;Year&gt;2010&lt;/Year&gt;&lt;RecNum&gt;27&lt;/RecNum&gt;&lt;DisplayText&gt;[117]&lt;/DisplayText&gt;&lt;record&gt;&lt;rec-number&gt;27&lt;/rec-number&gt;&lt;foreign-keys&gt;&lt;key app="EN" db-id="ep9rfwzr40e206eszr6p5z9y0wxwrtxrveas" timestamp="1603562120" guid="ee1da4b0-cf58-4dc4-9812-c8627e54a8e3"&gt;27&lt;/key&gt;&lt;/foreign-keys&gt;&lt;ref-type name="Journal Article"&gt;17&lt;/ref-type&gt;&lt;contributors&gt;&lt;authors&gt;&lt;author&gt;Trott, O.&lt;/author&gt;&lt;author&gt;Olson, A. J.&lt;/author&gt;&lt;/authors&gt;&lt;/contributors&gt;&lt;auth-address&gt;Department of Molecular Biology, The Scripps Research Institute, La Jolla, California, USA.&lt;/auth-address&gt;&lt;titles&gt;&lt;title&gt;AutoDock Vina: improving the speed and accuracy of docking with a new scoring function, efficient optimization, and multithreading&lt;/title&gt;&lt;secondary-title&gt;J Comput Chem&lt;/secondary-title&gt;&lt;/titles&gt;&lt;periodical&gt;&lt;full-title&gt;J Comput Chem&lt;/full-title&gt;&lt;/periodical&gt;&lt;pages&gt;455-61&lt;/pages&gt;&lt;volume&gt;31&lt;/volume&gt;&lt;number&gt;2&lt;/number&gt;&lt;edition&gt;2009/06/06&lt;/edition&gt;&lt;keywords&gt;&lt;keyword&gt;Algorithms&lt;/keyword&gt;&lt;keyword&gt;Automation&lt;/keyword&gt;&lt;keyword&gt;Binding Sites&lt;/keyword&gt;&lt;keyword&gt;Computational Biology/*methods&lt;/keyword&gt;&lt;keyword&gt;Hydrogen Bonding&lt;/keyword&gt;&lt;keyword&gt;Hydrophobic and Hydrophilic Interactions&lt;/keyword&gt;&lt;keyword&gt;*Ligands&lt;/keyword&gt;&lt;keyword&gt;Molecular Dynamics Simulation&lt;/keyword&gt;&lt;keyword&gt;Sensitivity and Specificity&lt;/keyword&gt;&lt;keyword&gt;*Software&lt;/keyword&gt;&lt;keyword&gt;Solvents/chemistry&lt;/keyword&gt;&lt;keyword&gt;Thermodynamics&lt;/keyword&gt;&lt;keyword&gt;Time Factors&lt;/keyword&gt;&lt;/keywords&gt;&lt;dates&gt;&lt;year&gt;2010&lt;/year&gt;&lt;pub-dates&gt;&lt;date&gt;Jan 30&lt;/date&gt;&lt;/pub-dates&gt;&lt;/dates&gt;&lt;isbn&gt;0192-8651 (Print)&amp;#xD;0192-8651&lt;/isbn&gt;&lt;accession-num&gt;19499576&lt;/accession-num&gt;&lt;urls&gt;&lt;/urls&gt;&lt;custom2&gt;PMC3041641&lt;/custom2&gt;&lt;custom6&gt;NIHMS270965&lt;/custom6&gt;&lt;electronic-resource-num&gt;10.1002/jcc.21334&lt;/electronic-resource-num&gt;&lt;remote-database-provider&gt;NLM&lt;/remote-database-provider&gt;&lt;language&gt;eng&lt;/language&gt;&lt;/record&gt;&lt;/Cite&gt;&lt;/EndNote&gt;</w:instrText>
      </w:r>
      <w:r w:rsidR="005F645E" w:rsidRPr="0072067E">
        <w:fldChar w:fldCharType="separate"/>
      </w:r>
      <w:r w:rsidR="00E35071" w:rsidRPr="0072067E">
        <w:rPr>
          <w:noProof/>
        </w:rPr>
        <w:t>[117]</w:t>
      </w:r>
      <w:r w:rsidR="005F645E" w:rsidRPr="0072067E">
        <w:fldChar w:fldCharType="end"/>
      </w:r>
      <w:r w:rsidRPr="0072067E">
        <w:t xml:space="preserve"> (also referred to as just ‘Vina’), </w:t>
      </w:r>
      <w:proofErr w:type="spellStart"/>
      <w:r w:rsidRPr="0072067E">
        <w:t>AutoDock</w:t>
      </w:r>
      <w:proofErr w:type="spellEnd"/>
      <w:r w:rsidRPr="0072067E">
        <w:t xml:space="preserve"> 4.2, version 4.2.6 (also referred to as ‘AD 4.2’, or ‘</w:t>
      </w:r>
      <w:proofErr w:type="spellStart"/>
      <w:r w:rsidRPr="0072067E">
        <w:t>AutoDock</w:t>
      </w:r>
      <w:proofErr w:type="spellEnd"/>
      <w:r w:rsidRPr="0072067E">
        <w:t xml:space="preserve"> 4’) </w:t>
      </w:r>
      <w:r w:rsidR="005F645E" w:rsidRPr="0072067E">
        <w:fldChar w:fldCharType="begin">
          <w:fldData xml:space="preserve">PEVuZE5vdGU+PENpdGU+PEF1dGhvcj5IdWV5PC9BdXRob3I+PFllYXI+MjAwNzwvWWVhcj48UmVj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</w:fldData>
        </w:fldChar>
      </w:r>
      <w:r w:rsidR="00EA23BF" w:rsidRPr="0072067E">
        <w:instrText xml:space="preserve"> ADDIN EN.CITE </w:instrText>
      </w:r>
      <w:r w:rsidR="005F645E" w:rsidRPr="0072067E">
        <w:fldChar w:fldCharType="begin">
          <w:fldData xml:space="preserve">PEVuZE5vdGU+PENpdGU+PEF1dGhvcj5IdWV5PC9BdXRob3I+PFllYXI+MjAwNzwvWWVhcj48UmVj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72, 73]</w:t>
      </w:r>
      <w:r w:rsidR="005F645E" w:rsidRPr="0072067E">
        <w:fldChar w:fldCharType="end"/>
      </w:r>
      <w:r w:rsidRPr="0072067E">
        <w:t xml:space="preserve">, </w:t>
      </w:r>
      <w:proofErr w:type="spellStart"/>
      <w:r w:rsidRPr="0072067E">
        <w:t>SwissDock</w:t>
      </w:r>
      <w:proofErr w:type="spellEnd"/>
      <w:r w:rsidRPr="0072067E">
        <w:t xml:space="preserve"> (Swiss Institute of Bioinformatics; </w:t>
      </w:r>
      <w:hyperlink r:id="rId52" w:history="1">
        <w:r w:rsidRPr="0072067E">
          <w:rPr>
            <w:rStyle w:val="Hyperlink"/>
            <w:b/>
            <w:bCs/>
            <w:u w:val="none"/>
          </w:rPr>
          <w:t>www.swissdock.ch</w:t>
        </w:r>
      </w:hyperlink>
      <w:r w:rsidRPr="0072067E">
        <w:t xml:space="preserve">) </w:t>
      </w:r>
      <w:r w:rsidR="005F645E" w:rsidRPr="0072067E">
        <w:rPr>
          <w:snapToGrid/>
          <w:szCs w:val="20"/>
          <w:lang w:bidi="ar-SA"/>
        </w:rPr>
        <w:fldChar w:fldCharType="begin"/>
      </w:r>
      <w:r w:rsidR="00E35071" w:rsidRPr="0072067E">
        <w:rPr>
          <w:snapToGrid/>
          <w:szCs w:val="20"/>
          <w:lang w:bidi="ar-SA"/>
        </w:rPr>
        <w:instrText xml:space="preserve"> ADDIN EN.CITE &lt;EndNote&gt;&lt;Cite&gt;&lt;Author&gt;Grosdidier&lt;/Author&gt;&lt;Year&gt;2011&lt;/Year&gt;&lt;RecNum&gt;30&lt;/RecNum&gt;&lt;DisplayText&gt;[118]&lt;/DisplayText&gt;&lt;record&gt;&lt;rec-number&gt;30&lt;/rec-number&gt;&lt;foreign-keys&gt;&lt;key app="EN" db-id="ep9rfwzr40e206eszr6p5z9y0wxwrtxrveas" timestamp="1603562120" guid="ca1542a1-b304-45d6-ad15-260849bfc730"&gt;30&lt;/key&gt;&lt;/foreign-keys&gt;&lt;ref-type name="Journal Article"&gt;17&lt;/ref-type&gt;&lt;contributors&gt;&lt;authors&gt;&lt;author&gt;Grosdidier, A.&lt;/author&gt;&lt;author&gt;Zoete, V.&lt;/author&gt;&lt;author&gt;Michielin, O.&lt;/author&gt;&lt;/authors&gt;&lt;/contributors&gt;&lt;auth-address&gt;Swiss Institute of Bioinformatics (SIB), Quartier Sorge, Batiment Genopode, CH-1015 Lausanne, Switzerland.&lt;/auth-address&gt;&lt;titles&gt;&lt;title&gt;Fast docking using the CHARMM force field with EADock DSS&lt;/title&gt;&lt;secondary-title&gt;J Comput Chem&lt;/secondary-title&gt;&lt;/titles&gt;&lt;periodical&gt;&lt;full-title&gt;J Comput Chem&lt;/full-title&gt;&lt;/periodical&gt;&lt;pages&gt;2149-59&lt;/pages&gt;&lt;volume&gt;32&lt;/volume&gt;&lt;number&gt;10&lt;/number&gt;&lt;edition&gt;2011/05/05&lt;/edition&gt;&lt;keywords&gt;&lt;keyword&gt;*Algorithms&lt;/keyword&gt;&lt;keyword&gt;*Ligands&lt;/keyword&gt;&lt;keyword&gt;Molecular Docking Simulation/*methods&lt;/keyword&gt;&lt;keyword&gt;Proteins/chemistry&lt;/keyword&gt;&lt;keyword&gt;Software&lt;/keyword&gt;&lt;keyword&gt;Charmm&lt;/keyword&gt;&lt;keyword&gt;EADock&lt;/keyword&gt;&lt;keyword&gt;EADock DSS&lt;/keyword&gt;&lt;keyword&gt;drug design&lt;/keyword&gt;&lt;keyword&gt;http://www.swissdock.ch&lt;/keyword&gt;&lt;keyword&gt;protein-ligand docking&lt;/keyword&gt;&lt;keyword&gt;structure-based drug design&lt;/keyword&gt;&lt;/keywords&gt;&lt;dates&gt;&lt;year&gt;2011&lt;/year&gt;&lt;pub-dates&gt;&lt;date&gt;Jul 30&lt;/date&gt;&lt;/pub-dates&gt;&lt;/dates&gt;&lt;isbn&gt;1096-987X (Electronic)&amp;#xD;0192-8651 (Linking)&lt;/isbn&gt;&lt;accession-num&gt;21541955&lt;/accession-num&gt;&lt;urls&gt;&lt;related-urls&gt;&lt;url&gt;https://www.ncbi.nlm.nih.gov/pubmed/21541955&lt;/url&gt;&lt;/related-urls&gt;&lt;/urls&gt;&lt;electronic-resource-num&gt;10.1002/jcc.21797&lt;/electronic-resource-num&gt;&lt;/record&gt;&lt;/Cite&gt;&lt;/EndNote&gt;</w:instrText>
      </w:r>
      <w:r w:rsidR="005F645E" w:rsidRPr="0072067E">
        <w:rPr>
          <w:snapToGrid/>
          <w:szCs w:val="20"/>
          <w:lang w:bidi="ar-SA"/>
        </w:rPr>
        <w:fldChar w:fldCharType="separate"/>
      </w:r>
      <w:r w:rsidR="00E35071" w:rsidRPr="0072067E">
        <w:rPr>
          <w:noProof/>
          <w:snapToGrid/>
          <w:szCs w:val="20"/>
          <w:lang w:bidi="ar-SA"/>
        </w:rPr>
        <w:t>[118]</w:t>
      </w:r>
      <w:r w:rsidR="005F645E" w:rsidRPr="0072067E">
        <w:rPr>
          <w:snapToGrid/>
          <w:szCs w:val="20"/>
          <w:lang w:bidi="ar-SA"/>
        </w:rPr>
        <w:fldChar w:fldCharType="end"/>
      </w:r>
      <w:r w:rsidRPr="0072067E">
        <w:rPr>
          <w:snapToGrid/>
          <w:szCs w:val="20"/>
          <w:lang w:bidi="ar-SA"/>
        </w:rPr>
        <w:t xml:space="preserve">, and the </w:t>
      </w:r>
      <w:r w:rsidRPr="0072067E">
        <w:rPr>
          <w:szCs w:val="20"/>
        </w:rPr>
        <w:t xml:space="preserve">GOLD suite, version 5.8.0 </w:t>
      </w:r>
      <w:r w:rsidR="005F645E" w:rsidRPr="0072067E">
        <w:rPr>
          <w:szCs w:val="20"/>
        </w:rPr>
        <w:fldChar w:fldCharType="begin"/>
      </w:r>
      <w:r w:rsidR="00E35071" w:rsidRPr="0072067E">
        <w:rPr>
          <w:szCs w:val="20"/>
        </w:rPr>
        <w:instrText xml:space="preserve"> ADDIN EN.CITE &lt;EndNote&gt;&lt;Cite&gt;&lt;Author&gt;Jones&lt;/Author&gt;&lt;Year&gt;1997&lt;/Year&gt;&lt;RecNum&gt;164&lt;/RecNum&gt;&lt;DisplayText&gt;[119]&lt;/DisplayText&gt;&lt;record&gt;&lt;rec-number&gt;164&lt;/rec-number&gt;&lt;foreign-keys&gt;&lt;key app="EN" db-id="ep9rfwzr40e206eszr6p5z9y0wxwrtxrveas" timestamp="1609689633" guid="52aeec31-561c-482c-b586-73e51a07528a"&gt;164&lt;/key&gt;&lt;/foreign-keys&gt;&lt;ref-type name="Journal Article"&gt;17&lt;/ref-type&gt;&lt;contributors&gt;&lt;authors&gt;&lt;author&gt;Jones, Gareth&lt;/author&gt;&lt;author&gt;Willett, Peter&lt;/author&gt;&lt;author&gt;Glen, Robert C&lt;/author&gt;&lt;author&gt;Leach, Andrew R&lt;/author&gt;&lt;author&gt;Taylor, Robin&lt;/author&gt;&lt;/authors&gt;&lt;/contributors&gt;&lt;titles&gt;&lt;title&gt;Development and validation of a genetic algorithm for flexible docking&lt;/title&gt;&lt;secondary-title&gt;Journal of molecular biology&lt;/secondary-title&gt;&lt;/titles&gt;&lt;periodical&gt;&lt;full-title&gt;Journal of molecular biology&lt;/full-title&gt;&lt;/periodical&gt;&lt;pages&gt;727-748&lt;/pages&gt;&lt;volume&gt;267&lt;/volume&gt;&lt;number&gt;3&lt;/number&gt;&lt;dates&gt;&lt;year&gt;1997&lt;/year&gt;&lt;/dates&gt;&lt;isbn&gt;0022-2836&lt;/isbn&gt;&lt;urls&gt;&lt;/urls&gt;&lt;/record&gt;&lt;/Cite&gt;&lt;/EndNote&gt;</w:instrText>
      </w:r>
      <w:r w:rsidR="005F645E" w:rsidRPr="0072067E">
        <w:rPr>
          <w:szCs w:val="20"/>
        </w:rPr>
        <w:fldChar w:fldCharType="separate"/>
      </w:r>
      <w:r w:rsidR="00E35071" w:rsidRPr="0072067E">
        <w:rPr>
          <w:noProof/>
          <w:szCs w:val="20"/>
        </w:rPr>
        <w:t>[119]</w:t>
      </w:r>
      <w:r w:rsidR="005F645E" w:rsidRPr="0072067E">
        <w:rPr>
          <w:szCs w:val="20"/>
        </w:rPr>
        <w:fldChar w:fldCharType="end"/>
      </w:r>
      <w:r w:rsidRPr="0072067E">
        <w:rPr>
          <w:szCs w:val="20"/>
        </w:rPr>
        <w:t xml:space="preserve"> (The Cambridge Crystallographic Data Centre; </w:t>
      </w:r>
      <w:hyperlink r:id="rId53" w:history="1">
        <w:r w:rsidRPr="0072067E">
          <w:rPr>
            <w:rStyle w:val="Hyperlink"/>
            <w:b/>
            <w:bCs/>
            <w:szCs w:val="20"/>
            <w:u w:val="none"/>
          </w:rPr>
          <w:t>www.ccdc.cam.ac.uk</w:t>
        </w:r>
      </w:hyperlink>
      <w:r w:rsidRPr="0072067E">
        <w:rPr>
          <w:szCs w:val="20"/>
        </w:rPr>
        <w:t>), were tested</w:t>
      </w:r>
      <w:r w:rsidRPr="0072067E">
        <w:t xml:space="preserve">. An exhaustiveness value of 24 was used in </w:t>
      </w:r>
      <w:proofErr w:type="spellStart"/>
      <w:r w:rsidRPr="0072067E">
        <w:t>AutoDock</w:t>
      </w:r>
      <w:proofErr w:type="spellEnd"/>
      <w:r w:rsidRPr="0072067E">
        <w:t xml:space="preserve"> Vina, with the </w:t>
      </w:r>
      <w:proofErr w:type="spellStart"/>
      <w:r w:rsidRPr="0072067E">
        <w:t>AutoGrid</w:t>
      </w:r>
      <w:proofErr w:type="spellEnd"/>
      <w:r w:rsidRPr="0072067E">
        <w:t xml:space="preserve"> </w:t>
      </w:r>
      <w:proofErr w:type="spellStart"/>
      <w:r w:rsidRPr="0072067E">
        <w:t>maximised</w:t>
      </w:r>
      <w:proofErr w:type="spellEnd"/>
      <w:r w:rsidRPr="0072067E">
        <w:t xml:space="preserve"> to encapsulate the entire structure of the protein.</w:t>
      </w:r>
      <w:r w:rsidRPr="0072067E">
        <w:rPr>
          <w:rFonts w:cs="Arial"/>
          <w:snapToGrid/>
          <w:color w:val="222222"/>
          <w:szCs w:val="20"/>
          <w:shd w:val="clear" w:color="auto" w:fill="FFFFFF"/>
          <w:lang w:bidi="ar-SA"/>
        </w:rPr>
        <w:t xml:space="preserve"> </w:t>
      </w:r>
      <w:r w:rsidRPr="0072067E">
        <w:t xml:space="preserve">In </w:t>
      </w:r>
      <w:proofErr w:type="spellStart"/>
      <w:r w:rsidRPr="0072067E">
        <w:t>AutoDock</w:t>
      </w:r>
      <w:proofErr w:type="spellEnd"/>
      <w:r w:rsidRPr="0072067E">
        <w:t xml:space="preserve"> 4.2, the </w:t>
      </w:r>
      <w:proofErr w:type="spellStart"/>
      <w:r w:rsidRPr="0072067E">
        <w:t>AutoGrid</w:t>
      </w:r>
      <w:proofErr w:type="spellEnd"/>
      <w:r w:rsidRPr="0072067E">
        <w:t xml:space="preserve"> was also </w:t>
      </w:r>
      <w:proofErr w:type="spellStart"/>
      <w:r w:rsidRPr="0072067E">
        <w:t>maximised</w:t>
      </w:r>
      <w:proofErr w:type="spellEnd"/>
      <w:r w:rsidRPr="0072067E">
        <w:t xml:space="preserve">, and the Lamarckian genetic algorithm was opted for. The zinc ion was removed before docking in </w:t>
      </w:r>
      <w:proofErr w:type="spellStart"/>
      <w:r w:rsidRPr="0072067E">
        <w:t>AutoDock</w:t>
      </w:r>
      <w:proofErr w:type="spellEnd"/>
      <w:r w:rsidRPr="0072067E">
        <w:t xml:space="preserve"> 4.2. </w:t>
      </w:r>
      <w:proofErr w:type="spellStart"/>
      <w:r w:rsidRPr="0072067E">
        <w:t>AutoDock</w:t>
      </w:r>
      <w:proofErr w:type="spellEnd"/>
      <w:r w:rsidRPr="0072067E">
        <w:t xml:space="preserve"> Vina and </w:t>
      </w:r>
      <w:proofErr w:type="spellStart"/>
      <w:r w:rsidRPr="0072067E">
        <w:t>AutoDock</w:t>
      </w:r>
      <w:proofErr w:type="spellEnd"/>
      <w:r w:rsidRPr="0072067E">
        <w:t xml:space="preserve"> 4.2 were both run in the </w:t>
      </w:r>
      <w:proofErr w:type="spellStart"/>
      <w:r w:rsidRPr="0072067E">
        <w:t>PyRx</w:t>
      </w:r>
      <w:proofErr w:type="spellEnd"/>
      <w:r w:rsidRPr="0072067E">
        <w:t xml:space="preserve"> </w:t>
      </w:r>
      <w:r w:rsidR="005F645E" w:rsidRPr="0072067E">
        <w:fldChar w:fldCharType="begin"/>
      </w:r>
      <w:r w:rsidR="00E35071" w:rsidRPr="0072067E">
        <w:instrText xml:space="preserve"> ADDIN EN.CITE &lt;EndNote&gt;&lt;Cite&gt;&lt;Author&gt;Dallakyan&lt;/Author&gt;&lt;Year&gt;2015&lt;/Year&gt;&lt;RecNum&gt;443&lt;/RecNum&gt;&lt;DisplayText&gt;[120]&lt;/DisplayText&gt;&lt;record&gt;&lt;rec-number&gt;443&lt;/rec-number&gt;&lt;foreign-keys&gt;&lt;key app="EN" db-id="ep9rfwzr40e206eszr6p5z9y0wxwrtxrveas" timestamp="1610545111" guid="2e8f1529-76ad-4eaa-a7a1-496ab4d61a85"&gt;443&lt;/key&gt;&lt;/foreign-keys&gt;&lt;ref-type name="Book Section"&gt;5&lt;/ref-type&gt;&lt;contributors&gt;&lt;authors&gt;&lt;author&gt;Dallakyan, Sargis&lt;/author&gt;&lt;author&gt;Olson, Arthur J&lt;/author&gt;&lt;/authors&gt;&lt;/contributors&gt;&lt;titles&gt;&lt;title&gt;Small-molecule library screening by docking with PyRx&lt;/title&gt;&lt;secondary-title&gt;Chemical biology&lt;/secondary-title&gt;&lt;/titles&gt;&lt;pages&gt;243-250&lt;/pages&gt;&lt;dates&gt;&lt;year&gt;2015&lt;/year&gt;&lt;/dates&gt;&lt;publisher&gt;Springer&lt;/publisher&gt;&lt;urls&gt;&lt;/urls&gt;&lt;/record&gt;&lt;/Cite&gt;&lt;/EndNote&gt;</w:instrText>
      </w:r>
      <w:r w:rsidR="005F645E" w:rsidRPr="0072067E">
        <w:fldChar w:fldCharType="separate"/>
      </w:r>
      <w:r w:rsidR="00E35071" w:rsidRPr="0072067E">
        <w:rPr>
          <w:noProof/>
        </w:rPr>
        <w:t>[120]</w:t>
      </w:r>
      <w:r w:rsidR="005F645E" w:rsidRPr="0072067E">
        <w:fldChar w:fldCharType="end"/>
      </w:r>
      <w:r w:rsidRPr="0072067E">
        <w:t xml:space="preserve"> interface (</w:t>
      </w:r>
      <w:hyperlink r:id="rId54" w:history="1">
        <w:r w:rsidRPr="0072067E">
          <w:rPr>
            <w:rStyle w:val="Hyperlink"/>
            <w:b/>
            <w:bCs/>
            <w:u w:val="none"/>
          </w:rPr>
          <w:t>www.sourceforge.net</w:t>
        </w:r>
      </w:hyperlink>
      <w:r w:rsidRPr="0072067E">
        <w:t>), version 0.8. Compounds were converted to ‘</w:t>
      </w:r>
      <w:proofErr w:type="spellStart"/>
      <w:r w:rsidRPr="0072067E">
        <w:t>AutoDock</w:t>
      </w:r>
      <w:proofErr w:type="spellEnd"/>
      <w:r w:rsidRPr="0072067E">
        <w:t xml:space="preserve"> Ligand’ using </w:t>
      </w:r>
      <w:proofErr w:type="spellStart"/>
      <w:r w:rsidRPr="0072067E">
        <w:t>OpenBabel</w:t>
      </w:r>
      <w:proofErr w:type="spellEnd"/>
      <w:r w:rsidRPr="0072067E">
        <w:t xml:space="preserve"> </w:t>
      </w:r>
      <w:r w:rsidR="005F645E" w:rsidRPr="0072067E">
        <w:fldChar w:fldCharType="begin"/>
      </w:r>
      <w:r w:rsidR="00E35071" w:rsidRPr="0072067E">
        <w:instrText xml:space="preserve"> ADDIN EN.CITE &lt;EndNote&gt;&lt;Cite&gt;&lt;Author&gt;O&amp;apos;Boyle&lt;/Author&gt;&lt;Year&gt;2011&lt;/Year&gt;&lt;RecNum&gt;442&lt;/RecNum&gt;&lt;DisplayText&gt;[121]&lt;/DisplayText&gt;&lt;record&gt;&lt;rec-number&gt;442&lt;/rec-number&gt;&lt;foreign-keys&gt;&lt;key app="EN" db-id="ep9rfwzr40e206eszr6p5z9y0wxwrtxrveas" timestamp="1610545006" guid="cb0cf71f-281c-4f4e-9361-837b64f5530a"&gt;442&lt;/key&gt;&lt;/foreign-keys&gt;&lt;ref-type name="Journal Article"&gt;17&lt;/ref-type&gt;&lt;contributors&gt;&lt;authors&gt;&lt;author&gt;O&amp;apos;Boyle, Noel M&lt;/author&gt;&lt;author&gt;Banck, Michael&lt;/author&gt;&lt;author&gt;James, Craig A&lt;/author&gt;&lt;author&gt;Morley, Chris&lt;/author&gt;&lt;author&gt;Vandermeersch, Tim&lt;/author&gt;&lt;author&gt;Hutchison, Geoffrey R&lt;/author&gt;&lt;/authors&gt;&lt;/contributors&gt;&lt;titles&gt;&lt;title&gt;Open Babel: An open chemical toolbox&lt;/title&gt;&lt;secondary-title&gt;Journal of cheminformatics&lt;/secondary-title&gt;&lt;/titles&gt;&lt;periodical&gt;&lt;full-title&gt;Journal of cheminformatics&lt;/full-title&gt;&lt;/periodical&gt;&lt;pages&gt;33&lt;/pages&gt;&lt;volume&gt;3&lt;/volume&gt;&lt;number&gt;1&lt;/number&gt;&lt;dates&gt;&lt;year&gt;2011&lt;/year&gt;&lt;/dates&gt;&lt;isbn&gt;1758-2946&lt;/isbn&gt;&lt;urls&gt;&lt;/urls&gt;&lt;/record&gt;&lt;/Cite&gt;&lt;/EndNote&gt;</w:instrText>
      </w:r>
      <w:r w:rsidR="005F645E" w:rsidRPr="0072067E">
        <w:fldChar w:fldCharType="separate"/>
      </w:r>
      <w:r w:rsidR="00E35071" w:rsidRPr="0072067E">
        <w:rPr>
          <w:noProof/>
        </w:rPr>
        <w:t>[121]</w:t>
      </w:r>
      <w:r w:rsidR="005F645E" w:rsidRPr="0072067E">
        <w:fldChar w:fldCharType="end"/>
      </w:r>
      <w:r w:rsidRPr="0072067E">
        <w:t xml:space="preserve">, version 2.4.0 (also in </w:t>
      </w:r>
      <w:proofErr w:type="spellStart"/>
      <w:r w:rsidRPr="0072067E">
        <w:t>PyRx</w:t>
      </w:r>
      <w:proofErr w:type="spellEnd"/>
      <w:r w:rsidRPr="0072067E">
        <w:t>), and the protein structure was imported and converted to ‘</w:t>
      </w:r>
      <w:proofErr w:type="spellStart"/>
      <w:r w:rsidRPr="0072067E">
        <w:t>AutoDock</w:t>
      </w:r>
      <w:proofErr w:type="spellEnd"/>
      <w:r w:rsidRPr="0072067E">
        <w:t xml:space="preserve"> Macromolecule’ before docking. ‘Pseudo’ blind docking was performed in GOLD. The binding site was defined as the center mass of the bound GRL-01617 (X, Y, Z, coordinates: 10.875, Y: -11.327, 31.594, respectively). Atoms within a 10 Å radius of this location were used as the search space for blind docking. For each program, the highest-ranked pose with the best (most negative) predicted binding affinity, </w:t>
      </w:r>
      <w:r w:rsidRPr="0072067E">
        <w:rPr>
          <w:rFonts w:cs="Arial"/>
          <w:snapToGrid/>
          <w:color w:val="222222"/>
          <w:szCs w:val="20"/>
          <w:shd w:val="clear" w:color="auto" w:fill="FFFFFF"/>
          <w:lang w:bidi="ar-SA"/>
        </w:rPr>
        <w:t>ΔG (kcal/mol)</w:t>
      </w:r>
      <w:r w:rsidRPr="0072067E">
        <w:t xml:space="preserve">, or </w:t>
      </w:r>
      <w:proofErr w:type="spellStart"/>
      <w:r w:rsidRPr="0072067E">
        <w:t>ChemPLP</w:t>
      </w:r>
      <w:proofErr w:type="spellEnd"/>
      <w:r w:rsidRPr="0072067E">
        <w:t xml:space="preserve"> score (GOLD), was superimposed against the GRL-0617 </w:t>
      </w:r>
      <w:proofErr w:type="spellStart"/>
      <w:r w:rsidRPr="0072067E">
        <w:t>cocrystallised</w:t>
      </w:r>
      <w:proofErr w:type="spellEnd"/>
      <w:r w:rsidRPr="0072067E">
        <w:t xml:space="preserve"> pose, to calculate an RMSD value in </w:t>
      </w:r>
      <w:proofErr w:type="spellStart"/>
      <w:r w:rsidRPr="0072067E">
        <w:t>DockRMSD</w:t>
      </w:r>
      <w:proofErr w:type="spellEnd"/>
      <w:r w:rsidRPr="0072067E">
        <w:t xml:space="preserve">, version 1.1 </w:t>
      </w:r>
      <w:r w:rsidR="005F645E" w:rsidRPr="0072067E">
        <w:fldChar w:fldCharType="begin"/>
      </w:r>
      <w:r w:rsidR="00E35071" w:rsidRPr="0072067E">
        <w:instrText xml:space="preserve"> ADDIN EN.CITE &lt;EndNote&gt;&lt;Cite&gt;&lt;Author&gt;Bell&lt;/Author&gt;&lt;Year&gt;2019&lt;/Year&gt;&lt;RecNum&gt;71&lt;/RecNum&gt;&lt;DisplayText&gt;[122]&lt;/DisplayText&gt;&lt;record&gt;&lt;rec-number&gt;71&lt;/rec-number&gt;&lt;foreign-keys&gt;&lt;key app="EN" db-id="ep9rfwzr40e206eszr6p5z9y0wxwrtxrveas" timestamp="1603562120" guid="be65f047-c871-41f8-8b23-c086fde2d5bc"&gt;71&lt;/key&gt;&lt;/foreign-keys&gt;&lt;ref-type name="Journal Article"&gt;17&lt;/ref-type&gt;&lt;contributors&gt;&lt;authors&gt;&lt;author&gt;Bell, E. W.&lt;/author&gt;&lt;author&gt;Zhang, Y.&lt;/author&gt;&lt;/authors&gt;&lt;/contributors&gt;&lt;titles&gt;&lt;title&gt;DockRMSD: an open-source tool for atom mapping and RMSD calculation of symmetric molecules through graph isomorphism&lt;/title&gt;&lt;secondary-title&gt;J Cheminform&lt;/secondary-title&gt;&lt;/titles&gt;&lt;periodical&gt;&lt;full-title&gt;J Cheminform&lt;/full-title&gt;&lt;/periodical&gt;&lt;pages&gt;40&lt;/pages&gt;&lt;volume&gt;11&lt;/volume&gt;&lt;number&gt;1&lt;/number&gt;&lt;edition&gt;2019/06/07&lt;/edition&gt;&lt;keywords&gt;&lt;keyword&gt;Ligand pose comparison&lt;/keyword&gt;&lt;keyword&gt;Protein–ligand docking&lt;/keyword&gt;&lt;keyword&gt;Symmetric molecules&lt;/keyword&gt;&lt;/keywords&gt;&lt;dates&gt;&lt;year&gt;2019&lt;/year&gt;&lt;pub-dates&gt;&lt;date&gt;Jun&lt;/date&gt;&lt;/pub-dates&gt;&lt;/dates&gt;&lt;isbn&gt;1758-2946&lt;/isbn&gt;&lt;accession-num&gt;31175455&lt;/accession-num&gt;&lt;urls&gt;&lt;related-urls&gt;&lt;url&gt;https://www.ncbi.nlm.nih.gov/pubmed/31175455&lt;/url&gt;&lt;/related-urls&gt;&lt;/urls&gt;&lt;custom2&gt;PMC6556049&lt;/custom2&gt;&lt;electronic-resource-num&gt;10.1186/s13321-019-0362-7&lt;/electronic-resource-num&gt;&lt;language&gt;eng&lt;/language&gt;&lt;/record&gt;&lt;/Cite&gt;&lt;/EndNote&gt;</w:instrText>
      </w:r>
      <w:r w:rsidR="005F645E" w:rsidRPr="0072067E">
        <w:fldChar w:fldCharType="separate"/>
      </w:r>
      <w:r w:rsidR="00E35071" w:rsidRPr="0072067E">
        <w:rPr>
          <w:noProof/>
        </w:rPr>
        <w:t>[122]</w:t>
      </w:r>
      <w:r w:rsidR="005F645E" w:rsidRPr="0072067E">
        <w:fldChar w:fldCharType="end"/>
      </w:r>
      <w:r w:rsidRPr="0072067E">
        <w:t xml:space="preserve"> (Zhang Lab, University of Michigan; </w:t>
      </w:r>
      <w:hyperlink r:id="rId55" w:history="1">
        <w:r w:rsidRPr="0072067E">
          <w:rPr>
            <w:rStyle w:val="Hyperlink"/>
            <w:b/>
            <w:bCs/>
            <w:u w:val="none"/>
          </w:rPr>
          <w:t>www.zhanglab.ccmb.med.umich.edu/DockRMSD</w:t>
        </w:r>
      </w:hyperlink>
      <w:r w:rsidRPr="0072067E">
        <w:t xml:space="preserve">). Where mean ± SEM is shown, five independent docking runs were performed to calculate these values. All presented docking poses are that of the highest-ranked pose. The highest-ranking pose for each compound was superimposed against the GRL-0617 </w:t>
      </w:r>
      <w:proofErr w:type="spellStart"/>
      <w:r w:rsidRPr="0072067E">
        <w:t>cocrystallised</w:t>
      </w:r>
      <w:proofErr w:type="spellEnd"/>
      <w:r w:rsidRPr="0072067E">
        <w:t xml:space="preserve"> pose, in UCSF Chimera </w:t>
      </w:r>
      <w:r w:rsidR="005F645E" w:rsidRPr="0072067E">
        <w:fldChar w:fldCharType="begin"/>
      </w:r>
      <w:r w:rsidR="00E35071" w:rsidRPr="0072067E">
        <w:instrText xml:space="preserve"> ADDIN EN.CITE &lt;EndNote&gt;&lt;Cite&gt;&lt;Author&gt;Pettersen&lt;/Author&gt;&lt;Year&gt;2004&lt;/Year&gt;&lt;RecNum&gt;72&lt;/RecNum&gt;&lt;DisplayText&gt;[123]&lt;/DisplayText&gt;&lt;record&gt;&lt;rec-number&gt;72&lt;/rec-number&gt;&lt;foreign-keys&gt;&lt;key app="EN" db-id="ep9rfwzr40e206eszr6p5z9y0wxwrtxrveas" timestamp="1603562120" guid="d025c6a0-e819-42c7-b018-bcd031be4310"&gt;72&lt;/key&gt;&lt;/foreign-keys&gt;&lt;ref-type name="Journal Article"&gt;17&lt;/ref-type&gt;&lt;contributors&gt;&lt;authors&gt;&lt;author&gt;Pettersen, E. F.&lt;/author&gt;&lt;author&gt;Goddard, T. D.&lt;/author&gt;&lt;author&gt;Huang, C. C.&lt;/author&gt;&lt;author&gt;Couch, G. S.&lt;/author&gt;&lt;author&gt;Greenblatt, D. M.&lt;/author&gt;&lt;author&gt;Meng, E. C.&lt;/author&gt;&lt;author&gt;Ferrin, T. E.&lt;/author&gt;&lt;/authors&gt;&lt;/contributors&gt;&lt;auth-address&gt;Computer Graphics Laboratory, Department of Pharmaceutical Chemistry, University of California, 600 16th Street, San Francisco, California 94143-2240, USA.&lt;/auth-address&gt;&lt;titles&gt;&lt;title&gt;UCSF Chimera--a visualization system for exploratory research and analysis&lt;/title&gt;&lt;secondary-title&gt;J Comput Chem&lt;/secondary-title&gt;&lt;/titles&gt;&lt;periodical&gt;&lt;full-title&gt;J Comput Chem&lt;/full-title&gt;&lt;/periodical&gt;&lt;pages&gt;1605-12&lt;/pages&gt;&lt;volume&gt;25&lt;/volume&gt;&lt;number&gt;13&lt;/number&gt;&lt;edition&gt;2004/07/21&lt;/edition&gt;&lt;keywords&gt;&lt;keyword&gt;Amino Acid Sequence&lt;/keyword&gt;&lt;keyword&gt;Computer Graphics&lt;/keyword&gt;&lt;keyword&gt;*Models, Molecular&lt;/keyword&gt;&lt;keyword&gt;Molecular Conformation&lt;/keyword&gt;&lt;keyword&gt;Molecular Sequence Data&lt;/keyword&gt;&lt;keyword&gt;Research&lt;/keyword&gt;&lt;keyword&gt;*Sequence Alignment&lt;/keyword&gt;&lt;keyword&gt;*Software&lt;/keyword&gt;&lt;keyword&gt;Thermodynamics&lt;/keyword&gt;&lt;/keywords&gt;&lt;dates&gt;&lt;year&gt;2004&lt;/year&gt;&lt;pub-dates&gt;&lt;date&gt;Oct&lt;/date&gt;&lt;/pub-dates&gt;&lt;/dates&gt;&lt;isbn&gt;0192-8651 (Print)&amp;#xD;0192-8651&lt;/isbn&gt;&lt;accession-num&gt;15264254&lt;/accession-num&gt;&lt;urls&gt;&lt;/urls&gt;&lt;electronic-resource-num&gt;10.1002/jcc.20084&lt;/electronic-resource-num&gt;&lt;remote-database-provider&gt;NLM&lt;/remote-database-provider&gt;&lt;language&gt;eng&lt;/language&gt;&lt;/record&gt;&lt;/Cite&gt;&lt;/EndNote&gt;</w:instrText>
      </w:r>
      <w:r w:rsidR="005F645E" w:rsidRPr="0072067E">
        <w:fldChar w:fldCharType="separate"/>
      </w:r>
      <w:r w:rsidR="00E35071" w:rsidRPr="0072067E">
        <w:rPr>
          <w:noProof/>
        </w:rPr>
        <w:t>[123]</w:t>
      </w:r>
      <w:r w:rsidR="005F645E" w:rsidRPr="0072067E">
        <w:fldChar w:fldCharType="end"/>
      </w:r>
      <w:r w:rsidRPr="0072067E">
        <w:t xml:space="preserve">, version 1.14 (University of California, San Francisco; </w:t>
      </w:r>
      <w:hyperlink r:id="rId56" w:history="1">
        <w:r w:rsidRPr="0072067E">
          <w:rPr>
            <w:rStyle w:val="Hyperlink"/>
            <w:b/>
            <w:bCs/>
            <w:u w:val="none"/>
          </w:rPr>
          <w:t>www.cgl.ucsf.edu/chimera</w:t>
        </w:r>
      </w:hyperlink>
      <w:r w:rsidRPr="0072067E">
        <w:t>).</w:t>
      </w:r>
    </w:p>
    <w:p w14:paraId="1796F017" w14:textId="77777777" w:rsidR="00AF1B24" w:rsidRPr="0072067E" w:rsidRDefault="00AF1B24" w:rsidP="00AF1B24">
      <w:pPr>
        <w:pStyle w:val="MDPI23heading3"/>
        <w:spacing w:before="240"/>
        <w:rPr>
          <w:i/>
          <w:iCs/>
        </w:rPr>
      </w:pPr>
      <w:r w:rsidRPr="0072067E">
        <w:rPr>
          <w:i/>
          <w:iCs/>
        </w:rPr>
        <w:t>4.5.2. Refinement using Focused Docking</w:t>
      </w:r>
    </w:p>
    <w:p w14:paraId="14856E8F" w14:textId="4880D9B1" w:rsidR="00AF1B24" w:rsidRPr="0072067E" w:rsidRDefault="00AF1B24" w:rsidP="00AF1B24">
      <w:pPr>
        <w:pStyle w:val="MDPI31text"/>
      </w:pPr>
      <w:r w:rsidRPr="0072067E">
        <w:t xml:space="preserve">The best molecules from blind docking were further </w:t>
      </w:r>
      <w:proofErr w:type="spellStart"/>
      <w:r w:rsidRPr="0072067E">
        <w:t>analysed</w:t>
      </w:r>
      <w:proofErr w:type="spellEnd"/>
      <w:r w:rsidRPr="0072067E">
        <w:t xml:space="preserve"> using focused docking, which was performed with </w:t>
      </w:r>
      <w:proofErr w:type="spellStart"/>
      <w:r w:rsidRPr="0072067E">
        <w:t>AutoDock</w:t>
      </w:r>
      <w:proofErr w:type="spellEnd"/>
      <w:r w:rsidRPr="0072067E">
        <w:t xml:space="preserve"> 4.2 </w:t>
      </w:r>
      <w:r w:rsidR="005F645E" w:rsidRPr="0072067E">
        <w:fldChar w:fldCharType="begin"/>
      </w:r>
      <w:r w:rsidR="00EA23BF" w:rsidRPr="0072067E">
        <w:instrText xml:space="preserve"> ADDIN EN.CITE &lt;EndNote&gt;&lt;Cite&gt;&lt;Author&gt;Morris&lt;/Author&gt;&lt;Year&gt;2009&lt;/Year&gt;&lt;RecNum&gt;28&lt;/RecNum&gt;&lt;DisplayText&gt;[72]&lt;/DisplayText&gt;&lt;record&gt;&lt;rec-number&gt;28&lt;/rec-number&gt;&lt;foreign-keys&gt;&lt;key app="EN" db-id="ep9rfwzr40e206eszr6p5z9y0wxwrtxrveas" timestamp="1603562120" guid="06f5c319-c384-4505-b4c1-9053ba48ac07"&gt;28&lt;/key&gt;&lt;/foreign-keys&gt;&lt;ref-type name="Journal Article"&gt;17&lt;/ref-type&gt;&lt;contributors&gt;&lt;authors&gt;&lt;author&gt;Morris, G. M.&lt;/author&gt;&lt;author&gt;Huey, R.&lt;/author&gt;&lt;author&gt;Lindstrom, W.&lt;/author&gt;&lt;author&gt;Sanner, M. F.&lt;/author&gt;&lt;author&gt;Belew, R. K.&lt;/author&gt;&lt;author&gt;Goodsell, D. S.&lt;/author&gt;&lt;author&gt;Olson, A. J.&lt;/author&gt;&lt;/authors&gt;&lt;/contributors&gt;&lt;titles&gt;&lt;title&gt;AutoDock4 and AutoDockTools4: Automated docking with selective receptor flexibility&lt;/title&gt;&lt;secondary-title&gt;J Comput Chem&lt;/secondary-title&gt;&lt;/titles&gt;&lt;periodical&gt;&lt;full-title&gt;J Comput Chem&lt;/full-title&gt;&lt;/periodical&gt;&lt;pages&gt;2785-91&lt;/pages&gt;&lt;volume&gt;30&lt;/volume&gt;&lt;number&gt;16&lt;/number&gt;&lt;keywords&gt;&lt;keyword&gt;Ligands&lt;/keyword&gt;&lt;keyword&gt;Models, Molecular&lt;/keyword&gt;&lt;keyword&gt;Protein Binding&lt;/keyword&gt;&lt;keyword&gt;Proteins&lt;/keyword&gt;&lt;keyword&gt;Software&lt;/keyword&gt;&lt;/keywords&gt;&lt;dates&gt;&lt;year&gt;2009&lt;/year&gt;&lt;pub-dates&gt;&lt;date&gt;Dec&lt;/date&gt;&lt;/pub-dates&gt;&lt;/dates&gt;&lt;isbn&gt;1096-987X&lt;/isbn&gt;&lt;accession-num&gt;19399780&lt;/accession-num&gt;&lt;urls&gt;&lt;related-urls&gt;&lt;url&gt;https://www.ncbi.nlm.nih.gov/pubmed/19399780&lt;/url&gt;&lt;/related-urls&gt;&lt;/urls&gt;&lt;custom2&gt;PMC2760638&lt;/custom2&gt;&lt;electronic-resource-num&gt;10.1002/jcc.21256&lt;/electronic-resource-num&gt;&lt;language&gt;eng&lt;/language&gt;&lt;/record&gt;&lt;/Cite&gt;&lt;/EndNote&gt;</w:instrText>
      </w:r>
      <w:r w:rsidR="005F645E" w:rsidRPr="0072067E">
        <w:fldChar w:fldCharType="separate"/>
      </w:r>
      <w:r w:rsidR="00EA23BF" w:rsidRPr="0072067E">
        <w:rPr>
          <w:noProof/>
        </w:rPr>
        <w:t>[72]</w:t>
      </w:r>
      <w:r w:rsidR="005F645E" w:rsidRPr="0072067E">
        <w:fldChar w:fldCharType="end"/>
      </w:r>
      <w:r w:rsidRPr="0072067E">
        <w:t>. The molecule poses from blind docking were converted to ‘</w:t>
      </w:r>
      <w:proofErr w:type="spellStart"/>
      <w:r w:rsidRPr="0072067E">
        <w:t>AutoDock</w:t>
      </w:r>
      <w:proofErr w:type="spellEnd"/>
      <w:r w:rsidRPr="0072067E">
        <w:t xml:space="preserve"> Ligand’ using </w:t>
      </w:r>
      <w:proofErr w:type="spellStart"/>
      <w:r w:rsidRPr="0072067E">
        <w:t>OpenBabel</w:t>
      </w:r>
      <w:proofErr w:type="spellEnd"/>
      <w:r w:rsidRPr="0072067E">
        <w:t xml:space="preserve">, implemented in the </w:t>
      </w:r>
      <w:proofErr w:type="spellStart"/>
      <w:r w:rsidRPr="0072067E">
        <w:t>PyRx</w:t>
      </w:r>
      <w:proofErr w:type="spellEnd"/>
      <w:r w:rsidRPr="0072067E">
        <w:t xml:space="preserve"> interface. Before importing the protein structure, its zinc ion was removed. The </w:t>
      </w:r>
      <w:proofErr w:type="spellStart"/>
      <w:r w:rsidRPr="0072067E">
        <w:t>AutoGrid</w:t>
      </w:r>
      <w:proofErr w:type="spellEnd"/>
      <w:r w:rsidRPr="0072067E">
        <w:t xml:space="preserve"> was focused-in on the GRL-0617 binding site. The Lamarckian genetic algorithm was opted for. Validation of the docking protocol was performed using GRL-0617. The highest-ranking pose for each compound was superimposed against its Vina blind docking pose, and the GRL-0617 </w:t>
      </w:r>
      <w:proofErr w:type="spellStart"/>
      <w:r w:rsidRPr="0072067E">
        <w:t>cocrystallised</w:t>
      </w:r>
      <w:proofErr w:type="spellEnd"/>
      <w:r w:rsidRPr="0072067E">
        <w:t xml:space="preserve"> pose, in UCSF Chimera </w:t>
      </w:r>
      <w:r w:rsidR="005F645E" w:rsidRPr="0072067E">
        <w:fldChar w:fldCharType="begin"/>
      </w:r>
      <w:r w:rsidR="00E35071" w:rsidRPr="0072067E">
        <w:instrText xml:space="preserve"> ADDIN EN.CITE &lt;EndNote&gt;&lt;Cite&gt;&lt;Author&gt;Pettersen&lt;/Author&gt;&lt;Year&gt;2004&lt;/Year&gt;&lt;RecNum&gt;72&lt;/RecNum&gt;&lt;DisplayText&gt;[123]&lt;/DisplayText&gt;&lt;record&gt;&lt;rec-number&gt;72&lt;/rec-number&gt;&lt;foreign-keys&gt;&lt;key app="EN" db-id="ep9rfwzr40e206eszr6p5z9y0wxwrtxrveas" timestamp="1603562120" guid="d025c6a0-e819-42c7-b018-bcd031be4310"&gt;72&lt;/key&gt;&lt;/foreign-keys&gt;&lt;ref-type name="Journal Article"&gt;17&lt;/ref-type&gt;&lt;contributors&gt;&lt;authors&gt;&lt;author&gt;Pettersen, E. F.&lt;/author&gt;&lt;author&gt;Goddard, T. D.&lt;/author&gt;&lt;author&gt;Huang, C. C.&lt;/author&gt;&lt;author&gt;Couch, G. S.&lt;/author&gt;&lt;author&gt;Greenblatt, D. M.&lt;/author&gt;&lt;author&gt;Meng, E. C.&lt;/author&gt;&lt;author&gt;Ferrin, T. E.&lt;/author&gt;&lt;/authors&gt;&lt;/contributors&gt;&lt;auth-address&gt;Computer Graphics Laboratory, Department of Pharmaceutical Chemistry, University of California, 600 16th Street, San Francisco, California 94143-2240, USA.&lt;/auth-address&gt;&lt;titles&gt;&lt;title&gt;UCSF Chimera--a visualization system for exploratory research and analysis&lt;/title&gt;&lt;secondary-title&gt;J Comput Chem&lt;/secondary-title&gt;&lt;/titles&gt;&lt;periodical&gt;&lt;full-title&gt;J Comput Chem&lt;/full-title&gt;&lt;/periodical&gt;&lt;pages&gt;1605-12&lt;/pages&gt;&lt;volume&gt;25&lt;/volume&gt;&lt;number&gt;13&lt;/number&gt;&lt;edition&gt;2004/07/21&lt;/edition&gt;&lt;keywords&gt;&lt;keyword&gt;Amino Acid Sequence&lt;/keyword&gt;&lt;keyword&gt;Computer Graphics&lt;/keyword&gt;&lt;keyword&gt;*Models, Molecular&lt;/keyword&gt;&lt;keyword&gt;Molecular Conformation&lt;/keyword&gt;&lt;keyword&gt;Molecular Sequence Data&lt;/keyword&gt;&lt;keyword&gt;Research&lt;/keyword&gt;&lt;keyword&gt;*Sequence Alignment&lt;/keyword&gt;&lt;keyword&gt;*Software&lt;/keyword&gt;&lt;keyword&gt;Thermodynamics&lt;/keyword&gt;&lt;/keywords&gt;&lt;dates&gt;&lt;year&gt;2004&lt;/year&gt;&lt;pub-dates&gt;&lt;date&gt;Oct&lt;/date&gt;&lt;/pub-dates&gt;&lt;/dates&gt;&lt;isbn&gt;0192-8651 (Print)&amp;#xD;0192-8651&lt;/isbn&gt;&lt;accession-num&gt;15264254&lt;/accession-num&gt;&lt;urls&gt;&lt;/urls&gt;&lt;electronic-resource-num&gt;10.1002/jcc.20084&lt;/electronic-resource-num&gt;&lt;remote-database-provider&gt;NLM&lt;/remote-database-provider&gt;&lt;language&gt;eng&lt;/language&gt;&lt;/record&gt;&lt;/Cite&gt;&lt;/EndNote&gt;</w:instrText>
      </w:r>
      <w:r w:rsidR="005F645E" w:rsidRPr="0072067E">
        <w:fldChar w:fldCharType="separate"/>
      </w:r>
      <w:r w:rsidR="00E35071" w:rsidRPr="0072067E">
        <w:rPr>
          <w:noProof/>
        </w:rPr>
        <w:t>[123]</w:t>
      </w:r>
      <w:r w:rsidR="005F645E" w:rsidRPr="0072067E">
        <w:fldChar w:fldCharType="end"/>
      </w:r>
      <w:r w:rsidRPr="0072067E">
        <w:t>.</w:t>
      </w:r>
    </w:p>
    <w:p w14:paraId="5DEF335F" w14:textId="77777777" w:rsidR="00B56CEE" w:rsidRPr="0072067E" w:rsidRDefault="00B56CEE" w:rsidP="00BE2EFB">
      <w:pPr>
        <w:pStyle w:val="MDPI31text"/>
        <w:ind w:left="0" w:firstLine="0"/>
      </w:pPr>
    </w:p>
    <w:p w14:paraId="3C92B208" w14:textId="77777777" w:rsidR="00D14D41" w:rsidRPr="0072067E" w:rsidRDefault="00AF1B24" w:rsidP="00D14D41">
      <w:pPr>
        <w:pStyle w:val="MDPI23heading3"/>
        <w:spacing w:before="240"/>
        <w:rPr>
          <w:i/>
          <w:iCs/>
        </w:rPr>
      </w:pPr>
      <w:r w:rsidRPr="0072067E">
        <w:rPr>
          <w:i/>
          <w:iCs/>
        </w:rPr>
        <w:t>4.6. MM-GBSA Binding Energy Calculations</w:t>
      </w:r>
    </w:p>
    <w:p w14:paraId="62C4B3AC" w14:textId="77777777" w:rsidR="00D14D41" w:rsidRPr="0072067E" w:rsidRDefault="00D14D41" w:rsidP="00D14D41">
      <w:pPr>
        <w:pStyle w:val="MDPI23heading3"/>
        <w:spacing w:before="240"/>
        <w:ind w:firstLine="452"/>
        <w:rPr>
          <w:b/>
        </w:rPr>
      </w:pPr>
      <w:r w:rsidRPr="0072067E">
        <w:rPr>
          <w:szCs w:val="20"/>
        </w:rPr>
        <w:t xml:space="preserve">Selected docked compounds from the </w:t>
      </w:r>
      <w:proofErr w:type="spellStart"/>
      <w:r w:rsidRPr="0072067E">
        <w:rPr>
          <w:szCs w:val="20"/>
        </w:rPr>
        <w:t>AutoDock</w:t>
      </w:r>
      <w:proofErr w:type="spellEnd"/>
      <w:r w:rsidRPr="0072067E">
        <w:rPr>
          <w:szCs w:val="20"/>
        </w:rPr>
        <w:t xml:space="preserve"> 4.2-based focused docking were subjected to re-scoring through the Molecular Mechanics/Generalized Born Surface Area (MM-GBSA) method implemented in Prime 3.0 (</w:t>
      </w:r>
      <w:proofErr w:type="spellStart"/>
      <w:r w:rsidRPr="0072067E">
        <w:rPr>
          <w:szCs w:val="20"/>
        </w:rPr>
        <w:t>Schro</w:t>
      </w:r>
      <w:r w:rsidRPr="0072067E">
        <w:rPr>
          <w:rFonts w:ascii="Times New Roman" w:hAnsi="Times New Roman"/>
          <w:szCs w:val="20"/>
        </w:rPr>
        <w:t>̈</w:t>
      </w:r>
      <w:r w:rsidRPr="0072067E">
        <w:rPr>
          <w:szCs w:val="20"/>
        </w:rPr>
        <w:t>dinger</w:t>
      </w:r>
      <w:proofErr w:type="spellEnd"/>
      <w:r w:rsidRPr="0072067E">
        <w:rPr>
          <w:szCs w:val="20"/>
        </w:rPr>
        <w:t>, L</w:t>
      </w:r>
      <w:r w:rsidR="00D76EA0" w:rsidRPr="0072067E">
        <w:rPr>
          <w:szCs w:val="20"/>
        </w:rPr>
        <w:t>.</w:t>
      </w:r>
      <w:r w:rsidRPr="0072067E">
        <w:rPr>
          <w:szCs w:val="20"/>
        </w:rPr>
        <w:t>L</w:t>
      </w:r>
      <w:r w:rsidR="00D76EA0" w:rsidRPr="0072067E">
        <w:rPr>
          <w:szCs w:val="20"/>
        </w:rPr>
        <w:t>.</w:t>
      </w:r>
      <w:r w:rsidRPr="0072067E">
        <w:rPr>
          <w:szCs w:val="20"/>
        </w:rPr>
        <w:t>C</w:t>
      </w:r>
      <w:r w:rsidR="00D76EA0" w:rsidRPr="0072067E">
        <w:rPr>
          <w:szCs w:val="20"/>
        </w:rPr>
        <w:t>.</w:t>
      </w:r>
      <w:r w:rsidRPr="0072067E">
        <w:rPr>
          <w:szCs w:val="20"/>
        </w:rPr>
        <w:t xml:space="preserve">, New York) </w:t>
      </w:r>
      <w:r w:rsidR="005F645E" w:rsidRPr="0072067E">
        <w:rPr>
          <w:szCs w:val="20"/>
        </w:rPr>
        <w:fldChar w:fldCharType="begin">
          <w:fldData xml:space="preserve">PEVuZE5vdGU+PENpdGU+PEF1dGhvcj5KYWNvYnNvbjwvQXV0aG9yPjxZZWFyPjIwMDQ8L1llYXI+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==
</w:fldData>
        </w:fldChar>
      </w:r>
      <w:r w:rsidR="00EA23BF" w:rsidRPr="0072067E">
        <w:rPr>
          <w:szCs w:val="20"/>
        </w:rPr>
        <w:instrText xml:space="preserve"> ADDIN EN.CITE </w:instrText>
      </w:r>
      <w:r w:rsidR="005F645E" w:rsidRPr="0072067E">
        <w:rPr>
          <w:szCs w:val="20"/>
        </w:rPr>
        <w:fldChar w:fldCharType="begin">
          <w:fldData xml:space="preserve">PEVuZE5vdGU+PENpdGU+PEF1dGhvcj5KYWNvYnNvbjwvQXV0aG9yPjxZZWFyPjIwMDQ8L1llYXI+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==
</w:fldData>
        </w:fldChar>
      </w:r>
      <w:r w:rsidR="00EA23BF" w:rsidRPr="0072067E">
        <w:rPr>
          <w:szCs w:val="20"/>
        </w:rPr>
        <w:instrText xml:space="preserve"> ADDIN EN.CITE.DATA </w:instrText>
      </w:r>
      <w:r w:rsidR="005F645E" w:rsidRPr="0072067E">
        <w:rPr>
          <w:szCs w:val="20"/>
        </w:rPr>
      </w:r>
      <w:r w:rsidR="005F645E" w:rsidRPr="0072067E">
        <w:rPr>
          <w:szCs w:val="20"/>
        </w:rPr>
        <w:fldChar w:fldCharType="end"/>
      </w:r>
      <w:r w:rsidR="005F645E" w:rsidRPr="0072067E">
        <w:rPr>
          <w:szCs w:val="20"/>
        </w:rPr>
      </w:r>
      <w:r w:rsidR="005F645E" w:rsidRPr="0072067E">
        <w:rPr>
          <w:szCs w:val="20"/>
        </w:rPr>
        <w:fldChar w:fldCharType="separate"/>
      </w:r>
      <w:r w:rsidR="00EA23BF" w:rsidRPr="0072067E">
        <w:rPr>
          <w:noProof/>
          <w:szCs w:val="20"/>
        </w:rPr>
        <w:t>[74-76]</w:t>
      </w:r>
      <w:r w:rsidR="005F645E" w:rsidRPr="0072067E">
        <w:rPr>
          <w:szCs w:val="20"/>
        </w:rPr>
        <w:fldChar w:fldCharType="end"/>
      </w:r>
      <w:r w:rsidRPr="0072067E">
        <w:rPr>
          <w:szCs w:val="20"/>
        </w:rPr>
        <w:t xml:space="preserve"> as per published protocol </w:t>
      </w:r>
      <w:r w:rsidR="005F645E" w:rsidRPr="0072067E">
        <w:rPr>
          <w:szCs w:val="20"/>
        </w:rPr>
        <w:fldChar w:fldCharType="begin"/>
      </w:r>
      <w:r w:rsidR="00EA23BF" w:rsidRPr="0072067E">
        <w:rPr>
          <w:szCs w:val="20"/>
        </w:rPr>
        <w:instrText xml:space="preserve"> ADDIN EN.CITE &lt;EndNote&gt;&lt;Cite&gt;&lt;Author&gt;Greenhalgh&lt;/Author&gt;&lt;Year&gt;2020&lt;/Year&gt;&lt;RecNum&gt;70&lt;/RecNum&gt;&lt;DisplayText&gt;[68]&lt;/DisplayText&gt;&lt;record&gt;&lt;rec-number&gt;70&lt;/rec-number&gt;&lt;foreign-keys&gt;&lt;key app="EN" db-id="ep9rfwzr40e206eszr6p5z9y0wxwrtxrveas" timestamp="1603562120" guid="9169cca6-b659-4c5b-b21d-a2b9394dad40"&gt;70&lt;/key&gt;&lt;/foreign-keys&gt;&lt;ref-type name="Journal Article"&gt;17&lt;/ref-type&gt;&lt;contributors&gt;&lt;authors&gt;&lt;author&gt;Greenhalgh, J. C.&lt;/author&gt;&lt;author&gt;Chandran, A.&lt;/author&gt;&lt;author&gt;Harper, M. T.&lt;/author&gt;&lt;author&gt;Ladds, G.&lt;/author&gt;&lt;author&gt;Rahman, T.&lt;/author&gt;&lt;/authors&gt;&lt;/contributors&gt;&lt;auth-address&gt;Department of Pharmacology, Tennis Court Road, Cambridge, CB2 1PD, UK.&amp;#xD;Department of Medicinal Chemistry, College of Pharmacy, University of Michigan, 428 Church Street, Michigan, 48109-1065, United States.&amp;#xD;Department of Pharmacology, Tennis Court Road, Cambridge, CB2 1PD, UK. Electronic address: mtur2@cam.ac.uk.&lt;/auth-address&gt;&lt;titles&gt;&lt;title&gt;Proposed model of the Dictyostelium cAMP receptors bound to cAMP&lt;/title&gt;&lt;secondary-title&gt;J Mol Graph Model&lt;/secondary-title&gt;&lt;/titles&gt;&lt;periodical&gt;&lt;full-title&gt;J Mol Graph Model&lt;/full-title&gt;&lt;/periodical&gt;&lt;pages&gt;107662&lt;/pages&gt;&lt;volume&gt;100&lt;/volume&gt;&lt;edition&gt;2020/07/14&lt;/edition&gt;&lt;keywords&gt;&lt;keyword&gt;Dictyostelium&lt;/keyword&gt;&lt;keyword&gt;Docking&lt;/keyword&gt;&lt;keyword&gt;G protein-coupled receptors&lt;/keyword&gt;&lt;keyword&gt;Homology modelling&lt;/keyword&gt;&lt;keyword&gt;Slime mold&lt;/keyword&gt;&lt;keyword&gt;cAMP&lt;/keyword&gt;&lt;keyword&gt;competing financial interests or personal relationships that could have appeared&lt;/keyword&gt;&lt;keyword&gt;to influence the work reported in this paper.&lt;/keyword&gt;&lt;/keywords&gt;&lt;dates&gt;&lt;year&gt;2020&lt;/year&gt;&lt;pub-dates&gt;&lt;date&gt;Nov&lt;/date&gt;&lt;/pub-dates&gt;&lt;/dates&gt;&lt;isbn&gt;1873-4243 (Electronic)&amp;#xD;1093-3263 (Linking)&lt;/isbn&gt;&lt;accession-num&gt;32659633&lt;/accession-num&gt;&lt;urls&gt;&lt;related-urls&gt;&lt;url&gt;https://www.ncbi.nlm.nih.gov/pubmed/32659633&lt;/url&gt;&lt;/related-urls&gt;&lt;/urls&gt;&lt;electronic-resource-num&gt;10.1016/j.jmgm.2020.107662&lt;/electronic-resource-num&gt;&lt;/record&gt;&lt;/Cite&gt;&lt;/EndNote&gt;</w:instrText>
      </w:r>
      <w:r w:rsidR="005F645E" w:rsidRPr="0072067E">
        <w:rPr>
          <w:szCs w:val="20"/>
        </w:rPr>
        <w:fldChar w:fldCharType="separate"/>
      </w:r>
      <w:r w:rsidR="00EA23BF" w:rsidRPr="0072067E">
        <w:rPr>
          <w:noProof/>
          <w:szCs w:val="20"/>
        </w:rPr>
        <w:t>[68]</w:t>
      </w:r>
      <w:r w:rsidR="005F645E" w:rsidRPr="0072067E">
        <w:rPr>
          <w:szCs w:val="20"/>
        </w:rPr>
        <w:fldChar w:fldCharType="end"/>
      </w:r>
      <w:r w:rsidRPr="0072067E">
        <w:rPr>
          <w:szCs w:val="20"/>
        </w:rPr>
        <w:t>. The relative free energy of binding (</w:t>
      </w:r>
      <w:r w:rsidRPr="0072067E">
        <w:rPr>
          <w:szCs w:val="20"/>
        </w:rPr>
        <w:sym w:font="Symbol" w:char="F044"/>
      </w:r>
      <w:r w:rsidRPr="0072067E">
        <w:rPr>
          <w:szCs w:val="20"/>
        </w:rPr>
        <w:t xml:space="preserve">G, kcal/mol) was calculated for each molecule as an average of five independent runs of the Prime MM-GBSA protocol.  </w:t>
      </w:r>
    </w:p>
    <w:p w14:paraId="2F2DB45D" w14:textId="77777777" w:rsidR="00AF1B24" w:rsidRPr="0072067E" w:rsidRDefault="00AF1B24" w:rsidP="00D14D41">
      <w:pPr>
        <w:pStyle w:val="MDPI22heading2"/>
        <w:spacing w:before="240"/>
        <w:ind w:left="2098" w:firstLine="510"/>
      </w:pPr>
      <w:r w:rsidRPr="0072067E">
        <w:t>4.7. Analogue Search</w:t>
      </w:r>
    </w:p>
    <w:p w14:paraId="076D1653" w14:textId="77777777" w:rsidR="00AF1B24" w:rsidRPr="0072067E" w:rsidRDefault="00AF1B24" w:rsidP="00AF1B24">
      <w:pPr>
        <w:pStyle w:val="MDPI31text"/>
      </w:pPr>
      <w:r w:rsidRPr="0072067E">
        <w:t xml:space="preserve">The </w:t>
      </w:r>
      <w:proofErr w:type="spellStart"/>
      <w:r w:rsidRPr="0072067E">
        <w:t>MolPort</w:t>
      </w:r>
      <w:proofErr w:type="spellEnd"/>
      <w:r w:rsidRPr="0072067E">
        <w:t xml:space="preserve"> SMILES and SMARTS search tool (</w:t>
      </w:r>
      <w:hyperlink r:id="rId57" w:history="1">
        <w:r w:rsidRPr="0072067E">
          <w:rPr>
            <w:rStyle w:val="Hyperlink"/>
            <w:b/>
            <w:bCs/>
            <w:u w:val="none"/>
          </w:rPr>
          <w:t>www.molport.com/shop/find-chemicals-by-smiles</w:t>
        </w:r>
      </w:hyperlink>
      <w:r w:rsidRPr="0072067E">
        <w:t xml:space="preserve">) was used to find analogues. A 2D </w:t>
      </w:r>
      <w:proofErr w:type="spellStart"/>
      <w:r w:rsidRPr="0072067E">
        <w:t>Tanimoto</w:t>
      </w:r>
      <w:proofErr w:type="spellEnd"/>
      <w:r w:rsidRPr="0072067E">
        <w:t xml:space="preserve"> cutoff of 0.7 was used. The analogues were energy-</w:t>
      </w:r>
      <w:proofErr w:type="spellStart"/>
      <w:r w:rsidRPr="0072067E">
        <w:t>minimised</w:t>
      </w:r>
      <w:proofErr w:type="spellEnd"/>
      <w:r w:rsidRPr="0072067E">
        <w:t xml:space="preserve"> and docked, as described above.</w:t>
      </w:r>
    </w:p>
    <w:p w14:paraId="7EFE2D03" w14:textId="77777777" w:rsidR="00AF1B24" w:rsidRPr="0072067E" w:rsidRDefault="00AF1B24" w:rsidP="00AF1B24">
      <w:pPr>
        <w:pStyle w:val="MDPI22heading2"/>
        <w:spacing w:before="240"/>
      </w:pPr>
      <w:r w:rsidRPr="0072067E">
        <w:t>4.8. Analysis of Protein-Ligand Interactions</w:t>
      </w:r>
    </w:p>
    <w:p w14:paraId="7811DB80" w14:textId="77777777" w:rsidR="00AF1B24" w:rsidRPr="0072067E" w:rsidRDefault="00AF1B24" w:rsidP="00AF1B24">
      <w:pPr>
        <w:pStyle w:val="MDPI31text"/>
      </w:pPr>
      <w:r w:rsidRPr="0072067E">
        <w:t>PLIP (</w:t>
      </w:r>
      <w:hyperlink r:id="rId58" w:history="1">
        <w:r w:rsidRPr="0072067E">
          <w:rPr>
            <w:rStyle w:val="Hyperlink"/>
            <w:b/>
            <w:bCs/>
            <w:u w:val="none"/>
          </w:rPr>
          <w:t>www.projects.biotec.tu-dresden.de/plip-web/plip</w:t>
        </w:r>
      </w:hyperlink>
      <w:r w:rsidRPr="0072067E">
        <w:t xml:space="preserve">) </w:t>
      </w:r>
      <w:r w:rsidR="005F645E" w:rsidRPr="0072067E">
        <w:fldChar w:fldCharType="begin"/>
      </w:r>
      <w:r w:rsidR="00EA23BF" w:rsidRPr="0072067E">
        <w:instrText xml:space="preserve"> ADDIN EN.CITE &lt;EndNote&gt;&lt;Cite&gt;&lt;Author&gt;Salentin&lt;/Author&gt;&lt;Year&gt;2015&lt;/Year&gt;&lt;RecNum&gt;64&lt;/RecNum&gt;&lt;DisplayText&gt;[70]&lt;/DisplayText&gt;&lt;record&gt;&lt;rec-number&gt;64&lt;/rec-number&gt;&lt;foreign-keys&gt;&lt;key app="EN" db-id="ep9rfwzr40e206eszr6p5z9y0wxwrtxrveas" timestamp="1603562120" guid="977401f4-b431-4ec3-bae3-50bc56d9165a"&gt;64&lt;/key&gt;&lt;/foreign-keys&gt;&lt;ref-type name="Journal Article"&gt;17&lt;/ref-type&gt;&lt;contributors&gt;&lt;authors&gt;&lt;author&gt;Salentin, S.&lt;/author&gt;&lt;author&gt;Schreiber, S.&lt;/author&gt;&lt;author&gt;Haupt, V. J.&lt;/author&gt;&lt;author&gt;Adasme, M. F.&lt;/author&gt;&lt;author&gt;Schroeder, M.&lt;/author&gt;&lt;/authors&gt;&lt;/contributors&gt;&lt;titles&gt;&lt;title&gt;PLIP: fully automated protein-ligand interaction profiler&lt;/title&gt;&lt;secondary-title&gt;Nucleic Acids Res&lt;/secondary-title&gt;&lt;/titles&gt;&lt;periodical&gt;&lt;full-title&gt;Nucleic Acids Res&lt;/full-title&gt;&lt;/periodical&gt;&lt;pages&gt;W443-7&lt;/pages&gt;&lt;volume&gt;43&lt;/volume&gt;&lt;number&gt;W1&lt;/number&gt;&lt;edition&gt;2015/04/14&lt;/edition&gt;&lt;keywords&gt;&lt;keyword&gt;Algorithms&lt;/keyword&gt;&lt;keyword&gt;Enzyme Inhibitors&lt;/keyword&gt;&lt;keyword&gt;Internet&lt;/keyword&gt;&lt;keyword&gt;Ligands&lt;/keyword&gt;&lt;keyword&gt;Molecular Docking Simulation&lt;/keyword&gt;&lt;keyword&gt;Protein Conformation&lt;/keyword&gt;&lt;keyword&gt;Proteins&lt;/keyword&gt;&lt;keyword&gt;Software&lt;/keyword&gt;&lt;/keywords&gt;&lt;dates&gt;&lt;year&gt;2015&lt;/year&gt;&lt;pub-dates&gt;&lt;date&gt;Jul&lt;/date&gt;&lt;/pub-dates&gt;&lt;/dates&gt;&lt;isbn&gt;1362-4962&lt;/isbn&gt;&lt;accession-num&gt;25873628&lt;/accession-num&gt;&lt;urls&gt;&lt;related-urls&gt;&lt;url&gt;https://www.ncbi.nlm.nih.gov/pubmed/25873628&lt;/url&gt;&lt;/related-urls&gt;&lt;/urls&gt;&lt;custom2&gt;PMC4489249&lt;/custom2&gt;&lt;electronic-resource-num&gt;10.1093/nar/gkv315&lt;/electronic-resource-num&gt;&lt;language&gt;eng&lt;/language&gt;&lt;/record&gt;&lt;/Cite&gt;&lt;/EndNote&gt;</w:instrText>
      </w:r>
      <w:r w:rsidR="005F645E" w:rsidRPr="0072067E">
        <w:fldChar w:fldCharType="separate"/>
      </w:r>
      <w:r w:rsidR="00EA23BF" w:rsidRPr="0072067E">
        <w:rPr>
          <w:noProof/>
        </w:rPr>
        <w:t>[70]</w:t>
      </w:r>
      <w:r w:rsidR="005F645E" w:rsidRPr="0072067E">
        <w:fldChar w:fldCharType="end"/>
      </w:r>
      <w:r w:rsidRPr="0072067E">
        <w:t xml:space="preserve"> was used to </w:t>
      </w:r>
      <w:proofErr w:type="spellStart"/>
      <w:r w:rsidRPr="0072067E">
        <w:t>analyse</w:t>
      </w:r>
      <w:proofErr w:type="spellEnd"/>
      <w:r w:rsidRPr="0072067E">
        <w:t xml:space="preserve"> protein-ligand interactions in 3D. Additionally, 2D protein-ligand interaction diagrams were created using the Maestro </w:t>
      </w:r>
      <w:r w:rsidR="004577BC" w:rsidRPr="0072067E">
        <w:t>s</w:t>
      </w:r>
      <w:r w:rsidRPr="0072067E">
        <w:t xml:space="preserve">uite (Schrödinger; </w:t>
      </w:r>
      <w:hyperlink r:id="rId59" w:history="1">
        <w:r w:rsidRPr="0072067E">
          <w:rPr>
            <w:rStyle w:val="Hyperlink"/>
            <w:b/>
            <w:bCs/>
            <w:u w:val="none"/>
          </w:rPr>
          <w:t>www.schrodinger.com</w:t>
        </w:r>
      </w:hyperlink>
      <w:r w:rsidRPr="0072067E">
        <w:t xml:space="preserve">) </w:t>
      </w:r>
      <w:r w:rsidR="005F645E" w:rsidRPr="0072067E">
        <w:fldChar w:fldCharType="begin"/>
      </w:r>
      <w:r w:rsidR="00EA23BF" w:rsidRPr="0072067E">
        <w:instrText xml:space="preserve"> ADDIN EN.CITE &lt;EndNote&gt;&lt;Cite ExcludeYear="1"&gt;&lt;Author&gt;Schrödinger&lt;/Author&gt;&lt;RecNum&gt;162&lt;/RecNum&gt;&lt;DisplayText&gt;[71]&lt;/DisplayText&gt;&lt;record&gt;&lt;rec-number&gt;162&lt;/rec-number&gt;&lt;foreign-keys&gt;&lt;key app="EN" db-id="ep9rfwzr40e206eszr6p5z9y0wxwrtxrveas" timestamp="1609689121" guid="1b84ea81-148e-40c4-b05d-23ec8a9c0c34"&gt;162&lt;/key&gt;&lt;/foreign-keys&gt;&lt;ref-type name="Computer Program"&gt;9&lt;/ref-type&gt;&lt;contributors&gt;&lt;authors&gt;&lt;author&gt;Schrödinger, &lt;/author&gt;&lt;/authors&gt;&lt;/contributors&gt;&lt;titles&gt;&lt;title&gt;. Schrödinger, release 2020-4: Maestro&lt;/title&gt;&lt;/titles&gt;&lt;dates&gt;&lt;/dates&gt;&lt;pub-location&gt;Schrödinger, L.L.C.; New York, NY: 2020.&lt;/pub-location&gt;&lt;urls&gt;&lt;/urls&gt;&lt;/record&gt;&lt;/Cite&gt;&lt;/EndNote&gt;</w:instrText>
      </w:r>
      <w:r w:rsidR="005F645E" w:rsidRPr="0072067E">
        <w:fldChar w:fldCharType="separate"/>
      </w:r>
      <w:r w:rsidR="00EA23BF" w:rsidRPr="0072067E">
        <w:rPr>
          <w:noProof/>
        </w:rPr>
        <w:t>[71]</w:t>
      </w:r>
      <w:r w:rsidR="005F645E" w:rsidRPr="0072067E">
        <w:fldChar w:fldCharType="end"/>
      </w:r>
      <w:r w:rsidRPr="0072067E">
        <w:t>.</w:t>
      </w:r>
    </w:p>
    <w:p w14:paraId="601EB0D0" w14:textId="77777777" w:rsidR="00AF1B24" w:rsidRPr="0072067E" w:rsidRDefault="00AF1B24" w:rsidP="00AF1B24">
      <w:pPr>
        <w:pStyle w:val="MDPI22heading2"/>
        <w:spacing w:before="240"/>
      </w:pPr>
      <w:r w:rsidRPr="0072067E">
        <w:t xml:space="preserve">4.9. Molecular Visualization </w:t>
      </w:r>
    </w:p>
    <w:p w14:paraId="14720A62" w14:textId="26B56C07" w:rsidR="00AF1B24" w:rsidRPr="0072067E" w:rsidRDefault="00AF1B24" w:rsidP="00AF1B24">
      <w:pPr>
        <w:pStyle w:val="MDPI31text"/>
      </w:pPr>
      <w:proofErr w:type="spellStart"/>
      <w:r w:rsidRPr="0072067E">
        <w:t>PyMOL</w:t>
      </w:r>
      <w:proofErr w:type="spellEnd"/>
      <w:r w:rsidRPr="0072067E">
        <w:t xml:space="preserve"> 2.4 (</w:t>
      </w:r>
      <w:hyperlink r:id="rId60" w:history="1">
        <w:r w:rsidRPr="0072067E">
          <w:rPr>
            <w:rStyle w:val="Hyperlink"/>
            <w:rFonts w:cs="Arial"/>
            <w:b/>
            <w:bCs/>
            <w:szCs w:val="20"/>
            <w:u w:val="none"/>
            <w:shd w:val="clear" w:color="auto" w:fill="FFFFFF"/>
          </w:rPr>
          <w:t>www.pymol.org/2</w:t>
        </w:r>
      </w:hyperlink>
      <w:r w:rsidRPr="0072067E">
        <w:t xml:space="preserve">) and UCSF Chimera </w:t>
      </w:r>
      <w:r w:rsidR="005F645E" w:rsidRPr="0072067E">
        <w:fldChar w:fldCharType="begin"/>
      </w:r>
      <w:r w:rsidR="00E35071" w:rsidRPr="0072067E">
        <w:instrText xml:space="preserve"> ADDIN EN.CITE &lt;EndNote&gt;&lt;Cite&gt;&lt;Author&gt;Pettersen&lt;/Author&gt;&lt;Year&gt;2004&lt;/Year&gt;&lt;RecNum&gt;72&lt;/RecNum&gt;&lt;DisplayText&gt;[123]&lt;/DisplayText&gt;&lt;record&gt;&lt;rec-number&gt;72&lt;/rec-number&gt;&lt;foreign-keys&gt;&lt;key app="EN" db-id="ep9rfwzr40e206eszr6p5z9y0wxwrtxrveas" timestamp="1603562120" guid="d025c6a0-e819-42c7-b018-bcd031be4310"&gt;72&lt;/key&gt;&lt;/foreign-keys&gt;&lt;ref-type name="Journal Article"&gt;17&lt;/ref-type&gt;&lt;contributors&gt;&lt;authors&gt;&lt;author&gt;Pettersen, E. F.&lt;/author&gt;&lt;author&gt;Goddard, T. D.&lt;/author&gt;&lt;author&gt;Huang, C. C.&lt;/author&gt;&lt;author&gt;Couch, G. S.&lt;/author&gt;&lt;author&gt;Greenblatt, D. M.&lt;/author&gt;&lt;author&gt;Meng, E. C.&lt;/author&gt;&lt;author&gt;Ferrin, T. E.&lt;/author&gt;&lt;/authors&gt;&lt;/contributors&gt;&lt;auth-address&gt;Computer Graphics Laboratory, Department of Pharmaceutical Chemistry, University of California, 600 16th Street, San Francisco, California 94143-2240, USA.&lt;/auth-address&gt;&lt;titles&gt;&lt;title&gt;UCSF Chimera--a visualization system for exploratory research and analysis&lt;/title&gt;&lt;secondary-title&gt;J Comput Chem&lt;/secondary-title&gt;&lt;/titles&gt;&lt;periodical&gt;&lt;full-title&gt;J Comput Chem&lt;/full-title&gt;&lt;/periodical&gt;&lt;pages&gt;1605-12&lt;/pages&gt;&lt;volume&gt;25&lt;/volume&gt;&lt;number&gt;13&lt;/number&gt;&lt;edition&gt;2004/07/21&lt;/edition&gt;&lt;keywords&gt;&lt;keyword&gt;Amino Acid Sequence&lt;/keyword&gt;&lt;keyword&gt;Computer Graphics&lt;/keyword&gt;&lt;keyword&gt;*Models, Molecular&lt;/keyword&gt;&lt;keyword&gt;Molecular Conformation&lt;/keyword&gt;&lt;keyword&gt;Molecular Sequence Data&lt;/keyword&gt;&lt;keyword&gt;Research&lt;/keyword&gt;&lt;keyword&gt;*Sequence Alignment&lt;/keyword&gt;&lt;keyword&gt;*Software&lt;/keyword&gt;&lt;keyword&gt;Thermodynamics&lt;/keyword&gt;&lt;/keywords&gt;&lt;dates&gt;&lt;year&gt;2004&lt;/year&gt;&lt;pub-dates&gt;&lt;date&gt;Oct&lt;/date&gt;&lt;/pub-dates&gt;&lt;/dates&gt;&lt;isbn&gt;0192-8651 (Print)&amp;#xD;0192-8651&lt;/isbn&gt;&lt;accession-num&gt;15264254&lt;/accession-num&gt;&lt;urls&gt;&lt;/urls&gt;&lt;electronic-resource-num&gt;10.1002/jcc.20084&lt;/electronic-resource-num&gt;&lt;remote-database-provider&gt;NLM&lt;/remote-database-provider&gt;&lt;language&gt;eng&lt;/language&gt;&lt;/record&gt;&lt;/Cite&gt;&lt;/EndNote&gt;</w:instrText>
      </w:r>
      <w:r w:rsidR="005F645E" w:rsidRPr="0072067E">
        <w:fldChar w:fldCharType="separate"/>
      </w:r>
      <w:r w:rsidR="00E35071" w:rsidRPr="0072067E">
        <w:rPr>
          <w:noProof/>
        </w:rPr>
        <w:t>[123]</w:t>
      </w:r>
      <w:r w:rsidR="005F645E" w:rsidRPr="0072067E">
        <w:fldChar w:fldCharType="end"/>
      </w:r>
      <w:r w:rsidRPr="0072067E">
        <w:t xml:space="preserve"> were used to </w:t>
      </w:r>
      <w:proofErr w:type="spellStart"/>
      <w:r w:rsidRPr="0072067E">
        <w:t>visualise</w:t>
      </w:r>
      <w:proofErr w:type="spellEnd"/>
      <w:r w:rsidRPr="0072067E">
        <w:t xml:space="preserve"> poses against the protein binding pocket. Open Babel and </w:t>
      </w:r>
      <w:proofErr w:type="spellStart"/>
      <w:r w:rsidRPr="0072067E">
        <w:t>Molegro</w:t>
      </w:r>
      <w:proofErr w:type="spellEnd"/>
      <w:r w:rsidRPr="0072067E">
        <w:t xml:space="preserve"> Molecular Viewer (MMV) </w:t>
      </w:r>
      <w:r w:rsidR="005F645E" w:rsidRPr="0072067E">
        <w:fldChar w:fldCharType="begin"/>
      </w:r>
      <w:r w:rsidR="00E35071" w:rsidRPr="0072067E">
        <w:instrText xml:space="preserve"> ADDIN EN.CITE &lt;EndNote&gt;&lt;Cite ExcludeYear="1"&gt;&lt;Author&gt;Molexus IVS&lt;/Author&gt;&lt;RecNum&gt;441&lt;/RecNum&gt;&lt;DisplayText&gt;[124]&lt;/DisplayText&gt;&lt;record&gt;&lt;rec-number&gt;441&lt;/rec-number&gt;&lt;foreign-keys&gt;&lt;key app="EN" db-id="ep9rfwzr40e206eszr6p5z9y0wxwrtxrveas" timestamp="1610544958" guid="8b11ce7a-1a8e-4af9-a08c-a310e2e561b8"&gt;441&lt;/key&gt;&lt;/foreign-keys&gt;&lt;ref-type name="Computer Program"&gt;9&lt;/ref-type&gt;&lt;contributors&gt;&lt;authors&gt;&lt;author&gt;Molexus IVS, &lt;/author&gt;&lt;/authors&gt;&lt;/contributors&gt;&lt;titles&gt;&lt;title&gt;. Molegro Molecular Viewer (MMV), version 7.0.&lt;/title&gt;&lt;/titles&gt;&lt;dates&gt;&lt;/dates&gt;&lt;pub-location&gt;Molexus; Rodder, Denmark: 2020&lt;/pub-location&gt;&lt;urls&gt;&lt;related-urls&gt;&lt;url&gt;http://molexus.io/molegro-molecular-viewer/&lt;/url&gt;&lt;/related-urls&gt;&lt;/urls&gt;&lt;/record&gt;&lt;/Cite&gt;&lt;/EndNote&gt;</w:instrText>
      </w:r>
      <w:r w:rsidR="005F645E" w:rsidRPr="0072067E">
        <w:fldChar w:fldCharType="separate"/>
      </w:r>
      <w:r w:rsidR="00E35071" w:rsidRPr="0072067E">
        <w:rPr>
          <w:noProof/>
        </w:rPr>
        <w:t>[124]</w:t>
      </w:r>
      <w:r w:rsidR="005F645E" w:rsidRPr="0072067E">
        <w:fldChar w:fldCharType="end"/>
      </w:r>
      <w:r w:rsidRPr="0072067E">
        <w:t>, version 7.0 (</w:t>
      </w:r>
      <w:proofErr w:type="spellStart"/>
      <w:r w:rsidRPr="0072067E">
        <w:t>Molexus</w:t>
      </w:r>
      <w:proofErr w:type="spellEnd"/>
      <w:r w:rsidRPr="0072067E">
        <w:t xml:space="preserve"> IVS; </w:t>
      </w:r>
      <w:hyperlink r:id="rId61" w:history="1">
        <w:r w:rsidRPr="0072067E">
          <w:rPr>
            <w:rStyle w:val="Hyperlink"/>
            <w:b/>
            <w:bCs/>
            <w:u w:val="none"/>
          </w:rPr>
          <w:t>www.molexus.io</w:t>
        </w:r>
      </w:hyperlink>
      <w:r w:rsidRPr="0072067E">
        <w:t xml:space="preserve">) were used for processing files from docking. </w:t>
      </w:r>
      <w:proofErr w:type="spellStart"/>
      <w:r w:rsidRPr="0072067E">
        <w:t>MarvinSketch</w:t>
      </w:r>
      <w:proofErr w:type="spellEnd"/>
      <w:r w:rsidRPr="0072067E">
        <w:t>, version 20.16 (</w:t>
      </w:r>
      <w:proofErr w:type="spellStart"/>
      <w:r w:rsidRPr="0072067E">
        <w:t>ChemAxon</w:t>
      </w:r>
      <w:proofErr w:type="spellEnd"/>
      <w:r w:rsidRPr="0072067E">
        <w:t xml:space="preserve"> Ltd; </w:t>
      </w:r>
      <w:hyperlink r:id="rId62" w:history="1">
        <w:r w:rsidRPr="0072067E">
          <w:rPr>
            <w:rStyle w:val="Hyperlink"/>
            <w:b/>
            <w:bCs/>
            <w:u w:val="none"/>
          </w:rPr>
          <w:t>www.chemaxon.com</w:t>
        </w:r>
      </w:hyperlink>
      <w:r w:rsidRPr="0072067E">
        <w:t xml:space="preserve">) </w:t>
      </w:r>
      <w:r w:rsidR="005F645E" w:rsidRPr="0072067E">
        <w:fldChar w:fldCharType="begin"/>
      </w:r>
      <w:r w:rsidR="00E35071" w:rsidRPr="0072067E">
        <w:instrText xml:space="preserve"> ADDIN EN.CITE &lt;EndNote&gt;&lt;Cite ExcludeYear="1"&gt;&lt;Author&gt;ChemAxon&lt;/Author&gt;&lt;RecNum&gt;74&lt;/RecNum&gt;&lt;DisplayText&gt;[125]&lt;/DisplayText&gt;&lt;record&gt;&lt;rec-number&gt;74&lt;/rec-number&gt;&lt;foreign-keys&gt;&lt;key app="EN" db-id="ep9rfwzr40e206eszr6p5z9y0wxwrtxrveas" timestamp="1603562120" guid="b4bc7960-8bd4-483e-8cc7-5ecd979d7e3b"&gt;74&lt;/key&gt;&lt;/foreign-keys&gt;&lt;ref-type name="Computer Program"&gt;9&lt;/ref-type&gt;&lt;contributors&gt;&lt;authors&gt;&lt;author&gt;ChemAxon,&lt;/author&gt;&lt;/authors&gt;&lt;/contributors&gt;&lt;titles&gt;&lt;title&gt;. MarvinSketch, version 20.16&lt;/title&gt;&lt;/titles&gt;&lt;dates&gt;&lt;/dates&gt;&lt;pub-location&gt;ChemAxon Ltd; Budapest, Hungary: 2020.&lt;/pub-location&gt;&lt;urls&gt;&lt;related-urls&gt;&lt;url&gt;www.chemaxon.com&lt;/url&gt;&lt;/related-urls&gt;&lt;/urls&gt;&lt;/record&gt;&lt;/Cite&gt;&lt;/EndNote&gt;</w:instrText>
      </w:r>
      <w:r w:rsidR="005F645E" w:rsidRPr="0072067E">
        <w:fldChar w:fldCharType="separate"/>
      </w:r>
      <w:r w:rsidR="00E35071" w:rsidRPr="0072067E">
        <w:rPr>
          <w:noProof/>
        </w:rPr>
        <w:t>[125]</w:t>
      </w:r>
      <w:r w:rsidR="005F645E" w:rsidRPr="0072067E">
        <w:fldChar w:fldCharType="end"/>
      </w:r>
      <w:r w:rsidRPr="0072067E">
        <w:t xml:space="preserve"> was used to draw two-dimensional chemical structures.</w:t>
      </w:r>
    </w:p>
    <w:p w14:paraId="76051DE0" w14:textId="77777777" w:rsidR="00AF1B24" w:rsidRPr="0072067E" w:rsidRDefault="00AF1B24" w:rsidP="00AF1B24">
      <w:pPr>
        <w:pStyle w:val="MDPI22heading2"/>
        <w:spacing w:before="240"/>
      </w:pPr>
      <w:r w:rsidRPr="0072067E">
        <w:t>4.10 Assessing molecules’ drug-likeness</w:t>
      </w:r>
    </w:p>
    <w:p w14:paraId="3D581722" w14:textId="39FDB6A7" w:rsidR="00AF1B24" w:rsidRPr="0072067E" w:rsidRDefault="00AF1B24" w:rsidP="00A37D80">
      <w:pPr>
        <w:pStyle w:val="MDPI31text"/>
      </w:pPr>
      <w:r w:rsidRPr="0072067E">
        <w:t xml:space="preserve">The molecules’ SMILES were entered into the </w:t>
      </w:r>
      <w:proofErr w:type="spellStart"/>
      <w:r w:rsidRPr="0072067E">
        <w:t>SwissADME</w:t>
      </w:r>
      <w:proofErr w:type="spellEnd"/>
      <w:r w:rsidRPr="0072067E">
        <w:t xml:space="preserve"> tool </w:t>
      </w:r>
      <w:r w:rsidR="005F645E" w:rsidRPr="0072067E">
        <w:fldChar w:fldCharType="begin"/>
      </w:r>
      <w:r w:rsidR="00E35071" w:rsidRPr="0072067E">
        <w:instrText xml:space="preserve"> ADDIN EN.CITE &lt;EndNote&gt;&lt;Cite&gt;&lt;Author&gt;Daina&lt;/Author&gt;&lt;Year&gt;2017&lt;/Year&gt;&lt;RecNum&gt;87&lt;/RecNum&gt;&lt;DisplayText&gt;[126]&lt;/DisplayText&gt;&lt;record&gt;&lt;rec-number&gt;87&lt;/rec-number&gt;&lt;foreign-keys&gt;&lt;key app="EN" db-id="ep9rfwzr40e206eszr6p5z9y0wxwrtxrveas" timestamp="1608469878" guid="94efeac5-5ebc-4577-ac5a-0245fcf49935"&gt;87&lt;/key&gt;&lt;/foreign-keys&gt;&lt;ref-type name="Journal Article"&gt;17&lt;/ref-type&gt;&lt;contributors&gt;&lt;authors&gt;&lt;author&gt;Daina, Antoine&lt;/author&gt;&lt;author&gt;Michielin, Olivier&lt;/author&gt;&lt;author&gt;Zoete, Vincent&lt;/author&gt;&lt;/authors&gt;&lt;/contributors&gt;&lt;titles&gt;&lt;title&gt;SwissADME: a free web tool to evaluate pharmacokinetics, drug-likeness and medicinal chemistry friendliness of small molecules&lt;/title&gt;&lt;secondary-title&gt;Scientific Reports&lt;/secondary-title&gt;&lt;/titles&gt;&lt;periodical&gt;&lt;full-title&gt;Scientific Reports&lt;/full-title&gt;&lt;/periodical&gt;&lt;pages&gt;42717&lt;/pages&gt;&lt;volume&gt;7&lt;/volume&gt;&lt;number&gt;1&lt;/number&gt;&lt;dates&gt;&lt;year&gt;2017&lt;/year&gt;&lt;pub-dates&gt;&lt;date&gt;2017/03/03&lt;/date&gt;&lt;/pub-dates&gt;&lt;/dates&gt;&lt;isbn&gt;2045-2322&lt;/isbn&gt;&lt;urls&gt;&lt;related-urls&gt;&lt;url&gt;https://doi.org/10.1038/srep42717&lt;/url&gt;&lt;/related-urls&gt;&lt;/urls&gt;&lt;electronic-resource-num&gt;10.1038/srep42717&lt;/electronic-resource-num&gt;&lt;/record&gt;&lt;/Cite&gt;&lt;/EndNote&gt;</w:instrText>
      </w:r>
      <w:r w:rsidR="005F645E" w:rsidRPr="0072067E">
        <w:fldChar w:fldCharType="separate"/>
      </w:r>
      <w:r w:rsidR="00E35071" w:rsidRPr="0072067E">
        <w:rPr>
          <w:noProof/>
        </w:rPr>
        <w:t>[126]</w:t>
      </w:r>
      <w:r w:rsidR="005F645E" w:rsidRPr="0072067E">
        <w:fldChar w:fldCharType="end"/>
      </w:r>
      <w:r w:rsidRPr="0072067E">
        <w:t xml:space="preserve"> (</w:t>
      </w:r>
      <w:hyperlink r:id="rId63" w:history="1">
        <w:r w:rsidRPr="0072067E">
          <w:rPr>
            <w:rStyle w:val="Hyperlink"/>
            <w:b/>
            <w:bCs/>
            <w:u w:val="none"/>
          </w:rPr>
          <w:t>www.swissadme.ch</w:t>
        </w:r>
      </w:hyperlink>
      <w:r w:rsidRPr="0072067E">
        <w:t xml:space="preserve">) to determine drug-likeness using the Lipinski (Pfizer), Ghose (Amgen), </w:t>
      </w:r>
      <w:proofErr w:type="spellStart"/>
      <w:r w:rsidRPr="0072067E">
        <w:t>Veber</w:t>
      </w:r>
      <w:proofErr w:type="spellEnd"/>
      <w:r w:rsidRPr="0072067E">
        <w:t xml:space="preserve"> (GlaxoSmithKline), Egan (Pharmacia), and </w:t>
      </w:r>
      <w:proofErr w:type="spellStart"/>
      <w:r w:rsidRPr="0072067E">
        <w:t>Muegge</w:t>
      </w:r>
      <w:proofErr w:type="spellEnd"/>
      <w:r w:rsidRPr="0072067E">
        <w:t xml:space="preserve"> (Bayer) filters, with each having set rules for drug-likeness (Supporting Information, Table S6). The </w:t>
      </w:r>
      <w:proofErr w:type="spellStart"/>
      <w:r w:rsidRPr="0072067E">
        <w:t>SwissADME</w:t>
      </w:r>
      <w:proofErr w:type="spellEnd"/>
      <w:r w:rsidRPr="0072067E">
        <w:t xml:space="preserve"> tool was also used to predict the compounds’ water solubility using Log S (Ali) </w:t>
      </w:r>
      <w:r w:rsidR="005F645E" w:rsidRPr="0072067E">
        <w:fldChar w:fldCharType="begin"/>
      </w:r>
      <w:r w:rsidR="00E35071" w:rsidRPr="0072067E">
        <w:instrText xml:space="preserve"> ADDIN EN.CITE &lt;EndNote&gt;&lt;Cite&gt;&lt;Author&gt;Ali&lt;/Author&gt;&lt;Year&gt;2012&lt;/Year&gt;&lt;RecNum&gt;41&lt;/RecNum&gt;&lt;DisplayText&gt;[127]&lt;/DisplayText&gt;&lt;record&gt;&lt;rec-number&gt;41&lt;/rec-number&gt;&lt;foreign-keys&gt;&lt;key app="EN" db-id="ep9rfwzr40e206eszr6p5z9y0wxwrtxrveas" timestamp="1603562120" guid="6dc1740a-40ee-4d41-b41b-8d58b69fca73"&gt;41&lt;/key&gt;&lt;/foreign-keys&gt;&lt;ref-type name="Journal Article"&gt;17&lt;/ref-type&gt;&lt;contributors&gt;&lt;authors&gt;&lt;author&gt;Ali, J.&lt;/author&gt;&lt;author&gt;Camilleri, P.&lt;/author&gt;&lt;author&gt;Brown, M. B.&lt;/author&gt;&lt;author&gt;Hutt, A. J.&lt;/author&gt;&lt;author&gt;Kirton, S. B.&lt;/author&gt;&lt;/authors&gt;&lt;/contributors&gt;&lt;titles&gt;&lt;title&gt;Revisiting the general solubility equation: in silico prediction of aqueous solubility incorporating the effect of topographical polar surface area&lt;/title&gt;&lt;secondary-title&gt;J Chem Inf Model&lt;/secondary-title&gt;&lt;/titles&gt;&lt;periodical&gt;&lt;full-title&gt;J Chem Inf Model&lt;/full-title&gt;&lt;/periodical&gt;&lt;pages&gt;420-8&lt;/pages&gt;&lt;volume&gt;52&lt;/volume&gt;&lt;number&gt;2&lt;/number&gt;&lt;edition&gt;2012/01/13&lt;/edition&gt;&lt;keywords&gt;&lt;keyword&gt;Chemical Phenomena&lt;/keyword&gt;&lt;keyword&gt;Computer Simulation&lt;/keyword&gt;&lt;keyword&gt;Hydrophobic and Hydrophilic Interactions&lt;/keyword&gt;&lt;keyword&gt;Models, Chemical&lt;/keyword&gt;&lt;keyword&gt;Quantitative Structure-Activity Relationship&lt;/keyword&gt;&lt;keyword&gt;Solubility&lt;/keyword&gt;&lt;keyword&gt;Transition Temperature&lt;/keyword&gt;&lt;keyword&gt;Water&lt;/keyword&gt;&lt;/keywords&gt;&lt;dates&gt;&lt;year&gt;2012&lt;/year&gt;&lt;pub-dates&gt;&lt;date&gt;Feb&lt;/date&gt;&lt;/pub-dates&gt;&lt;/dates&gt;&lt;isbn&gt;1549-960X&lt;/isbn&gt;&lt;accession-num&gt;22196228&lt;/accession-num&gt;&lt;urls&gt;&lt;related-urls&gt;&lt;url&gt;https://www.ncbi.nlm.nih.gov/pubmed/22196228&lt;/url&gt;&lt;/related-urls&gt;&lt;/urls&gt;&lt;electronic-resource-num&gt;10.1021/ci200387c&lt;/electronic-resource-num&gt;&lt;language&gt;eng&lt;/language&gt;&lt;/record&gt;&lt;/Cite&gt;&lt;/EndNote&gt;</w:instrText>
      </w:r>
      <w:r w:rsidR="005F645E" w:rsidRPr="0072067E">
        <w:fldChar w:fldCharType="separate"/>
      </w:r>
      <w:r w:rsidR="00E35071" w:rsidRPr="0072067E">
        <w:rPr>
          <w:noProof/>
        </w:rPr>
        <w:t>[127]</w:t>
      </w:r>
      <w:r w:rsidR="005F645E" w:rsidRPr="0072067E">
        <w:fldChar w:fldCharType="end"/>
      </w:r>
      <w:r w:rsidRPr="0072067E">
        <w:t xml:space="preserve"> and lipophilicity with calculated </w:t>
      </w:r>
      <w:proofErr w:type="spellStart"/>
      <w:r w:rsidRPr="0072067E">
        <w:t>iLOGP</w:t>
      </w:r>
      <w:proofErr w:type="spellEnd"/>
      <w:r w:rsidRPr="0072067E">
        <w:t xml:space="preserve"> </w:t>
      </w:r>
      <w:r w:rsidR="005F645E" w:rsidRPr="0072067E">
        <w:fldChar w:fldCharType="begin">
          <w:fldData xml:space="preserve">PEVuZE5vdGU+PENpdGU+PEF1dGhvcj5EYWluYTwvQXV0aG9yPjxZZWFyPjIwMTQ8L1llYXI+PFJl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</w:fldData>
        </w:fldChar>
      </w:r>
      <w:r w:rsidR="00E35071" w:rsidRPr="0072067E">
        <w:instrText xml:space="preserve"> ADDIN EN.CITE </w:instrText>
      </w:r>
      <w:r w:rsidR="00E35071" w:rsidRPr="0072067E">
        <w:fldChar w:fldCharType="begin">
          <w:fldData xml:space="preserve">PEVuZE5vdGU+PENpdGU+PEF1dGhvcj5EYWluYTwvQXV0aG9yPjxZZWFyPjIwMTQ8L1llYXI+PFJl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</w:fldData>
        </w:fldChar>
      </w:r>
      <w:r w:rsidR="00E35071" w:rsidRPr="0072067E">
        <w:instrText xml:space="preserve"> ADDIN EN.CITE.DATA </w:instrText>
      </w:r>
      <w:r w:rsidR="00E35071" w:rsidRPr="0072067E">
        <w:fldChar w:fldCharType="end"/>
      </w:r>
      <w:r w:rsidR="005F645E" w:rsidRPr="0072067E">
        <w:fldChar w:fldCharType="separate"/>
      </w:r>
      <w:r w:rsidR="00E35071" w:rsidRPr="0072067E">
        <w:rPr>
          <w:noProof/>
        </w:rPr>
        <w:t>[128, 129]</w:t>
      </w:r>
      <w:r w:rsidR="005F645E" w:rsidRPr="0072067E">
        <w:fldChar w:fldCharType="end"/>
      </w:r>
      <w:r w:rsidRPr="0072067E">
        <w:t xml:space="preserve"> values</w:t>
      </w:r>
      <w:r w:rsidR="00B56CEE" w:rsidRPr="0072067E">
        <w:t xml:space="preserve">, as well as their medicinal chemistry (PAINS analysis </w:t>
      </w:r>
      <w:r w:rsidR="005F645E" w:rsidRPr="0072067E">
        <w:fldChar w:fldCharType="begin">
          <w:fldData xml:space="preserve">PEVuZE5vdGU+PENpdGU+PEF1dGhvcj5CYWVsbDwvQXV0aG9yPjxZZWFyPjIwMTA8L1llYXI+PFJl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</w:fldData>
        </w:fldChar>
      </w:r>
      <w:r w:rsidR="00EA23BF" w:rsidRPr="0072067E">
        <w:instrText xml:space="preserve"> ADDIN EN.CITE </w:instrText>
      </w:r>
      <w:r w:rsidR="005F645E" w:rsidRPr="0072067E">
        <w:fldChar w:fldCharType="begin">
          <w:fldData xml:space="preserve">PEVuZE5vdGU+PENpdGU+PEF1dGhvcj5CYWVsbDwvQXV0aG9yPjxZZWFyPjIwMTA8L1llYXI+PFJl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</w:fldData>
        </w:fldChar>
      </w:r>
      <w:r w:rsidR="00EA23BF" w:rsidRPr="0072067E">
        <w:instrText xml:space="preserve"> ADDIN EN.CITE.DATA </w:instrText>
      </w:r>
      <w:r w:rsidR="005F645E" w:rsidRPr="0072067E">
        <w:fldChar w:fldCharType="end"/>
      </w:r>
      <w:r w:rsidR="005F645E" w:rsidRPr="0072067E">
        <w:fldChar w:fldCharType="separate"/>
      </w:r>
      <w:r w:rsidR="00EA23BF" w:rsidRPr="0072067E">
        <w:rPr>
          <w:noProof/>
        </w:rPr>
        <w:t>[78, 79]</w:t>
      </w:r>
      <w:r w:rsidR="005F645E" w:rsidRPr="0072067E">
        <w:fldChar w:fldCharType="end"/>
      </w:r>
      <w:r w:rsidR="00B56CEE" w:rsidRPr="0072067E">
        <w:t xml:space="preserve">, and toxic chemical moiety </w:t>
      </w:r>
      <w:proofErr w:type="spellStart"/>
      <w:r w:rsidR="00B56CEE" w:rsidRPr="0072067E">
        <w:t>Brenk</w:t>
      </w:r>
      <w:proofErr w:type="spellEnd"/>
      <w:r w:rsidR="00B56CEE" w:rsidRPr="0072067E">
        <w:t xml:space="preserve"> alerts </w:t>
      </w:r>
      <w:r w:rsidR="005F645E" w:rsidRPr="0072067E">
        <w:fldChar w:fldCharType="begin"/>
      </w:r>
      <w:r w:rsidR="00EA23BF" w:rsidRPr="0072067E">
        <w:instrText xml:space="preserve"> ADDIN EN.CITE &lt;EndNote&gt;&lt;Cite&gt;&lt;Author&gt;Brenk&lt;/Author&gt;&lt;Year&gt;2008&lt;/Year&gt;&lt;RecNum&gt;455&lt;/RecNum&gt;&lt;DisplayText&gt;[80]&lt;/DisplayText&gt;&lt;record&gt;&lt;rec-number&gt;455&lt;/rec-number&gt;&lt;foreign-keys&gt;&lt;key app="EN" db-id="ep9rfwzr40e206eszr6p5z9y0wxwrtxrveas" timestamp="1613298241" guid="6652aabc-cf99-4b81-b479-ee38c693a27e"&gt;455&lt;/key&gt;&lt;/foreign-keys&gt;&lt;ref-type name="Journal Article"&gt;17&lt;/ref-type&gt;&lt;contributors&gt;&lt;authors&gt;&lt;author&gt;Brenk, Ruth&lt;/author&gt;&lt;author&gt;Schipani, Alessandro&lt;/author&gt;&lt;author&gt;James, Daniel&lt;/author&gt;&lt;author&gt;Krasowski, Agata&lt;/author&gt;&lt;author&gt;Gilbert, Ian Hugh&lt;/author&gt;&lt;author&gt;Frearson, Julie&lt;/author&gt;&lt;author&gt;Wyatt, Paul Graham&lt;/author&gt;&lt;/authors&gt;&lt;/contributors&gt;&lt;titles&gt;&lt;title&gt;Lessons learnt from assembling screening libraries for drug discovery for neglected diseases&lt;/title&gt;&lt;secondary-title&gt;ChemMedChem&lt;/secondary-title&gt;&lt;/titles&gt;&lt;periodical&gt;&lt;full-title&gt;ChemMedChem&lt;/full-title&gt;&lt;/periodical&gt;&lt;pages&gt;435&lt;/pages&gt;&lt;volume&gt;3&lt;/volume&gt;&lt;number&gt;3&lt;/number&gt;&lt;dates&gt;&lt;year&gt;2008&lt;/year&gt;&lt;/dates&gt;&lt;urls&gt;&lt;/urls&gt;&lt;/record&gt;&lt;/Cite&gt;&lt;/EndNote&gt;</w:instrText>
      </w:r>
      <w:r w:rsidR="005F645E" w:rsidRPr="0072067E">
        <w:fldChar w:fldCharType="separate"/>
      </w:r>
      <w:r w:rsidR="00EA23BF" w:rsidRPr="0072067E">
        <w:rPr>
          <w:noProof/>
        </w:rPr>
        <w:t>[80]</w:t>
      </w:r>
      <w:r w:rsidR="005F645E" w:rsidRPr="0072067E">
        <w:fldChar w:fldCharType="end"/>
      </w:r>
      <w:r w:rsidR="00B56CEE" w:rsidRPr="0072067E">
        <w:t>).</w:t>
      </w:r>
    </w:p>
    <w:p w14:paraId="736887F9" w14:textId="77777777" w:rsidR="00872818" w:rsidRPr="0072067E" w:rsidRDefault="00872818" w:rsidP="00714B63">
      <w:pPr>
        <w:pStyle w:val="MDPI31text"/>
        <w:ind w:left="0" w:firstLine="0"/>
      </w:pPr>
    </w:p>
    <w:p w14:paraId="0C35610F" w14:textId="77777777" w:rsidR="00714B63" w:rsidRPr="0072067E" w:rsidRDefault="00714B63" w:rsidP="00714B63">
      <w:pPr>
        <w:pStyle w:val="MDPI22heading2"/>
        <w:spacing w:before="240"/>
        <w:ind w:left="0"/>
      </w:pPr>
      <w:r w:rsidRPr="0072067E">
        <w:t xml:space="preserve">                                4.11. Predicted off-target </w:t>
      </w:r>
      <w:r w:rsidR="00872818" w:rsidRPr="0072067E">
        <w:t>interactions</w:t>
      </w:r>
    </w:p>
    <w:p w14:paraId="76D92AD4" w14:textId="77777777" w:rsidR="003B59F8" w:rsidRPr="0072067E" w:rsidRDefault="00D01FC1" w:rsidP="000E418A">
      <w:pPr>
        <w:pStyle w:val="MDPI22heading2"/>
        <w:spacing w:before="240"/>
        <w:ind w:left="2550" w:firstLine="510"/>
        <w:rPr>
          <w:i w:val="0"/>
          <w:iCs/>
        </w:rPr>
      </w:pPr>
      <w:r w:rsidRPr="0072067E">
        <w:rPr>
          <w:i w:val="0"/>
          <w:iCs/>
        </w:rPr>
        <w:t xml:space="preserve">The similarity ensemble approach (SEA) was used to predict potential off-target interactions for the scaffolds by entering </w:t>
      </w:r>
      <w:r w:rsidR="006A56AE" w:rsidRPr="0072067E">
        <w:rPr>
          <w:i w:val="0"/>
          <w:iCs/>
        </w:rPr>
        <w:t>each</w:t>
      </w:r>
      <w:r w:rsidRPr="0072067E">
        <w:rPr>
          <w:i w:val="0"/>
          <w:iCs/>
        </w:rPr>
        <w:t xml:space="preserve"> compound</w:t>
      </w:r>
      <w:r w:rsidR="003B59F8" w:rsidRPr="0072067E">
        <w:rPr>
          <w:i w:val="0"/>
          <w:iCs/>
        </w:rPr>
        <w:t>’s</w:t>
      </w:r>
      <w:r w:rsidRPr="0072067E">
        <w:rPr>
          <w:i w:val="0"/>
          <w:iCs/>
        </w:rPr>
        <w:t xml:space="preserve"> SMILES into the SEA Search Server </w:t>
      </w:r>
      <w:r w:rsidR="001D1A64" w:rsidRPr="0072067E">
        <w:rPr>
          <w:i w:val="0"/>
          <w:iCs/>
        </w:rPr>
        <w:t xml:space="preserve">by </w:t>
      </w:r>
      <w:r w:rsidRPr="0072067E">
        <w:rPr>
          <w:i w:val="0"/>
          <w:iCs/>
        </w:rPr>
        <w:t xml:space="preserve">Shoichet Lab </w:t>
      </w:r>
      <w:r w:rsidR="001D1A64" w:rsidRPr="0072067E">
        <w:rPr>
          <w:i w:val="0"/>
          <w:iCs/>
        </w:rPr>
        <w:t>(</w:t>
      </w:r>
      <w:hyperlink r:id="rId64" w:history="1">
        <w:r w:rsidR="001D1A64" w:rsidRPr="0072067E">
          <w:rPr>
            <w:rStyle w:val="Hyperlink"/>
            <w:b/>
            <w:bCs/>
            <w:i w:val="0"/>
            <w:iCs/>
            <w:u w:val="none"/>
          </w:rPr>
          <w:t>www.sea.bkslab.org</w:t>
        </w:r>
      </w:hyperlink>
      <w:r w:rsidR="001D1A64" w:rsidRPr="0072067E">
        <w:rPr>
          <w:rStyle w:val="Hyperlink"/>
          <w:i w:val="0"/>
          <w:iCs/>
          <w:u w:val="none"/>
        </w:rPr>
        <w:t>)</w:t>
      </w:r>
      <w:r w:rsidRPr="0072067E">
        <w:rPr>
          <w:i w:val="0"/>
          <w:iCs/>
        </w:rPr>
        <w:t>. Only human proteins were considered. The server highlighted targets which had obtained P-values with an exponent of -16 (e-16), or more negative, as significant.</w:t>
      </w:r>
    </w:p>
    <w:p w14:paraId="044CF191" w14:textId="77777777" w:rsidR="00AF1B24" w:rsidRPr="0072067E" w:rsidRDefault="00AF1B24" w:rsidP="00AF1B24">
      <w:pPr>
        <w:pStyle w:val="MDPI22heading2"/>
        <w:spacing w:before="240"/>
      </w:pPr>
      <w:r w:rsidRPr="0072067E">
        <w:t>4.1</w:t>
      </w:r>
      <w:r w:rsidR="00714B63" w:rsidRPr="0072067E">
        <w:t>2</w:t>
      </w:r>
      <w:r w:rsidRPr="0072067E">
        <w:t>. Scaffold novelty and scale of the study</w:t>
      </w:r>
    </w:p>
    <w:p w14:paraId="16DC068B" w14:textId="77777777" w:rsidR="00AF1B24" w:rsidRPr="0072067E" w:rsidRDefault="00B477F6" w:rsidP="00AF1B24">
      <w:pPr>
        <w:pStyle w:val="MDPI31text"/>
      </w:pPr>
      <w:r w:rsidRPr="0072067E">
        <w:rPr>
          <w:color w:val="auto"/>
        </w:rPr>
        <w:t xml:space="preserve">To evaluate scaffold novelty, we used our five hits to screen 1474 molecules and 8904 molecules annotated (accessed on </w:t>
      </w:r>
      <w:r w:rsidR="0056253B" w:rsidRPr="0072067E">
        <w:rPr>
          <w:color w:val="auto"/>
        </w:rPr>
        <w:t xml:space="preserve">February 14 </w:t>
      </w:r>
      <w:r w:rsidRPr="0072067E">
        <w:rPr>
          <w:color w:val="auto"/>
        </w:rPr>
        <w:t xml:space="preserve">2021) with the keyword 'SARS-CoV-2' in PubChem </w:t>
      </w:r>
      <w:r w:rsidRPr="0072067E">
        <w:t>(</w:t>
      </w:r>
      <w:hyperlink r:id="rId65" w:history="1">
        <w:r w:rsidRPr="0072067E">
          <w:rPr>
            <w:rStyle w:val="Hyperlink"/>
            <w:b/>
            <w:bCs/>
            <w:u w:val="none"/>
          </w:rPr>
          <w:t>www.pubchem.ncbi.nlm.nih.gov</w:t>
        </w:r>
      </w:hyperlink>
      <w:r w:rsidRPr="0072067E">
        <w:t xml:space="preserve">) </w:t>
      </w:r>
      <w:r w:rsidRPr="0072067E">
        <w:rPr>
          <w:color w:val="auto"/>
        </w:rPr>
        <w:t xml:space="preserve">and the </w:t>
      </w:r>
      <w:proofErr w:type="spellStart"/>
      <w:r w:rsidRPr="0072067E">
        <w:rPr>
          <w:color w:val="auto"/>
        </w:rPr>
        <w:t>ChemBL</w:t>
      </w:r>
      <w:proofErr w:type="spellEnd"/>
      <w:r w:rsidRPr="0072067E">
        <w:rPr>
          <w:color w:val="auto"/>
        </w:rPr>
        <w:t xml:space="preserve"> database </w:t>
      </w:r>
      <w:r w:rsidR="005F645E" w:rsidRPr="0072067E">
        <w:rPr>
          <w:color w:val="auto"/>
        </w:rPr>
        <w:fldChar w:fldCharType="begin"/>
      </w:r>
      <w:r w:rsidR="00EA23BF" w:rsidRPr="0072067E">
        <w:rPr>
          <w:color w:val="auto"/>
        </w:rPr>
        <w:instrText xml:space="preserve"> ADDIN EN.CITE &lt;EndNote&gt;&lt;Cite&gt;&lt;Author&gt;Mendez&lt;/Author&gt;&lt;Year&gt;2019&lt;/Year&gt;&lt;RecNum&gt;163&lt;/RecNum&gt;&lt;DisplayText&gt;[81]&lt;/DisplayText&gt;&lt;record&gt;&lt;rec-number&gt;163&lt;/rec-number&gt;&lt;foreign-keys&gt;&lt;key app="EN" db-id="ep9rfwzr40e206eszr6p5z9y0wxwrtxrveas" timestamp="1609689440" guid="9f2cb2f7-1a7c-439c-a31f-07eb91ee5399"&gt;163&lt;/key&gt;&lt;/foreign-keys&gt;&lt;ref-type name="Journal Article"&gt;17&lt;/ref-type&gt;&lt;contributors&gt;&lt;authors&gt;&lt;author&gt;Mendez, David&lt;/author&gt;&lt;author&gt;Gaulton, Anna&lt;/author&gt;&lt;author&gt;Bento, A Patrícia&lt;/author&gt;&lt;author&gt;Chambers, Jon&lt;/author&gt;&lt;author&gt;De Veij, Marleen&lt;/author&gt;&lt;author&gt;Félix, Eloy&lt;/author&gt;&lt;author&gt;Magariños, María Paula&lt;/author&gt;&lt;author&gt;Mosquera, Juan F&lt;/author&gt;&lt;author&gt;Mutowo, Prudence&lt;/author&gt;&lt;author&gt;Nowotka, Michał&lt;/author&gt;&lt;/authors&gt;&lt;/contributors&gt;&lt;titles&gt;&lt;title&gt;ChEMBL: towards direct deposition of bioassay data&lt;/title&gt;&lt;secondary-title&gt;Nucleic acids research&lt;/secondary-title&gt;&lt;/titles&gt;&lt;periodical&gt;&lt;full-title&gt;Nucleic acids research&lt;/full-title&gt;&lt;/periodical&gt;&lt;pages&gt;D930-D940&lt;/pages&gt;&lt;volume&gt;47&lt;/volume&gt;&lt;number&gt;D1&lt;/number&gt;&lt;dates&gt;&lt;year&gt;2019&lt;/year&gt;&lt;/dates&gt;&lt;isbn&gt;0305-1048&lt;/isbn&gt;&lt;urls&gt;&lt;/urls&gt;&lt;/record&gt;&lt;/Cite&gt;&lt;/EndNote&gt;</w:instrText>
      </w:r>
      <w:r w:rsidR="005F645E" w:rsidRPr="0072067E">
        <w:rPr>
          <w:color w:val="auto"/>
        </w:rPr>
        <w:fldChar w:fldCharType="separate"/>
      </w:r>
      <w:r w:rsidR="00EA23BF" w:rsidRPr="0072067E">
        <w:rPr>
          <w:noProof/>
          <w:color w:val="auto"/>
        </w:rPr>
        <w:t>[81]</w:t>
      </w:r>
      <w:r w:rsidR="005F645E" w:rsidRPr="0072067E">
        <w:rPr>
          <w:color w:val="auto"/>
        </w:rPr>
        <w:fldChar w:fldCharType="end"/>
      </w:r>
      <w:r w:rsidRPr="0072067E">
        <w:t xml:space="preserve"> (</w:t>
      </w:r>
      <w:hyperlink r:id="rId66" w:history="1">
        <w:r w:rsidRPr="0072067E">
          <w:rPr>
            <w:rStyle w:val="Hyperlink"/>
            <w:b/>
            <w:bCs/>
            <w:u w:val="none"/>
          </w:rPr>
          <w:t>www.ebi.ac.uk/chembl</w:t>
        </w:r>
      </w:hyperlink>
      <w:r w:rsidRPr="0072067E">
        <w:t>),</w:t>
      </w:r>
      <w:r w:rsidRPr="0072067E">
        <w:rPr>
          <w:color w:val="FF0000"/>
        </w:rPr>
        <w:t xml:space="preserve"> </w:t>
      </w:r>
      <w:r w:rsidRPr="0072067E">
        <w:rPr>
          <w:color w:val="auto"/>
        </w:rPr>
        <w:t xml:space="preserve">respectively, using </w:t>
      </w:r>
      <w:proofErr w:type="spellStart"/>
      <w:r w:rsidRPr="0072067E">
        <w:rPr>
          <w:color w:val="auto"/>
        </w:rPr>
        <w:t>DataWarrior's</w:t>
      </w:r>
      <w:proofErr w:type="spellEnd"/>
      <w:r w:rsidRPr="0072067E">
        <w:rPr>
          <w:color w:val="auto"/>
        </w:rPr>
        <w:t xml:space="preserve"> (version 5.2.1, Osiris)</w:t>
      </w:r>
      <w:r w:rsidR="00D017A6" w:rsidRPr="0072067E">
        <w:rPr>
          <w:color w:val="auto"/>
        </w:rPr>
        <w:t xml:space="preserve"> (</w:t>
      </w:r>
      <w:hyperlink r:id="rId67" w:history="1">
        <w:r w:rsidR="00D017A6" w:rsidRPr="0072067E">
          <w:rPr>
            <w:rStyle w:val="Hyperlink"/>
            <w:b/>
            <w:bCs/>
            <w:u w:val="none"/>
          </w:rPr>
          <w:t>www.openmolecules.org</w:t>
        </w:r>
      </w:hyperlink>
      <w:r w:rsidR="00D017A6" w:rsidRPr="0072067E">
        <w:rPr>
          <w:color w:val="auto"/>
        </w:rPr>
        <w:t xml:space="preserve">) </w:t>
      </w:r>
      <w:r w:rsidR="005F645E" w:rsidRPr="0072067E">
        <w:rPr>
          <w:color w:val="auto"/>
        </w:rPr>
        <w:fldChar w:fldCharType="begin"/>
      </w:r>
      <w:r w:rsidR="00EA23BF" w:rsidRPr="0072067E">
        <w:rPr>
          <w:color w:val="auto"/>
        </w:rPr>
        <w:instrText xml:space="preserve"> ADDIN EN.CITE &lt;EndNote&gt;&lt;Cite&gt;&lt;Author&gt;Sander&lt;/Author&gt;&lt;Year&gt;2015&lt;/Year&gt;&lt;RecNum&gt;456&lt;/RecNum&gt;&lt;DisplayText&gt;[82]&lt;/DisplayText&gt;&lt;record&gt;&lt;rec-number&gt;456&lt;/rec-number&gt;&lt;foreign-keys&gt;&lt;key app="EN" db-id="ep9rfwzr40e206eszr6p5z9y0wxwrtxrveas" timestamp="1613304726" guid="057f5475-a17e-4169-87ed-bdff6dabc191"&gt;456&lt;/key&gt;&lt;/foreign-keys&gt;&lt;ref-type name="Journal Article"&gt;17&lt;/ref-type&gt;&lt;contributors&gt;&lt;authors&gt;&lt;author&gt;Sander, T.&lt;/author&gt;&lt;author&gt;Freyss, J.&lt;/author&gt;&lt;author&gt;von Korff, M.&lt;/author&gt;&lt;author&gt;Rufener, C.&lt;/author&gt;&lt;/authors&gt;&lt;/contributors&gt;&lt;auth-address&gt;Department of Information Management Drug Discovery, Actelion Ltd. , Gewerbestrasse 16, CH-4123 Allschwil, Switzerland.&lt;/auth-address&gt;&lt;titles&gt;&lt;title&gt;DataWarrior: an open-source program for chemistry aware data visualization and analysis&lt;/title&gt;&lt;secondary-title&gt;J Chem Inf Model&lt;/secondary-title&gt;&lt;/titles&gt;&lt;periodical&gt;&lt;full-title&gt;J Chem Inf Model&lt;/full-title&gt;&lt;/periodical&gt;&lt;pages&gt;460-73&lt;/pages&gt;&lt;volume&gt;55&lt;/volume&gt;&lt;number&gt;2&lt;/number&gt;&lt;edition&gt;2015/01/07&lt;/edition&gt;&lt;keywords&gt;&lt;keyword&gt;Algorithms&lt;/keyword&gt;&lt;keyword&gt;Artificial Intelligence&lt;/keyword&gt;&lt;keyword&gt;Combinatorial Chemistry Techniques&lt;/keyword&gt;&lt;keyword&gt;Data Display&lt;/keyword&gt;&lt;keyword&gt;Data Mining&lt;/keyword&gt;&lt;keyword&gt;Databases, Chemical&lt;/keyword&gt;&lt;keyword&gt;Drug Discovery/*methods&lt;/keyword&gt;&lt;keyword&gt;Drug Industry/methods&lt;/keyword&gt;&lt;keyword&gt;Models, Molecular&lt;/keyword&gt;&lt;keyword&gt;Molecular Conformation&lt;/keyword&gt;&lt;keyword&gt;Programming Languages&lt;/keyword&gt;&lt;keyword&gt;*Software&lt;/keyword&gt;&lt;keyword&gt;Structure-Activity Relationship&lt;/keyword&gt;&lt;keyword&gt;Support Vector Machine&lt;/keyword&gt;&lt;/keywords&gt;&lt;dates&gt;&lt;year&gt;2015&lt;/year&gt;&lt;pub-dates&gt;&lt;date&gt;Feb 23&lt;/date&gt;&lt;/pub-dates&gt;&lt;/dates&gt;&lt;isbn&gt;1549-9596&lt;/isbn&gt;&lt;accession-num&gt;25558886&lt;/accession-num&gt;&lt;urls&gt;&lt;/urls&gt;&lt;electronic-resource-num&gt;10.1021/ci500588j&lt;/electronic-resource-num&gt;&lt;remote-database-provider&gt;NLM&lt;/remote-database-provider&gt;&lt;language&gt;eng&lt;/language&gt;&lt;/record&gt;&lt;/Cite&gt;&lt;/EndNote&gt;</w:instrText>
      </w:r>
      <w:r w:rsidR="005F645E" w:rsidRPr="0072067E">
        <w:rPr>
          <w:color w:val="auto"/>
        </w:rPr>
        <w:fldChar w:fldCharType="separate"/>
      </w:r>
      <w:r w:rsidR="00EA23BF" w:rsidRPr="0072067E">
        <w:rPr>
          <w:noProof/>
          <w:color w:val="auto"/>
        </w:rPr>
        <w:t>[82]</w:t>
      </w:r>
      <w:r w:rsidR="005F645E" w:rsidRPr="0072067E">
        <w:rPr>
          <w:color w:val="auto"/>
        </w:rPr>
        <w:fldChar w:fldCharType="end"/>
      </w:r>
      <w:r w:rsidRPr="0072067E">
        <w:rPr>
          <w:color w:val="auto"/>
        </w:rPr>
        <w:t xml:space="preserve"> default fingerprint descriptor </w:t>
      </w:r>
      <w:proofErr w:type="spellStart"/>
      <w:r w:rsidRPr="0072067E">
        <w:rPr>
          <w:color w:val="auto"/>
        </w:rPr>
        <w:t>FragFp</w:t>
      </w:r>
      <w:proofErr w:type="spellEnd"/>
      <w:r w:rsidRPr="0072067E">
        <w:rPr>
          <w:color w:val="auto"/>
        </w:rPr>
        <w:t xml:space="preserve">. Likewise, </w:t>
      </w:r>
      <w:r w:rsidR="00AF1B24" w:rsidRPr="0072067E">
        <w:t xml:space="preserve">the COVID Moonshot Initiative </w:t>
      </w:r>
      <w:r w:rsidR="005F645E" w:rsidRPr="0072067E">
        <w:fldChar w:fldCharType="begin"/>
      </w:r>
      <w:r w:rsidR="00EA23BF" w:rsidRPr="0072067E">
        <w:instrText xml:space="preserve"> ADDIN EN.CITE &lt;EndNote&gt;&lt;Cite&gt;&lt;Author&gt;Chodera&lt;/Author&gt;&lt;Year&gt;2020&lt;/Year&gt;&lt;RecNum&gt;43&lt;/RecNum&gt;&lt;DisplayText&gt;[83]&lt;/DisplayText&gt;&lt;record&gt;&lt;rec-number&gt;43&lt;/rec-number&gt;&lt;foreign-keys&gt;&lt;key app="EN" db-id="ep9rfwzr40e206eszr6p5z9y0wxwrtxrveas" timestamp="1603562120" guid="bd885613-382c-46ec-8d88-136b8d08587d"&gt;43&lt;/key&gt;&lt;/foreign-keys&gt;&lt;ref-type name="Journal Article"&gt;17&lt;/ref-type&gt;&lt;contributors&gt;&lt;authors&gt;&lt;author&gt;Chodera, J.&lt;/author&gt;&lt;author&gt;Lee, A. A.&lt;/author&gt;&lt;author&gt;London, N.&lt;/author&gt;&lt;author&gt;von Delft, F.&lt;/author&gt;&lt;/authors&gt;&lt;/contributors&gt;&lt;titles&gt;&lt;title&gt;Crowdsourcing drug discovery for pandemics&lt;/title&gt;&lt;secondary-title&gt;Nat Chem&lt;/secondary-title&gt;&lt;/titles&gt;&lt;periodical&gt;&lt;full-title&gt;Nat Chem&lt;/full-title&gt;&lt;/periodical&gt;&lt;pages&gt;581&lt;/pages&gt;&lt;volume&gt;12&lt;/volume&gt;&lt;number&gt;7&lt;/number&gt;&lt;dates&gt;&lt;year&gt;2020&lt;/year&gt;&lt;pub-dates&gt;&lt;date&gt;Jul&lt;/date&gt;&lt;/pub-dates&gt;&lt;/dates&gt;&lt;isbn&gt;1755-4349&lt;/isbn&gt;&lt;accession-num&gt;32555379&lt;/accession-num&gt;&lt;urls&gt;&lt;related-urls&gt;&lt;url&gt;https://www.ncbi.nlm.nih.gov/pubmed/32555379&lt;/url&gt;&lt;/related-urls&gt;&lt;/urls&gt;&lt;electronic-resource-num&gt;10.1038/s41557-020-0496-2&lt;/electronic-resource-num&gt;&lt;language&gt;eng&lt;/language&gt;&lt;/record&gt;&lt;/Cite&gt;&lt;/EndNote&gt;</w:instrText>
      </w:r>
      <w:r w:rsidR="005F645E" w:rsidRPr="0072067E">
        <w:fldChar w:fldCharType="separate"/>
      </w:r>
      <w:r w:rsidR="00EA23BF" w:rsidRPr="0072067E">
        <w:rPr>
          <w:noProof/>
        </w:rPr>
        <w:t>[83]</w:t>
      </w:r>
      <w:r w:rsidR="005F645E" w:rsidRPr="0072067E">
        <w:fldChar w:fldCharType="end"/>
      </w:r>
      <w:r w:rsidR="00AF1B24" w:rsidRPr="0072067E">
        <w:t xml:space="preserve"> (</w:t>
      </w:r>
      <w:hyperlink r:id="rId68" w:history="1">
        <w:r w:rsidR="00AF1B24" w:rsidRPr="0072067E">
          <w:rPr>
            <w:rStyle w:val="Hyperlink"/>
            <w:b/>
            <w:bCs/>
            <w:u w:val="none"/>
          </w:rPr>
          <w:t>www.covid.postera.ai/covid/structures</w:t>
        </w:r>
      </w:hyperlink>
      <w:r w:rsidR="00AF1B24" w:rsidRPr="0072067E">
        <w:t xml:space="preserve">), IUPHAR/BPS Guide to Pharmacology </w:t>
      </w:r>
      <w:r w:rsidR="005F645E" w:rsidRPr="0072067E">
        <w:fldChar w:fldCharType="begin"/>
      </w:r>
      <w:r w:rsidR="00AF1B24" w:rsidRPr="0072067E">
        <w:instrText xml:space="preserve"> ADDIN EN.CITE &lt;EndNote&gt;&lt;Cite&gt;&lt;Author&gt;Faccenda&lt;/Author&gt;&lt;Year&gt;2020&lt;/Year&gt;&lt;RecNum&gt;33&lt;/RecNum&gt;&lt;DisplayText&gt;[36, 37]&lt;/DisplayText&gt;&lt;record&gt;&lt;rec-number&gt;33&lt;/rec-number&gt;&lt;foreign-keys&gt;&lt;key app="EN" db-id="ep9rfwzr40e206eszr6p5z9y0wxwrtxrveas" timestamp="1603562120" guid="a61fd1d4-a1ed-42f1-ad64-a5eb5eef69a2"&gt;33&lt;/key&gt;&lt;/foreign-keys&gt;&lt;ref-type name="Web Page"&gt;12&lt;/ref-type&gt;&lt;contributors&gt;&lt;authors&gt;&lt;author&gt;Faccenda, E., &lt;/author&gt;&lt;author&gt;Armstrong, J.F., &lt;/author&gt;&lt;author&gt;Davenport, A.P., &lt;/author&gt;&lt;author&gt;Harding, S.D., &lt;/author&gt;&lt;author&gt;Pawson, A.J., &lt;/author&gt;&lt;author&gt;Southan, C.,&lt;/author&gt;&lt;author&gt;Davies, J.A.&lt;/author&gt;&lt;/authors&gt;&lt;/contributors&gt;&lt;titles&gt;&lt;title&gt;Coronavirus Information. IUPHAR/BPS Guide to Pharmacology&lt;/title&gt;&lt;/titles&gt;&lt;dates&gt;&lt;year&gt;2020&lt;/year&gt;&lt;pub-dates&gt;&lt;date&gt;January 2, 2021&lt;/date&gt;&lt;/pub-dates&gt;&lt;/dates&gt;&lt;publisher&gt;IUPHAR-BPS&lt;/publisher&gt;&lt;urls&gt;&lt;related-urls&gt;&lt;url&gt;Available online: https://www.guidetopharmacology.org/coronavirus.jsp (accessed January 2, 2021).&lt;/url&gt;&lt;/related-urls&gt;&lt;/urls&gt;&lt;/record&gt;&lt;/Cite&gt;&lt;Cite&gt;&lt;Author&gt;Alexander&lt;/Author&gt;&lt;Year&gt;2020&lt;/Year&gt;&lt;RecNum&gt;181&lt;/RecNum&gt;&lt;record&gt;&lt;rec-number&gt;181&lt;/rec-number&gt;&lt;foreign-keys&gt;&lt;key app="EN" db-id="ep9rfwzr40e206eszr6p5z9y0wxwrtxrveas" timestamp="1609694911" guid="40261f61-973d-4ebb-84be-9c6dbc624a83"&gt;181&lt;/key&gt;&lt;/foreign-keys&gt;&lt;ref-type name="Journal Article"&gt;17&lt;/ref-type&gt;&lt;contributors&gt;&lt;authors&gt;&lt;author&gt;Alexander, Stephen PH&lt;/author&gt;&lt;author&gt;Ball, Jonathan K&lt;/author&gt;&lt;author&gt;Tsoleridis, Theocharis&lt;/author&gt;&lt;/authors&gt;&lt;/contributors&gt;&lt;titles&gt;&lt;title&gt;SARS-CoV-2 proteins (version 2020.2) in the IUPHAR/BPS Guide to Pharmacology Database&lt;/title&gt;&lt;secondary-title&gt;IUPHAR/BPS Guide to Pharmacology CITE&lt;/secondary-title&gt;&lt;/titles&gt;&lt;periodical&gt;&lt;full-title&gt;IUPHAR/BPS Guide to Pharmacology CITE&lt;/full-title&gt;&lt;/periodical&gt;&lt;volume&gt;2020&lt;/volume&gt;&lt;number&gt;2&lt;/number&gt;&lt;dates&gt;&lt;year&gt;2020&lt;/year&gt;&lt;/dates&gt;&lt;isbn&gt;2633-1020&lt;/isbn&gt;&lt;urls&gt;&lt;/urls&gt;&lt;/record&gt;&lt;/Cite&gt;&lt;/EndNote&gt;</w:instrText>
      </w:r>
      <w:r w:rsidR="005F645E" w:rsidRPr="0072067E">
        <w:fldChar w:fldCharType="separate"/>
      </w:r>
      <w:r w:rsidR="00AF1B24" w:rsidRPr="0072067E">
        <w:rPr>
          <w:noProof/>
        </w:rPr>
        <w:t>[36, 37]</w:t>
      </w:r>
      <w:r w:rsidR="005F645E" w:rsidRPr="0072067E">
        <w:fldChar w:fldCharType="end"/>
      </w:r>
      <w:r w:rsidR="00AF1B24" w:rsidRPr="0072067E">
        <w:t xml:space="preserve"> (</w:t>
      </w:r>
      <w:hyperlink r:id="rId69" w:history="1">
        <w:r w:rsidR="00AF1B24" w:rsidRPr="0072067E">
          <w:rPr>
            <w:rStyle w:val="Hyperlink"/>
            <w:b/>
            <w:bCs/>
            <w:u w:val="none"/>
          </w:rPr>
          <w:t>www.guidetopharmacology.com</w:t>
        </w:r>
      </w:hyperlink>
      <w:r w:rsidR="00AF1B24" w:rsidRPr="0072067E">
        <w:t>) and PubChem</w:t>
      </w:r>
      <w:r w:rsidRPr="0072067E">
        <w:t xml:space="preserve"> Bioassay data, </w:t>
      </w:r>
      <w:r w:rsidR="00AF1B24" w:rsidRPr="0072067E">
        <w:t xml:space="preserve">were searched to confirm scaffold novelty. </w:t>
      </w:r>
    </w:p>
    <w:p w14:paraId="11F3C52F" w14:textId="77777777" w:rsidR="00AF1B24" w:rsidRPr="0072067E" w:rsidRDefault="00AF1B24" w:rsidP="00AF1B24">
      <w:pPr>
        <w:pStyle w:val="MDPI31text"/>
      </w:pPr>
      <w:r w:rsidRPr="0072067E">
        <w:t xml:space="preserve">To confirm whether this work contained the largest virtual screen against the SARS-CoV-2 </w:t>
      </w:r>
      <w:proofErr w:type="spellStart"/>
      <w:r w:rsidRPr="0072067E">
        <w:t>PL</w:t>
      </w:r>
      <w:r w:rsidRPr="0072067E">
        <w:rPr>
          <w:vertAlign w:val="superscript"/>
        </w:rPr>
        <w:t>pro</w:t>
      </w:r>
      <w:proofErr w:type="spellEnd"/>
      <w:r w:rsidRPr="0072067E">
        <w:t>, keyword searches were performed in PubMed (</w:t>
      </w:r>
      <w:hyperlink r:id="rId70" w:history="1">
        <w:r w:rsidRPr="0072067E">
          <w:rPr>
            <w:rStyle w:val="Hyperlink"/>
            <w:b/>
            <w:bCs/>
            <w:u w:val="none"/>
          </w:rPr>
          <w:t>www.pubmed.ncbi.nlm.nih.gov</w:t>
        </w:r>
      </w:hyperlink>
      <w:r w:rsidRPr="0072067E">
        <w:t>), Web of Science (</w:t>
      </w:r>
      <w:hyperlink r:id="rId71" w:history="1">
        <w:r w:rsidRPr="0072067E">
          <w:rPr>
            <w:rStyle w:val="Hyperlink"/>
            <w:b/>
            <w:bCs/>
            <w:u w:val="none"/>
          </w:rPr>
          <w:t>www.webofknowledge.com</w:t>
        </w:r>
      </w:hyperlink>
      <w:r w:rsidRPr="0072067E">
        <w:t>), Scopus (</w:t>
      </w:r>
      <w:hyperlink r:id="rId72" w:history="1">
        <w:r w:rsidRPr="0072067E">
          <w:rPr>
            <w:rStyle w:val="Hyperlink"/>
            <w:b/>
            <w:bCs/>
            <w:u w:val="none"/>
          </w:rPr>
          <w:t>www.scopus.com</w:t>
        </w:r>
      </w:hyperlink>
      <w:r w:rsidRPr="0072067E">
        <w:t>), and Google Scholar (</w:t>
      </w:r>
      <w:hyperlink r:id="rId73" w:history="1">
        <w:r w:rsidRPr="0072067E">
          <w:rPr>
            <w:rStyle w:val="Hyperlink"/>
            <w:b/>
            <w:bCs/>
            <w:u w:val="none"/>
          </w:rPr>
          <w:t>www.scholar.google.com</w:t>
        </w:r>
      </w:hyperlink>
      <w:r w:rsidRPr="0072067E">
        <w:t xml:space="preserve">) to find papers where virtual ligand-based screens had been conducted in the search for novel inhibitors against </w:t>
      </w:r>
      <w:proofErr w:type="spellStart"/>
      <w:r w:rsidRPr="0072067E">
        <w:t>PL</w:t>
      </w:r>
      <w:r w:rsidRPr="0072067E">
        <w:rPr>
          <w:vertAlign w:val="superscript"/>
        </w:rPr>
        <w:t>pro</w:t>
      </w:r>
      <w:proofErr w:type="spellEnd"/>
      <w:r w:rsidRPr="0072067E">
        <w:t>. Any hits presented in such papers were also visually compared to our hits to further check scaffold novelty.</w:t>
      </w:r>
    </w:p>
    <w:p w14:paraId="4FE068E0" w14:textId="77777777" w:rsidR="00AF1B24" w:rsidRPr="0072067E" w:rsidRDefault="00AF1B24" w:rsidP="00AF1B24">
      <w:pPr>
        <w:pStyle w:val="MDPI31text"/>
      </w:pPr>
    </w:p>
    <w:p w14:paraId="6F243A2E" w14:textId="77777777" w:rsidR="00AF1B24" w:rsidRPr="0072067E" w:rsidRDefault="00AF1B24" w:rsidP="00AF1B24">
      <w:pPr>
        <w:pStyle w:val="MDPI62BackMatter"/>
        <w:spacing w:before="240"/>
      </w:pPr>
      <w:r w:rsidRPr="0072067E">
        <w:rPr>
          <w:b/>
        </w:rPr>
        <w:t xml:space="preserve">Supplementary Materials: </w:t>
      </w:r>
      <w:r w:rsidRPr="0072067E">
        <w:t xml:space="preserve">The following are available online at </w:t>
      </w:r>
      <w:hyperlink r:id="rId74" w:history="1">
        <w:r w:rsidRPr="0072067E">
          <w:rPr>
            <w:rStyle w:val="Hyperlink"/>
          </w:rPr>
          <w:t>www.mdpi.com</w:t>
        </w:r>
      </w:hyperlink>
      <w:r w:rsidRPr="0072067E">
        <w:rPr>
          <w:rStyle w:val="Hyperlink"/>
        </w:rPr>
        <w:t>/journal/molecules/</w:t>
      </w:r>
      <w:r w:rsidRPr="0072067E">
        <w:t xml:space="preserve">. Figure S1: Two-dimensional structures of 24 hits obtained from ligand-based virtual screening; Table S1: Commercial availability of 24 hits obtained from ligand-based screens, Figure S2: ROCS result for 24 hits from ligand-based screening; Figure S3: Hits’ electrostatic field comparison to the reference (Forge results); Table S2: Vina results for docking control and 24 hits from ligand-based screening against </w:t>
      </w:r>
      <w:proofErr w:type="spellStart"/>
      <w:r w:rsidRPr="0072067E">
        <w:t>PL</w:t>
      </w:r>
      <w:r w:rsidRPr="0072067E">
        <w:rPr>
          <w:vertAlign w:val="superscript"/>
        </w:rPr>
        <w:t>pro</w:t>
      </w:r>
      <w:proofErr w:type="spellEnd"/>
      <w:r w:rsidRPr="0072067E">
        <w:t xml:space="preserve">; Figure S4: Venn diagrams showing the combination of PLIP and Maestro results for the reference and five selected hits; Figure S5: Two-dimensional structures of the analogues of compound 121589399; Table S3: Commercial availability of 27 analogues of compound 121589399; Table S4: Vina results for docking control and 27 analogues of compound 121589399; Table S5: Focused docking of the control and the 5 selected hits in </w:t>
      </w:r>
      <w:proofErr w:type="spellStart"/>
      <w:r w:rsidRPr="0072067E">
        <w:t>AutoDock</w:t>
      </w:r>
      <w:proofErr w:type="spellEnd"/>
      <w:r w:rsidRPr="0072067E">
        <w:t xml:space="preserve"> 4.2; Details of drug-likeness filters (rules) used in the </w:t>
      </w:r>
      <w:proofErr w:type="spellStart"/>
      <w:r w:rsidRPr="0072067E">
        <w:t>SwissADME</w:t>
      </w:r>
      <w:proofErr w:type="spellEnd"/>
      <w:r w:rsidRPr="0072067E">
        <w:t xml:space="preserve"> tool.</w:t>
      </w:r>
    </w:p>
    <w:p w14:paraId="5BD8EAA0" w14:textId="77777777" w:rsidR="00AF1B24" w:rsidRPr="0072067E" w:rsidRDefault="00AF1B24" w:rsidP="00AF1B24">
      <w:pPr>
        <w:pStyle w:val="MDPI62BackMatter"/>
      </w:pPr>
      <w:r w:rsidRPr="0072067E">
        <w:rPr>
          <w:b/>
        </w:rPr>
        <w:t xml:space="preserve">Author Contributions: </w:t>
      </w:r>
      <w:proofErr w:type="spellStart"/>
      <w:r w:rsidRPr="0072067E">
        <w:t>Conceptualisation</w:t>
      </w:r>
      <w:proofErr w:type="spellEnd"/>
      <w:r w:rsidRPr="0072067E">
        <w:t xml:space="preserve"> and methodology: T.R. and R.H.; T.R. and R.H. performed in silico analyses; R.H. created figures; R.H. wrote the manuscript; T.R. and M.T.H. reviewed and edited the manuscript; T.R. and M.T.H. supervised the project; funding acquisition: M.T.H. All authors have read and agreed to the published version of the manuscript.</w:t>
      </w:r>
    </w:p>
    <w:p w14:paraId="2BADD5F7" w14:textId="77777777" w:rsidR="00AF1B24" w:rsidRPr="0072067E" w:rsidRDefault="00AF1B24" w:rsidP="00AF1B24">
      <w:pPr>
        <w:pStyle w:val="MDPI62BackMatter"/>
      </w:pPr>
      <w:r w:rsidRPr="0072067E">
        <w:rPr>
          <w:b/>
        </w:rPr>
        <w:t xml:space="preserve">Funding: </w:t>
      </w:r>
      <w:r w:rsidRPr="0072067E">
        <w:rPr>
          <w:shd w:val="clear" w:color="auto" w:fill="FFFFFF"/>
        </w:rPr>
        <w:t>M.T.H. was supported by the British Heart Foundation, grant number PG/17/45/33071.</w:t>
      </w:r>
    </w:p>
    <w:p w14:paraId="46F63667" w14:textId="77777777" w:rsidR="00AF1B24" w:rsidRPr="0072067E" w:rsidRDefault="00AF1B24" w:rsidP="00AF1B24">
      <w:pPr>
        <w:pStyle w:val="MDPI62BackMatter"/>
      </w:pPr>
      <w:r w:rsidRPr="0072067E">
        <w:rPr>
          <w:b/>
        </w:rPr>
        <w:t xml:space="preserve">Acknowledgments: </w:t>
      </w:r>
      <w:r w:rsidRPr="0072067E">
        <w:t xml:space="preserve">The authors would like to acknowledge </w:t>
      </w:r>
      <w:proofErr w:type="spellStart"/>
      <w:r w:rsidRPr="0072067E">
        <w:t>OpenEye</w:t>
      </w:r>
      <w:proofErr w:type="spellEnd"/>
      <w:r w:rsidRPr="0072067E">
        <w:t xml:space="preserve"> Scientific Software (</w:t>
      </w:r>
      <w:proofErr w:type="spellStart"/>
      <w:r w:rsidRPr="0072067E">
        <w:t>Sante</w:t>
      </w:r>
      <w:proofErr w:type="spellEnd"/>
      <w:r w:rsidRPr="0072067E">
        <w:t xml:space="preserve"> Fe, United States) and Cresset (</w:t>
      </w:r>
      <w:proofErr w:type="spellStart"/>
      <w:r w:rsidRPr="0072067E">
        <w:t>Cambridgeshire</w:t>
      </w:r>
      <w:proofErr w:type="spellEnd"/>
      <w:r w:rsidRPr="0072067E">
        <w:t xml:space="preserve">, United Kingdom) for granting academic licenses to use their respective software. </w:t>
      </w:r>
    </w:p>
    <w:p w14:paraId="6E91E6CE" w14:textId="77777777" w:rsidR="00AF1B24" w:rsidRPr="0072067E" w:rsidRDefault="00AF1B24" w:rsidP="00AF1B24">
      <w:pPr>
        <w:pStyle w:val="MDPI62BackMatter"/>
      </w:pPr>
      <w:r w:rsidRPr="0072067E">
        <w:rPr>
          <w:b/>
        </w:rPr>
        <w:t xml:space="preserve">Conflicts of Interest: </w:t>
      </w:r>
      <w:r w:rsidRPr="0072067E">
        <w:t>The authors declare no conflict of interest. The funders had no role in the design of the study; in the collection, analyses, or interpretation of data; in the writing of the manuscript, or in the decision to publish the results.</w:t>
      </w:r>
    </w:p>
    <w:p w14:paraId="69884DA6" w14:textId="5EBF038C" w:rsidR="00AF1B24" w:rsidRPr="0072067E" w:rsidRDefault="00AF1B24" w:rsidP="00681CF3">
      <w:pPr>
        <w:pStyle w:val="MDPI62BackMatter"/>
      </w:pPr>
      <w:r w:rsidRPr="0072067E">
        <w:rPr>
          <w:b/>
        </w:rPr>
        <w:t xml:space="preserve">Sample Availability: </w:t>
      </w:r>
      <w:r w:rsidRPr="0072067E">
        <w:t xml:space="preserve">Samples of the compounds are not available from </w:t>
      </w:r>
      <w:r w:rsidRPr="0072067E">
        <w:rPr>
          <w:rFonts w:eastAsia="SimSun"/>
          <w:lang w:eastAsia="zh-CN"/>
        </w:rPr>
        <w:t xml:space="preserve">the </w:t>
      </w:r>
      <w:r w:rsidRPr="0072067E">
        <w:t>authors.</w:t>
      </w:r>
    </w:p>
    <w:p w14:paraId="60F808B2" w14:textId="267271A7" w:rsidR="0080187D" w:rsidRPr="0072067E" w:rsidRDefault="0080187D" w:rsidP="00681CF3">
      <w:pPr>
        <w:pStyle w:val="MDPI62BackMatter"/>
      </w:pPr>
    </w:p>
    <w:p w14:paraId="0F7ED71B" w14:textId="100EEC92" w:rsidR="0080187D" w:rsidRPr="0072067E" w:rsidRDefault="0080187D" w:rsidP="00681CF3">
      <w:pPr>
        <w:pStyle w:val="MDPI62BackMatter"/>
      </w:pPr>
    </w:p>
    <w:p w14:paraId="279654A3" w14:textId="4D39C283" w:rsidR="0080187D" w:rsidRPr="0072067E" w:rsidRDefault="0080187D" w:rsidP="00681CF3">
      <w:pPr>
        <w:pStyle w:val="MDPI62BackMatter"/>
      </w:pPr>
    </w:p>
    <w:p w14:paraId="3BE7F880" w14:textId="77777777" w:rsidR="0080187D" w:rsidRPr="0072067E" w:rsidRDefault="0080187D" w:rsidP="00681CF3">
      <w:pPr>
        <w:pStyle w:val="MDPI62BackMatter"/>
      </w:pPr>
    </w:p>
    <w:p w14:paraId="2D17C50E" w14:textId="77777777" w:rsidR="00AF1B24" w:rsidRPr="0072067E" w:rsidRDefault="00AF1B24" w:rsidP="00AF1B24">
      <w:pPr>
        <w:pStyle w:val="MDPI21heading1"/>
        <w:ind w:left="0"/>
      </w:pPr>
      <w:r w:rsidRPr="0072067E">
        <w:t>References</w:t>
      </w:r>
    </w:p>
    <w:p w14:paraId="03EF6535" w14:textId="77777777" w:rsidR="00AF1B24" w:rsidRPr="0072067E" w:rsidRDefault="00AF1B24" w:rsidP="00AF1B24">
      <w:pPr>
        <w:pStyle w:val="MDPI74PublishersNote"/>
        <w:spacing w:before="0" w:after="0" w:line="228" w:lineRule="auto"/>
        <w:ind w:left="425" w:hanging="425"/>
        <w:jc w:val="both"/>
      </w:pPr>
    </w:p>
    <w:p w14:paraId="120A61CC" w14:textId="77777777" w:rsidR="00AF1B24" w:rsidRPr="0072067E" w:rsidRDefault="00AF1B24" w:rsidP="00AF1B24">
      <w:pPr>
        <w:pStyle w:val="MDPI71References"/>
        <w:numPr>
          <w:ilvl w:val="0"/>
          <w:numId w:val="0"/>
        </w:numPr>
        <w:spacing w:before="240" w:after="240" w:line="200" w:lineRule="atLeast"/>
        <w:rPr>
          <w:rFonts w:eastAsia="SimSun"/>
        </w:rPr>
      </w:pPr>
    </w:p>
    <w:p w14:paraId="335683C9" w14:textId="77777777" w:rsidR="00AF1B24" w:rsidRPr="0072067E" w:rsidRDefault="00AF1B24" w:rsidP="00AF1B24"/>
    <w:p w14:paraId="190A8419" w14:textId="77777777" w:rsidR="00AF1B24" w:rsidRPr="0072067E" w:rsidRDefault="00AF1B24" w:rsidP="00AF1B24"/>
    <w:p w14:paraId="4D100799" w14:textId="6251BEC8" w:rsidR="00E35071" w:rsidRPr="0072067E" w:rsidRDefault="005F645E" w:rsidP="00E35071">
      <w:pPr>
        <w:pStyle w:val="EndNoteBibliography"/>
        <w:ind w:left="720" w:hanging="720"/>
      </w:pPr>
      <w:r w:rsidRPr="0072067E">
        <w:fldChar w:fldCharType="begin"/>
      </w:r>
      <w:r w:rsidR="00AF1B24" w:rsidRPr="0072067E">
        <w:instrText xml:space="preserve"> ADDIN EN.REFLIST </w:instrText>
      </w:r>
      <w:r w:rsidRPr="0072067E">
        <w:fldChar w:fldCharType="separate"/>
      </w:r>
      <w:r w:rsidR="00E35071" w:rsidRPr="0072067E">
        <w:t>1.</w:t>
      </w:r>
      <w:r w:rsidR="00E35071" w:rsidRPr="0072067E">
        <w:tab/>
        <w:t xml:space="preserve">World Health Organisation. Coronavirus Disease (COVID-19) Dashboard. Available online: </w:t>
      </w:r>
      <w:hyperlink r:id="rId75" w:history="1">
        <w:r w:rsidR="00E35071" w:rsidRPr="0072067E">
          <w:rPr>
            <w:rStyle w:val="Hyperlink"/>
          </w:rPr>
          <w:t>https://covid19.who.int/</w:t>
        </w:r>
      </w:hyperlink>
      <w:r w:rsidR="00E35071" w:rsidRPr="0072067E">
        <w:t xml:space="preserve"> (accessed January 3, 2021). </w:t>
      </w:r>
    </w:p>
    <w:p w14:paraId="44CD3C60" w14:textId="77777777" w:rsidR="00E35071" w:rsidRPr="0072067E" w:rsidRDefault="00E35071" w:rsidP="00E35071">
      <w:pPr>
        <w:pStyle w:val="EndNoteBibliography"/>
        <w:ind w:left="720" w:hanging="720"/>
      </w:pPr>
      <w:r w:rsidRPr="0072067E">
        <w:t>2.</w:t>
      </w:r>
      <w:r w:rsidRPr="0072067E">
        <w:tab/>
        <w:t xml:space="preserve">McKee, M.; Stuckler, D., If the world fails to protect the economy, COVID-19 will damage health not just now but also in the future. </w:t>
      </w:r>
      <w:r w:rsidRPr="0072067E">
        <w:rPr>
          <w:i/>
        </w:rPr>
        <w:t xml:space="preserve">Nat Med </w:t>
      </w:r>
      <w:r w:rsidRPr="0072067E">
        <w:rPr>
          <w:b/>
        </w:rPr>
        <w:t>2020,</w:t>
      </w:r>
      <w:r w:rsidRPr="0072067E">
        <w:t xml:space="preserve"> 26, (5), 640-642.</w:t>
      </w:r>
    </w:p>
    <w:p w14:paraId="461710FC" w14:textId="77777777" w:rsidR="00E35071" w:rsidRPr="0072067E" w:rsidRDefault="00E35071" w:rsidP="00E35071">
      <w:pPr>
        <w:pStyle w:val="EndNoteBibliography"/>
        <w:ind w:left="720" w:hanging="720"/>
      </w:pPr>
      <w:r w:rsidRPr="0072067E">
        <w:t>3.</w:t>
      </w:r>
      <w:r w:rsidRPr="0072067E">
        <w:tab/>
        <w:t xml:space="preserve">Nicola, M.; Alsafi, Z.; Sohrabi, C.; Kerwan, A.; Al-Jabir, A.; Iosifidis, C.; Agha, M.; Agha, R., The socio-economic implications of the coronavirus pandemic (COVID-19): A review. </w:t>
      </w:r>
      <w:r w:rsidRPr="0072067E">
        <w:rPr>
          <w:i/>
        </w:rPr>
        <w:t xml:space="preserve">Int J Surg </w:t>
      </w:r>
      <w:r w:rsidRPr="0072067E">
        <w:rPr>
          <w:b/>
        </w:rPr>
        <w:t>2020,</w:t>
      </w:r>
      <w:r w:rsidRPr="0072067E">
        <w:t xml:space="preserve"> 78, 185-193.</w:t>
      </w:r>
    </w:p>
    <w:p w14:paraId="7DAFCC88" w14:textId="77777777" w:rsidR="00E35071" w:rsidRPr="0072067E" w:rsidRDefault="00E35071" w:rsidP="00E35071">
      <w:pPr>
        <w:pStyle w:val="EndNoteBibliography"/>
        <w:ind w:left="720" w:hanging="720"/>
      </w:pPr>
      <w:r w:rsidRPr="0072067E">
        <w:t>4.</w:t>
      </w:r>
      <w:r w:rsidRPr="0072067E">
        <w:tab/>
        <w:t xml:space="preserve">Saladino, V.; Algeri, D.; Auriemma, V., The Psychological and Social Impact of Covid-19: New Perspectives of Well-Being. </w:t>
      </w:r>
      <w:r w:rsidRPr="0072067E">
        <w:rPr>
          <w:i/>
        </w:rPr>
        <w:t xml:space="preserve">Frontiers in Psychology </w:t>
      </w:r>
      <w:r w:rsidRPr="0072067E">
        <w:rPr>
          <w:b/>
        </w:rPr>
        <w:t>2020,</w:t>
      </w:r>
      <w:r w:rsidRPr="0072067E">
        <w:t xml:space="preserve"> 11, (2550).</w:t>
      </w:r>
    </w:p>
    <w:p w14:paraId="05B5BF3B" w14:textId="77777777" w:rsidR="00E35071" w:rsidRPr="0072067E" w:rsidRDefault="00E35071" w:rsidP="00E35071">
      <w:pPr>
        <w:pStyle w:val="EndNoteBibliography"/>
        <w:ind w:left="720" w:hanging="720"/>
      </w:pPr>
      <w:r w:rsidRPr="0072067E">
        <w:t>5.</w:t>
      </w:r>
      <w:r w:rsidRPr="0072067E">
        <w:tab/>
        <w:t xml:space="preserve">Brooks, S. K.; Webster, R. K.; Smith, L. E.; Woodland, L.; Wessely, S.; Greenberg, N.; Rubin, G. J., The psychological impact of quarantine and how to reduce it: rapid review of the evidence. </w:t>
      </w:r>
      <w:r w:rsidRPr="0072067E">
        <w:rPr>
          <w:i/>
        </w:rPr>
        <w:t xml:space="preserve">The Lancet </w:t>
      </w:r>
      <w:r w:rsidRPr="0072067E">
        <w:rPr>
          <w:b/>
        </w:rPr>
        <w:t>2020,</w:t>
      </w:r>
      <w:r w:rsidRPr="0072067E">
        <w:t xml:space="preserve"> 395, (10227), 912-920.</w:t>
      </w:r>
    </w:p>
    <w:p w14:paraId="77F4EBC8" w14:textId="77777777" w:rsidR="00E35071" w:rsidRPr="0072067E" w:rsidRDefault="00E35071" w:rsidP="00E35071">
      <w:pPr>
        <w:pStyle w:val="EndNoteBibliography"/>
        <w:ind w:left="720" w:hanging="720"/>
      </w:pPr>
      <w:r w:rsidRPr="0072067E">
        <w:t>6.</w:t>
      </w:r>
      <w:r w:rsidRPr="0072067E">
        <w:tab/>
        <w:t xml:space="preserve">The species Severe acute respiratory syndrome-related coronavirus: classifying 2019-nCoV and naming it SARS-CoV-2. </w:t>
      </w:r>
      <w:r w:rsidRPr="0072067E">
        <w:rPr>
          <w:i/>
        </w:rPr>
        <w:t xml:space="preserve">Nat Microbiol </w:t>
      </w:r>
      <w:r w:rsidRPr="0072067E">
        <w:rPr>
          <w:b/>
        </w:rPr>
        <w:t>2020,</w:t>
      </w:r>
      <w:r w:rsidRPr="0072067E">
        <w:t xml:space="preserve"> 5, (4), 536-544.</w:t>
      </w:r>
    </w:p>
    <w:p w14:paraId="33735D23" w14:textId="77777777" w:rsidR="00E35071" w:rsidRPr="0072067E" w:rsidRDefault="00E35071" w:rsidP="00E35071">
      <w:pPr>
        <w:pStyle w:val="EndNoteBibliography"/>
        <w:ind w:left="720" w:hanging="720"/>
      </w:pPr>
      <w:r w:rsidRPr="0072067E">
        <w:t>7.</w:t>
      </w:r>
      <w:r w:rsidRPr="0072067E">
        <w:tab/>
        <w:t xml:space="preserve">Wu, F.; Zhao, S.; Yu, B.; Chen, Y. M.; Wang, W.; Song, Z. G.; Hu, Y.; Tao, Z. W.; Tian, J. H.; Pei, Y. Y.; Yuan, M. L.; Zhang, Y. L.; Dai, F. H.; Liu, Y.; Wang, Q. M.; Zheng, J. J.; Xu, L.; Holmes, E. C.; Zhang, Y. Z., A new coronavirus associated with human respiratory disease in China. </w:t>
      </w:r>
      <w:r w:rsidRPr="0072067E">
        <w:rPr>
          <w:i/>
        </w:rPr>
        <w:t xml:space="preserve">Nature </w:t>
      </w:r>
      <w:r w:rsidRPr="0072067E">
        <w:rPr>
          <w:b/>
        </w:rPr>
        <w:t>2020,</w:t>
      </w:r>
      <w:r w:rsidRPr="0072067E">
        <w:t xml:space="preserve"> 579, (7798), 265-269.</w:t>
      </w:r>
    </w:p>
    <w:p w14:paraId="24AC8257" w14:textId="77777777" w:rsidR="00E35071" w:rsidRPr="0072067E" w:rsidRDefault="00E35071" w:rsidP="00E35071">
      <w:pPr>
        <w:pStyle w:val="EndNoteBibliography"/>
        <w:ind w:left="720" w:hanging="720"/>
      </w:pPr>
      <w:r w:rsidRPr="0072067E">
        <w:t>8.</w:t>
      </w:r>
      <w:r w:rsidRPr="0072067E">
        <w:tab/>
        <w:t xml:space="preserve">Andersen, K. G.; Rambaut, A.; Lipkin, W. I.; Holmes, E. C.; Garry, R. F., The proximal origin of SARS-CoV-2. </w:t>
      </w:r>
      <w:r w:rsidRPr="0072067E">
        <w:rPr>
          <w:i/>
        </w:rPr>
        <w:t xml:space="preserve">Nature medicine </w:t>
      </w:r>
      <w:r w:rsidRPr="0072067E">
        <w:rPr>
          <w:b/>
        </w:rPr>
        <w:t>2020,</w:t>
      </w:r>
      <w:r w:rsidRPr="0072067E">
        <w:t xml:space="preserve"> 26, (4), 450-452.</w:t>
      </w:r>
    </w:p>
    <w:p w14:paraId="6BBB4899" w14:textId="77777777" w:rsidR="00E35071" w:rsidRPr="0072067E" w:rsidRDefault="00E35071" w:rsidP="00E35071">
      <w:pPr>
        <w:pStyle w:val="EndNoteBibliography"/>
        <w:ind w:left="720" w:hanging="720"/>
      </w:pPr>
      <w:r w:rsidRPr="0072067E">
        <w:t>9.</w:t>
      </w:r>
      <w:r w:rsidRPr="0072067E">
        <w:tab/>
        <w:t xml:space="preserve">Hu, B.; Guo, H.; Zhou, P.; Shi, Z.-L., Characteristics of SARS-CoV-2 and COVID-19. </w:t>
      </w:r>
      <w:r w:rsidRPr="0072067E">
        <w:rPr>
          <w:i/>
        </w:rPr>
        <w:t xml:space="preserve">Nature Reviews Microbiology </w:t>
      </w:r>
      <w:r w:rsidRPr="0072067E">
        <w:rPr>
          <w:b/>
        </w:rPr>
        <w:t>2020</w:t>
      </w:r>
      <w:r w:rsidRPr="0072067E">
        <w:t>.</w:t>
      </w:r>
    </w:p>
    <w:p w14:paraId="30D69285" w14:textId="23ACDBB6" w:rsidR="00E35071" w:rsidRPr="0072067E" w:rsidRDefault="00E35071" w:rsidP="00E35071">
      <w:pPr>
        <w:pStyle w:val="EndNoteBibliography"/>
        <w:ind w:left="720" w:hanging="720"/>
      </w:pPr>
      <w:r w:rsidRPr="0072067E">
        <w:t>10.</w:t>
      </w:r>
      <w:r w:rsidRPr="0072067E">
        <w:tab/>
        <w:t xml:space="preserve">Sayampanathan, A. A.; Heng, C. S.; Pin, P. H.; Pang, J.; Leong, T. Y.; Lee, V. J. Infectivity of asymptomatic versus symptomatic COVID-19. Available online: </w:t>
      </w:r>
      <w:hyperlink r:id="rId76" w:history="1">
        <w:r w:rsidRPr="0072067E">
          <w:rPr>
            <w:rStyle w:val="Hyperlink"/>
          </w:rPr>
          <w:t>https://doi.org/10.1016/S0140-6736(20)32651-9</w:t>
        </w:r>
      </w:hyperlink>
      <w:r w:rsidRPr="0072067E">
        <w:t xml:space="preserve">. </w:t>
      </w:r>
    </w:p>
    <w:p w14:paraId="003984E3" w14:textId="77777777" w:rsidR="00E35071" w:rsidRPr="0072067E" w:rsidRDefault="00E35071" w:rsidP="00E35071">
      <w:pPr>
        <w:pStyle w:val="EndNoteBibliography"/>
        <w:ind w:left="720" w:hanging="720"/>
      </w:pPr>
      <w:r w:rsidRPr="0072067E">
        <w:t>11.</w:t>
      </w:r>
      <w:r w:rsidRPr="0072067E">
        <w:tab/>
        <w:t xml:space="preserve">Pollock, A. M.; Lancaster, J., Asymptomatic transmission of covid-19. </w:t>
      </w:r>
      <w:r w:rsidRPr="0072067E">
        <w:rPr>
          <w:i/>
        </w:rPr>
        <w:t xml:space="preserve">BMJ </w:t>
      </w:r>
      <w:r w:rsidRPr="0072067E">
        <w:rPr>
          <w:b/>
        </w:rPr>
        <w:t>2020,</w:t>
      </w:r>
      <w:r w:rsidRPr="0072067E">
        <w:t xml:space="preserve"> 371, m4851.</w:t>
      </w:r>
    </w:p>
    <w:p w14:paraId="4A2767F9" w14:textId="77777777" w:rsidR="00E35071" w:rsidRPr="0072067E" w:rsidRDefault="00E35071" w:rsidP="00E35071">
      <w:pPr>
        <w:pStyle w:val="EndNoteBibliography"/>
        <w:ind w:left="720" w:hanging="720"/>
      </w:pPr>
      <w:r w:rsidRPr="0072067E">
        <w:t>12.</w:t>
      </w:r>
      <w:r w:rsidRPr="0072067E">
        <w:tab/>
        <w:t xml:space="preserve">Berlin, D. A.; Gulick, R. M.; Martinez, F. J., Severe Covid-19. </w:t>
      </w:r>
      <w:r w:rsidRPr="0072067E">
        <w:rPr>
          <w:i/>
        </w:rPr>
        <w:t xml:space="preserve">New England Journal of Medicine </w:t>
      </w:r>
      <w:r w:rsidRPr="0072067E">
        <w:rPr>
          <w:b/>
        </w:rPr>
        <w:t>2020,</w:t>
      </w:r>
      <w:r w:rsidRPr="0072067E">
        <w:t xml:space="preserve"> 383, (25), 2451-2460.</w:t>
      </w:r>
    </w:p>
    <w:p w14:paraId="1626C631" w14:textId="77777777" w:rsidR="00E35071" w:rsidRPr="0072067E" w:rsidRDefault="00E35071" w:rsidP="00E35071">
      <w:pPr>
        <w:pStyle w:val="EndNoteBibliography"/>
        <w:ind w:left="720" w:hanging="720"/>
      </w:pPr>
      <w:r w:rsidRPr="0072067E">
        <w:t>13.</w:t>
      </w:r>
      <w:r w:rsidRPr="0072067E">
        <w:tab/>
        <w:t xml:space="preserve">Wang, Y.; Xu, G.; Huang, Y. W., Modeling the load of SARS-CoV-2 virus in human expelled particles during coughing and speaking. </w:t>
      </w:r>
      <w:r w:rsidRPr="0072067E">
        <w:rPr>
          <w:i/>
        </w:rPr>
        <w:t xml:space="preserve">PLoS One </w:t>
      </w:r>
      <w:r w:rsidRPr="0072067E">
        <w:rPr>
          <w:b/>
        </w:rPr>
        <w:t>2020,</w:t>
      </w:r>
      <w:r w:rsidRPr="0072067E">
        <w:t xml:space="preserve"> 15, (10), e0241539.</w:t>
      </w:r>
    </w:p>
    <w:p w14:paraId="68EBD6DF" w14:textId="77777777" w:rsidR="00E35071" w:rsidRPr="0072067E" w:rsidRDefault="00E35071" w:rsidP="00E35071">
      <w:pPr>
        <w:pStyle w:val="EndNoteBibliography"/>
        <w:ind w:left="720" w:hanging="720"/>
      </w:pPr>
      <w:r w:rsidRPr="0072067E">
        <w:t>14.</w:t>
      </w:r>
      <w:r w:rsidRPr="0072067E">
        <w:tab/>
        <w:t xml:space="preserve">Menni, C.; Valdes, A. M.; Freidin, M. B.; Sudre, C. H.; Nguyen, L. H.; Drew, D. A.; Ganesh, S.; Varsavsky, T.; Cardoso, M. J.; El-Sayed Moustafa, J. S.; Visconti, A.; Hysi, P.; Bowyer, R. C. E.; Mangino, M.; Falchi, M.; Wolf, J.; Ourselin, S.; Chan, A. T.; Steves, C. J.; Spector, T. D., Real-time tracking of self-reported symptoms to predict potential COVID-19. </w:t>
      </w:r>
      <w:r w:rsidRPr="0072067E">
        <w:rPr>
          <w:i/>
        </w:rPr>
        <w:t xml:space="preserve">Nature Medicine </w:t>
      </w:r>
      <w:r w:rsidRPr="0072067E">
        <w:rPr>
          <w:b/>
        </w:rPr>
        <w:t>2020,</w:t>
      </w:r>
      <w:r w:rsidRPr="0072067E">
        <w:t xml:space="preserve"> 26, (7), 1037-1040.</w:t>
      </w:r>
    </w:p>
    <w:p w14:paraId="45BCC9FB" w14:textId="775B3620" w:rsidR="00E35071" w:rsidRPr="0072067E" w:rsidRDefault="00E35071" w:rsidP="00E35071">
      <w:pPr>
        <w:pStyle w:val="EndNoteBibliography"/>
        <w:ind w:left="720" w:hanging="720"/>
      </w:pPr>
      <w:r w:rsidRPr="0072067E">
        <w:t>15.</w:t>
      </w:r>
      <w:r w:rsidRPr="0072067E">
        <w:tab/>
        <w:t xml:space="preserve">Petersen, E.; Koopmans, M.; Go, U.; Hamer, D. H.; Petrosillo, N.; Castelli, F.; Storgaard, M.; Al Khalili, S.; Simonsen, L. Comparing SARS-CoV-2 with SARS-CoV and influenza pandemics. Available online: </w:t>
      </w:r>
      <w:hyperlink r:id="rId77" w:history="1">
        <w:r w:rsidRPr="0072067E">
          <w:rPr>
            <w:rStyle w:val="Hyperlink"/>
          </w:rPr>
          <w:t>https://doi.org/10.1016/S1473-3099(20)30484-9</w:t>
        </w:r>
      </w:hyperlink>
      <w:r w:rsidRPr="0072067E">
        <w:t xml:space="preserve">. </w:t>
      </w:r>
    </w:p>
    <w:p w14:paraId="3B0834AA" w14:textId="24BFA397" w:rsidR="00E35071" w:rsidRPr="0072067E" w:rsidRDefault="00E35071" w:rsidP="00E35071">
      <w:pPr>
        <w:pStyle w:val="EndNoteBibliography"/>
        <w:ind w:left="720" w:hanging="720"/>
      </w:pPr>
      <w:r w:rsidRPr="0072067E">
        <w:t>16.</w:t>
      </w:r>
      <w:r w:rsidRPr="0072067E">
        <w:tab/>
        <w:t xml:space="preserve">Mahase, E. Coronavirus: covid-19 has killed more people than SARS and MERS combined, despite lower case fatality rate. Available online: </w:t>
      </w:r>
      <w:hyperlink r:id="rId78" w:history="1">
        <w:r w:rsidRPr="0072067E">
          <w:rPr>
            <w:rStyle w:val="Hyperlink"/>
          </w:rPr>
          <w:t>https://doi.org/10.1136/bmj.m641</w:t>
        </w:r>
      </w:hyperlink>
      <w:r w:rsidRPr="0072067E">
        <w:t xml:space="preserve">. </w:t>
      </w:r>
    </w:p>
    <w:p w14:paraId="5C8FD63E" w14:textId="77777777" w:rsidR="00E35071" w:rsidRPr="0072067E" w:rsidRDefault="00E35071" w:rsidP="00E35071">
      <w:pPr>
        <w:pStyle w:val="EndNoteBibliography"/>
        <w:ind w:left="720" w:hanging="720"/>
      </w:pPr>
      <w:r w:rsidRPr="0072067E">
        <w:t>17.</w:t>
      </w:r>
      <w:r w:rsidRPr="0072067E">
        <w:tab/>
        <w:t xml:space="preserve">Organization, W. H., Blueprint for R&amp;D preparedness and response to public health emergencies due to highly infectious pathogens. </w:t>
      </w:r>
      <w:r w:rsidRPr="0072067E">
        <w:rPr>
          <w:i/>
        </w:rPr>
        <w:t xml:space="preserve">Geneva, Switzerland: WHO </w:t>
      </w:r>
      <w:r w:rsidRPr="0072067E">
        <w:rPr>
          <w:b/>
        </w:rPr>
        <w:t>2015,</w:t>
      </w:r>
      <w:r w:rsidRPr="0072067E">
        <w:t xml:space="preserve"> 7.</w:t>
      </w:r>
    </w:p>
    <w:p w14:paraId="2023560D" w14:textId="04BBA6B2" w:rsidR="00E35071" w:rsidRPr="0072067E" w:rsidRDefault="00E35071" w:rsidP="00E35071">
      <w:pPr>
        <w:pStyle w:val="EndNoteBibliography"/>
        <w:ind w:left="720" w:hanging="720"/>
      </w:pPr>
      <w:r w:rsidRPr="0072067E">
        <w:t>18.</w:t>
      </w:r>
      <w:r w:rsidRPr="0072067E">
        <w:tab/>
        <w:t xml:space="preserve">US Food and Drug Administration. Approval of Pfizer-BioNTech COVID-19 Vaccine. Available online: </w:t>
      </w:r>
      <w:hyperlink r:id="rId79" w:history="1">
        <w:r w:rsidRPr="0072067E">
          <w:rPr>
            <w:rStyle w:val="Hyperlink"/>
          </w:rPr>
          <w:t>https://www.fda.gov/emergency-preparedness-and-response/coronavirus-disease-2019-covid-19/pfizer-biontech-covid-19-vaccine</w:t>
        </w:r>
      </w:hyperlink>
      <w:r w:rsidRPr="0072067E">
        <w:t xml:space="preserve"> (accessed January 3, 2021). </w:t>
      </w:r>
    </w:p>
    <w:p w14:paraId="5000A761" w14:textId="77777777" w:rsidR="00E35071" w:rsidRPr="0072067E" w:rsidRDefault="00E35071" w:rsidP="00E35071">
      <w:pPr>
        <w:pStyle w:val="EndNoteBibliography"/>
        <w:ind w:left="720" w:hanging="720"/>
      </w:pPr>
      <w:r w:rsidRPr="0072067E">
        <w:t>19.</w:t>
      </w:r>
      <w:r w:rsidRPr="0072067E">
        <w:tab/>
        <w:t xml:space="preserve">Polack, F. P.; Thomas, S. J.; Kitchin, N.; Absalon, J.; Gurtman, A.; Lockhart, S.; Perez, J. L.; Pérez Marc, G.; Moreira, E. D.; Zerbini, C.; Bailey, R.; Swanson, K. A.; Roychoudhury, S.; Koury, K.; Li, P.; Kalina, W. V.; Cooper, D.; Frenck, R. W.; Hammitt, L. L.; Türeci, Ö.; Nell, H.; Schaefer, A.; Ünal, S.; Tresnan, D. B.; Mather, S.; Dormitzer, P. R.; Şahin, U.; Jansen, K. U.; Gruber, W. C., Safety and Efficacy of the BNT162b2 mRNA Covid-19 Vaccine. </w:t>
      </w:r>
      <w:r w:rsidRPr="0072067E">
        <w:rPr>
          <w:i/>
        </w:rPr>
        <w:t xml:space="preserve">New England Journal of Medicine </w:t>
      </w:r>
      <w:r w:rsidRPr="0072067E">
        <w:rPr>
          <w:b/>
        </w:rPr>
        <w:t>2020,</w:t>
      </w:r>
      <w:r w:rsidRPr="0072067E">
        <w:t xml:space="preserve"> 383, (27), 2603-2615.</w:t>
      </w:r>
    </w:p>
    <w:p w14:paraId="384A1415" w14:textId="3C419DA2" w:rsidR="00E35071" w:rsidRPr="0072067E" w:rsidRDefault="00E35071" w:rsidP="00E35071">
      <w:pPr>
        <w:pStyle w:val="EndNoteBibliography"/>
        <w:ind w:left="720" w:hanging="720"/>
      </w:pPr>
      <w:r w:rsidRPr="0072067E">
        <w:t>20.</w:t>
      </w:r>
      <w:r w:rsidRPr="0072067E">
        <w:tab/>
        <w:t xml:space="preserve">US Food and Drug Administration. Moderna COVID-19 Vaccine. Available online: </w:t>
      </w:r>
      <w:hyperlink r:id="rId80" w:history="1">
        <w:r w:rsidRPr="0072067E">
          <w:rPr>
            <w:rStyle w:val="Hyperlink"/>
          </w:rPr>
          <w:t>https://www.fda.gov/emergency-preparedness-and-response/coronavirus-disease-2019-covid-19/moderna-covid-19-vaccine#</w:t>
        </w:r>
      </w:hyperlink>
      <w:r w:rsidRPr="0072067E">
        <w:t xml:space="preserve"> (accessed January 8, 2021). </w:t>
      </w:r>
    </w:p>
    <w:p w14:paraId="56F459AA" w14:textId="77777777" w:rsidR="00E35071" w:rsidRPr="0072067E" w:rsidRDefault="00E35071" w:rsidP="00E35071">
      <w:pPr>
        <w:pStyle w:val="EndNoteBibliography"/>
        <w:ind w:left="720" w:hanging="720"/>
      </w:pPr>
      <w:r w:rsidRPr="0072067E">
        <w:t>21.</w:t>
      </w:r>
      <w:r w:rsidRPr="0072067E">
        <w:tab/>
        <w:t xml:space="preserve">Jackson, L. A.; Anderson, E. J.; Rouphael, N. G.; Roberts, P. C.; Makhene, M.; Coler, R. N.; McCullough, M. P.; Chappell, J. D.; Denison, M. R.; Stevens, L. J.; Pruijssers, A. J.; McDermott, A.; Flach, B.; Doria-Rose, N. A.; Corbett, K. S.; Morabito, K. M.; O’Dell, S.; Schmidt, S. D.; Swanson, P. A.; Padilla, M.; Mascola, J. R.; Neuzil, K. M.; Bennett, H.; Sun, W.; Peters, E.; Makowski, M.; Albert, J.; Cross, K.; Buchanan, W.; Pikaart-Tautges, R.; Ledgerwood, J. E.; Graham, B. S.; Beigel, J. H., An mRNA Vaccine against SARS-CoV-2 — Preliminary Report. </w:t>
      </w:r>
      <w:r w:rsidRPr="0072067E">
        <w:rPr>
          <w:i/>
        </w:rPr>
        <w:t xml:space="preserve">New England Journal of Medicine </w:t>
      </w:r>
      <w:r w:rsidRPr="0072067E">
        <w:rPr>
          <w:b/>
        </w:rPr>
        <w:t>2020,</w:t>
      </w:r>
      <w:r w:rsidRPr="0072067E">
        <w:t xml:space="preserve"> 383, (20), 1920-1931.</w:t>
      </w:r>
    </w:p>
    <w:p w14:paraId="7D196DC7" w14:textId="3C3E3059" w:rsidR="00E35071" w:rsidRPr="0072067E" w:rsidRDefault="00E35071" w:rsidP="00E35071">
      <w:pPr>
        <w:pStyle w:val="EndNoteBibliography"/>
        <w:ind w:left="720" w:hanging="720"/>
      </w:pPr>
      <w:r w:rsidRPr="0072067E">
        <w:t>22.</w:t>
      </w:r>
      <w:r w:rsidRPr="0072067E">
        <w:tab/>
        <w:t xml:space="preserve">HM Government. Oxford University/AstraZeneca COVID-19 vaccine approved.                                                                                                 Available online: </w:t>
      </w:r>
      <w:hyperlink r:id="rId81" w:history="1">
        <w:r w:rsidRPr="0072067E">
          <w:rPr>
            <w:rStyle w:val="Hyperlink"/>
          </w:rPr>
          <w:t>https://www.gov.uk/government/news/oxford-universityastrazeneca-covid-19-vaccine-approved#</w:t>
        </w:r>
      </w:hyperlink>
      <w:r w:rsidRPr="0072067E">
        <w:t xml:space="preserve"> (accessed January 8, 2021). </w:t>
      </w:r>
    </w:p>
    <w:p w14:paraId="69FF3B0D" w14:textId="77777777" w:rsidR="00E35071" w:rsidRPr="0072067E" w:rsidRDefault="00E35071" w:rsidP="00E35071">
      <w:pPr>
        <w:pStyle w:val="EndNoteBibliography"/>
        <w:ind w:left="720" w:hanging="720"/>
      </w:pPr>
      <w:r w:rsidRPr="0072067E">
        <w:t>23.</w:t>
      </w:r>
      <w:r w:rsidRPr="0072067E">
        <w:tab/>
        <w:t xml:space="preserve">AstraZeneca. AstraZeneca's COVID-19 vaccine authorised for emergency supply in the UK                                                                   </w:t>
      </w:r>
    </w:p>
    <w:p w14:paraId="52FD6419" w14:textId="3B3450C7" w:rsidR="00E35071" w:rsidRPr="0072067E" w:rsidRDefault="00E35071" w:rsidP="00E35071">
      <w:pPr>
        <w:pStyle w:val="EndNoteBibliography"/>
        <w:ind w:left="720" w:hanging="720"/>
      </w:pPr>
      <w:r w:rsidRPr="0072067E">
        <w:t xml:space="preserve">         Available online: </w:t>
      </w:r>
      <w:hyperlink r:id="rId82" w:history="1">
        <w:r w:rsidRPr="0072067E">
          <w:rPr>
            <w:rStyle w:val="Hyperlink"/>
          </w:rPr>
          <w:t>https://www.astrazeneca.com/media-centre/press-releases/2020/astrazenecas-covid-19-vaccine-authorised-in-uk.html</w:t>
        </w:r>
      </w:hyperlink>
      <w:r w:rsidRPr="0072067E">
        <w:t xml:space="preserve"> (accessed January 8, 2021). </w:t>
      </w:r>
    </w:p>
    <w:p w14:paraId="79D2E0BD" w14:textId="77777777" w:rsidR="00E35071" w:rsidRPr="0072067E" w:rsidRDefault="00E35071" w:rsidP="00E35071">
      <w:pPr>
        <w:pStyle w:val="EndNoteBibliography"/>
        <w:ind w:left="720" w:hanging="720"/>
      </w:pPr>
      <w:r w:rsidRPr="0072067E">
        <w:t>24.</w:t>
      </w:r>
      <w:r w:rsidRPr="0072067E">
        <w:tab/>
        <w:t xml:space="preserve">Knoll, M. D.; Wonodi, C., Oxford-AstraZeneca COVID-19 vaccine efficacy. </w:t>
      </w:r>
      <w:r w:rsidRPr="0072067E">
        <w:rPr>
          <w:i/>
        </w:rPr>
        <w:t xml:space="preserve">The Lancet </w:t>
      </w:r>
      <w:r w:rsidRPr="0072067E">
        <w:rPr>
          <w:b/>
        </w:rPr>
        <w:t>2021,</w:t>
      </w:r>
      <w:r w:rsidRPr="0072067E">
        <w:t xml:space="preserve"> 397, (10269), 72-74.</w:t>
      </w:r>
    </w:p>
    <w:p w14:paraId="2D39D5B2" w14:textId="77777777" w:rsidR="00E35071" w:rsidRPr="0072067E" w:rsidRDefault="00E35071" w:rsidP="00E35071">
      <w:pPr>
        <w:pStyle w:val="EndNoteBibliography"/>
        <w:ind w:left="720" w:hanging="720"/>
      </w:pPr>
      <w:r w:rsidRPr="0072067E">
        <w:t>25.</w:t>
      </w:r>
      <w:r w:rsidRPr="0072067E">
        <w:tab/>
        <w:t xml:space="preserve">Logunov, D. Y.; Dolzhikova, I. V.; Shcheblyakov, D. V.; Tukhvatulin, A. I.; Zubkova, O. V.; Dzharullaeva, A. S.; Kovyrshina, A. V.; Lubenets, N. L.; Grousova, D. M.; Erokhova, A. S.; Botikov, A. G.; Izhaeva, F. M.; Popova, O.; Ozharovskaya, T. A.; Esmagambetov, I. B.; Favorskaya, I. A.; Zrelkin, D. I.; Voronina, D. V.; Shcherbinin, D. N.; Semikhin, A. S.; Simakova, Y. V.; Tokarskaya, E. A.; Egorova, D. A.; Shmarov, M. M.; Nikitenko, N. A.; Gushchin, V. A.; Smolyarchuk, E. A.; Zyryanov, S. K.; Borisevich, S. V.; Naroditsky, B. S.; Gintsburg, A. L., Safety and efficacy of an rAd26 and rAd5 vector-based heterologous prime-boost COVID-19 vaccine: an interim analysis of a randomised controlled phase 3 trial in Russia. </w:t>
      </w:r>
      <w:r w:rsidRPr="0072067E">
        <w:rPr>
          <w:i/>
        </w:rPr>
        <w:t>The Lancet</w:t>
      </w:r>
      <w:r w:rsidRPr="0072067E">
        <w:t>.</w:t>
      </w:r>
    </w:p>
    <w:p w14:paraId="39D5A0D6" w14:textId="77777777" w:rsidR="00E35071" w:rsidRPr="0072067E" w:rsidRDefault="00E35071" w:rsidP="00E35071">
      <w:pPr>
        <w:pStyle w:val="EndNoteBibliography"/>
        <w:ind w:left="720" w:hanging="720"/>
      </w:pPr>
      <w:r w:rsidRPr="0072067E">
        <w:t>26.</w:t>
      </w:r>
      <w:r w:rsidRPr="0072067E">
        <w:tab/>
        <w:t xml:space="preserve">Zhang, Y.; Zeng, G.; Pan, H.; Li, C.; Hu, Y.; Chu, K.; Han, W.; Chen, Z.; Tang, R.; Yin, W.; Chen, X.; Hu, Y.; Liu, X.; Jiang, C.; Li, J.; Yang, M.; Song, Y.; Wang, X.; Gao, Q.; Zhu, F., Safety, tolerability, and immunogenicity of an inactivated SARS-CoV-2 vaccine in healthy adults aged 18&amp;#x2013;59 years: a randomised, double-blind, placebo-controlled, phase 1/2 clinical trial. </w:t>
      </w:r>
      <w:r w:rsidRPr="0072067E">
        <w:rPr>
          <w:i/>
        </w:rPr>
        <w:t xml:space="preserve">The Lancet Infectious Diseases </w:t>
      </w:r>
      <w:r w:rsidRPr="0072067E">
        <w:rPr>
          <w:b/>
        </w:rPr>
        <w:t>2021,</w:t>
      </w:r>
      <w:r w:rsidRPr="0072067E">
        <w:t xml:space="preserve"> 21, (2), 181-192.</w:t>
      </w:r>
    </w:p>
    <w:p w14:paraId="31ECA827" w14:textId="77777777" w:rsidR="00E35071" w:rsidRPr="0072067E" w:rsidRDefault="00E35071" w:rsidP="00E35071">
      <w:pPr>
        <w:pStyle w:val="EndNoteBibliography"/>
        <w:ind w:left="720" w:hanging="720"/>
      </w:pPr>
      <w:r w:rsidRPr="0072067E">
        <w:t>27.</w:t>
      </w:r>
      <w:r w:rsidRPr="0072067E">
        <w:tab/>
        <w:t xml:space="preserve">Augustin, T. L.; Hajbabaie, R.; Harper, M. T.; Rahman, T., Novel Small-Molecule Scaffolds as Candidates against the SARS Coronavirus 2 Main Protease: A Fragment-Guided in Silico Approach. </w:t>
      </w:r>
      <w:r w:rsidRPr="0072067E">
        <w:rPr>
          <w:i/>
        </w:rPr>
        <w:t xml:space="preserve">Molecules </w:t>
      </w:r>
      <w:r w:rsidRPr="0072067E">
        <w:rPr>
          <w:b/>
        </w:rPr>
        <w:t>2020,</w:t>
      </w:r>
      <w:r w:rsidRPr="0072067E">
        <w:t xml:space="preserve"> 25, (23).</w:t>
      </w:r>
    </w:p>
    <w:p w14:paraId="010FD2D3" w14:textId="77777777" w:rsidR="00E35071" w:rsidRPr="0072067E" w:rsidRDefault="00E35071" w:rsidP="00E35071">
      <w:pPr>
        <w:pStyle w:val="EndNoteBibliography"/>
        <w:ind w:left="720" w:hanging="720"/>
      </w:pPr>
      <w:r w:rsidRPr="0072067E">
        <w:t>28.</w:t>
      </w:r>
      <w:r w:rsidRPr="0072067E">
        <w:tab/>
        <w:t xml:space="preserve">Douangamath, A.; Fearon, D.; Gehrtz, P.; Krojer, T.; Lukacik, P.; Owen, C. D.; Resnick, E.; Strain-Damerell, C.; Aimon, A.; Ábrányi-Balogh, P.; Brandão-Neto, J.; Carbery, A.; Davison, G.; Dias, A.; Downes, T. D.; Dunnett, L.; Fairhead, M.; Firth, J. D.; Jones, S. P.; Keeley, A.; Keserü, G. M.; Klein, H. F.; Martin, M. P.; Noble, M. E. M.; O'Brien, P.; Powell, A.; Reddi, R. N.; Skyner, R.; Snee, M.; Waring, M. J.; Wild, C.; London, N.; von Delft, F.; Walsh, M. A., Crystallographic and electrophilic fragment screening of the SARS-CoV-2 main protease. </w:t>
      </w:r>
      <w:r w:rsidRPr="0072067E">
        <w:rPr>
          <w:i/>
        </w:rPr>
        <w:t xml:space="preserve">Nat Commun </w:t>
      </w:r>
      <w:r w:rsidRPr="0072067E">
        <w:rPr>
          <w:b/>
        </w:rPr>
        <w:t>2020,</w:t>
      </w:r>
      <w:r w:rsidRPr="0072067E">
        <w:t xml:space="preserve"> 11, (1), 5047.</w:t>
      </w:r>
    </w:p>
    <w:p w14:paraId="761C9928" w14:textId="62859925" w:rsidR="00E35071" w:rsidRPr="0072067E" w:rsidRDefault="00E35071" w:rsidP="00E35071">
      <w:pPr>
        <w:pStyle w:val="EndNoteBibliography"/>
        <w:ind w:left="720" w:hanging="720"/>
      </w:pPr>
      <w:r w:rsidRPr="0072067E">
        <w:t>2</w:t>
      </w:r>
      <w:r w:rsidRPr="0072067E">
        <w:rPr>
          <w:rFonts w:hint="eastAsia"/>
        </w:rPr>
        <w:t>9.</w:t>
      </w:r>
      <w:r w:rsidRPr="0072067E">
        <w:rPr>
          <w:rFonts w:hint="eastAsia"/>
        </w:rPr>
        <w:tab/>
        <w:t xml:space="preserve">US Food and Drug Administration. Approval of Veklury (remdesivir) for the treatment of COVID‐19—The Science of Safety and Effectiveness. Available online: </w:t>
      </w:r>
      <w:hyperlink r:id="rId83" w:history="1">
        <w:r w:rsidRPr="0072067E">
          <w:rPr>
            <w:rStyle w:val="Hyperlink"/>
            <w:rFonts w:hint="eastAsia"/>
          </w:rPr>
          <w:t>https://www.fda.gov/news-events/press-announcements/fda-approves-first-treatment-covid-19</w:t>
        </w:r>
      </w:hyperlink>
      <w:r w:rsidRPr="0072067E">
        <w:rPr>
          <w:rFonts w:hint="eastAsia"/>
        </w:rPr>
        <w:t xml:space="preserve"> (access</w:t>
      </w:r>
      <w:r w:rsidRPr="0072067E">
        <w:t xml:space="preserve">ed January 3, 2021). </w:t>
      </w:r>
    </w:p>
    <w:p w14:paraId="17C2C7B8" w14:textId="77777777" w:rsidR="00E35071" w:rsidRPr="0072067E" w:rsidRDefault="00E35071" w:rsidP="00E35071">
      <w:pPr>
        <w:pStyle w:val="EndNoteBibliography"/>
        <w:ind w:left="720" w:hanging="720"/>
      </w:pPr>
      <w:r w:rsidRPr="0072067E">
        <w:t>30.</w:t>
      </w:r>
      <w:r w:rsidRPr="0072067E">
        <w:tab/>
        <w:t xml:space="preserve">Yin, W.; Mao, C.; Luan, X.; Shen, D.-D.; Shen, Q.; Su, H.; Wang, X.; Zhou, F.; Zhao, W.; Gao, M.; Chang, S.; Xie, Y.-C.; Tian, G.; Jiang, H.-W.; Tao, S.-C.; Shen, J.; Jiang, Y.; Jiang, H.; Xu, Y.; Zhang, S.; Zhang, Y.; Xu, H. E., Structural basis for inhibition of the RNA-dependent RNA polymerase from SARS-CoV-2 by remdesivir. </w:t>
      </w:r>
      <w:r w:rsidRPr="0072067E">
        <w:rPr>
          <w:i/>
        </w:rPr>
        <w:t xml:space="preserve">Science </w:t>
      </w:r>
      <w:r w:rsidRPr="0072067E">
        <w:rPr>
          <w:b/>
        </w:rPr>
        <w:t>2020,</w:t>
      </w:r>
      <w:r w:rsidRPr="0072067E">
        <w:t xml:space="preserve"> 368, (6498), 1499-1504.</w:t>
      </w:r>
    </w:p>
    <w:p w14:paraId="634A4ACA" w14:textId="77777777" w:rsidR="00E35071" w:rsidRPr="0072067E" w:rsidRDefault="00E35071" w:rsidP="00E35071">
      <w:pPr>
        <w:pStyle w:val="EndNoteBibliography"/>
        <w:ind w:left="720" w:hanging="720"/>
      </w:pPr>
      <w:r w:rsidRPr="0072067E">
        <w:t>31.</w:t>
      </w:r>
      <w:r w:rsidRPr="0072067E">
        <w:tab/>
        <w:t xml:space="preserve">Martinot, M.; Jary, A.; Fafi-Kremer, S.; Leducq, V.; Delagreverie, H.; Garnier, M.; Pacanowski, J.; Mékinian, A.; Pirenne, F.; Tiberghien, P.; Calvez, V.; Humbrecht, C.; Marcelin, A.-G.; Lacombe, K., Remdesivir failure with SARS-CoV-2 RNA-dependent RNA-polymerase mutation in a B-cell immunodeficient patient with protracted Covid-19. </w:t>
      </w:r>
      <w:r w:rsidRPr="0072067E">
        <w:rPr>
          <w:i/>
        </w:rPr>
        <w:t xml:space="preserve">Clinical Infectious Diseases </w:t>
      </w:r>
      <w:r w:rsidRPr="0072067E">
        <w:rPr>
          <w:b/>
        </w:rPr>
        <w:t>2020</w:t>
      </w:r>
      <w:r w:rsidRPr="0072067E">
        <w:t>.</w:t>
      </w:r>
    </w:p>
    <w:p w14:paraId="68BC466C" w14:textId="30A66A14" w:rsidR="00E35071" w:rsidRPr="0072067E" w:rsidRDefault="00E35071" w:rsidP="00E35071">
      <w:pPr>
        <w:pStyle w:val="EndNoteBibliography"/>
        <w:ind w:left="720" w:hanging="720"/>
      </w:pPr>
      <w:r w:rsidRPr="0072067E">
        <w:t>32.</w:t>
      </w:r>
      <w:r w:rsidRPr="0072067E">
        <w:tab/>
        <w:t xml:space="preserve">Young, B.; Tan, T. T.; Leo, Y. S. The place for remdesivir in COVID-19 treatment. Available online: </w:t>
      </w:r>
      <w:hyperlink r:id="rId84" w:history="1">
        <w:r w:rsidRPr="0072067E">
          <w:rPr>
            <w:rStyle w:val="Hyperlink"/>
          </w:rPr>
          <w:t>https://doi.org/10.1016/S1473-3099(20)30911-7</w:t>
        </w:r>
      </w:hyperlink>
      <w:r w:rsidRPr="0072067E">
        <w:t xml:space="preserve">. </w:t>
      </w:r>
    </w:p>
    <w:p w14:paraId="7D62B49D" w14:textId="0357EBC5" w:rsidR="00E35071" w:rsidRPr="0072067E" w:rsidRDefault="00E35071" w:rsidP="00E35071">
      <w:pPr>
        <w:pStyle w:val="EndNoteBibliography"/>
        <w:ind w:left="720" w:hanging="720"/>
      </w:pPr>
      <w:r w:rsidRPr="0072067E">
        <w:t>33.</w:t>
      </w:r>
      <w:r w:rsidRPr="0072067E">
        <w:tab/>
        <w:t xml:space="preserve">WHO Solidarity Trial Consortium. Repurposed Antiviral Drugs for Covid-19 — Interim WHO Solidarity Trial Results. Available online: </w:t>
      </w:r>
      <w:hyperlink r:id="rId85" w:history="1">
        <w:r w:rsidRPr="0072067E">
          <w:rPr>
            <w:rStyle w:val="Hyperlink"/>
          </w:rPr>
          <w:t>https://www.nejm.org/doi/full/10.1056/NEJMoa2023184</w:t>
        </w:r>
      </w:hyperlink>
      <w:r w:rsidRPr="0072067E">
        <w:t xml:space="preserve">. </w:t>
      </w:r>
    </w:p>
    <w:p w14:paraId="6C824D9D" w14:textId="77777777" w:rsidR="00E35071" w:rsidRPr="0072067E" w:rsidRDefault="00E35071" w:rsidP="00E35071">
      <w:pPr>
        <w:pStyle w:val="EndNoteBibliography"/>
        <w:ind w:left="720" w:hanging="720"/>
      </w:pPr>
      <w:r w:rsidRPr="0072067E">
        <w:t>34.</w:t>
      </w:r>
      <w:r w:rsidRPr="0072067E">
        <w:tab/>
        <w:t xml:space="preserve">Wang, Y.; Zhang, D.; Du, G.; Du, R.; Zhao, J.; Jin, Y.; Fu, S.; Gao, L.; Cheng, Z.; Lu, Q.; Hu, Y.; Luo, G.; Wang, K.; Lu, Y.; Li, H.; Wang, S.; Ruan, S.; Yang, C.; Mei, C.; Wang, Y.; Ding, D.; Wu, F.; Tang, X.; Ye, X.; Ye, Y.; Liu, B.; Yang, J.; Yin, W.; Wang, A.; Fan, G.; Zhou, F.; Liu, Z.; Gu, X.; Xu, J.; Shang, L.; Zhang, Y.; Cao, L.; Guo, T.; Wan, Y.; Qin, H.; Jiang, Y.; Jaki, T.; Hayden, F. G.; Horby, P. W.; Cao, B.; Wang, C., Remdesivir in adults with severe COVID-19: a randomised, double-blind, placebo-controlled, multicentre trial. </w:t>
      </w:r>
      <w:r w:rsidRPr="0072067E">
        <w:rPr>
          <w:i/>
        </w:rPr>
        <w:t xml:space="preserve">The Lancet </w:t>
      </w:r>
      <w:r w:rsidRPr="0072067E">
        <w:rPr>
          <w:b/>
        </w:rPr>
        <w:t>2020,</w:t>
      </w:r>
      <w:r w:rsidRPr="0072067E">
        <w:t xml:space="preserve"> 395, (10236), 1569-1578.</w:t>
      </w:r>
    </w:p>
    <w:p w14:paraId="0D20A852" w14:textId="77777777" w:rsidR="00E35071" w:rsidRPr="0072067E" w:rsidRDefault="00E35071" w:rsidP="00E35071">
      <w:pPr>
        <w:pStyle w:val="EndNoteBibliography"/>
        <w:ind w:left="720" w:hanging="720"/>
      </w:pPr>
      <w:r w:rsidRPr="0072067E">
        <w:t>35.</w:t>
      </w:r>
      <w:r w:rsidRPr="0072067E">
        <w:tab/>
        <w:t xml:space="preserve">Mahase, E., Covid-19: US approves remdesivir despite WHO trial showing lack of efficacy. </w:t>
      </w:r>
      <w:r w:rsidRPr="0072067E">
        <w:rPr>
          <w:i/>
        </w:rPr>
        <w:t xml:space="preserve">BMJ </w:t>
      </w:r>
      <w:r w:rsidRPr="0072067E">
        <w:rPr>
          <w:b/>
        </w:rPr>
        <w:t>2020,</w:t>
      </w:r>
      <w:r w:rsidRPr="0072067E">
        <w:t xml:space="preserve"> 371, m4120.</w:t>
      </w:r>
    </w:p>
    <w:p w14:paraId="3311B4A7" w14:textId="0569ECF4" w:rsidR="00E35071" w:rsidRPr="0072067E" w:rsidRDefault="00E35071" w:rsidP="00E35071">
      <w:pPr>
        <w:pStyle w:val="EndNoteBibliography"/>
        <w:ind w:left="720" w:hanging="720"/>
      </w:pPr>
      <w:r w:rsidRPr="0072067E">
        <w:t>36.</w:t>
      </w:r>
      <w:r w:rsidRPr="0072067E">
        <w:tab/>
        <w:t xml:space="preserve">Faccenda, E.; Armstrong, J. F.; Davenport, A. P.; Harding, S. D.; Pawson, A. J.; Southan, C.; Davies, J. A. Coronavirus Information. IUPHAR/BPS Guide to Pharmacology. Available online: </w:t>
      </w:r>
      <w:hyperlink r:id="rId86" w:history="1">
        <w:r w:rsidRPr="0072067E">
          <w:rPr>
            <w:rStyle w:val="Hyperlink"/>
          </w:rPr>
          <w:t>https://www.guidetopharmacology.org/coronavirus.jsp</w:t>
        </w:r>
      </w:hyperlink>
      <w:r w:rsidRPr="0072067E">
        <w:t xml:space="preserve"> (accessed January 2, 2021). </w:t>
      </w:r>
    </w:p>
    <w:p w14:paraId="0AAB6668" w14:textId="77777777" w:rsidR="00E35071" w:rsidRPr="0072067E" w:rsidRDefault="00E35071" w:rsidP="00E35071">
      <w:pPr>
        <w:pStyle w:val="EndNoteBibliography"/>
        <w:ind w:left="720" w:hanging="720"/>
      </w:pPr>
      <w:r w:rsidRPr="0072067E">
        <w:t>37.</w:t>
      </w:r>
      <w:r w:rsidRPr="0072067E">
        <w:tab/>
        <w:t xml:space="preserve">Alexander, S. P.; Ball, J. K.; Tsoleridis, T., SARS-CoV-2 proteins (version 2020.2) in the IUPHAR/BPS Guide to Pharmacology Database. </w:t>
      </w:r>
      <w:r w:rsidRPr="0072067E">
        <w:rPr>
          <w:i/>
        </w:rPr>
        <w:t xml:space="preserve">IUPHAR/BPS Guide to Pharmacology CITE </w:t>
      </w:r>
      <w:r w:rsidRPr="0072067E">
        <w:rPr>
          <w:b/>
        </w:rPr>
        <w:t>2020,</w:t>
      </w:r>
      <w:r w:rsidRPr="0072067E">
        <w:t xml:space="preserve"> 2020, (2).</w:t>
      </w:r>
    </w:p>
    <w:p w14:paraId="49D0CE3B" w14:textId="77777777" w:rsidR="00E35071" w:rsidRPr="0072067E" w:rsidRDefault="00E35071" w:rsidP="00E35071">
      <w:pPr>
        <w:pStyle w:val="EndNoteBibliography"/>
        <w:ind w:left="720" w:hanging="720"/>
      </w:pPr>
      <w:r w:rsidRPr="0072067E">
        <w:t>38.</w:t>
      </w:r>
      <w:r w:rsidRPr="0072067E">
        <w:tab/>
        <w:t xml:space="preserve">Freitas, B. T.; Durie, I. A.; Murray, J.; Longo, J. E.; Miller, H. C.; Crich, D.; Hogan, R. J.; Tripp, R. A.; Pegan, S. D., Characterization and Noncovalent Inhibition of the Deubiquitinase and deISGylase Activity of SARS-CoV-2 Papain-Like Protease. </w:t>
      </w:r>
      <w:r w:rsidRPr="0072067E">
        <w:rPr>
          <w:i/>
        </w:rPr>
        <w:t xml:space="preserve">ACS Infectious Diseases </w:t>
      </w:r>
      <w:r w:rsidRPr="0072067E">
        <w:rPr>
          <w:b/>
        </w:rPr>
        <w:t>2020,</w:t>
      </w:r>
      <w:r w:rsidRPr="0072067E">
        <w:t xml:space="preserve"> 6, (8), 2099-2109.</w:t>
      </w:r>
    </w:p>
    <w:p w14:paraId="782CA6C6" w14:textId="623F5054" w:rsidR="00E35071" w:rsidRPr="0072067E" w:rsidRDefault="00E35071" w:rsidP="00E35071">
      <w:pPr>
        <w:pStyle w:val="EndNoteBibliography"/>
        <w:ind w:left="720" w:hanging="720"/>
      </w:pPr>
      <w:r w:rsidRPr="0072067E">
        <w:t>39.</w:t>
      </w:r>
      <w:r w:rsidRPr="0072067E">
        <w:tab/>
        <w:t xml:space="preserve">Węglarz-Tomczak, E.; Tomczak, J. M.; Talma, M.; Brul, S. Ebselen as a highly active inhibitor of PLPro CoV2. Preprint. Available online: </w:t>
      </w:r>
      <w:hyperlink r:id="rId87" w:history="1">
        <w:r w:rsidRPr="0072067E">
          <w:rPr>
            <w:rStyle w:val="Hyperlink"/>
          </w:rPr>
          <w:t>https://doi.org/10.1101/2020.05.17.100768</w:t>
        </w:r>
      </w:hyperlink>
      <w:r w:rsidRPr="0072067E">
        <w:t xml:space="preserve"> (accessed January 2, 2021). </w:t>
      </w:r>
    </w:p>
    <w:p w14:paraId="3C196605" w14:textId="77777777" w:rsidR="00E35071" w:rsidRPr="0072067E" w:rsidRDefault="00E35071" w:rsidP="00E35071">
      <w:pPr>
        <w:pStyle w:val="EndNoteBibliography"/>
        <w:ind w:left="720" w:hanging="720"/>
      </w:pPr>
      <w:r w:rsidRPr="0072067E">
        <w:t>40.</w:t>
      </w:r>
      <w:r w:rsidRPr="0072067E">
        <w:tab/>
        <w:t xml:space="preserve">Fu, Z.; Huang, B.; Tang, J.; Liu, S.; Liu, M.; Ye, Y.; Liu, Z.; Xiong, Y.; Zhu, W.; Cao, D.; Li, J.; Niu, X.; Zhou, H.; Zhao, Y. J.; Zhang, G.; Huang, H., The complex structure of GRL0617 and SARS-CoV-2 PLpro reveals a hot spot for antiviral drug discovery. </w:t>
      </w:r>
      <w:r w:rsidRPr="0072067E">
        <w:rPr>
          <w:i/>
        </w:rPr>
        <w:t xml:space="preserve">Nature Communications </w:t>
      </w:r>
      <w:r w:rsidRPr="0072067E">
        <w:rPr>
          <w:b/>
        </w:rPr>
        <w:t>2021,</w:t>
      </w:r>
      <w:r w:rsidRPr="0072067E">
        <w:t xml:space="preserve"> 12, (1), 488.</w:t>
      </w:r>
    </w:p>
    <w:p w14:paraId="28923C77" w14:textId="77777777" w:rsidR="00E35071" w:rsidRPr="0072067E" w:rsidRDefault="00E35071" w:rsidP="00E35071">
      <w:pPr>
        <w:pStyle w:val="EndNoteBibliography"/>
        <w:ind w:left="720" w:hanging="720"/>
      </w:pPr>
      <w:r w:rsidRPr="0072067E">
        <w:t>41.</w:t>
      </w:r>
      <w:r w:rsidRPr="0072067E">
        <w:tab/>
        <w:t xml:space="preserve">Ratia, K.; Pegan, S.; Takayama, J.; Sleeman, K.; Coughlin, M.; Baliji, S.; Chaudhuri, R.; Fu, W.; Prabhakar, B. S.; Johnson, M. E.; Baker, S. C.; Ghosh, A. K.; Mesecar, A. D., A noncovalent class of papain-like protease/deubiquitinase inhibitors blocks SARS virus replication. </w:t>
      </w:r>
      <w:r w:rsidRPr="0072067E">
        <w:rPr>
          <w:i/>
        </w:rPr>
        <w:t xml:space="preserve">Proceedings of the National Academy of Sciences </w:t>
      </w:r>
      <w:r w:rsidRPr="0072067E">
        <w:rPr>
          <w:b/>
        </w:rPr>
        <w:t>2008,</w:t>
      </w:r>
      <w:r w:rsidRPr="0072067E">
        <w:t xml:space="preserve"> 105, (42), 16119-16124.</w:t>
      </w:r>
    </w:p>
    <w:p w14:paraId="1D45A448" w14:textId="77777777" w:rsidR="00E35071" w:rsidRPr="0072067E" w:rsidRDefault="00E35071" w:rsidP="00E35071">
      <w:pPr>
        <w:pStyle w:val="EndNoteBibliography"/>
        <w:ind w:left="720" w:hanging="720"/>
      </w:pPr>
      <w:r w:rsidRPr="0072067E">
        <w:t>42.</w:t>
      </w:r>
      <w:r w:rsidRPr="0072067E">
        <w:tab/>
        <w:t xml:space="preserve">Rut, W.; Lv, Z.; Zmudzinski, M.; Patchett, S.; Nayak, D.; Snipas, S. J.; El Oualid, F.; Huang, T. T.; Bekes, M.; Drag, M.; Olsen, S. K., Activity profiling and crystal structures of inhibitor-bound SARS-CoV-2 papain-like protease: A framework for anti–COVID-19 drug design. </w:t>
      </w:r>
      <w:r w:rsidRPr="0072067E">
        <w:rPr>
          <w:i/>
        </w:rPr>
        <w:t xml:space="preserve">Science Advances </w:t>
      </w:r>
      <w:r w:rsidRPr="0072067E">
        <w:rPr>
          <w:b/>
        </w:rPr>
        <w:t>2020,</w:t>
      </w:r>
      <w:r w:rsidRPr="0072067E">
        <w:t xml:space="preserve"> 6, (42), eabd4596.</w:t>
      </w:r>
    </w:p>
    <w:p w14:paraId="3BEB1770" w14:textId="77777777" w:rsidR="00E35071" w:rsidRPr="0072067E" w:rsidRDefault="00E35071" w:rsidP="00E35071">
      <w:pPr>
        <w:pStyle w:val="EndNoteBibliography"/>
        <w:ind w:left="720" w:hanging="720"/>
      </w:pPr>
      <w:r w:rsidRPr="0072067E">
        <w:t>43.</w:t>
      </w:r>
      <w:r w:rsidRPr="0072067E">
        <w:tab/>
        <w:t xml:space="preserve">McClain, C. B.; Vabret, N., SARS-CoV-2: the many pros of targeting PLpro. </w:t>
      </w:r>
      <w:r w:rsidRPr="0072067E">
        <w:rPr>
          <w:i/>
        </w:rPr>
        <w:t xml:space="preserve">Signal Transduction and Targeted Therapy </w:t>
      </w:r>
      <w:r w:rsidRPr="0072067E">
        <w:rPr>
          <w:b/>
        </w:rPr>
        <w:t>2020,</w:t>
      </w:r>
      <w:r w:rsidRPr="0072067E">
        <w:t xml:space="preserve"> 5, (1), 223.</w:t>
      </w:r>
    </w:p>
    <w:p w14:paraId="01C813A1" w14:textId="77777777" w:rsidR="00E35071" w:rsidRPr="0072067E" w:rsidRDefault="00E35071" w:rsidP="00E35071">
      <w:pPr>
        <w:pStyle w:val="EndNoteBibliography"/>
        <w:ind w:left="720" w:hanging="720"/>
      </w:pPr>
      <w:r w:rsidRPr="0072067E">
        <w:t>44.</w:t>
      </w:r>
      <w:r w:rsidRPr="0072067E">
        <w:tab/>
        <w:t xml:space="preserve">Limban, C.; Nuţă, D. C.; Chiriţă, C.; Negreș, S.; Arsene, A. L.; Goumenou, M.; Karakitsios, S. P.; Tsatsakis, A. M.; Sarigiannis, D. A., The use of structural alerts to avoid the toxicity of pharmaceuticals. </w:t>
      </w:r>
      <w:r w:rsidRPr="0072067E">
        <w:rPr>
          <w:i/>
        </w:rPr>
        <w:t xml:space="preserve">Toxicology Reports </w:t>
      </w:r>
      <w:r w:rsidRPr="0072067E">
        <w:rPr>
          <w:b/>
        </w:rPr>
        <w:t>2018,</w:t>
      </w:r>
      <w:r w:rsidRPr="0072067E">
        <w:t xml:space="preserve"> 5, 943-953.</w:t>
      </w:r>
    </w:p>
    <w:p w14:paraId="0FDBE586" w14:textId="77777777" w:rsidR="00E35071" w:rsidRPr="0072067E" w:rsidRDefault="00E35071" w:rsidP="00E35071">
      <w:pPr>
        <w:pStyle w:val="EndNoteBibliography"/>
        <w:ind w:left="720" w:hanging="720"/>
      </w:pPr>
      <w:r w:rsidRPr="0072067E">
        <w:t>45.</w:t>
      </w:r>
      <w:r w:rsidRPr="0072067E">
        <w:tab/>
        <w:t xml:space="preserve">Kalgutkar, A. S., Should the incorporation of structural alerts be restricted in drug design? An analysis of structure-toxicity trends with aniline-based drugs. </w:t>
      </w:r>
      <w:r w:rsidRPr="0072067E">
        <w:rPr>
          <w:i/>
        </w:rPr>
        <w:t xml:space="preserve">Curr Med Chem </w:t>
      </w:r>
      <w:r w:rsidRPr="0072067E">
        <w:rPr>
          <w:b/>
        </w:rPr>
        <w:t>2015,</w:t>
      </w:r>
      <w:r w:rsidRPr="0072067E">
        <w:t xml:space="preserve"> 22, (4), 438-64.</w:t>
      </w:r>
    </w:p>
    <w:p w14:paraId="7D7F8160" w14:textId="77777777" w:rsidR="00E35071" w:rsidRPr="0072067E" w:rsidRDefault="00E35071" w:rsidP="00E35071">
      <w:pPr>
        <w:pStyle w:val="EndNoteBibliography"/>
        <w:ind w:left="720" w:hanging="720"/>
      </w:pPr>
      <w:r w:rsidRPr="0072067E">
        <w:t>46.</w:t>
      </w:r>
      <w:r w:rsidRPr="0072067E">
        <w:tab/>
        <w:t xml:space="preserve">Sodano, T. M.; Combee, L. A.; Stephenson, C. R. J., Recent Advances and Outlook for the Isosteric Replacement of Anilines. </w:t>
      </w:r>
      <w:r w:rsidRPr="0072067E">
        <w:rPr>
          <w:i/>
        </w:rPr>
        <w:t xml:space="preserve">ACS Medicinal Chemistry Letters </w:t>
      </w:r>
      <w:r w:rsidRPr="0072067E">
        <w:rPr>
          <w:b/>
        </w:rPr>
        <w:t>2020,</w:t>
      </w:r>
      <w:r w:rsidRPr="0072067E">
        <w:t xml:space="preserve"> 11, (10), 1785-1788.</w:t>
      </w:r>
    </w:p>
    <w:p w14:paraId="73C9CA71" w14:textId="77777777" w:rsidR="00E35071" w:rsidRPr="0072067E" w:rsidRDefault="00E35071" w:rsidP="00E35071">
      <w:pPr>
        <w:pStyle w:val="EndNoteBibliography"/>
        <w:ind w:left="720" w:hanging="720"/>
      </w:pPr>
      <w:r w:rsidRPr="0072067E">
        <w:t>47.</w:t>
      </w:r>
      <w:r w:rsidRPr="0072067E">
        <w:tab/>
        <w:t xml:space="preserve">Stepan, A. F.; Walker, D. P.; Bauman, J.; Price, D. A.; Baillie, T. A.; Kalgutkar, A. S.; Aleo, M. D., Structural Alert/Reactive Metabolite Concept as Applied in Medicinal Chemistry to Mitigate the Risk of Idiosyncratic Drug Toxicity: A Perspective Based on the Critical Examination of Trends in the Top 200 Drugs Marketed in the United States. </w:t>
      </w:r>
      <w:r w:rsidRPr="0072067E">
        <w:rPr>
          <w:i/>
        </w:rPr>
        <w:t xml:space="preserve">Chemical Research in Toxicology </w:t>
      </w:r>
      <w:r w:rsidRPr="0072067E">
        <w:rPr>
          <w:b/>
        </w:rPr>
        <w:t>2011,</w:t>
      </w:r>
      <w:r w:rsidRPr="0072067E">
        <w:t xml:space="preserve"> 24, (9), 1345-1410.</w:t>
      </w:r>
    </w:p>
    <w:p w14:paraId="715C1B80" w14:textId="77777777" w:rsidR="00E35071" w:rsidRPr="0072067E" w:rsidRDefault="00E35071" w:rsidP="00E35071">
      <w:pPr>
        <w:pStyle w:val="EndNoteBibliography"/>
        <w:ind w:left="720" w:hanging="720"/>
      </w:pPr>
      <w:r w:rsidRPr="0072067E">
        <w:t>48.</w:t>
      </w:r>
      <w:r w:rsidRPr="0072067E">
        <w:tab/>
        <w:t xml:space="preserve">Hwang, T. J.; Carpenter, D.; Lauffenburger, J. C.; Wang, B.; Franklin, J. M.; Kesselheim, A. S., Failure of Investigational Drugs in Late-Stage Clinical Development and Publication of Trial Results. </w:t>
      </w:r>
      <w:r w:rsidRPr="0072067E">
        <w:rPr>
          <w:i/>
        </w:rPr>
        <w:t xml:space="preserve">JAMA Intern Med </w:t>
      </w:r>
      <w:r w:rsidRPr="0072067E">
        <w:rPr>
          <w:b/>
        </w:rPr>
        <w:t>2016,</w:t>
      </w:r>
      <w:r w:rsidRPr="0072067E">
        <w:t xml:space="preserve"> 176, (12), 1826-1833.</w:t>
      </w:r>
    </w:p>
    <w:p w14:paraId="2FAE6736" w14:textId="77777777" w:rsidR="00E35071" w:rsidRPr="0072067E" w:rsidRDefault="00E35071" w:rsidP="00E35071">
      <w:pPr>
        <w:pStyle w:val="EndNoteBibliography"/>
        <w:ind w:left="720" w:hanging="720"/>
      </w:pPr>
      <w:r w:rsidRPr="0072067E">
        <w:t>49.</w:t>
      </w:r>
      <w:r w:rsidRPr="0072067E">
        <w:tab/>
        <w:t xml:space="preserve">Fogel, D. B., Factors associated with clinical trials that fail and opportunities for improving the likelihood of success: A review. </w:t>
      </w:r>
      <w:r w:rsidRPr="0072067E">
        <w:rPr>
          <w:i/>
        </w:rPr>
        <w:t xml:space="preserve">Contemp Clin Trials Commun </w:t>
      </w:r>
      <w:r w:rsidRPr="0072067E">
        <w:rPr>
          <w:b/>
        </w:rPr>
        <w:t>2018,</w:t>
      </w:r>
      <w:r w:rsidRPr="0072067E">
        <w:t xml:space="preserve"> 11, 156-164.</w:t>
      </w:r>
    </w:p>
    <w:p w14:paraId="192EDE08" w14:textId="77777777" w:rsidR="00E35071" w:rsidRPr="0072067E" w:rsidRDefault="00E35071" w:rsidP="00E35071">
      <w:pPr>
        <w:pStyle w:val="EndNoteBibliography"/>
        <w:ind w:left="720" w:hanging="720"/>
      </w:pPr>
      <w:r w:rsidRPr="0072067E">
        <w:t>50.</w:t>
      </w:r>
      <w:r w:rsidRPr="0072067E">
        <w:tab/>
        <w:t xml:space="preserve">Báez-Santos, Y. M.; St John, S. E.; Mesecar, A. D., The SARS-coronavirus papain-like protease: structure, function and inhibition by designed antiviral compounds. </w:t>
      </w:r>
      <w:r w:rsidRPr="0072067E">
        <w:rPr>
          <w:i/>
        </w:rPr>
        <w:t xml:space="preserve">Antiviral Res </w:t>
      </w:r>
      <w:r w:rsidRPr="0072067E">
        <w:rPr>
          <w:b/>
        </w:rPr>
        <w:t>2015,</w:t>
      </w:r>
      <w:r w:rsidRPr="0072067E">
        <w:t xml:space="preserve"> 115, 21-38.</w:t>
      </w:r>
    </w:p>
    <w:p w14:paraId="6661DD76" w14:textId="00DA881C" w:rsidR="00E35071" w:rsidRPr="0072067E" w:rsidRDefault="00E35071" w:rsidP="00E35071">
      <w:pPr>
        <w:pStyle w:val="EndNoteBibliography"/>
        <w:ind w:left="720" w:hanging="720"/>
      </w:pPr>
      <w:r w:rsidRPr="0072067E">
        <w:t>51.</w:t>
      </w:r>
      <w:r w:rsidRPr="0072067E">
        <w:tab/>
        <w:t xml:space="preserve">V’kovski, P.; Kratzel, A.; Steiner, S.; Stalder, H.; Thiel, V. Coronavirus biology and replication: implications for SARS-CoV-2. Available online: </w:t>
      </w:r>
      <w:hyperlink r:id="rId88" w:history="1">
        <w:r w:rsidRPr="0072067E">
          <w:rPr>
            <w:rStyle w:val="Hyperlink"/>
          </w:rPr>
          <w:t>https://doi.org/10.1038/s41579-020-00468-6</w:t>
        </w:r>
      </w:hyperlink>
      <w:r w:rsidRPr="0072067E">
        <w:t xml:space="preserve">. </w:t>
      </w:r>
    </w:p>
    <w:p w14:paraId="7E3C2BB3" w14:textId="074DD208" w:rsidR="00E35071" w:rsidRPr="0072067E" w:rsidRDefault="00E35071" w:rsidP="00E35071">
      <w:pPr>
        <w:pStyle w:val="EndNoteBibliography"/>
        <w:ind w:left="720" w:hanging="720"/>
      </w:pPr>
      <w:r w:rsidRPr="0072067E">
        <w:t>52.</w:t>
      </w:r>
      <w:r w:rsidRPr="0072067E">
        <w:tab/>
        <w:t>Xu, C.; Ke, Z.; Liu, C.; Wang, Z.; Liu, D.; Zhang, L.; Wang, J.; He, W.; Xu, Z.; Li, Y.; Yang, Y.; Huang, Z.; Lv, P.; Wang, X.; Han, D.; Qiao, N.; Liu, B. Systemic </w:t>
      </w:r>
      <w:r w:rsidRPr="0072067E">
        <w:rPr>
          <w:i/>
        </w:rPr>
        <w:t>In Silico</w:t>
      </w:r>
      <w:r w:rsidRPr="0072067E">
        <w:t xml:space="preserve"> Screening in Drug Discovery for Coronavirus Disease (COVID-19) with an Online Interactive Web Server. Available online: </w:t>
      </w:r>
      <w:hyperlink r:id="rId89" w:history="1">
        <w:r w:rsidRPr="0072067E">
          <w:rPr>
            <w:rStyle w:val="Hyperlink"/>
          </w:rPr>
          <w:t>https://doi.org/10.1021/acs.jcim.0c00821</w:t>
        </w:r>
      </w:hyperlink>
      <w:r w:rsidRPr="0072067E">
        <w:t xml:space="preserve">. </w:t>
      </w:r>
    </w:p>
    <w:p w14:paraId="7FD6536F" w14:textId="07686FD8" w:rsidR="00E35071" w:rsidRPr="0072067E" w:rsidRDefault="00E35071" w:rsidP="00E35071">
      <w:pPr>
        <w:pStyle w:val="EndNoteBibliography"/>
        <w:ind w:left="720" w:hanging="720"/>
      </w:pPr>
      <w:r w:rsidRPr="0072067E">
        <w:t>53.</w:t>
      </w:r>
      <w:r w:rsidRPr="0072067E">
        <w:tab/>
        <w:t xml:space="preserve">Gao, X.; Qin, B.; Chen, P.; Zhu, K.; Hou, P.; Wojdyla, J. A.; Wang, M.; Cui, S. Crystal structure of SARS-CoV-2 papain-like protease. Available online: </w:t>
      </w:r>
      <w:hyperlink r:id="rId90" w:history="1">
        <w:r w:rsidRPr="0072067E">
          <w:rPr>
            <w:rStyle w:val="Hyperlink"/>
          </w:rPr>
          <w:t>https://doi.org/10.1016/j.apsb.2020.08.014</w:t>
        </w:r>
      </w:hyperlink>
      <w:r w:rsidRPr="0072067E">
        <w:t xml:space="preserve">. </w:t>
      </w:r>
    </w:p>
    <w:p w14:paraId="1C06EF55" w14:textId="77777777" w:rsidR="00E35071" w:rsidRPr="0072067E" w:rsidRDefault="00E35071" w:rsidP="00E35071">
      <w:pPr>
        <w:pStyle w:val="EndNoteBibliography"/>
        <w:ind w:left="720" w:hanging="720"/>
      </w:pPr>
      <w:r w:rsidRPr="0072067E">
        <w:t>54.</w:t>
      </w:r>
      <w:r w:rsidRPr="0072067E">
        <w:tab/>
        <w:t xml:space="preserve">Bosken, Y. K.; Cholko, T.; Lou, Y.-C.; Wu, K.-P.; Chang, C.-e. A., Insights Into Dynamics of Inhibitor and Ubiquitin-Like Protein Binding in SARS-CoV-2 Papain-Like Protease. </w:t>
      </w:r>
      <w:r w:rsidRPr="0072067E">
        <w:rPr>
          <w:i/>
        </w:rPr>
        <w:t xml:space="preserve">Frontiers in Molecular Biosciences </w:t>
      </w:r>
      <w:r w:rsidRPr="0072067E">
        <w:rPr>
          <w:b/>
        </w:rPr>
        <w:t>2020,</w:t>
      </w:r>
      <w:r w:rsidRPr="0072067E">
        <w:t xml:space="preserve"> 7, (174).</w:t>
      </w:r>
    </w:p>
    <w:p w14:paraId="411244DC" w14:textId="77777777" w:rsidR="00E35071" w:rsidRPr="0072067E" w:rsidRDefault="00E35071" w:rsidP="00E35071">
      <w:pPr>
        <w:pStyle w:val="EndNoteBibliography"/>
        <w:ind w:left="720" w:hanging="720"/>
      </w:pPr>
      <w:r w:rsidRPr="0072067E">
        <w:t>55.</w:t>
      </w:r>
      <w:r w:rsidRPr="0072067E">
        <w:tab/>
        <w:t xml:space="preserve">Shin, D.; Mukherjee, R.; Grewe, D.; Bojkova, D.; Baek, K.; Bhattacharya, A.; Schulz, L.; Widera, M.; Mehdipour, A. R.; Tascher, G.; Geurink, P. P.; Wilhelm, A.; van der Heden van Noort, G. J.; Ovaa, H.; Müller, S.; Knobeloch, K.-P.; Rajalingam, K.; Schulman, B. A.; Cinatl, J.; Hummer, G.; Ciesek, S.; Dikic, I., Papain-like protease regulates SARS-CoV-2 viral spread and innate immunity. </w:t>
      </w:r>
      <w:r w:rsidRPr="0072067E">
        <w:rPr>
          <w:i/>
        </w:rPr>
        <w:t xml:space="preserve">Nature </w:t>
      </w:r>
      <w:r w:rsidRPr="0072067E">
        <w:rPr>
          <w:b/>
        </w:rPr>
        <w:t>2020,</w:t>
      </w:r>
      <w:r w:rsidRPr="0072067E">
        <w:t xml:space="preserve"> 587, (7835), 657-662.</w:t>
      </w:r>
    </w:p>
    <w:p w14:paraId="1430003E" w14:textId="77777777" w:rsidR="00E35071" w:rsidRPr="0072067E" w:rsidRDefault="00E35071" w:rsidP="00E35071">
      <w:pPr>
        <w:pStyle w:val="EndNoteBibliography"/>
        <w:ind w:left="720" w:hanging="720"/>
      </w:pPr>
      <w:r w:rsidRPr="0072067E">
        <w:t>56.</w:t>
      </w:r>
      <w:r w:rsidRPr="0072067E">
        <w:tab/>
        <w:t xml:space="preserve">Matveeva, T.; Khafizova, G.; Sokornova, S., In Search of Herbal Anti-SARS-Cov2 Compounds. </w:t>
      </w:r>
      <w:r w:rsidRPr="0072067E">
        <w:rPr>
          <w:i/>
        </w:rPr>
        <w:t xml:space="preserve">Frontiers in Plant Science </w:t>
      </w:r>
      <w:r w:rsidRPr="0072067E">
        <w:rPr>
          <w:b/>
        </w:rPr>
        <w:t>2020,</w:t>
      </w:r>
      <w:r w:rsidRPr="0072067E">
        <w:t xml:space="preserve"> 11, (1807).</w:t>
      </w:r>
    </w:p>
    <w:p w14:paraId="67C22227" w14:textId="77777777" w:rsidR="00E35071" w:rsidRPr="0072067E" w:rsidRDefault="00E35071" w:rsidP="00E35071">
      <w:pPr>
        <w:pStyle w:val="EndNoteBibliography"/>
        <w:ind w:left="720" w:hanging="720"/>
      </w:pPr>
      <w:r w:rsidRPr="0072067E">
        <w:t>57.</w:t>
      </w:r>
      <w:r w:rsidRPr="0072067E">
        <w:tab/>
        <w:t xml:space="preserve">Klemm, T.; Ebert, G.; Calleja, D. J.; Allison, C. C.; Richardson, L. W.; Bernardini, J. P.; Lu, B. G.; Kuchel, N. W.; Grohmann, C.; Shibata, Y.; Gan, Z. Y.; Cooney, J. P.; Doerflinger, M.; Au, A. E.; Blackmore, T. R.; van der Heden van Noort, G. J.; Geurink, P. P.; Ovaa, H.; Newman, J.; Riboldi-Tunnicliffe, A.; Czabotar, P. E.; Mitchell, J. P.; Feltham, R.; Lechtenberg, B. C.; Lowes, K. N.; Dewson, G.; Pellegrini, M.; Lessene, G.; Komander, D., Mechanism and inhibition of the papain-like protease, PLpro, of SARS-CoV-2. </w:t>
      </w:r>
      <w:r w:rsidRPr="0072067E">
        <w:rPr>
          <w:i/>
        </w:rPr>
        <w:t xml:space="preserve">The EMBO Journal </w:t>
      </w:r>
      <w:r w:rsidRPr="0072067E">
        <w:rPr>
          <w:b/>
        </w:rPr>
        <w:t>2020,</w:t>
      </w:r>
      <w:r w:rsidRPr="0072067E">
        <w:t xml:space="preserve"> 39, (18), e106275.</w:t>
      </w:r>
    </w:p>
    <w:p w14:paraId="62B5D8C6" w14:textId="77777777" w:rsidR="00E35071" w:rsidRPr="0072067E" w:rsidRDefault="00E35071" w:rsidP="00E35071">
      <w:pPr>
        <w:pStyle w:val="EndNoteBibliography"/>
        <w:ind w:left="720" w:hanging="720"/>
      </w:pPr>
      <w:r w:rsidRPr="0072067E">
        <w:t>58.</w:t>
      </w:r>
      <w:r w:rsidRPr="0072067E">
        <w:tab/>
        <w:t xml:space="preserve">Angeletti, S.; Benvenuto, D.; Bianchi, M.; Giovanetti, M.; Pascarella, S.; Ciccozzi, M., COVID-2019: The role of the nsp2 and nsp3 in its pathogenesis. </w:t>
      </w:r>
      <w:r w:rsidRPr="0072067E">
        <w:rPr>
          <w:i/>
        </w:rPr>
        <w:t xml:space="preserve">Journal of Medical Virology </w:t>
      </w:r>
      <w:r w:rsidRPr="0072067E">
        <w:rPr>
          <w:b/>
        </w:rPr>
        <w:t>2020,</w:t>
      </w:r>
      <w:r w:rsidRPr="0072067E">
        <w:t xml:space="preserve"> 92, (6), 584-588.</w:t>
      </w:r>
    </w:p>
    <w:p w14:paraId="2882A645" w14:textId="77777777" w:rsidR="00E35071" w:rsidRPr="0072067E" w:rsidRDefault="00E35071" w:rsidP="00E35071">
      <w:pPr>
        <w:pStyle w:val="EndNoteBibliography"/>
        <w:ind w:left="720" w:hanging="720"/>
      </w:pPr>
      <w:r w:rsidRPr="0072067E">
        <w:t>59.</w:t>
      </w:r>
      <w:r w:rsidRPr="0072067E">
        <w:tab/>
        <w:t xml:space="preserve">Ionescu, M. I., An Overview of the Crystallized Structures of the SARS-CoV-2. </w:t>
      </w:r>
      <w:r w:rsidRPr="0072067E">
        <w:rPr>
          <w:i/>
        </w:rPr>
        <w:t xml:space="preserve">The Protein Journal </w:t>
      </w:r>
      <w:r w:rsidRPr="0072067E">
        <w:rPr>
          <w:b/>
        </w:rPr>
        <w:t>2020,</w:t>
      </w:r>
      <w:r w:rsidRPr="0072067E">
        <w:t xml:space="preserve"> 39, (6), 600-618.</w:t>
      </w:r>
    </w:p>
    <w:p w14:paraId="461A6794" w14:textId="77777777" w:rsidR="00E35071" w:rsidRPr="0072067E" w:rsidRDefault="00E35071" w:rsidP="00E35071">
      <w:pPr>
        <w:pStyle w:val="EndNoteBibliography"/>
        <w:ind w:left="720" w:hanging="720"/>
      </w:pPr>
      <w:r w:rsidRPr="0072067E">
        <w:t>60.</w:t>
      </w:r>
      <w:r w:rsidRPr="0072067E">
        <w:tab/>
        <w:t xml:space="preserve">Barretto, N.; Jukneliene, D.; Ratia, K.; Chen, Z.; Mesecar, A. D.; Baker, S. C., The Papain-Like Protease of Severe Acute Respiratory Syndrome Coronavirus Has Deubiquitinating Activity. </w:t>
      </w:r>
      <w:r w:rsidRPr="0072067E">
        <w:rPr>
          <w:i/>
        </w:rPr>
        <w:t xml:space="preserve">Journal of Virology </w:t>
      </w:r>
      <w:r w:rsidRPr="0072067E">
        <w:rPr>
          <w:b/>
        </w:rPr>
        <w:t>2005,</w:t>
      </w:r>
      <w:r w:rsidRPr="0072067E">
        <w:t xml:space="preserve"> 79, (24), 15189-15198.</w:t>
      </w:r>
    </w:p>
    <w:p w14:paraId="09A818BA" w14:textId="77777777" w:rsidR="00E35071" w:rsidRPr="0072067E" w:rsidRDefault="00E35071" w:rsidP="00E35071">
      <w:pPr>
        <w:pStyle w:val="EndNoteBibliography"/>
        <w:ind w:left="720" w:hanging="720"/>
      </w:pPr>
      <w:r w:rsidRPr="0072067E">
        <w:t>61.</w:t>
      </w:r>
      <w:r w:rsidRPr="0072067E">
        <w:tab/>
        <w:t xml:space="preserve">Maiti, B. K., Can Papain-like Protease Inhibitors Halt SARS-CoV-2 Replication? </w:t>
      </w:r>
      <w:r w:rsidRPr="0072067E">
        <w:rPr>
          <w:i/>
        </w:rPr>
        <w:t xml:space="preserve">ACS Pharmacology &amp; Translational Science </w:t>
      </w:r>
      <w:r w:rsidRPr="0072067E">
        <w:rPr>
          <w:b/>
        </w:rPr>
        <w:t>2020,</w:t>
      </w:r>
      <w:r w:rsidRPr="0072067E">
        <w:t xml:space="preserve"> 3, (5), 1017-1019.</w:t>
      </w:r>
    </w:p>
    <w:p w14:paraId="32BD26BD" w14:textId="77777777" w:rsidR="00E35071" w:rsidRPr="0072067E" w:rsidRDefault="00E35071" w:rsidP="00E35071">
      <w:pPr>
        <w:pStyle w:val="EndNoteBibliography"/>
        <w:ind w:left="720" w:hanging="720"/>
      </w:pPr>
      <w:r w:rsidRPr="0072067E">
        <w:t>62.</w:t>
      </w:r>
      <w:r w:rsidRPr="0072067E">
        <w:tab/>
        <w:t xml:space="preserve">Lee, H.; Lei, H.; Santarsiero, B. D.; Gatuz, J. L.; Cao, S.; Rice, A. J.; Patel, K.; Szypulinski, M. Z.; Ojeda, I.; Ghosh, A. K.; Johnson, M. E., Inhibitor Recognition Specificity of MERS-CoV Papain-like Protease May Differ from That of SARS-CoV. </w:t>
      </w:r>
      <w:r w:rsidRPr="0072067E">
        <w:rPr>
          <w:i/>
        </w:rPr>
        <w:t xml:space="preserve">ACS Chemical Biology </w:t>
      </w:r>
      <w:r w:rsidRPr="0072067E">
        <w:rPr>
          <w:b/>
        </w:rPr>
        <w:t>2015,</w:t>
      </w:r>
      <w:r w:rsidRPr="0072067E">
        <w:t xml:space="preserve"> 10, (6), 1456-1465.</w:t>
      </w:r>
    </w:p>
    <w:p w14:paraId="670EE1A2" w14:textId="77777777" w:rsidR="00E35071" w:rsidRPr="0072067E" w:rsidRDefault="00E35071" w:rsidP="00E35071">
      <w:pPr>
        <w:pStyle w:val="EndNoteBibliography"/>
        <w:ind w:left="720" w:hanging="720"/>
      </w:pPr>
      <w:r w:rsidRPr="0072067E">
        <w:t>63.</w:t>
      </w:r>
      <w:r w:rsidRPr="0072067E">
        <w:tab/>
        <w:t>OpenEye Scientific Software</w:t>
      </w:r>
      <w:r w:rsidRPr="0072067E">
        <w:rPr>
          <w:i/>
        </w:rPr>
        <w:t>. ROCS version 3.4.1.0</w:t>
      </w:r>
      <w:r w:rsidRPr="0072067E">
        <w:t>, OpenEye Scientific Software; Santa Fe, NM: 2020.</w:t>
      </w:r>
    </w:p>
    <w:p w14:paraId="624890C6" w14:textId="77777777" w:rsidR="00E35071" w:rsidRPr="0072067E" w:rsidRDefault="00E35071" w:rsidP="00E35071">
      <w:pPr>
        <w:pStyle w:val="EndNoteBibliography"/>
        <w:ind w:left="720" w:hanging="720"/>
      </w:pPr>
      <w:r w:rsidRPr="0072067E">
        <w:t>64.</w:t>
      </w:r>
      <w:r w:rsidRPr="0072067E">
        <w:tab/>
        <w:t xml:space="preserve">Hawkins, P. C.; Skillman, A. G.; Nicholls, A., Comparison of shape-matching and docking as virtual screening tools. </w:t>
      </w:r>
      <w:r w:rsidRPr="0072067E">
        <w:rPr>
          <w:i/>
        </w:rPr>
        <w:t xml:space="preserve">Journal of medicinal chemistry </w:t>
      </w:r>
      <w:r w:rsidRPr="0072067E">
        <w:rPr>
          <w:b/>
        </w:rPr>
        <w:t>2007,</w:t>
      </w:r>
      <w:r w:rsidRPr="0072067E">
        <w:t xml:space="preserve"> 50, (1), 74-82.</w:t>
      </w:r>
    </w:p>
    <w:p w14:paraId="7AFF060E" w14:textId="77777777" w:rsidR="00E35071" w:rsidRPr="0072067E" w:rsidRDefault="00E35071" w:rsidP="00E35071">
      <w:pPr>
        <w:pStyle w:val="EndNoteBibliography"/>
        <w:ind w:left="720" w:hanging="720"/>
      </w:pPr>
      <w:r w:rsidRPr="0072067E">
        <w:t>65.</w:t>
      </w:r>
      <w:r w:rsidRPr="0072067E">
        <w:tab/>
        <w:t>Cresset®</w:t>
      </w:r>
      <w:r w:rsidRPr="0072067E">
        <w:rPr>
          <w:i/>
        </w:rPr>
        <w:t>. Forge, version 10.6</w:t>
      </w:r>
      <w:r w:rsidRPr="0072067E">
        <w:t>, Cresset Group; Litlington, Cambridgeshire, UK: 2020.</w:t>
      </w:r>
    </w:p>
    <w:p w14:paraId="2FB46292" w14:textId="77777777" w:rsidR="00E35071" w:rsidRPr="0072067E" w:rsidRDefault="00E35071" w:rsidP="00E35071">
      <w:pPr>
        <w:pStyle w:val="EndNoteBibliography"/>
        <w:ind w:left="720" w:hanging="720"/>
      </w:pPr>
      <w:r w:rsidRPr="0072067E">
        <w:t>66.</w:t>
      </w:r>
      <w:r w:rsidRPr="0072067E">
        <w:tab/>
        <w:t xml:space="preserve">Cheeseright, T. J.; Mackey, M. D.; Scoffin, R. A., High content pharmacophores from molecular fields: a biologically relevant method for comparing and understanding ligands. </w:t>
      </w:r>
      <w:r w:rsidRPr="0072067E">
        <w:rPr>
          <w:i/>
        </w:rPr>
        <w:t xml:space="preserve">Curr Comput Aided Drug Des </w:t>
      </w:r>
      <w:r w:rsidRPr="0072067E">
        <w:rPr>
          <w:b/>
        </w:rPr>
        <w:t>2011,</w:t>
      </w:r>
      <w:r w:rsidRPr="0072067E">
        <w:t xml:space="preserve"> 7, (3), 190-205.</w:t>
      </w:r>
    </w:p>
    <w:p w14:paraId="0A2CE766" w14:textId="77777777" w:rsidR="00E35071" w:rsidRPr="0072067E" w:rsidRDefault="00E35071" w:rsidP="00E35071">
      <w:pPr>
        <w:pStyle w:val="EndNoteBibliography"/>
        <w:ind w:left="720" w:hanging="720"/>
      </w:pPr>
      <w:r w:rsidRPr="0072067E">
        <w:t>67.</w:t>
      </w:r>
      <w:r w:rsidRPr="0072067E">
        <w:tab/>
        <w:t xml:space="preserve">Callejo, G.; Pattison, L. A.; Greenhalgh, J. C.; Chakrabarti, S.; Andreopoulou, E.; Hockley, J. R. F.; Smith, E. S. J.; Rahman, T., In silico screening of GMQ-like compounds reveals guanabenz and sephin1 as new allosteric modulators of acid-sensing ion channel 3. </w:t>
      </w:r>
      <w:r w:rsidRPr="0072067E">
        <w:rPr>
          <w:i/>
        </w:rPr>
        <w:t xml:space="preserve">Biochem Pharmacol </w:t>
      </w:r>
      <w:r w:rsidRPr="0072067E">
        <w:rPr>
          <w:b/>
        </w:rPr>
        <w:t>2020,</w:t>
      </w:r>
      <w:r w:rsidRPr="0072067E">
        <w:t xml:space="preserve"> 174, 113834.</w:t>
      </w:r>
    </w:p>
    <w:p w14:paraId="73F7D15F" w14:textId="77777777" w:rsidR="00E35071" w:rsidRPr="0072067E" w:rsidRDefault="00E35071" w:rsidP="00E35071">
      <w:pPr>
        <w:pStyle w:val="EndNoteBibliography"/>
        <w:ind w:left="720" w:hanging="720"/>
      </w:pPr>
      <w:r w:rsidRPr="0072067E">
        <w:t>68.</w:t>
      </w:r>
      <w:r w:rsidRPr="0072067E">
        <w:tab/>
        <w:t xml:space="preserve">Greenhalgh, J. C.; Chandran, A.; Harper, M. T.; Ladds, G.; Rahman, T., Proposed model of the Dictyostelium cAMP receptors bound to cAMP. </w:t>
      </w:r>
      <w:r w:rsidRPr="0072067E">
        <w:rPr>
          <w:i/>
        </w:rPr>
        <w:t xml:space="preserve">J Mol Graph Model </w:t>
      </w:r>
      <w:r w:rsidRPr="0072067E">
        <w:rPr>
          <w:b/>
        </w:rPr>
        <w:t>2020,</w:t>
      </w:r>
      <w:r w:rsidRPr="0072067E">
        <w:t xml:space="preserve"> 100, 107662.</w:t>
      </w:r>
    </w:p>
    <w:p w14:paraId="2224C7B9" w14:textId="77777777" w:rsidR="00E35071" w:rsidRPr="0072067E" w:rsidRDefault="00E35071" w:rsidP="00E35071">
      <w:pPr>
        <w:pStyle w:val="EndNoteBibliography"/>
        <w:ind w:left="720" w:hanging="720"/>
      </w:pPr>
      <w:r w:rsidRPr="0072067E">
        <w:t>69.</w:t>
      </w:r>
      <w:r w:rsidRPr="0072067E">
        <w:tab/>
        <w:t xml:space="preserve">Trott, O.; Olson, A. J., AutoDock Vina: improving the speed and accuracy of docking with a new scoring function, efficient optimization, and multithreading. </w:t>
      </w:r>
      <w:r w:rsidRPr="0072067E">
        <w:rPr>
          <w:i/>
        </w:rPr>
        <w:t xml:space="preserve">Journal of computational chemistry </w:t>
      </w:r>
      <w:r w:rsidRPr="0072067E">
        <w:rPr>
          <w:b/>
        </w:rPr>
        <w:t>2010,</w:t>
      </w:r>
      <w:r w:rsidRPr="0072067E">
        <w:t xml:space="preserve"> 31, (2), 455-461.</w:t>
      </w:r>
    </w:p>
    <w:p w14:paraId="69BA6E73" w14:textId="77777777" w:rsidR="00E35071" w:rsidRPr="0072067E" w:rsidRDefault="00E35071" w:rsidP="00E35071">
      <w:pPr>
        <w:pStyle w:val="EndNoteBibliography"/>
        <w:ind w:left="720" w:hanging="720"/>
      </w:pPr>
      <w:r w:rsidRPr="0072067E">
        <w:t>70.</w:t>
      </w:r>
      <w:r w:rsidRPr="0072067E">
        <w:tab/>
        <w:t xml:space="preserve">Salentin, S.; Schreiber, S.; Haupt, V. J.; Adasme, M. F.; Schroeder, M., PLIP: fully automated protein-ligand interaction profiler. </w:t>
      </w:r>
      <w:r w:rsidRPr="0072067E">
        <w:rPr>
          <w:i/>
        </w:rPr>
        <w:t xml:space="preserve">Nucleic Acids Res </w:t>
      </w:r>
      <w:r w:rsidRPr="0072067E">
        <w:rPr>
          <w:b/>
        </w:rPr>
        <w:t>2015,</w:t>
      </w:r>
      <w:r w:rsidRPr="0072067E">
        <w:t xml:space="preserve"> 43, (W1), W443-7.</w:t>
      </w:r>
    </w:p>
    <w:p w14:paraId="65C74D3E" w14:textId="77777777" w:rsidR="00E35071" w:rsidRPr="0072067E" w:rsidRDefault="00E35071" w:rsidP="00E35071">
      <w:pPr>
        <w:pStyle w:val="EndNoteBibliography"/>
        <w:ind w:left="720" w:hanging="720"/>
      </w:pPr>
      <w:r w:rsidRPr="0072067E">
        <w:t>71.</w:t>
      </w:r>
      <w:r w:rsidRPr="0072067E">
        <w:tab/>
        <w:t>Schrödinger</w:t>
      </w:r>
      <w:r w:rsidRPr="0072067E">
        <w:rPr>
          <w:i/>
        </w:rPr>
        <w:t>. Schrödinger, release 2020-4: Maestro</w:t>
      </w:r>
      <w:r w:rsidRPr="0072067E">
        <w:t>, Schrödinger, L.L.C.; New York, NY: 2020.</w:t>
      </w:r>
    </w:p>
    <w:p w14:paraId="20650F6D" w14:textId="77777777" w:rsidR="00E35071" w:rsidRPr="0072067E" w:rsidRDefault="00E35071" w:rsidP="00E35071">
      <w:pPr>
        <w:pStyle w:val="EndNoteBibliography"/>
        <w:ind w:left="720" w:hanging="720"/>
      </w:pPr>
      <w:r w:rsidRPr="0072067E">
        <w:t>72.</w:t>
      </w:r>
      <w:r w:rsidRPr="0072067E">
        <w:tab/>
        <w:t xml:space="preserve">Morris, G. M.; Huey, R.; Lindstrom, W.; Sanner, M. F.; Belew, R. K.; Goodsell, D. S.; Olson, A. J., AutoDock4 and AutoDockTools4: Automated docking with selective receptor flexibility. </w:t>
      </w:r>
      <w:r w:rsidRPr="0072067E">
        <w:rPr>
          <w:i/>
        </w:rPr>
        <w:t xml:space="preserve">J Comput Chem </w:t>
      </w:r>
      <w:r w:rsidRPr="0072067E">
        <w:rPr>
          <w:b/>
        </w:rPr>
        <w:t>2009,</w:t>
      </w:r>
      <w:r w:rsidRPr="0072067E">
        <w:t xml:space="preserve"> 30, (16), 2785-91.</w:t>
      </w:r>
    </w:p>
    <w:p w14:paraId="053D3E73" w14:textId="77777777" w:rsidR="00E35071" w:rsidRPr="0072067E" w:rsidRDefault="00E35071" w:rsidP="00E35071">
      <w:pPr>
        <w:pStyle w:val="EndNoteBibliography"/>
        <w:ind w:left="720" w:hanging="720"/>
      </w:pPr>
      <w:r w:rsidRPr="0072067E">
        <w:t>73.</w:t>
      </w:r>
      <w:r w:rsidRPr="0072067E">
        <w:tab/>
        <w:t xml:space="preserve">Huey, R.; Morris, G. M.; Olson, A. J.; Goodsell, D. S., A semiempirical free energy force field with charge-based desolvation. </w:t>
      </w:r>
      <w:r w:rsidRPr="0072067E">
        <w:rPr>
          <w:i/>
        </w:rPr>
        <w:t xml:space="preserve">J Comput Chem </w:t>
      </w:r>
      <w:r w:rsidRPr="0072067E">
        <w:rPr>
          <w:b/>
        </w:rPr>
        <w:t>2007,</w:t>
      </w:r>
      <w:r w:rsidRPr="0072067E">
        <w:t xml:space="preserve"> 28, (6), 1145-52.</w:t>
      </w:r>
    </w:p>
    <w:p w14:paraId="08CF5D5B" w14:textId="77777777" w:rsidR="00E35071" w:rsidRPr="0072067E" w:rsidRDefault="00E35071" w:rsidP="00E35071">
      <w:pPr>
        <w:pStyle w:val="EndNoteBibliography"/>
        <w:ind w:left="720" w:hanging="720"/>
      </w:pPr>
      <w:r w:rsidRPr="0072067E">
        <w:t>74.</w:t>
      </w:r>
      <w:r w:rsidRPr="0072067E">
        <w:tab/>
        <w:t xml:space="preserve">Jacobson, M. P.; Pincus, D. L.; Rapp, C. S.; Day, T. J.; Honig, B.; Shaw, D. E.; Friesner, R. A., A hierarchical approach to all-atom protein loop prediction. </w:t>
      </w:r>
      <w:r w:rsidRPr="0072067E">
        <w:rPr>
          <w:i/>
        </w:rPr>
        <w:t xml:space="preserve">Proteins </w:t>
      </w:r>
      <w:r w:rsidRPr="0072067E">
        <w:rPr>
          <w:b/>
        </w:rPr>
        <w:t>2004,</w:t>
      </w:r>
      <w:r w:rsidRPr="0072067E">
        <w:t xml:space="preserve"> 55, (2), 351-67.</w:t>
      </w:r>
    </w:p>
    <w:p w14:paraId="27AECA7C" w14:textId="77777777" w:rsidR="00E35071" w:rsidRPr="0072067E" w:rsidRDefault="00E35071" w:rsidP="00E35071">
      <w:pPr>
        <w:pStyle w:val="EndNoteBibliography"/>
        <w:ind w:left="720" w:hanging="720"/>
      </w:pPr>
      <w:r w:rsidRPr="0072067E">
        <w:t>75.</w:t>
      </w:r>
      <w:r w:rsidRPr="0072067E">
        <w:tab/>
        <w:t xml:space="preserve">Jacobson, M. P.; Friesner, R. A.; Xiang, Z.; Honig, B., On the role of the crystal environment in determining protein side-chain conformations. </w:t>
      </w:r>
      <w:r w:rsidRPr="0072067E">
        <w:rPr>
          <w:i/>
        </w:rPr>
        <w:t xml:space="preserve">J Mol Biol </w:t>
      </w:r>
      <w:r w:rsidRPr="0072067E">
        <w:rPr>
          <w:b/>
        </w:rPr>
        <w:t>2002,</w:t>
      </w:r>
      <w:r w:rsidRPr="0072067E">
        <w:t xml:space="preserve"> 320, (3), 597-608.</w:t>
      </w:r>
    </w:p>
    <w:p w14:paraId="05B1AFA7" w14:textId="77777777" w:rsidR="00E35071" w:rsidRPr="0072067E" w:rsidRDefault="00E35071" w:rsidP="00E35071">
      <w:pPr>
        <w:pStyle w:val="EndNoteBibliography"/>
        <w:ind w:left="720" w:hanging="720"/>
      </w:pPr>
      <w:r w:rsidRPr="0072067E">
        <w:t>76.</w:t>
      </w:r>
      <w:r w:rsidRPr="0072067E">
        <w:tab/>
        <w:t xml:space="preserve">Schrödinger, L. </w:t>
      </w:r>
      <w:r w:rsidRPr="0072067E">
        <w:rPr>
          <w:i/>
        </w:rPr>
        <w:t>. Prime 3.0</w:t>
      </w:r>
      <w:r w:rsidRPr="0072067E">
        <w:t>, Schrödinger, L.L.C.; New York, USA: 2020.</w:t>
      </w:r>
    </w:p>
    <w:p w14:paraId="043C8978" w14:textId="77777777" w:rsidR="00E35071" w:rsidRPr="0072067E" w:rsidRDefault="00E35071" w:rsidP="00E35071">
      <w:pPr>
        <w:pStyle w:val="EndNoteBibliography"/>
        <w:ind w:left="720" w:hanging="720"/>
      </w:pPr>
      <w:r w:rsidRPr="0072067E">
        <w:t>77.</w:t>
      </w:r>
      <w:r w:rsidRPr="0072067E">
        <w:tab/>
        <w:t xml:space="preserve">Daina, A.; Michielin, O.; Zoete, V., SwissADME: a free web tool to evaluate pharmacokinetics, drug-likeness and medicinal chemistry friendliness of small molecules. </w:t>
      </w:r>
      <w:r w:rsidRPr="0072067E">
        <w:rPr>
          <w:i/>
        </w:rPr>
        <w:t xml:space="preserve">Sci Rep </w:t>
      </w:r>
      <w:r w:rsidRPr="0072067E">
        <w:rPr>
          <w:b/>
        </w:rPr>
        <w:t>2017,</w:t>
      </w:r>
      <w:r w:rsidRPr="0072067E">
        <w:t xml:space="preserve"> 7, 42717.</w:t>
      </w:r>
    </w:p>
    <w:p w14:paraId="6657CB9D" w14:textId="77777777" w:rsidR="00E35071" w:rsidRPr="0072067E" w:rsidRDefault="00E35071" w:rsidP="00E35071">
      <w:pPr>
        <w:pStyle w:val="EndNoteBibliography"/>
        <w:ind w:left="720" w:hanging="720"/>
      </w:pPr>
      <w:r w:rsidRPr="0072067E">
        <w:t>78.</w:t>
      </w:r>
      <w:r w:rsidRPr="0072067E">
        <w:tab/>
        <w:t xml:space="preserve">Baell, J. B.; Holloway, G. A., New substructure filters for removal of pan assay interference compounds (PAINS) from screening libraries and for their exclusion in bioassays. </w:t>
      </w:r>
      <w:r w:rsidRPr="0072067E">
        <w:rPr>
          <w:i/>
        </w:rPr>
        <w:t xml:space="preserve">Journal of medicinal chemistry </w:t>
      </w:r>
      <w:r w:rsidRPr="0072067E">
        <w:rPr>
          <w:b/>
        </w:rPr>
        <w:t>2010,</w:t>
      </w:r>
      <w:r w:rsidRPr="0072067E">
        <w:t xml:space="preserve"> 53, (7), 2719-2740.</w:t>
      </w:r>
    </w:p>
    <w:p w14:paraId="043263D6" w14:textId="77777777" w:rsidR="00E35071" w:rsidRPr="0072067E" w:rsidRDefault="00E35071" w:rsidP="00E35071">
      <w:pPr>
        <w:pStyle w:val="EndNoteBibliography"/>
        <w:ind w:left="720" w:hanging="720"/>
      </w:pPr>
      <w:r w:rsidRPr="0072067E">
        <w:t>79.</w:t>
      </w:r>
      <w:r w:rsidRPr="0072067E">
        <w:tab/>
        <w:t xml:space="preserve">Baell, J. B.; Nissink, J. W. M., Seven Year Itch: Pan-Assay Interference Compounds (PAINS) in 2017-Utility and Limitations. </w:t>
      </w:r>
      <w:r w:rsidRPr="0072067E">
        <w:rPr>
          <w:i/>
        </w:rPr>
        <w:t xml:space="preserve">ACS Chem Biol </w:t>
      </w:r>
      <w:r w:rsidRPr="0072067E">
        <w:rPr>
          <w:b/>
        </w:rPr>
        <w:t>2018,</w:t>
      </w:r>
      <w:r w:rsidRPr="0072067E">
        <w:t xml:space="preserve"> 13, (1), 36-44.</w:t>
      </w:r>
    </w:p>
    <w:p w14:paraId="6C0B317F" w14:textId="77777777" w:rsidR="00E35071" w:rsidRPr="0072067E" w:rsidRDefault="00E35071" w:rsidP="00E35071">
      <w:pPr>
        <w:pStyle w:val="EndNoteBibliography"/>
        <w:ind w:left="720" w:hanging="720"/>
      </w:pPr>
      <w:r w:rsidRPr="0072067E">
        <w:t>80.</w:t>
      </w:r>
      <w:r w:rsidRPr="0072067E">
        <w:tab/>
        <w:t xml:space="preserve">Brenk, R.; Schipani, A.; James, D.; Krasowski, A.; Gilbert, I. H.; Frearson, J.; Wyatt, P. G., Lessons learnt from assembling screening libraries for drug discovery for neglected diseases. </w:t>
      </w:r>
      <w:r w:rsidRPr="0072067E">
        <w:rPr>
          <w:i/>
        </w:rPr>
        <w:t xml:space="preserve">ChemMedChem </w:t>
      </w:r>
      <w:r w:rsidRPr="0072067E">
        <w:rPr>
          <w:b/>
        </w:rPr>
        <w:t>2008,</w:t>
      </w:r>
      <w:r w:rsidRPr="0072067E">
        <w:t xml:space="preserve"> 3, (3), 435.</w:t>
      </w:r>
    </w:p>
    <w:p w14:paraId="2EF30D2C" w14:textId="77777777" w:rsidR="00E35071" w:rsidRPr="0072067E" w:rsidRDefault="00E35071" w:rsidP="00E35071">
      <w:pPr>
        <w:pStyle w:val="EndNoteBibliography"/>
        <w:ind w:left="720" w:hanging="720"/>
      </w:pPr>
      <w:r w:rsidRPr="0072067E">
        <w:t>81.</w:t>
      </w:r>
      <w:r w:rsidRPr="0072067E">
        <w:tab/>
        <w:t xml:space="preserve">Mendez, D.; Gaulton, A.; Bento, A. P.; Chambers, J.; De Veij, M.; Félix, E.; Magariños, M. P.; Mosquera, J. F.; Mutowo, P.; Nowotka, M., ChEMBL: towards direct deposition of bioassay data. </w:t>
      </w:r>
      <w:r w:rsidRPr="0072067E">
        <w:rPr>
          <w:i/>
        </w:rPr>
        <w:t xml:space="preserve">Nucleic acids research </w:t>
      </w:r>
      <w:r w:rsidRPr="0072067E">
        <w:rPr>
          <w:b/>
        </w:rPr>
        <w:t>2019,</w:t>
      </w:r>
      <w:r w:rsidRPr="0072067E">
        <w:t xml:space="preserve"> 47, (D1), D930-D940.</w:t>
      </w:r>
    </w:p>
    <w:p w14:paraId="594E1B21" w14:textId="77777777" w:rsidR="00E35071" w:rsidRPr="0072067E" w:rsidRDefault="00E35071" w:rsidP="00E35071">
      <w:pPr>
        <w:pStyle w:val="EndNoteBibliography"/>
        <w:ind w:left="720" w:hanging="720"/>
      </w:pPr>
      <w:r w:rsidRPr="0072067E">
        <w:t>82.</w:t>
      </w:r>
      <w:r w:rsidRPr="0072067E">
        <w:tab/>
        <w:t xml:space="preserve">Sander, T.; Freyss, J.; von Korff, M.; Rufener, C., DataWarrior: an open-source program for chemistry aware data visualization and analysis. </w:t>
      </w:r>
      <w:r w:rsidRPr="0072067E">
        <w:rPr>
          <w:i/>
        </w:rPr>
        <w:t xml:space="preserve">J Chem Inf Model </w:t>
      </w:r>
      <w:r w:rsidRPr="0072067E">
        <w:rPr>
          <w:b/>
        </w:rPr>
        <w:t>2015,</w:t>
      </w:r>
      <w:r w:rsidRPr="0072067E">
        <w:t xml:space="preserve"> 55, (2), 460-73.</w:t>
      </w:r>
    </w:p>
    <w:p w14:paraId="7D51DA42" w14:textId="77777777" w:rsidR="00E35071" w:rsidRPr="0072067E" w:rsidRDefault="00E35071" w:rsidP="00E35071">
      <w:pPr>
        <w:pStyle w:val="EndNoteBibliography"/>
        <w:ind w:left="720" w:hanging="720"/>
      </w:pPr>
      <w:r w:rsidRPr="0072067E">
        <w:t>83.</w:t>
      </w:r>
      <w:r w:rsidRPr="0072067E">
        <w:tab/>
        <w:t xml:space="preserve">Chodera, J.; Lee, A. A.; London, N.; von Delft, F., Crowdsourcing drug discovery for pandemics. </w:t>
      </w:r>
      <w:r w:rsidRPr="0072067E">
        <w:rPr>
          <w:i/>
        </w:rPr>
        <w:t xml:space="preserve">Nat Chem </w:t>
      </w:r>
      <w:r w:rsidRPr="0072067E">
        <w:rPr>
          <w:b/>
        </w:rPr>
        <w:t>2020,</w:t>
      </w:r>
      <w:r w:rsidRPr="0072067E">
        <w:t xml:space="preserve"> 12, (7), 581.</w:t>
      </w:r>
    </w:p>
    <w:p w14:paraId="719B746C" w14:textId="77777777" w:rsidR="00E35071" w:rsidRPr="0072067E" w:rsidRDefault="00E35071" w:rsidP="00E35071">
      <w:pPr>
        <w:pStyle w:val="EndNoteBibliography"/>
        <w:ind w:left="720" w:hanging="720"/>
      </w:pPr>
      <w:r w:rsidRPr="0072067E">
        <w:t>84.</w:t>
      </w:r>
      <w:r w:rsidRPr="0072067E">
        <w:tab/>
        <w:t xml:space="preserve">Alamri, M. A.; Tahir ul Qamar, M.; Mirza, M. U.; Alqahtani, S. M.; Froeyen, M.; Chen, L.-L., Discovery of human coronaviruses pan-papain-like protease inhibitors using computational approaches. </w:t>
      </w:r>
      <w:r w:rsidRPr="0072067E">
        <w:rPr>
          <w:i/>
        </w:rPr>
        <w:t xml:space="preserve">Journal of Pharmaceutical Analysis </w:t>
      </w:r>
      <w:r w:rsidRPr="0072067E">
        <w:rPr>
          <w:b/>
        </w:rPr>
        <w:t>2020,</w:t>
      </w:r>
      <w:r w:rsidRPr="0072067E">
        <w:t xml:space="preserve"> 10, (6), 546-559.</w:t>
      </w:r>
    </w:p>
    <w:p w14:paraId="4B5A2006" w14:textId="5DC5553F" w:rsidR="00E35071" w:rsidRPr="0072067E" w:rsidRDefault="00E35071" w:rsidP="00E35071">
      <w:pPr>
        <w:pStyle w:val="EndNoteBibliography"/>
        <w:ind w:left="720" w:hanging="720"/>
      </w:pPr>
      <w:r w:rsidRPr="0072067E">
        <w:t>85.</w:t>
      </w:r>
      <w:r w:rsidRPr="0072067E">
        <w:tab/>
        <w:t xml:space="preserve">Gorgulla, C.; PadmanabhaDas, K.; Leigh, K. E.; Cespugli, M.; Fischer, P. D.; Wang, Z.-F.; Tesseyre, G.; Pandita, S.; Shnapir, A.; Calderaio, A.; Hutcheson, C.; Gechev, M.; Rose, A.; Lewis, N.; Yaffe, E.; Luxenburg, R.; Herce, H. D.; Durmaz, V.; Halazonetis, T. D.; Fackeldey, K.; Patten, J. J.; Chuprina, A.; Dziuba, I.; Plekhova, A.; Moroz, Y.; Radchenko, D.; Tarkhanova, O.; Yavnyuk, I.; Gruber, C. C.; Yust, R.; Payne, D.; Näär, A. M.; Namchuk, M. N.; Davey, R. A.; Wagner, G.; Kinney, J.; Arthanari, H. A Multi-Pronged Approach Targeting SARS-CoV-2 Proteins Using Ultra-Large Virtual Screening. Preprint. Available online: </w:t>
      </w:r>
      <w:hyperlink r:id="rId91" w:history="1">
        <w:r w:rsidRPr="0072067E">
          <w:rPr>
            <w:rStyle w:val="Hyperlink"/>
          </w:rPr>
          <w:t>https://doi.org/10.26434/chemrxiv.12682316.v1</w:t>
        </w:r>
      </w:hyperlink>
      <w:r w:rsidRPr="0072067E">
        <w:t xml:space="preserve"> (accessed January 3, 2021). </w:t>
      </w:r>
    </w:p>
    <w:p w14:paraId="3B754144" w14:textId="77777777" w:rsidR="00E35071" w:rsidRPr="0072067E" w:rsidRDefault="00E35071" w:rsidP="00E35071">
      <w:pPr>
        <w:pStyle w:val="EndNoteBibliography"/>
        <w:ind w:left="720" w:hanging="720"/>
      </w:pPr>
      <w:r w:rsidRPr="0072067E">
        <w:t>86.</w:t>
      </w:r>
      <w:r w:rsidRPr="0072067E">
        <w:tab/>
        <w:t xml:space="preserve">Quimque, M. T. J.; Notarte, K. I. R.; Fernandez, R. A. T.; Mendoza, M. A. O.; Liman, R. A. D.; Lim, J. A. K.; Pilapil, L. A. E.; Ong, J. K. H.; Pastrana, A. M.; Khan, A.; Wei, D.-Q.; Macabeo, A. P. G., Virtual screening-driven drug discovery of SARS-CoV2 enzyme inhibitors targeting viral attachment, replication, post-translational modification and host immunity evasion infection mechanisms. </w:t>
      </w:r>
      <w:r w:rsidRPr="0072067E">
        <w:rPr>
          <w:i/>
        </w:rPr>
        <w:t xml:space="preserve">Journal of Biomolecular Structure and Dynamics </w:t>
      </w:r>
      <w:r w:rsidRPr="0072067E">
        <w:rPr>
          <w:b/>
        </w:rPr>
        <w:t>2020</w:t>
      </w:r>
      <w:r w:rsidRPr="0072067E">
        <w:t>, 1-18.</w:t>
      </w:r>
    </w:p>
    <w:p w14:paraId="29C47DBE" w14:textId="77777777" w:rsidR="00E35071" w:rsidRPr="0072067E" w:rsidRDefault="00E35071" w:rsidP="00E35071">
      <w:pPr>
        <w:pStyle w:val="EndNoteBibliography"/>
        <w:ind w:left="720" w:hanging="720"/>
      </w:pPr>
      <w:r w:rsidRPr="0072067E">
        <w:t>87.</w:t>
      </w:r>
      <w:r w:rsidRPr="0072067E">
        <w:tab/>
        <w:t xml:space="preserve">Siddiqui, S.; Upadhyay, S.; Ahmad, R.; Gupta, A.; Srivastava, A.; Trivedi, A.; Husain, I.; Ahmad, B.; Ahamed, M.; Khan, M. A., Virtual screening of phytoconstituents from miracle herb nigella sativa targeting nucleocapsid protein and papain-like protease of SARS-CoV-2 for COVID-19 treatment. </w:t>
      </w:r>
      <w:r w:rsidRPr="0072067E">
        <w:rPr>
          <w:i/>
        </w:rPr>
        <w:t xml:space="preserve">Journal of biomolecular structure &amp; dynamics </w:t>
      </w:r>
      <w:r w:rsidRPr="0072067E">
        <w:rPr>
          <w:b/>
        </w:rPr>
        <w:t>2020</w:t>
      </w:r>
      <w:r w:rsidRPr="0072067E">
        <w:t>, 1-21.</w:t>
      </w:r>
    </w:p>
    <w:p w14:paraId="34D8996A" w14:textId="77777777" w:rsidR="00E35071" w:rsidRPr="0072067E" w:rsidRDefault="00E35071" w:rsidP="00E35071">
      <w:pPr>
        <w:pStyle w:val="EndNoteBibliography"/>
        <w:ind w:left="720" w:hanging="720"/>
      </w:pPr>
      <w:r w:rsidRPr="0072067E">
        <w:t>88.</w:t>
      </w:r>
      <w:r w:rsidRPr="0072067E">
        <w:tab/>
        <w:t xml:space="preserve">Contreras-Puentes, N.; Alviz-Amador, A., Virtual screening of natural metabolites and antiviral drugs with potential inhibitory activity against 3CL-PRO and PL-PRO. </w:t>
      </w:r>
      <w:r w:rsidRPr="0072067E">
        <w:rPr>
          <w:i/>
        </w:rPr>
        <w:t xml:space="preserve">Biomedical and Pharmacology Journal </w:t>
      </w:r>
      <w:r w:rsidRPr="0072067E">
        <w:rPr>
          <w:b/>
        </w:rPr>
        <w:t>2020,</w:t>
      </w:r>
      <w:r w:rsidRPr="0072067E">
        <w:t xml:space="preserve"> 13, (2), 933-941.</w:t>
      </w:r>
    </w:p>
    <w:p w14:paraId="04CC2A46" w14:textId="77777777" w:rsidR="00E35071" w:rsidRPr="0072067E" w:rsidRDefault="00E35071" w:rsidP="00E35071">
      <w:pPr>
        <w:pStyle w:val="EndNoteBibliography"/>
        <w:ind w:left="720" w:hanging="720"/>
      </w:pPr>
      <w:r w:rsidRPr="0072067E">
        <w:t>89.</w:t>
      </w:r>
      <w:r w:rsidRPr="0072067E">
        <w:tab/>
        <w:t xml:space="preserve">Rudmann, D. G., On-target and off-target-based toxicologic effects. </w:t>
      </w:r>
      <w:r w:rsidRPr="0072067E">
        <w:rPr>
          <w:i/>
        </w:rPr>
        <w:t xml:space="preserve">Toxicol Pathol </w:t>
      </w:r>
      <w:r w:rsidRPr="0072067E">
        <w:rPr>
          <w:b/>
        </w:rPr>
        <w:t>2013,</w:t>
      </w:r>
      <w:r w:rsidRPr="0072067E">
        <w:t xml:space="preserve"> 41, (2), 310-4.</w:t>
      </w:r>
    </w:p>
    <w:p w14:paraId="3B289E83" w14:textId="77777777" w:rsidR="00E35071" w:rsidRPr="0072067E" w:rsidRDefault="00E35071" w:rsidP="00E35071">
      <w:pPr>
        <w:pStyle w:val="EndNoteBibliography"/>
        <w:ind w:left="720" w:hanging="720"/>
      </w:pPr>
      <w:r w:rsidRPr="0072067E">
        <w:t>90.</w:t>
      </w:r>
      <w:r w:rsidRPr="0072067E">
        <w:tab/>
        <w:t xml:space="preserve">Huang, Y.; Furuno, M.; Arakawa, T.; Takizawa, S.; de Hoon, M.; Suzuki, H.; Arner, E., A framework for identification of on- and off-target transcriptional responses to drug treatment. </w:t>
      </w:r>
      <w:r w:rsidRPr="0072067E">
        <w:rPr>
          <w:i/>
        </w:rPr>
        <w:t xml:space="preserve">Scientific Reports </w:t>
      </w:r>
      <w:r w:rsidRPr="0072067E">
        <w:rPr>
          <w:b/>
        </w:rPr>
        <w:t>2019,</w:t>
      </w:r>
      <w:r w:rsidRPr="0072067E">
        <w:t xml:space="preserve"> 9, (1), 17603.</w:t>
      </w:r>
    </w:p>
    <w:p w14:paraId="198D449D" w14:textId="77777777" w:rsidR="00E35071" w:rsidRPr="0072067E" w:rsidRDefault="00E35071" w:rsidP="00E35071">
      <w:pPr>
        <w:pStyle w:val="EndNoteBibliography"/>
        <w:ind w:left="720" w:hanging="720"/>
      </w:pPr>
      <w:r w:rsidRPr="0072067E">
        <w:t>91.</w:t>
      </w:r>
      <w:r w:rsidRPr="0072067E">
        <w:tab/>
        <w:t xml:space="preserve">El Kerdawy, A. M.; Osman, A. A.; Zaater, M. A., Receptor-based pharmacophore modeling, virtual screening, and molecular docking studies for the discovery of novel GSK-3β inhibitors. </w:t>
      </w:r>
      <w:r w:rsidRPr="0072067E">
        <w:rPr>
          <w:i/>
        </w:rPr>
        <w:t xml:space="preserve">J Mol Model </w:t>
      </w:r>
      <w:r w:rsidRPr="0072067E">
        <w:rPr>
          <w:b/>
        </w:rPr>
        <w:t>2019,</w:t>
      </w:r>
      <w:r w:rsidRPr="0072067E">
        <w:t xml:space="preserve"> 25, (6), 171.</w:t>
      </w:r>
    </w:p>
    <w:p w14:paraId="6F574582" w14:textId="77777777" w:rsidR="00E35071" w:rsidRPr="0072067E" w:rsidRDefault="00E35071" w:rsidP="00E35071">
      <w:pPr>
        <w:pStyle w:val="EndNoteBibliography"/>
        <w:ind w:left="720" w:hanging="720"/>
      </w:pPr>
      <w:r w:rsidRPr="0072067E">
        <w:t>92.</w:t>
      </w:r>
      <w:r w:rsidRPr="0072067E">
        <w:tab/>
        <w:t xml:space="preserve">Hu, Y.; Stumpfe, D.; Bajorath, J., Recent Advances in Scaffold Hopping. </w:t>
      </w:r>
      <w:r w:rsidRPr="0072067E">
        <w:rPr>
          <w:i/>
        </w:rPr>
        <w:t xml:space="preserve">J Med Chem </w:t>
      </w:r>
      <w:r w:rsidRPr="0072067E">
        <w:rPr>
          <w:b/>
        </w:rPr>
        <w:t>2017,</w:t>
      </w:r>
      <w:r w:rsidRPr="0072067E">
        <w:t xml:space="preserve"> 60, (4), 1238-1246.</w:t>
      </w:r>
    </w:p>
    <w:p w14:paraId="1448E218" w14:textId="77777777" w:rsidR="00E35071" w:rsidRPr="0072067E" w:rsidRDefault="00E35071" w:rsidP="00E35071">
      <w:pPr>
        <w:pStyle w:val="EndNoteBibliography"/>
        <w:ind w:left="720" w:hanging="720"/>
      </w:pPr>
      <w:r w:rsidRPr="0072067E">
        <w:t>93.</w:t>
      </w:r>
      <w:r w:rsidRPr="0072067E">
        <w:tab/>
        <w:t xml:space="preserve">Grisoni, F.; Merk, D.; Byrne, R.; Schneider, G., Scaffold-Hopping from Synthetic Drugs by Holistic Molecular Representation. </w:t>
      </w:r>
      <w:r w:rsidRPr="0072067E">
        <w:rPr>
          <w:i/>
        </w:rPr>
        <w:t xml:space="preserve">Sci Rep </w:t>
      </w:r>
      <w:r w:rsidRPr="0072067E">
        <w:rPr>
          <w:b/>
        </w:rPr>
        <w:t>2018,</w:t>
      </w:r>
      <w:r w:rsidRPr="0072067E">
        <w:t xml:space="preserve"> 8, (1), 16469.</w:t>
      </w:r>
    </w:p>
    <w:p w14:paraId="32286D18" w14:textId="77777777" w:rsidR="00E35071" w:rsidRPr="0072067E" w:rsidRDefault="00E35071" w:rsidP="00E35071">
      <w:pPr>
        <w:pStyle w:val="EndNoteBibliography"/>
        <w:ind w:left="720" w:hanging="720"/>
      </w:pPr>
      <w:r w:rsidRPr="0072067E">
        <w:t>94.</w:t>
      </w:r>
      <w:r w:rsidRPr="0072067E">
        <w:tab/>
        <w:t xml:space="preserve">Millington-Burgess, S. L.; Bonna, A. M.; Rahman, T.; Harper, M. T., Ethaninidothioic acid (R5421) is not a selective inhibitor of platelet phospholipid scramblase activity. </w:t>
      </w:r>
      <w:r w:rsidRPr="0072067E">
        <w:rPr>
          <w:i/>
        </w:rPr>
        <w:t xml:space="preserve">British Journal of Pharmacology </w:t>
      </w:r>
      <w:r w:rsidRPr="0072067E">
        <w:rPr>
          <w:b/>
        </w:rPr>
        <w:t>2020,</w:t>
      </w:r>
      <w:r w:rsidRPr="0072067E">
        <w:t xml:space="preserve"> 177, (17), 4007-4020.</w:t>
      </w:r>
    </w:p>
    <w:p w14:paraId="6DDC8304" w14:textId="77777777" w:rsidR="00E35071" w:rsidRPr="0072067E" w:rsidRDefault="00E35071" w:rsidP="00E35071">
      <w:pPr>
        <w:pStyle w:val="EndNoteBibliography"/>
        <w:ind w:left="720" w:hanging="720"/>
      </w:pPr>
      <w:r w:rsidRPr="0072067E">
        <w:t>95.</w:t>
      </w:r>
      <w:r w:rsidRPr="0072067E">
        <w:tab/>
        <w:t xml:space="preserve">Sliwoski, G.; Kothiwale, S.; Meiler, J.; Lowe, E. W., Computational methods in drug discovery. </w:t>
      </w:r>
      <w:r w:rsidRPr="0072067E">
        <w:rPr>
          <w:i/>
        </w:rPr>
        <w:t xml:space="preserve">Pharmacological reviews </w:t>
      </w:r>
      <w:r w:rsidRPr="0072067E">
        <w:rPr>
          <w:b/>
        </w:rPr>
        <w:t>2014,</w:t>
      </w:r>
      <w:r w:rsidRPr="0072067E">
        <w:t xml:space="preserve"> 66, (1), 334-395.</w:t>
      </w:r>
    </w:p>
    <w:p w14:paraId="2C588CC5" w14:textId="77777777" w:rsidR="00E35071" w:rsidRPr="0072067E" w:rsidRDefault="00E35071" w:rsidP="00E35071">
      <w:pPr>
        <w:pStyle w:val="EndNoteBibliography"/>
        <w:ind w:left="720" w:hanging="720"/>
      </w:pPr>
      <w:r w:rsidRPr="0072067E">
        <w:t>96.</w:t>
      </w:r>
      <w:r w:rsidRPr="0072067E">
        <w:tab/>
        <w:t xml:space="preserve">Wang, Z.; Sun, H.; Yao, X.; Li, D.; Xu, L.; Li, Y.; Tian, S.; Hou, T., Comprehensive evaluation of ten docking programs on a diverse set of protein-ligand complexes: the prediction accuracy of sampling power and scoring power. </w:t>
      </w:r>
      <w:r w:rsidRPr="0072067E">
        <w:rPr>
          <w:i/>
        </w:rPr>
        <w:t xml:space="preserve">Phys Chem Chem Phys </w:t>
      </w:r>
      <w:r w:rsidRPr="0072067E">
        <w:rPr>
          <w:b/>
        </w:rPr>
        <w:t>2016,</w:t>
      </w:r>
      <w:r w:rsidRPr="0072067E">
        <w:t xml:space="preserve"> 18, (18), 12964-75.</w:t>
      </w:r>
    </w:p>
    <w:p w14:paraId="6F14211E" w14:textId="77777777" w:rsidR="00E35071" w:rsidRPr="0072067E" w:rsidRDefault="00E35071" w:rsidP="00E35071">
      <w:pPr>
        <w:pStyle w:val="EndNoteBibliography"/>
        <w:ind w:left="720" w:hanging="720"/>
      </w:pPr>
      <w:r w:rsidRPr="0072067E">
        <w:t>97.</w:t>
      </w:r>
      <w:r w:rsidRPr="0072067E">
        <w:tab/>
        <w:t xml:space="preserve">Vieira, T. F.; Sousa, S. F., Comparing AutoDock and Vina in Ligand/Decoy Discrimination for Virtual Screening. </w:t>
      </w:r>
      <w:r w:rsidRPr="0072067E">
        <w:rPr>
          <w:i/>
        </w:rPr>
        <w:t xml:space="preserve">Applied Sciences </w:t>
      </w:r>
      <w:r w:rsidRPr="0072067E">
        <w:rPr>
          <w:b/>
        </w:rPr>
        <w:t>2019,</w:t>
      </w:r>
      <w:r w:rsidRPr="0072067E">
        <w:t xml:space="preserve"> 9, (21), 4538.</w:t>
      </w:r>
    </w:p>
    <w:p w14:paraId="6A6A6004" w14:textId="77777777" w:rsidR="00E35071" w:rsidRPr="0072067E" w:rsidRDefault="00E35071" w:rsidP="00E35071">
      <w:pPr>
        <w:pStyle w:val="EndNoteBibliography"/>
        <w:ind w:left="720" w:hanging="720"/>
      </w:pPr>
      <w:r w:rsidRPr="0072067E">
        <w:t>98.</w:t>
      </w:r>
      <w:r w:rsidRPr="0072067E">
        <w:tab/>
        <w:t xml:space="preserve">Nguyen, N. T.; Nguyen, T. H.; Pham, T. N. H.; Huy, N. T.; Bay, M. V.; Pham, M. Q.; Nam, P. C.; Vu, V. V.; Ngo, S. T., Autodock Vina Adopts More Accurate Binding Poses but Autodock4 Forms Better Binding Affinity. </w:t>
      </w:r>
      <w:r w:rsidRPr="0072067E">
        <w:rPr>
          <w:i/>
        </w:rPr>
        <w:t xml:space="preserve">Journal of Chemical Information and Modeling </w:t>
      </w:r>
      <w:r w:rsidRPr="0072067E">
        <w:rPr>
          <w:b/>
        </w:rPr>
        <w:t>2020,</w:t>
      </w:r>
      <w:r w:rsidRPr="0072067E">
        <w:t xml:space="preserve"> 60, (1), 204-211.</w:t>
      </w:r>
    </w:p>
    <w:p w14:paraId="2A0C9563" w14:textId="77777777" w:rsidR="00E35071" w:rsidRPr="0072067E" w:rsidRDefault="00E35071" w:rsidP="00E35071">
      <w:pPr>
        <w:pStyle w:val="EndNoteBibliography"/>
        <w:ind w:left="720" w:hanging="720"/>
      </w:pPr>
      <w:r w:rsidRPr="0072067E">
        <w:t>99.</w:t>
      </w:r>
      <w:r w:rsidRPr="0072067E">
        <w:tab/>
        <w:t xml:space="preserve">Gaillard, T., Evaluation of AutoDock and AutoDock Vina on the CASF-2013 Benchmark. </w:t>
      </w:r>
      <w:r w:rsidRPr="0072067E">
        <w:rPr>
          <w:i/>
        </w:rPr>
        <w:t xml:space="preserve">J Chem Inf Model </w:t>
      </w:r>
      <w:r w:rsidRPr="0072067E">
        <w:rPr>
          <w:b/>
        </w:rPr>
        <w:t>2018,</w:t>
      </w:r>
      <w:r w:rsidRPr="0072067E">
        <w:t xml:space="preserve"> 58, (8), 1697-1706.</w:t>
      </w:r>
    </w:p>
    <w:p w14:paraId="05114910" w14:textId="77777777" w:rsidR="00E35071" w:rsidRPr="0072067E" w:rsidRDefault="00E35071" w:rsidP="00E35071">
      <w:pPr>
        <w:pStyle w:val="EndNoteBibliography"/>
        <w:ind w:left="720" w:hanging="720"/>
      </w:pPr>
      <w:r w:rsidRPr="0072067E">
        <w:t>100.</w:t>
      </w:r>
      <w:r w:rsidRPr="0072067E">
        <w:tab/>
        <w:t xml:space="preserve">Boittier, E. D.; Tang, Y. Y.; Buckley, M. E.; Schuurs, Z. P.; Richard, D. J.; Gandhi, N. S., Assessing Molecular Docking Tools to Guide Targeted Drug Discovery of CD38 Inhibitors. </w:t>
      </w:r>
      <w:r w:rsidRPr="0072067E">
        <w:rPr>
          <w:i/>
        </w:rPr>
        <w:t xml:space="preserve">International journal of molecular sciences </w:t>
      </w:r>
      <w:r w:rsidRPr="0072067E">
        <w:rPr>
          <w:b/>
        </w:rPr>
        <w:t>2020,</w:t>
      </w:r>
      <w:r w:rsidRPr="0072067E">
        <w:t xml:space="preserve"> 21, (15), 5183.</w:t>
      </w:r>
    </w:p>
    <w:p w14:paraId="30DF72B7" w14:textId="77777777" w:rsidR="00E35071" w:rsidRPr="0072067E" w:rsidRDefault="00E35071" w:rsidP="00E35071">
      <w:pPr>
        <w:pStyle w:val="EndNoteBibliography"/>
        <w:ind w:left="720" w:hanging="720"/>
      </w:pPr>
      <w:r w:rsidRPr="0072067E">
        <w:t>101.</w:t>
      </w:r>
      <w:r w:rsidRPr="0072067E">
        <w:tab/>
        <w:t xml:space="preserve">Chen, P.; Ke, Y.; Lu, Y.; Du, Y.; Li, J.; Yan, H.; Zhao, H.; Zhou, Y.; Yang, Y., DLIGAND2: an improved knowledge-based energy function for protein-ligand interactions using the distance-scaled, finite, ideal-gas reference state. </w:t>
      </w:r>
      <w:r w:rsidRPr="0072067E">
        <w:rPr>
          <w:i/>
        </w:rPr>
        <w:t xml:space="preserve">Journal of cheminformatics </w:t>
      </w:r>
      <w:r w:rsidRPr="0072067E">
        <w:rPr>
          <w:b/>
        </w:rPr>
        <w:t>2019,</w:t>
      </w:r>
      <w:r w:rsidRPr="0072067E">
        <w:t xml:space="preserve"> 11, (1), 52-52.</w:t>
      </w:r>
    </w:p>
    <w:p w14:paraId="1F072DC2" w14:textId="77777777" w:rsidR="00E35071" w:rsidRPr="0072067E" w:rsidRDefault="00E35071" w:rsidP="00E35071">
      <w:pPr>
        <w:pStyle w:val="EndNoteBibliography"/>
        <w:ind w:left="720" w:hanging="720"/>
      </w:pPr>
      <w:r w:rsidRPr="0072067E">
        <w:t>102.</w:t>
      </w:r>
      <w:r w:rsidRPr="0072067E">
        <w:tab/>
        <w:t xml:space="preserve">Theerawatanasirikul, S.; Kuo, C. J.; Phetcharat, N.; Lekcharoensuk, P., In silico and in vitro analysis of small molecules and natural compounds targeting the 3CL protease of feline infectious peritonitis virus. </w:t>
      </w:r>
      <w:r w:rsidRPr="0072067E">
        <w:rPr>
          <w:i/>
        </w:rPr>
        <w:t xml:space="preserve">Antiviral research </w:t>
      </w:r>
      <w:r w:rsidRPr="0072067E">
        <w:rPr>
          <w:b/>
        </w:rPr>
        <w:t>2020,</w:t>
      </w:r>
      <w:r w:rsidRPr="0072067E">
        <w:t xml:space="preserve"> 174, 104697-104697.</w:t>
      </w:r>
    </w:p>
    <w:p w14:paraId="24E30A00" w14:textId="77777777" w:rsidR="00E35071" w:rsidRPr="0072067E" w:rsidRDefault="00E35071" w:rsidP="00E35071">
      <w:pPr>
        <w:pStyle w:val="EndNoteBibliography"/>
        <w:ind w:left="720" w:hanging="720"/>
      </w:pPr>
      <w:r w:rsidRPr="0072067E">
        <w:t>103.</w:t>
      </w:r>
      <w:r w:rsidRPr="0072067E">
        <w:tab/>
        <w:t xml:space="preserve">Jeong, J.; Kim, H.; Choi, J., In Silico Molecular Docking and In Vivo Validation with Caenorhabditis elegans to Discover Molecular Initiating Events in Adverse Outcome Pathway Framework: Case Study on Endocrine-Disrupting Chemicals with Estrogen and Androgen Receptors. </w:t>
      </w:r>
      <w:r w:rsidRPr="0072067E">
        <w:rPr>
          <w:i/>
        </w:rPr>
        <w:t xml:space="preserve">International journal of molecular sciences </w:t>
      </w:r>
      <w:r w:rsidRPr="0072067E">
        <w:rPr>
          <w:b/>
        </w:rPr>
        <w:t>2019,</w:t>
      </w:r>
      <w:r w:rsidRPr="0072067E">
        <w:t xml:space="preserve"> 20, (5), 1209.</w:t>
      </w:r>
    </w:p>
    <w:p w14:paraId="7F95EA2A" w14:textId="77777777" w:rsidR="00E35071" w:rsidRPr="0072067E" w:rsidRDefault="00E35071" w:rsidP="00E35071">
      <w:pPr>
        <w:pStyle w:val="EndNoteBibliography"/>
        <w:ind w:left="720" w:hanging="720"/>
      </w:pPr>
      <w:r w:rsidRPr="0072067E">
        <w:t>104.</w:t>
      </w:r>
      <w:r w:rsidRPr="0072067E">
        <w:tab/>
        <w:t xml:space="preserve">Cuccioloni, M.; Bonfili, L.; Cecarini, V.; Cocchioni, F.; Petrelli, D.; Crotti, E.; Zanchi, R.; Eleuteri, A. M.; Angeletti, M., Structure/activity virtual screening and in vitro testing of small molecule inhibitors of 8-hydroxy-5-deazaflavin: NADPH oxidoreductase from gut methanogenic bacteria. </w:t>
      </w:r>
      <w:r w:rsidRPr="0072067E">
        <w:rPr>
          <w:i/>
        </w:rPr>
        <w:t xml:space="preserve">Scientific reports </w:t>
      </w:r>
      <w:r w:rsidRPr="0072067E">
        <w:rPr>
          <w:b/>
        </w:rPr>
        <w:t>2020,</w:t>
      </w:r>
      <w:r w:rsidRPr="0072067E">
        <w:t xml:space="preserve"> 10, (1), 1-11.</w:t>
      </w:r>
    </w:p>
    <w:p w14:paraId="370D7FFB" w14:textId="77777777" w:rsidR="00E35071" w:rsidRPr="0072067E" w:rsidRDefault="00E35071" w:rsidP="00E35071">
      <w:pPr>
        <w:pStyle w:val="EndNoteBibliography"/>
        <w:ind w:left="720" w:hanging="720"/>
      </w:pPr>
      <w:r w:rsidRPr="0072067E">
        <w:t>105.</w:t>
      </w:r>
      <w:r w:rsidRPr="0072067E">
        <w:tab/>
        <w:t xml:space="preserve">Morris, G. M.; Huey, R.; Lindstrom, W.; Sanner, M. F.; Belew, R. K.; Goodsell, D. S.; Olson, A. J., AutoDock4 and AutoDockTools4: Automated docking with selective receptor flexibility. </w:t>
      </w:r>
      <w:r w:rsidRPr="0072067E">
        <w:rPr>
          <w:i/>
        </w:rPr>
        <w:t xml:space="preserve">Journal of computational chemistry </w:t>
      </w:r>
      <w:r w:rsidRPr="0072067E">
        <w:rPr>
          <w:b/>
        </w:rPr>
        <w:t>2009,</w:t>
      </w:r>
      <w:r w:rsidRPr="0072067E">
        <w:t xml:space="preserve"> 30, (16), 2785-2791.</w:t>
      </w:r>
    </w:p>
    <w:p w14:paraId="4CBC15CE" w14:textId="77777777" w:rsidR="00E35071" w:rsidRPr="0072067E" w:rsidRDefault="00E35071" w:rsidP="00E35071">
      <w:pPr>
        <w:pStyle w:val="EndNoteBibliography"/>
        <w:ind w:left="720" w:hanging="720"/>
      </w:pPr>
      <w:r w:rsidRPr="0072067E">
        <w:t>106.</w:t>
      </w:r>
      <w:r w:rsidRPr="0072067E">
        <w:tab/>
        <w:t xml:space="preserve">Hu, G.; Kuang, G.; Xiao, W.; Li, W.; Liu, G.; Tang, Y., Performance Evaluation of 2D Fingerprint and 3D Shape Similarity Methods in Virtual Screening. </w:t>
      </w:r>
      <w:r w:rsidRPr="0072067E">
        <w:rPr>
          <w:i/>
        </w:rPr>
        <w:t xml:space="preserve">Journal of Chemical Information and Modeling </w:t>
      </w:r>
      <w:r w:rsidRPr="0072067E">
        <w:rPr>
          <w:b/>
        </w:rPr>
        <w:t>2012,</w:t>
      </w:r>
      <w:r w:rsidRPr="0072067E">
        <w:t xml:space="preserve"> 52, (5), 1103-1113.</w:t>
      </w:r>
    </w:p>
    <w:p w14:paraId="368BD8A3" w14:textId="77777777" w:rsidR="00E35071" w:rsidRPr="0072067E" w:rsidRDefault="00E35071" w:rsidP="00E35071">
      <w:pPr>
        <w:pStyle w:val="EndNoteBibliography"/>
        <w:ind w:left="720" w:hanging="720"/>
      </w:pPr>
      <w:r w:rsidRPr="0072067E">
        <w:t>107.</w:t>
      </w:r>
      <w:r w:rsidRPr="0072067E">
        <w:tab/>
        <w:t xml:space="preserve">Tripathi, M. K.; Sharma, P.; Tripathi, A.; Tripathi, P. N.; Srivastava, P.; Seth, A.; Shrivastava, S. K., Computational exploration and experimental validation to identify a dual inhibitor of cholinesterase and amyloid-beta for the treatment of Alzheimer’s disease. </w:t>
      </w:r>
      <w:r w:rsidRPr="0072067E">
        <w:rPr>
          <w:i/>
        </w:rPr>
        <w:t xml:space="preserve">Journal of Computer-Aided Molecular Design </w:t>
      </w:r>
      <w:r w:rsidRPr="0072067E">
        <w:rPr>
          <w:b/>
        </w:rPr>
        <w:t>2020,</w:t>
      </w:r>
      <w:r w:rsidRPr="0072067E">
        <w:t xml:space="preserve"> 34, (9), 983-1002.</w:t>
      </w:r>
    </w:p>
    <w:p w14:paraId="69F62982" w14:textId="77777777" w:rsidR="00E35071" w:rsidRPr="0072067E" w:rsidRDefault="00E35071" w:rsidP="00E35071">
      <w:pPr>
        <w:pStyle w:val="EndNoteBibliography"/>
        <w:ind w:left="720" w:hanging="720"/>
      </w:pPr>
      <w:r w:rsidRPr="0072067E">
        <w:t>108.</w:t>
      </w:r>
      <w:r w:rsidRPr="0072067E">
        <w:tab/>
        <w:t xml:space="preserve">Mulakala, C.; Viswanadhan, V. N., Could MM-GBSA be accurate enough for calculation of absolute protein/ligand binding free energies? </w:t>
      </w:r>
      <w:r w:rsidRPr="0072067E">
        <w:rPr>
          <w:i/>
        </w:rPr>
        <w:t xml:space="preserve">Journal of Molecular Graphics and Modelling </w:t>
      </w:r>
      <w:r w:rsidRPr="0072067E">
        <w:rPr>
          <w:b/>
        </w:rPr>
        <w:t>2013,</w:t>
      </w:r>
      <w:r w:rsidRPr="0072067E">
        <w:t xml:space="preserve"> 46, 41-51.</w:t>
      </w:r>
    </w:p>
    <w:p w14:paraId="3F4BEB62" w14:textId="77777777" w:rsidR="00E35071" w:rsidRPr="0072067E" w:rsidRDefault="00E35071" w:rsidP="00E35071">
      <w:pPr>
        <w:pStyle w:val="EndNoteBibliography"/>
        <w:ind w:left="720" w:hanging="720"/>
      </w:pPr>
      <w:r w:rsidRPr="0072067E">
        <w:t>109.</w:t>
      </w:r>
      <w:r w:rsidRPr="0072067E">
        <w:tab/>
        <w:t xml:space="preserve">Hou, T.; Wang, J.; Li, Y.; Wang, W., Assessing the Performance of the MM/PBSA and MM/GBSA Methods. 1. The Accuracy of Binding Free Energy Calculations Based on Molecular Dynamics Simulations. </w:t>
      </w:r>
      <w:r w:rsidRPr="0072067E">
        <w:rPr>
          <w:i/>
        </w:rPr>
        <w:t xml:space="preserve">Journal of Chemical Information and Modeling </w:t>
      </w:r>
      <w:r w:rsidRPr="0072067E">
        <w:rPr>
          <w:b/>
        </w:rPr>
        <w:t>2011,</w:t>
      </w:r>
      <w:r w:rsidRPr="0072067E">
        <w:t xml:space="preserve"> 51, (1), 69-82.</w:t>
      </w:r>
    </w:p>
    <w:p w14:paraId="769EB852" w14:textId="77777777" w:rsidR="00E35071" w:rsidRPr="0072067E" w:rsidRDefault="00E35071" w:rsidP="00E35071">
      <w:pPr>
        <w:pStyle w:val="EndNoteBibliography"/>
        <w:ind w:left="720" w:hanging="720"/>
      </w:pPr>
      <w:r w:rsidRPr="0072067E">
        <w:t>110.</w:t>
      </w:r>
      <w:r w:rsidRPr="0072067E">
        <w:tab/>
        <w:t xml:space="preserve">Wang, E.; Sun, H.; Wang, J.; Wang, Z.; Liu, H.; Zhang, J. Z. H.; Hou, T., End-Point Binding Free Energy Calculation with MM/PBSA and MM/GBSA: Strategies and Applications in Drug Design. </w:t>
      </w:r>
      <w:r w:rsidRPr="0072067E">
        <w:rPr>
          <w:i/>
        </w:rPr>
        <w:t xml:space="preserve">Chemical Reviews </w:t>
      </w:r>
      <w:r w:rsidRPr="0072067E">
        <w:rPr>
          <w:b/>
        </w:rPr>
        <w:t>2019,</w:t>
      </w:r>
      <w:r w:rsidRPr="0072067E">
        <w:t xml:space="preserve"> 119, (16), 9478-9508.</w:t>
      </w:r>
    </w:p>
    <w:p w14:paraId="60454ACA" w14:textId="77777777" w:rsidR="00E35071" w:rsidRPr="0072067E" w:rsidRDefault="00E35071" w:rsidP="00E35071">
      <w:pPr>
        <w:pStyle w:val="EndNoteBibliography"/>
        <w:ind w:left="720" w:hanging="720"/>
      </w:pPr>
      <w:r w:rsidRPr="0072067E">
        <w:t>111.</w:t>
      </w:r>
      <w:r w:rsidRPr="0072067E">
        <w:tab/>
        <w:t xml:space="preserve">Anan, K.; Masui, M.; Tazawa, A.; Tomida, M.; Haga, Y.; Kume, M.; Yamamoto, S.; Shinohara, S.; Tsuji, H.; Shimada, S.; Yagi, S.; Hasebe, N.; Kai, H., Discovery of NR2B-selective antagonists via scaffold hopping and pharmacokinetic profile optimization. </w:t>
      </w:r>
      <w:r w:rsidRPr="0072067E">
        <w:rPr>
          <w:i/>
        </w:rPr>
        <w:t xml:space="preserve">Bioorganic &amp; Medicinal Chemistry Letters </w:t>
      </w:r>
      <w:r w:rsidRPr="0072067E">
        <w:rPr>
          <w:b/>
        </w:rPr>
        <w:t>2019,</w:t>
      </w:r>
      <w:r w:rsidRPr="0072067E">
        <w:t xml:space="preserve"> 29, (9), 1143-1147.</w:t>
      </w:r>
    </w:p>
    <w:p w14:paraId="30C53202" w14:textId="77777777" w:rsidR="00E35071" w:rsidRPr="0072067E" w:rsidRDefault="00E35071" w:rsidP="00E35071">
      <w:pPr>
        <w:pStyle w:val="EndNoteBibliography"/>
        <w:ind w:left="720" w:hanging="720"/>
      </w:pPr>
      <w:r w:rsidRPr="0072067E">
        <w:t>112.</w:t>
      </w:r>
      <w:r w:rsidRPr="0072067E">
        <w:tab/>
        <w:t xml:space="preserve">Korber, B.; Fischer, W. M.; Gnanakaran, S.; Yoon, H.; Theiler, J.; Abfalterer, W.; Hengartner, N.; Giorgi, E. E.; Bhattacharya, T.; Foley, B.; Hastie, K. M.; Parker, M. D.; Partridge, D. G.; Evans, C. M.; Freeman, T. M.; de Silva, T. I.; Angyal, A.; Brown, R. L.; Carrilero, L.; Green, L. R.; Groves, D. C.; Johnson, K. J.; Keeley, A. J.; Lindsey, B. B.; Parsons, P. J.; Raza, M.; Rowland-Jones, S.; Smith, N.; Tucker, R. M.; Wang, D.; Wyles, M. D.; McDanal, C.; Perez, L. G.; Tang, H.; Moon-Walker, A.; Whelan, S. P.; LaBranche, C. C.; Saphire, E. O.; Montefiori, D. C., Tracking Changes in SARS-CoV-2 Spike: Evidence that D614G Increases Infectivity of the COVID-19 Virus. </w:t>
      </w:r>
      <w:r w:rsidRPr="0072067E">
        <w:rPr>
          <w:i/>
        </w:rPr>
        <w:t xml:space="preserve">Cell </w:t>
      </w:r>
      <w:r w:rsidRPr="0072067E">
        <w:rPr>
          <w:b/>
        </w:rPr>
        <w:t>2020,</w:t>
      </w:r>
      <w:r w:rsidRPr="0072067E">
        <w:t xml:space="preserve"> 182, (4), 812-827.e19.</w:t>
      </w:r>
    </w:p>
    <w:p w14:paraId="7DB00929" w14:textId="77777777" w:rsidR="00E35071" w:rsidRPr="0072067E" w:rsidRDefault="00E35071" w:rsidP="00E35071">
      <w:pPr>
        <w:pStyle w:val="EndNoteBibliography"/>
        <w:ind w:left="720" w:hanging="720"/>
      </w:pPr>
      <w:r w:rsidRPr="0072067E">
        <w:t>113.</w:t>
      </w:r>
      <w:r w:rsidRPr="0072067E">
        <w:tab/>
        <w:t xml:space="preserve">Krammer, F., SARS-CoV-2 vaccines in development. </w:t>
      </w:r>
      <w:r w:rsidRPr="0072067E">
        <w:rPr>
          <w:i/>
        </w:rPr>
        <w:t xml:space="preserve">Nature </w:t>
      </w:r>
      <w:r w:rsidRPr="0072067E">
        <w:rPr>
          <w:b/>
        </w:rPr>
        <w:t>2020,</w:t>
      </w:r>
      <w:r w:rsidRPr="0072067E">
        <w:t xml:space="preserve"> 586.</w:t>
      </w:r>
    </w:p>
    <w:p w14:paraId="26C94289" w14:textId="77777777" w:rsidR="00E35071" w:rsidRPr="0072067E" w:rsidRDefault="00E35071" w:rsidP="00E35071">
      <w:pPr>
        <w:pStyle w:val="EndNoteBibliography"/>
        <w:ind w:left="720" w:hanging="720"/>
      </w:pPr>
      <w:r w:rsidRPr="0072067E">
        <w:t>114.</w:t>
      </w:r>
      <w:r w:rsidRPr="0072067E">
        <w:tab/>
        <w:t xml:space="preserve">Knipe, D. M.; Levy, O.; Fitzgerald, K. A.; Mühlberger, E., Ensuring vaccine safety. </w:t>
      </w:r>
      <w:r w:rsidRPr="0072067E">
        <w:rPr>
          <w:i/>
        </w:rPr>
        <w:t xml:space="preserve">Science </w:t>
      </w:r>
      <w:r w:rsidRPr="0072067E">
        <w:rPr>
          <w:b/>
        </w:rPr>
        <w:t>2020,</w:t>
      </w:r>
      <w:r w:rsidRPr="0072067E">
        <w:t xml:space="preserve"> 370, (6522), 1274-1275.</w:t>
      </w:r>
    </w:p>
    <w:p w14:paraId="7D8D4CCD" w14:textId="77777777" w:rsidR="00E35071" w:rsidRPr="0072067E" w:rsidRDefault="00E35071" w:rsidP="00E35071">
      <w:pPr>
        <w:pStyle w:val="EndNoteBibliography"/>
        <w:ind w:left="720" w:hanging="720"/>
      </w:pPr>
      <w:r w:rsidRPr="0072067E">
        <w:t>115.</w:t>
      </w:r>
      <w:r w:rsidRPr="0072067E">
        <w:tab/>
        <w:t>Chemical Computing Group ULC</w:t>
      </w:r>
      <w:r w:rsidRPr="0072067E">
        <w:rPr>
          <w:i/>
        </w:rPr>
        <w:t>. Molecular Operating Environment (MOE), 2019.01.</w:t>
      </w:r>
      <w:r w:rsidRPr="0072067E">
        <w:t>, Chemical Computing Group; Montreal, Canada: 2020.</w:t>
      </w:r>
    </w:p>
    <w:p w14:paraId="0FA78B22" w14:textId="77777777" w:rsidR="00E35071" w:rsidRPr="0072067E" w:rsidRDefault="00E35071" w:rsidP="00E35071">
      <w:pPr>
        <w:pStyle w:val="EndNoteBibliography"/>
        <w:ind w:left="720" w:hanging="720"/>
      </w:pPr>
      <w:r w:rsidRPr="0072067E">
        <w:t>116.</w:t>
      </w:r>
      <w:r w:rsidRPr="0072067E">
        <w:tab/>
        <w:t xml:space="preserve">Abagyan, R.; Totrov, M.; Kuznetsov, D., ICM - a new method for protein modeling and design: applications to docking and structure prediction from the distorted native conformation. </w:t>
      </w:r>
      <w:r w:rsidRPr="0072067E">
        <w:rPr>
          <w:i/>
        </w:rPr>
        <w:t xml:space="preserve">Journal of computational chemistry </w:t>
      </w:r>
      <w:r w:rsidRPr="0072067E">
        <w:rPr>
          <w:b/>
        </w:rPr>
        <w:t>1994,</w:t>
      </w:r>
      <w:r w:rsidRPr="0072067E">
        <w:t xml:space="preserve"> 15(5).</w:t>
      </w:r>
    </w:p>
    <w:p w14:paraId="476EC77D" w14:textId="77777777" w:rsidR="00E35071" w:rsidRPr="0072067E" w:rsidRDefault="00E35071" w:rsidP="00E35071">
      <w:pPr>
        <w:pStyle w:val="EndNoteBibliography"/>
        <w:ind w:left="720" w:hanging="720"/>
      </w:pPr>
      <w:r w:rsidRPr="0072067E">
        <w:t>117.</w:t>
      </w:r>
      <w:r w:rsidRPr="0072067E">
        <w:tab/>
        <w:t xml:space="preserve">Trott, O.; Olson, A. J., AutoDock Vina: improving the speed and accuracy of docking with a new scoring function, efficient optimization, and multithreading. </w:t>
      </w:r>
      <w:r w:rsidRPr="0072067E">
        <w:rPr>
          <w:i/>
        </w:rPr>
        <w:t xml:space="preserve">J Comput Chem </w:t>
      </w:r>
      <w:r w:rsidRPr="0072067E">
        <w:rPr>
          <w:b/>
        </w:rPr>
        <w:t>2010,</w:t>
      </w:r>
      <w:r w:rsidRPr="0072067E">
        <w:t xml:space="preserve"> 31, (2), 455-61.</w:t>
      </w:r>
    </w:p>
    <w:p w14:paraId="1B1D95EE" w14:textId="77777777" w:rsidR="00E35071" w:rsidRPr="0072067E" w:rsidRDefault="00E35071" w:rsidP="00E35071">
      <w:pPr>
        <w:pStyle w:val="EndNoteBibliography"/>
        <w:ind w:left="720" w:hanging="720"/>
      </w:pPr>
      <w:r w:rsidRPr="0072067E">
        <w:t>118.</w:t>
      </w:r>
      <w:r w:rsidRPr="0072067E">
        <w:tab/>
        <w:t xml:space="preserve">Grosdidier, A.; Zoete, V.; Michielin, O., Fast docking using the CHARMM force field with EADock DSS. </w:t>
      </w:r>
      <w:r w:rsidRPr="0072067E">
        <w:rPr>
          <w:i/>
        </w:rPr>
        <w:t xml:space="preserve">J Comput Chem </w:t>
      </w:r>
      <w:r w:rsidRPr="0072067E">
        <w:rPr>
          <w:b/>
        </w:rPr>
        <w:t>2011,</w:t>
      </w:r>
      <w:r w:rsidRPr="0072067E">
        <w:t xml:space="preserve"> 32, (10), 2149-59.</w:t>
      </w:r>
    </w:p>
    <w:p w14:paraId="67AA4DA9" w14:textId="77777777" w:rsidR="00E35071" w:rsidRPr="0072067E" w:rsidRDefault="00E35071" w:rsidP="00E35071">
      <w:pPr>
        <w:pStyle w:val="EndNoteBibliography"/>
        <w:ind w:left="720" w:hanging="720"/>
      </w:pPr>
      <w:r w:rsidRPr="0072067E">
        <w:t>119.</w:t>
      </w:r>
      <w:r w:rsidRPr="0072067E">
        <w:tab/>
        <w:t xml:space="preserve">Jones, G.; Willett, P.; Glen, R. C.; Leach, A. R.; Taylor, R., Development and validation of a genetic algorithm for flexible docking. </w:t>
      </w:r>
      <w:r w:rsidRPr="0072067E">
        <w:rPr>
          <w:i/>
        </w:rPr>
        <w:t xml:space="preserve">Journal of molecular biology </w:t>
      </w:r>
      <w:r w:rsidRPr="0072067E">
        <w:rPr>
          <w:b/>
        </w:rPr>
        <w:t>1997,</w:t>
      </w:r>
      <w:r w:rsidRPr="0072067E">
        <w:t xml:space="preserve"> 267, (3), 727-748.</w:t>
      </w:r>
    </w:p>
    <w:p w14:paraId="38D4F391" w14:textId="77777777" w:rsidR="00E35071" w:rsidRPr="0072067E" w:rsidRDefault="00E35071" w:rsidP="00E35071">
      <w:pPr>
        <w:pStyle w:val="EndNoteBibliography"/>
        <w:ind w:left="720" w:hanging="720"/>
      </w:pPr>
      <w:r w:rsidRPr="0072067E">
        <w:t>120.</w:t>
      </w:r>
      <w:r w:rsidRPr="0072067E">
        <w:tab/>
        <w:t xml:space="preserve">Dallakyan, S.; Olson, A. J., Small-molecule library screening by docking with PyRx. In </w:t>
      </w:r>
      <w:r w:rsidRPr="0072067E">
        <w:rPr>
          <w:i/>
        </w:rPr>
        <w:t>Chemical biology</w:t>
      </w:r>
      <w:r w:rsidRPr="0072067E">
        <w:t>, Springer: 2015; pp 243-250.</w:t>
      </w:r>
    </w:p>
    <w:p w14:paraId="4EF83D3C" w14:textId="77777777" w:rsidR="00E35071" w:rsidRPr="0072067E" w:rsidRDefault="00E35071" w:rsidP="00E35071">
      <w:pPr>
        <w:pStyle w:val="EndNoteBibliography"/>
        <w:ind w:left="720" w:hanging="720"/>
      </w:pPr>
      <w:r w:rsidRPr="0072067E">
        <w:t>121.</w:t>
      </w:r>
      <w:r w:rsidRPr="0072067E">
        <w:tab/>
        <w:t xml:space="preserve">O'Boyle, N. M.; Banck, M.; James, C. A.; Morley, C.; Vandermeersch, T.; Hutchison, G. R., Open Babel: An open chemical toolbox. </w:t>
      </w:r>
      <w:r w:rsidRPr="0072067E">
        <w:rPr>
          <w:i/>
        </w:rPr>
        <w:t xml:space="preserve">Journal of cheminformatics </w:t>
      </w:r>
      <w:r w:rsidRPr="0072067E">
        <w:rPr>
          <w:b/>
        </w:rPr>
        <w:t>2011,</w:t>
      </w:r>
      <w:r w:rsidRPr="0072067E">
        <w:t xml:space="preserve"> 3, (1), 33.</w:t>
      </w:r>
    </w:p>
    <w:p w14:paraId="3DF0AF6A" w14:textId="77777777" w:rsidR="00E35071" w:rsidRPr="0072067E" w:rsidRDefault="00E35071" w:rsidP="00E35071">
      <w:pPr>
        <w:pStyle w:val="EndNoteBibliography"/>
        <w:ind w:left="720" w:hanging="720"/>
      </w:pPr>
      <w:r w:rsidRPr="0072067E">
        <w:t>122.</w:t>
      </w:r>
      <w:r w:rsidRPr="0072067E">
        <w:tab/>
        <w:t xml:space="preserve">Bell, E. W.; Zhang, Y., DockRMSD: an open-source tool for atom mapping and RMSD calculation of symmetric molecules through graph isomorphism. </w:t>
      </w:r>
      <w:r w:rsidRPr="0072067E">
        <w:rPr>
          <w:i/>
        </w:rPr>
        <w:t xml:space="preserve">J Cheminform </w:t>
      </w:r>
      <w:r w:rsidRPr="0072067E">
        <w:rPr>
          <w:b/>
        </w:rPr>
        <w:t>2019,</w:t>
      </w:r>
      <w:r w:rsidRPr="0072067E">
        <w:t xml:space="preserve"> 11, (1), 40.</w:t>
      </w:r>
    </w:p>
    <w:p w14:paraId="1B516A02" w14:textId="77777777" w:rsidR="00E35071" w:rsidRPr="0072067E" w:rsidRDefault="00E35071" w:rsidP="00E35071">
      <w:pPr>
        <w:pStyle w:val="EndNoteBibliography"/>
        <w:ind w:left="720" w:hanging="720"/>
      </w:pPr>
      <w:r w:rsidRPr="0072067E">
        <w:t>123.</w:t>
      </w:r>
      <w:r w:rsidRPr="0072067E">
        <w:tab/>
        <w:t xml:space="preserve">Pettersen, E. F.; Goddard, T. D.; Huang, C. C.; Couch, G. S.; Greenblatt, D. M.; Meng, E. C.; Ferrin, T. E., UCSF Chimera--a visualization system for exploratory research and analysis. </w:t>
      </w:r>
      <w:r w:rsidRPr="0072067E">
        <w:rPr>
          <w:i/>
        </w:rPr>
        <w:t xml:space="preserve">J Comput Chem </w:t>
      </w:r>
      <w:r w:rsidRPr="0072067E">
        <w:rPr>
          <w:b/>
        </w:rPr>
        <w:t>2004,</w:t>
      </w:r>
      <w:r w:rsidRPr="0072067E">
        <w:t xml:space="preserve"> 25, (13), 1605-12.</w:t>
      </w:r>
    </w:p>
    <w:p w14:paraId="6BA64E8D" w14:textId="77777777" w:rsidR="00E35071" w:rsidRPr="0072067E" w:rsidRDefault="00E35071" w:rsidP="00E35071">
      <w:pPr>
        <w:pStyle w:val="EndNoteBibliography"/>
        <w:ind w:left="720" w:hanging="720"/>
      </w:pPr>
      <w:r w:rsidRPr="0072067E">
        <w:t>124.</w:t>
      </w:r>
      <w:r w:rsidRPr="0072067E">
        <w:tab/>
        <w:t>Molexus IVS</w:t>
      </w:r>
      <w:r w:rsidRPr="0072067E">
        <w:rPr>
          <w:i/>
        </w:rPr>
        <w:t>. Molegro Molecular Viewer (MMV), version 7.0.</w:t>
      </w:r>
      <w:r w:rsidRPr="0072067E">
        <w:t>, Molexus; Rodder, Denmark: 2020.</w:t>
      </w:r>
    </w:p>
    <w:p w14:paraId="063F062C" w14:textId="77777777" w:rsidR="00E35071" w:rsidRPr="0072067E" w:rsidRDefault="00E35071" w:rsidP="00E35071">
      <w:pPr>
        <w:pStyle w:val="EndNoteBibliography"/>
        <w:ind w:left="720" w:hanging="720"/>
      </w:pPr>
      <w:r w:rsidRPr="0072067E">
        <w:t>125.</w:t>
      </w:r>
      <w:r w:rsidRPr="0072067E">
        <w:tab/>
        <w:t>ChemAxon</w:t>
      </w:r>
      <w:r w:rsidRPr="0072067E">
        <w:rPr>
          <w:i/>
        </w:rPr>
        <w:t>. MarvinSketch, version 20.16</w:t>
      </w:r>
      <w:r w:rsidRPr="0072067E">
        <w:t>, ChemAxon Ltd; Budapest, Hungary: 2020.</w:t>
      </w:r>
    </w:p>
    <w:p w14:paraId="3362E464" w14:textId="77777777" w:rsidR="00E35071" w:rsidRPr="0072067E" w:rsidRDefault="00E35071" w:rsidP="00E35071">
      <w:pPr>
        <w:pStyle w:val="EndNoteBibliography"/>
        <w:ind w:left="720" w:hanging="720"/>
      </w:pPr>
      <w:r w:rsidRPr="0072067E">
        <w:t>126.</w:t>
      </w:r>
      <w:r w:rsidRPr="0072067E">
        <w:tab/>
        <w:t xml:space="preserve">Daina, A.; Michielin, O.; Zoete, V., SwissADME: a free web tool to evaluate pharmacokinetics, drug-likeness and medicinal chemistry friendliness of small molecules. </w:t>
      </w:r>
      <w:r w:rsidRPr="0072067E">
        <w:rPr>
          <w:i/>
        </w:rPr>
        <w:t xml:space="preserve">Scientific Reports </w:t>
      </w:r>
      <w:r w:rsidRPr="0072067E">
        <w:rPr>
          <w:b/>
        </w:rPr>
        <w:t>2017,</w:t>
      </w:r>
      <w:r w:rsidRPr="0072067E">
        <w:t xml:space="preserve"> 7, (1), 42717.</w:t>
      </w:r>
    </w:p>
    <w:p w14:paraId="60578609" w14:textId="77777777" w:rsidR="00E35071" w:rsidRPr="0072067E" w:rsidRDefault="00E35071" w:rsidP="00E35071">
      <w:pPr>
        <w:pStyle w:val="EndNoteBibliography"/>
        <w:ind w:left="720" w:hanging="720"/>
      </w:pPr>
      <w:r w:rsidRPr="0072067E">
        <w:t>127.</w:t>
      </w:r>
      <w:r w:rsidRPr="0072067E">
        <w:tab/>
        <w:t xml:space="preserve">Ali, J.; Camilleri, P.; Brown, M. B.; Hutt, A. J.; Kirton, S. B., Revisiting the general solubility equation: in silico prediction of aqueous solubility incorporating the effect of topographical polar surface area. </w:t>
      </w:r>
      <w:r w:rsidRPr="0072067E">
        <w:rPr>
          <w:i/>
        </w:rPr>
        <w:t xml:space="preserve">J Chem Inf Model </w:t>
      </w:r>
      <w:r w:rsidRPr="0072067E">
        <w:rPr>
          <w:b/>
        </w:rPr>
        <w:t>2012,</w:t>
      </w:r>
      <w:r w:rsidRPr="0072067E">
        <w:t xml:space="preserve"> 52, (2), 420-8.</w:t>
      </w:r>
    </w:p>
    <w:p w14:paraId="4287E1B9" w14:textId="77777777" w:rsidR="00E35071" w:rsidRPr="0072067E" w:rsidRDefault="00E35071" w:rsidP="00E35071">
      <w:pPr>
        <w:pStyle w:val="EndNoteBibliography"/>
        <w:ind w:left="720" w:hanging="720"/>
      </w:pPr>
      <w:r w:rsidRPr="0072067E">
        <w:t>128.</w:t>
      </w:r>
      <w:r w:rsidRPr="0072067E">
        <w:tab/>
        <w:t xml:space="preserve">Daina, A.; Michielin, O.; Zoete, V., iLOGP: a simple, robust, and efficient description of n-octanol/water partition coefficient for drug design using the GB/SA approach. </w:t>
      </w:r>
      <w:r w:rsidRPr="0072067E">
        <w:rPr>
          <w:i/>
        </w:rPr>
        <w:t xml:space="preserve">J Chem Inf Model </w:t>
      </w:r>
      <w:r w:rsidRPr="0072067E">
        <w:rPr>
          <w:b/>
        </w:rPr>
        <w:t>2014,</w:t>
      </w:r>
      <w:r w:rsidRPr="0072067E">
        <w:t xml:space="preserve"> 54, (12), 3284-301.</w:t>
      </w:r>
    </w:p>
    <w:p w14:paraId="37D4EEB1" w14:textId="77777777" w:rsidR="00E35071" w:rsidRPr="0072067E" w:rsidRDefault="00E35071" w:rsidP="00E35071">
      <w:pPr>
        <w:pStyle w:val="EndNoteBibliography"/>
        <w:ind w:left="720" w:hanging="720"/>
      </w:pPr>
      <w:r w:rsidRPr="0072067E">
        <w:t>129.</w:t>
      </w:r>
      <w:r w:rsidRPr="0072067E">
        <w:tab/>
        <w:t xml:space="preserve">Moriguchi, I.; Hirono, S.; Liu, Q.; Nakagome, I.; Matsushita, Y., Simple Method of Calculating Octanol/Water Partition Coefficient. </w:t>
      </w:r>
      <w:r w:rsidRPr="0072067E">
        <w:rPr>
          <w:i/>
        </w:rPr>
        <w:t xml:space="preserve">Chemical and Pharmaceutical Bulletin </w:t>
      </w:r>
      <w:r w:rsidRPr="0072067E">
        <w:rPr>
          <w:b/>
        </w:rPr>
        <w:t>1992,</w:t>
      </w:r>
      <w:r w:rsidRPr="0072067E">
        <w:t xml:space="preserve"> 40, (1), 127-130.</w:t>
      </w:r>
    </w:p>
    <w:p w14:paraId="04C2AEBC" w14:textId="6A28BC83" w:rsidR="00AF1B24" w:rsidRPr="00500AC1" w:rsidRDefault="005F645E" w:rsidP="00AF1B24">
      <w:r w:rsidRPr="0072067E">
        <w:fldChar w:fldCharType="end"/>
      </w:r>
    </w:p>
    <w:p w14:paraId="3BB60A62" w14:textId="77777777" w:rsidR="00500AC1" w:rsidRPr="00892569" w:rsidRDefault="00500AC1" w:rsidP="00AF1B24">
      <w:pPr>
        <w:pStyle w:val="MDPI31text"/>
      </w:pPr>
    </w:p>
    <w:p w14:paraId="51B93242" w14:textId="77777777" w:rsidR="007A0402" w:rsidRDefault="007A0402" w:rsidP="00FC25A6">
      <w:pPr>
        <w:pStyle w:val="MDPI21heading1"/>
        <w:ind w:left="0"/>
        <w:rPr>
          <w:lang w:eastAsia="zh-CN"/>
        </w:rPr>
      </w:pPr>
    </w:p>
    <w:p w14:paraId="48C9F3F4" w14:textId="77777777" w:rsidR="00FC25A6" w:rsidRDefault="00FC25A6" w:rsidP="00FC25A6">
      <w:pPr>
        <w:pStyle w:val="MDPI21heading1"/>
        <w:ind w:left="0"/>
        <w:rPr>
          <w:lang w:eastAsia="zh-CN"/>
        </w:rPr>
      </w:pPr>
    </w:p>
    <w:p w14:paraId="06A0B9A7" w14:textId="7DF7737B" w:rsidR="00AF1B24" w:rsidRDefault="00AF1B24" w:rsidP="00FC25A6">
      <w:pPr>
        <w:pStyle w:val="MDPI21heading1"/>
        <w:ind w:left="0"/>
        <w:rPr>
          <w:lang w:eastAsia="zh-CN"/>
        </w:rPr>
      </w:pPr>
    </w:p>
    <w:sectPr w:rsidR="00AF1B24" w:rsidSect="00F64788">
      <w:headerReference w:type="even" r:id="rId92"/>
      <w:headerReference w:type="default" r:id="rId93"/>
      <w:footerReference w:type="default" r:id="rId94"/>
      <w:headerReference w:type="first" r:id="rId95"/>
      <w:footerReference w:type="first" r:id="rId96"/>
      <w:type w:val="continuous"/>
      <w:pgSz w:w="11906" w:h="16838" w:code="9"/>
      <w:pgMar w:top="1417" w:right="720" w:bottom="1077" w:left="720" w:header="1020"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3301AD" w14:textId="77777777" w:rsidR="00A50216" w:rsidRDefault="00A50216">
      <w:pPr>
        <w:spacing w:line="240" w:lineRule="auto"/>
      </w:pPr>
      <w:r>
        <w:separator/>
      </w:r>
    </w:p>
  </w:endnote>
  <w:endnote w:type="continuationSeparator" w:id="0">
    <w:p w14:paraId="76D57464" w14:textId="77777777" w:rsidR="00A50216" w:rsidRDefault="00A502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BEA6C" w14:textId="77777777" w:rsidR="0008750B" w:rsidRPr="00994E2E" w:rsidRDefault="0008750B" w:rsidP="007D0675">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001E1F" w14:textId="77777777" w:rsidR="0008750B" w:rsidRDefault="0008750B" w:rsidP="00B96AFE">
    <w:pPr>
      <w:pStyle w:val="MDPIfooterfirstpage"/>
      <w:pBdr>
        <w:top w:val="single" w:sz="4" w:space="0" w:color="000000"/>
      </w:pBdr>
      <w:adjustRightInd w:val="0"/>
      <w:snapToGrid w:val="0"/>
      <w:spacing w:before="480" w:line="100" w:lineRule="exact"/>
      <w:rPr>
        <w:i/>
        <w:iCs/>
        <w:lang w:val="fr-CH"/>
      </w:rPr>
    </w:pPr>
  </w:p>
  <w:p w14:paraId="6B906B13" w14:textId="77777777" w:rsidR="0008750B" w:rsidRPr="008B308E" w:rsidRDefault="0008750B" w:rsidP="00B94E07">
    <w:pPr>
      <w:pStyle w:val="MDPIfooterfirstpage"/>
      <w:tabs>
        <w:tab w:val="clear" w:pos="8845"/>
        <w:tab w:val="right" w:pos="10466"/>
      </w:tabs>
      <w:spacing w:line="240" w:lineRule="auto"/>
      <w:jc w:val="both"/>
      <w:rPr>
        <w:lang w:val="fr-CH"/>
      </w:rPr>
    </w:pPr>
    <w:proofErr w:type="spellStart"/>
    <w:r>
      <w:rPr>
        <w:i/>
        <w:iCs/>
        <w:lang w:val="fr-CH"/>
      </w:rPr>
      <w:t>Molecules</w:t>
    </w:r>
    <w:proofErr w:type="spellEnd"/>
    <w:r w:rsidRPr="00176A50">
      <w:rPr>
        <w:i/>
        <w:lang w:val="fr-CH"/>
      </w:rPr>
      <w:t xml:space="preserve"> </w:t>
    </w:r>
    <w:r w:rsidRPr="00BE6385">
      <w:rPr>
        <w:b/>
        <w:iCs/>
        <w:lang w:val="fr-CH"/>
      </w:rPr>
      <w:t>2021</w:t>
    </w:r>
    <w:r w:rsidRPr="00103C88">
      <w:rPr>
        <w:iCs/>
        <w:lang w:val="fr-CH"/>
      </w:rPr>
      <w:t xml:space="preserve">, </w:t>
    </w:r>
    <w:r w:rsidRPr="00BE6385">
      <w:rPr>
        <w:i/>
        <w:iCs/>
        <w:lang w:val="fr-CH"/>
      </w:rPr>
      <w:t>26</w:t>
    </w:r>
    <w:r w:rsidRPr="00103C88">
      <w:rPr>
        <w:iCs/>
        <w:lang w:val="fr-CH"/>
      </w:rPr>
      <w:t xml:space="preserve">, </w:t>
    </w:r>
    <w:r>
      <w:rPr>
        <w:iCs/>
        <w:lang w:val="fr-CH"/>
      </w:rPr>
      <w:t>x. https://doi.org/10.3390/xxxxx</w:t>
    </w:r>
    <w:r w:rsidRPr="008B308E">
      <w:rPr>
        <w:lang w:val="fr-CH"/>
      </w:rPr>
      <w:tab/>
      <w:t>www.mdpi.com/journal/</w:t>
    </w:r>
    <w:r w:rsidRPr="00F95CB5">
      <w:rPr>
        <w:iCs/>
        <w:lang w:val="fr-CH"/>
      </w:rPr>
      <w:t>molecul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98542D" w14:textId="77777777" w:rsidR="00A50216" w:rsidRDefault="00A50216">
      <w:pPr>
        <w:spacing w:line="240" w:lineRule="auto"/>
      </w:pPr>
      <w:r>
        <w:separator/>
      </w:r>
    </w:p>
  </w:footnote>
  <w:footnote w:type="continuationSeparator" w:id="0">
    <w:p w14:paraId="678906D4" w14:textId="77777777" w:rsidR="00A50216" w:rsidRDefault="00A5021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8C11E" w14:textId="77777777" w:rsidR="0008750B" w:rsidRDefault="0008750B" w:rsidP="007D0675">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8D111A" w14:textId="77777777" w:rsidR="0008750B" w:rsidRDefault="0008750B" w:rsidP="00B94E07">
    <w:pPr>
      <w:tabs>
        <w:tab w:val="right" w:pos="10466"/>
      </w:tabs>
      <w:adjustRightInd w:val="0"/>
      <w:snapToGrid w:val="0"/>
      <w:spacing w:line="240" w:lineRule="auto"/>
      <w:rPr>
        <w:sz w:val="16"/>
      </w:rPr>
    </w:pPr>
    <w:r>
      <w:rPr>
        <w:i/>
        <w:sz w:val="16"/>
      </w:rPr>
      <w:t xml:space="preserve">Molecules </w:t>
    </w:r>
    <w:r w:rsidRPr="00235727">
      <w:rPr>
        <w:b/>
        <w:sz w:val="16"/>
      </w:rPr>
      <w:t>2021</w:t>
    </w:r>
    <w:r w:rsidRPr="00103C88">
      <w:rPr>
        <w:sz w:val="16"/>
      </w:rPr>
      <w:t xml:space="preserve">, </w:t>
    </w:r>
    <w:r w:rsidRPr="00235727">
      <w:rPr>
        <w:i/>
        <w:sz w:val="16"/>
      </w:rPr>
      <w:t>26</w:t>
    </w:r>
    <w:r>
      <w:rPr>
        <w:sz w:val="16"/>
      </w:rPr>
      <w:t>, x FOR PEER REVIEW</w:t>
    </w:r>
    <w:r>
      <w:rPr>
        <w:sz w:val="16"/>
      </w:rPr>
      <w:tab/>
    </w:r>
    <w:r w:rsidR="005F645E">
      <w:rPr>
        <w:sz w:val="16"/>
      </w:rPr>
      <w:fldChar w:fldCharType="begin"/>
    </w:r>
    <w:r>
      <w:rPr>
        <w:sz w:val="16"/>
      </w:rPr>
      <w:instrText xml:space="preserve"> PAGE   \* MERGEFORMAT </w:instrText>
    </w:r>
    <w:r w:rsidR="005F645E">
      <w:rPr>
        <w:sz w:val="16"/>
      </w:rPr>
      <w:fldChar w:fldCharType="separate"/>
    </w:r>
    <w:r w:rsidR="008D7337">
      <w:rPr>
        <w:sz w:val="16"/>
      </w:rPr>
      <w:t>30</w:t>
    </w:r>
    <w:r w:rsidR="005F645E">
      <w:rPr>
        <w:sz w:val="16"/>
      </w:rPr>
      <w:fldChar w:fldCharType="end"/>
    </w:r>
    <w:r>
      <w:rPr>
        <w:sz w:val="16"/>
      </w:rPr>
      <w:t xml:space="preserve"> of </w:t>
    </w:r>
    <w:r w:rsidR="00A50216">
      <w:fldChar w:fldCharType="begin"/>
    </w:r>
    <w:r w:rsidR="00A50216">
      <w:instrText xml:space="preserve"> NUMPAGES   \* MERGEFORMAT </w:instrText>
    </w:r>
    <w:r w:rsidR="00A50216">
      <w:fldChar w:fldCharType="separate"/>
    </w:r>
    <w:r w:rsidR="008D7337">
      <w:rPr>
        <w:sz w:val="16"/>
      </w:rPr>
      <w:t>30</w:t>
    </w:r>
    <w:r w:rsidR="00A50216">
      <w:rPr>
        <w:sz w:val="16"/>
      </w:rPr>
      <w:fldChar w:fldCharType="end"/>
    </w:r>
  </w:p>
  <w:p w14:paraId="01D5E339" w14:textId="77777777" w:rsidR="0008750B" w:rsidRPr="004C36F8" w:rsidRDefault="0008750B" w:rsidP="00B96AF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487" w:type="dxa"/>
      <w:tblCellMar>
        <w:left w:w="0" w:type="dxa"/>
        <w:right w:w="0" w:type="dxa"/>
      </w:tblCellMar>
      <w:tblLook w:val="04A0" w:firstRow="1" w:lastRow="0" w:firstColumn="1" w:lastColumn="0" w:noHBand="0" w:noVBand="1"/>
    </w:tblPr>
    <w:tblGrid>
      <w:gridCol w:w="3679"/>
      <w:gridCol w:w="4535"/>
      <w:gridCol w:w="2273"/>
    </w:tblGrid>
    <w:tr w:rsidR="0008750B" w:rsidRPr="00B94E07" w14:paraId="004FE7FD" w14:textId="77777777" w:rsidTr="00B94E07">
      <w:trPr>
        <w:trHeight w:val="686"/>
      </w:trPr>
      <w:tc>
        <w:tcPr>
          <w:tcW w:w="3679" w:type="dxa"/>
          <w:shd w:val="clear" w:color="auto" w:fill="auto"/>
          <w:vAlign w:val="center"/>
        </w:tcPr>
        <w:p w14:paraId="1917E5EF" w14:textId="77777777" w:rsidR="0008750B" w:rsidRPr="00E83CCC" w:rsidRDefault="0008750B" w:rsidP="00B94E07">
          <w:pPr>
            <w:pStyle w:val="Header"/>
            <w:pBdr>
              <w:bottom w:val="none" w:sz="0" w:space="0" w:color="auto"/>
            </w:pBdr>
            <w:jc w:val="left"/>
            <w:rPr>
              <w:rFonts w:eastAsia="DengXian"/>
              <w:b/>
              <w:bCs/>
            </w:rPr>
          </w:pPr>
          <w:r w:rsidRPr="00E83CCC">
            <w:rPr>
              <w:rFonts w:eastAsia="DengXian"/>
              <w:b/>
              <w:bCs/>
              <w:lang w:val="en-GB" w:eastAsia="en-GB"/>
            </w:rPr>
            <w:drawing>
              <wp:inline distT="0" distB="0" distL="0" distR="0" wp14:anchorId="4E03FB9F" wp14:editId="09D8E48C">
                <wp:extent cx="1805940" cy="427355"/>
                <wp:effectExtent l="0" t="0" r="0" b="0"/>
                <wp:docPr id="5" name="Picture 5" descr="C:\Users\home\Desktop\logos\molecul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Desktop\logos\molecule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5940" cy="427355"/>
                        </a:xfrm>
                        <a:prstGeom prst="rect">
                          <a:avLst/>
                        </a:prstGeom>
                        <a:noFill/>
                        <a:ln>
                          <a:noFill/>
                        </a:ln>
                      </pic:spPr>
                    </pic:pic>
                  </a:graphicData>
                </a:graphic>
              </wp:inline>
            </w:drawing>
          </w:r>
        </w:p>
      </w:tc>
      <w:tc>
        <w:tcPr>
          <w:tcW w:w="4535" w:type="dxa"/>
          <w:shd w:val="clear" w:color="auto" w:fill="auto"/>
          <w:vAlign w:val="center"/>
        </w:tcPr>
        <w:p w14:paraId="44DCCC27" w14:textId="77777777" w:rsidR="0008750B" w:rsidRPr="00E83CCC" w:rsidRDefault="0008750B" w:rsidP="00B94E07">
          <w:pPr>
            <w:pStyle w:val="Header"/>
            <w:pBdr>
              <w:bottom w:val="none" w:sz="0" w:space="0" w:color="auto"/>
            </w:pBdr>
            <w:rPr>
              <w:rFonts w:eastAsia="DengXian"/>
              <w:b/>
              <w:bCs/>
            </w:rPr>
          </w:pPr>
        </w:p>
      </w:tc>
      <w:tc>
        <w:tcPr>
          <w:tcW w:w="2273" w:type="dxa"/>
          <w:shd w:val="clear" w:color="auto" w:fill="auto"/>
          <w:vAlign w:val="center"/>
        </w:tcPr>
        <w:p w14:paraId="6590D533" w14:textId="77777777" w:rsidR="0008750B" w:rsidRPr="00E83CCC" w:rsidRDefault="0008750B" w:rsidP="00B94E07">
          <w:pPr>
            <w:pStyle w:val="Header"/>
            <w:pBdr>
              <w:bottom w:val="none" w:sz="0" w:space="0" w:color="auto"/>
            </w:pBdr>
            <w:jc w:val="right"/>
            <w:rPr>
              <w:rFonts w:eastAsia="DengXian"/>
              <w:b/>
              <w:bCs/>
            </w:rPr>
          </w:pPr>
          <w:r w:rsidRPr="00E83CCC">
            <w:rPr>
              <w:rFonts w:eastAsia="DengXian"/>
              <w:b/>
              <w:bCs/>
              <w:lang w:val="en-GB" w:eastAsia="en-GB"/>
            </w:rPr>
            <w:drawing>
              <wp:inline distT="0" distB="0" distL="0" distR="0" wp14:anchorId="60C483E8" wp14:editId="6E054C32">
                <wp:extent cx="541655" cy="354965"/>
                <wp:effectExtent l="0" t="0" r="0" b="0"/>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1655" cy="354965"/>
                        </a:xfrm>
                        <a:prstGeom prst="rect">
                          <a:avLst/>
                        </a:prstGeom>
                        <a:noFill/>
                        <a:ln>
                          <a:noFill/>
                        </a:ln>
                      </pic:spPr>
                    </pic:pic>
                  </a:graphicData>
                </a:graphic>
              </wp:inline>
            </w:drawing>
          </w:r>
        </w:p>
      </w:tc>
    </w:tr>
  </w:tbl>
  <w:p w14:paraId="14837BF3" w14:textId="77777777" w:rsidR="0008750B" w:rsidRPr="008D336B" w:rsidRDefault="0008750B" w:rsidP="00B96AFE">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7"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3"/>
  </w:num>
  <w:num w:numId="2">
    <w:abstractNumId w:val="5"/>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6"/>
  </w:num>
  <w:num w:numId="7">
    <w:abstractNumId w:val="1"/>
  </w:num>
  <w:num w:numId="8">
    <w:abstractNumId w:val="6"/>
  </w:num>
  <w:num w:numId="9">
    <w:abstractNumId w:val="1"/>
  </w:num>
  <w:num w:numId="10">
    <w:abstractNumId w:val="6"/>
  </w:num>
  <w:num w:numId="11">
    <w:abstractNumId w:val="1"/>
  </w:num>
  <w:num w:numId="12">
    <w:abstractNumId w:val="7"/>
  </w:num>
  <w:num w:numId="13">
    <w:abstractNumId w:val="6"/>
  </w:num>
  <w:num w:numId="14">
    <w:abstractNumId w:val="1"/>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6"/>
  </w:num>
  <w:num w:numId="20">
    <w:abstractNumId w:val="1"/>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c3MDU3NTAxNzQ1NDBR0lEKTi0uzszPAykwNqsFANPlSbUtAAAA"/>
    <w:docVar w:name="EN.InstantFormat" w:val="&lt;ENInstantFormat&gt;&lt;Enabled&gt;1&lt;/Enabled&gt;&lt;ScanUnformatted&gt;0&lt;/ScanUnformatted&gt;&lt;ScanChanges&gt;0&lt;/ScanChanges&gt;&lt;Suspended&gt;0&lt;/Suspended&gt;&lt;/ENInstantFormat&gt;"/>
    <w:docVar w:name="EN.Layout" w:val="&lt;ENLayout&gt;&lt;Style&gt;Molecules&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9rfwzr40e206eszr6p5z9y0wxwrtxrveas&quot;&gt;My EndNote Library&lt;record-ids&gt;&lt;item&gt;7&lt;/item&gt;&lt;item&gt;8&lt;/item&gt;&lt;item&gt;10&lt;/item&gt;&lt;item&gt;12&lt;/item&gt;&lt;item&gt;25&lt;/item&gt;&lt;item&gt;27&lt;/item&gt;&lt;item&gt;28&lt;/item&gt;&lt;item&gt;29&lt;/item&gt;&lt;item&gt;30&lt;/item&gt;&lt;item&gt;33&lt;/item&gt;&lt;item&gt;37&lt;/item&gt;&lt;item&gt;38&lt;/item&gt;&lt;item&gt;39&lt;/item&gt;&lt;item&gt;41&lt;/item&gt;&lt;item&gt;42&lt;/item&gt;&lt;item&gt;43&lt;/item&gt;&lt;item&gt;45&lt;/item&gt;&lt;item&gt;57&lt;/item&gt;&lt;item&gt;58&lt;/item&gt;&lt;item&gt;61&lt;/item&gt;&lt;item&gt;64&lt;/item&gt;&lt;item&gt;68&lt;/item&gt;&lt;item&gt;69&lt;/item&gt;&lt;item&gt;70&lt;/item&gt;&lt;item&gt;71&lt;/item&gt;&lt;item&gt;72&lt;/item&gt;&lt;item&gt;74&lt;/item&gt;&lt;item&gt;77&lt;/item&gt;&lt;item&gt;78&lt;/item&gt;&lt;item&gt;80&lt;/item&gt;&lt;item&gt;81&lt;/item&gt;&lt;item&gt;84&lt;/item&gt;&lt;item&gt;85&lt;/item&gt;&lt;item&gt;87&lt;/item&gt;&lt;item&gt;88&lt;/item&gt;&lt;item&gt;89&lt;/item&gt;&lt;item&gt;90&lt;/item&gt;&lt;item&gt;91&lt;/item&gt;&lt;item&gt;93&lt;/item&gt;&lt;item&gt;96&lt;/item&gt;&lt;item&gt;100&lt;/item&gt;&lt;item&gt;104&lt;/item&gt;&lt;item&gt;106&lt;/item&gt;&lt;item&gt;108&lt;/item&gt;&lt;item&gt;112&lt;/item&gt;&lt;item&gt;115&lt;/item&gt;&lt;item&gt;116&lt;/item&gt;&lt;item&gt;119&lt;/item&gt;&lt;item&gt;124&lt;/item&gt;&lt;item&gt;125&lt;/item&gt;&lt;item&gt;127&lt;/item&gt;&lt;item&gt;128&lt;/item&gt;&lt;item&gt;129&lt;/item&gt;&lt;item&gt;133&lt;/item&gt;&lt;item&gt;134&lt;/item&gt;&lt;item&gt;135&lt;/item&gt;&lt;item&gt;142&lt;/item&gt;&lt;item&gt;144&lt;/item&gt;&lt;item&gt;145&lt;/item&gt;&lt;item&gt;146&lt;/item&gt;&lt;item&gt;149&lt;/item&gt;&lt;item&gt;150&lt;/item&gt;&lt;item&gt;151&lt;/item&gt;&lt;item&gt;152&lt;/item&gt;&lt;item&gt;154&lt;/item&gt;&lt;item&gt;155&lt;/item&gt;&lt;item&gt;157&lt;/item&gt;&lt;item&gt;158&lt;/item&gt;&lt;item&gt;159&lt;/item&gt;&lt;item&gt;160&lt;/item&gt;&lt;item&gt;161&lt;/item&gt;&lt;item&gt;162&lt;/item&gt;&lt;item&gt;163&lt;/item&gt;&lt;item&gt;164&lt;/item&gt;&lt;item&gt;167&lt;/item&gt;&lt;item&gt;168&lt;/item&gt;&lt;item&gt;169&lt;/item&gt;&lt;item&gt;170&lt;/item&gt;&lt;item&gt;171&lt;/item&gt;&lt;item&gt;172&lt;/item&gt;&lt;item&gt;174&lt;/item&gt;&lt;item&gt;176&lt;/item&gt;&lt;item&gt;177&lt;/item&gt;&lt;item&gt;178&lt;/item&gt;&lt;item&gt;179&lt;/item&gt;&lt;item&gt;180&lt;/item&gt;&lt;item&gt;181&lt;/item&gt;&lt;item&gt;184&lt;/item&gt;&lt;item&gt;187&lt;/item&gt;&lt;item&gt;188&lt;/item&gt;&lt;item&gt;189&lt;/item&gt;&lt;item&gt;190&lt;/item&gt;&lt;item&gt;193&lt;/item&gt;&lt;item&gt;294&lt;/item&gt;&lt;item&gt;344&lt;/item&gt;&lt;item&gt;392&lt;/item&gt;&lt;item&gt;393&lt;/item&gt;&lt;item&gt;394&lt;/item&gt;&lt;item&gt;395&lt;/item&gt;&lt;item&gt;396&lt;/item&gt;&lt;item&gt;398&lt;/item&gt;&lt;item&gt;399&lt;/item&gt;&lt;item&gt;400&lt;/item&gt;&lt;item&gt;401&lt;/item&gt;&lt;item&gt;402&lt;/item&gt;&lt;item&gt;403&lt;/item&gt;&lt;item&gt;440&lt;/item&gt;&lt;item&gt;441&lt;/item&gt;&lt;item&gt;442&lt;/item&gt;&lt;item&gt;443&lt;/item&gt;&lt;item&gt;444&lt;/item&gt;&lt;item&gt;445&lt;/item&gt;&lt;item&gt;446&lt;/item&gt;&lt;item&gt;447&lt;/item&gt;&lt;item&gt;448&lt;/item&gt;&lt;item&gt;449&lt;/item&gt;&lt;item&gt;450&lt;/item&gt;&lt;item&gt;451&lt;/item&gt;&lt;item&gt;452&lt;/item&gt;&lt;item&gt;454&lt;/item&gt;&lt;item&gt;455&lt;/item&gt;&lt;item&gt;456&lt;/item&gt;&lt;item&gt;457&lt;/item&gt;&lt;item&gt;458&lt;/item&gt;&lt;item&gt;459&lt;/item&gt;&lt;item&gt;460&lt;/item&gt;&lt;item&gt;462&lt;/item&gt;&lt;item&gt;463&lt;/item&gt;&lt;item&gt;464&lt;/item&gt;&lt;item&gt;465&lt;/item&gt;&lt;item&gt;466&lt;/item&gt;&lt;item&gt;467&lt;/item&gt;&lt;/record-ids&gt;&lt;/item&gt;&lt;/Libraries&gt;"/>
  </w:docVars>
  <w:rsids>
    <w:rsidRoot w:val="00500AC1"/>
    <w:rsid w:val="0000056F"/>
    <w:rsid w:val="000012F2"/>
    <w:rsid w:val="000224F3"/>
    <w:rsid w:val="00025E1B"/>
    <w:rsid w:val="000368A4"/>
    <w:rsid w:val="00036FB7"/>
    <w:rsid w:val="00066319"/>
    <w:rsid w:val="00067082"/>
    <w:rsid w:val="000712F0"/>
    <w:rsid w:val="00077B62"/>
    <w:rsid w:val="00080C1D"/>
    <w:rsid w:val="000834C1"/>
    <w:rsid w:val="00085E37"/>
    <w:rsid w:val="0008750B"/>
    <w:rsid w:val="00097E91"/>
    <w:rsid w:val="000A61D5"/>
    <w:rsid w:val="000A6680"/>
    <w:rsid w:val="000B658D"/>
    <w:rsid w:val="000C5E43"/>
    <w:rsid w:val="000C73A7"/>
    <w:rsid w:val="000E0FF3"/>
    <w:rsid w:val="000E302A"/>
    <w:rsid w:val="000E418A"/>
    <w:rsid w:val="000F138E"/>
    <w:rsid w:val="000F56D8"/>
    <w:rsid w:val="001019C2"/>
    <w:rsid w:val="00103C88"/>
    <w:rsid w:val="001147AA"/>
    <w:rsid w:val="001170DC"/>
    <w:rsid w:val="00131358"/>
    <w:rsid w:val="00131CEC"/>
    <w:rsid w:val="001333FB"/>
    <w:rsid w:val="00141821"/>
    <w:rsid w:val="001533FE"/>
    <w:rsid w:val="00177DD2"/>
    <w:rsid w:val="00177E99"/>
    <w:rsid w:val="00181B23"/>
    <w:rsid w:val="001832E8"/>
    <w:rsid w:val="001845F4"/>
    <w:rsid w:val="001B2A43"/>
    <w:rsid w:val="001B610F"/>
    <w:rsid w:val="001B6875"/>
    <w:rsid w:val="001C470E"/>
    <w:rsid w:val="001C5FB1"/>
    <w:rsid w:val="001D1A64"/>
    <w:rsid w:val="001D5330"/>
    <w:rsid w:val="001E2AEB"/>
    <w:rsid w:val="00202D34"/>
    <w:rsid w:val="002131D8"/>
    <w:rsid w:val="002136A6"/>
    <w:rsid w:val="0022247D"/>
    <w:rsid w:val="00226A72"/>
    <w:rsid w:val="00235727"/>
    <w:rsid w:val="00236957"/>
    <w:rsid w:val="0023764F"/>
    <w:rsid w:val="00241E44"/>
    <w:rsid w:val="00244422"/>
    <w:rsid w:val="00246DC2"/>
    <w:rsid w:val="00247984"/>
    <w:rsid w:val="002503EA"/>
    <w:rsid w:val="00250522"/>
    <w:rsid w:val="00260559"/>
    <w:rsid w:val="002704A3"/>
    <w:rsid w:val="002859F4"/>
    <w:rsid w:val="00293F3A"/>
    <w:rsid w:val="00294D36"/>
    <w:rsid w:val="0029667E"/>
    <w:rsid w:val="00297755"/>
    <w:rsid w:val="002A1E66"/>
    <w:rsid w:val="002A2B46"/>
    <w:rsid w:val="002B567D"/>
    <w:rsid w:val="002C7EC0"/>
    <w:rsid w:val="002D1B58"/>
    <w:rsid w:val="002E012B"/>
    <w:rsid w:val="002E2ABA"/>
    <w:rsid w:val="002F126F"/>
    <w:rsid w:val="00302133"/>
    <w:rsid w:val="00315288"/>
    <w:rsid w:val="00321BF0"/>
    <w:rsid w:val="00325E56"/>
    <w:rsid w:val="00326141"/>
    <w:rsid w:val="0033188F"/>
    <w:rsid w:val="003358AF"/>
    <w:rsid w:val="00342799"/>
    <w:rsid w:val="00361B93"/>
    <w:rsid w:val="00364200"/>
    <w:rsid w:val="003A456B"/>
    <w:rsid w:val="003B3C04"/>
    <w:rsid w:val="003B59F8"/>
    <w:rsid w:val="003C0E75"/>
    <w:rsid w:val="003C1F71"/>
    <w:rsid w:val="003E5CE3"/>
    <w:rsid w:val="003F25BF"/>
    <w:rsid w:val="003F52B8"/>
    <w:rsid w:val="00401D30"/>
    <w:rsid w:val="004142BD"/>
    <w:rsid w:val="00420FE7"/>
    <w:rsid w:val="0042406F"/>
    <w:rsid w:val="00434A32"/>
    <w:rsid w:val="00443171"/>
    <w:rsid w:val="00451910"/>
    <w:rsid w:val="00453BFF"/>
    <w:rsid w:val="004577BC"/>
    <w:rsid w:val="00464526"/>
    <w:rsid w:val="00467560"/>
    <w:rsid w:val="00487F3E"/>
    <w:rsid w:val="004A5983"/>
    <w:rsid w:val="004B0DA0"/>
    <w:rsid w:val="004B5C98"/>
    <w:rsid w:val="004C12BE"/>
    <w:rsid w:val="004C1313"/>
    <w:rsid w:val="004C32BF"/>
    <w:rsid w:val="004D349E"/>
    <w:rsid w:val="004D4D9F"/>
    <w:rsid w:val="004D5213"/>
    <w:rsid w:val="004E2807"/>
    <w:rsid w:val="004E7DF2"/>
    <w:rsid w:val="004F257D"/>
    <w:rsid w:val="004F264C"/>
    <w:rsid w:val="00500AC1"/>
    <w:rsid w:val="00510A38"/>
    <w:rsid w:val="00520649"/>
    <w:rsid w:val="005316EB"/>
    <w:rsid w:val="00532173"/>
    <w:rsid w:val="00544265"/>
    <w:rsid w:val="00550473"/>
    <w:rsid w:val="0056253B"/>
    <w:rsid w:val="0057775E"/>
    <w:rsid w:val="005840AC"/>
    <w:rsid w:val="00584C50"/>
    <w:rsid w:val="00586CD1"/>
    <w:rsid w:val="00597C67"/>
    <w:rsid w:val="005A101B"/>
    <w:rsid w:val="005B22A9"/>
    <w:rsid w:val="005C1668"/>
    <w:rsid w:val="005C27D8"/>
    <w:rsid w:val="005F003A"/>
    <w:rsid w:val="005F035A"/>
    <w:rsid w:val="005F3FA6"/>
    <w:rsid w:val="005F645E"/>
    <w:rsid w:val="005F766B"/>
    <w:rsid w:val="00605BAA"/>
    <w:rsid w:val="00607BDE"/>
    <w:rsid w:val="0061526F"/>
    <w:rsid w:val="00621801"/>
    <w:rsid w:val="00624B59"/>
    <w:rsid w:val="00626818"/>
    <w:rsid w:val="00634684"/>
    <w:rsid w:val="00635422"/>
    <w:rsid w:val="0067344F"/>
    <w:rsid w:val="00675E6D"/>
    <w:rsid w:val="00681CF3"/>
    <w:rsid w:val="00692393"/>
    <w:rsid w:val="006A04E3"/>
    <w:rsid w:val="006A56AE"/>
    <w:rsid w:val="006B0B50"/>
    <w:rsid w:val="006B13E4"/>
    <w:rsid w:val="006C2687"/>
    <w:rsid w:val="006D1BD0"/>
    <w:rsid w:val="006F6D13"/>
    <w:rsid w:val="007051AE"/>
    <w:rsid w:val="00711057"/>
    <w:rsid w:val="0071438D"/>
    <w:rsid w:val="00714B63"/>
    <w:rsid w:val="0072067E"/>
    <w:rsid w:val="00731DA9"/>
    <w:rsid w:val="007409C2"/>
    <w:rsid w:val="00742641"/>
    <w:rsid w:val="007465B3"/>
    <w:rsid w:val="007476A3"/>
    <w:rsid w:val="007745C2"/>
    <w:rsid w:val="0078191D"/>
    <w:rsid w:val="007A0402"/>
    <w:rsid w:val="007C0A63"/>
    <w:rsid w:val="007D0675"/>
    <w:rsid w:val="007D0821"/>
    <w:rsid w:val="007E082D"/>
    <w:rsid w:val="007F0222"/>
    <w:rsid w:val="007F095B"/>
    <w:rsid w:val="007F2B8E"/>
    <w:rsid w:val="008009DD"/>
    <w:rsid w:val="0080187D"/>
    <w:rsid w:val="0081174C"/>
    <w:rsid w:val="00817180"/>
    <w:rsid w:val="00831D9C"/>
    <w:rsid w:val="008342A6"/>
    <w:rsid w:val="00837DBE"/>
    <w:rsid w:val="0084459A"/>
    <w:rsid w:val="00852555"/>
    <w:rsid w:val="00863EB4"/>
    <w:rsid w:val="00864C86"/>
    <w:rsid w:val="00872818"/>
    <w:rsid w:val="00881A6D"/>
    <w:rsid w:val="0088272E"/>
    <w:rsid w:val="00883C53"/>
    <w:rsid w:val="008966F2"/>
    <w:rsid w:val="008A6A6E"/>
    <w:rsid w:val="008B11CD"/>
    <w:rsid w:val="008C00A3"/>
    <w:rsid w:val="008C4F1D"/>
    <w:rsid w:val="008C567D"/>
    <w:rsid w:val="008D336B"/>
    <w:rsid w:val="008D7337"/>
    <w:rsid w:val="008E34FF"/>
    <w:rsid w:val="008E5C7E"/>
    <w:rsid w:val="00910110"/>
    <w:rsid w:val="00912BE0"/>
    <w:rsid w:val="00920985"/>
    <w:rsid w:val="009323F1"/>
    <w:rsid w:val="009545AB"/>
    <w:rsid w:val="00986B25"/>
    <w:rsid w:val="009926FC"/>
    <w:rsid w:val="009932A2"/>
    <w:rsid w:val="009C20ED"/>
    <w:rsid w:val="009C2BBE"/>
    <w:rsid w:val="009C4F52"/>
    <w:rsid w:val="009C7978"/>
    <w:rsid w:val="009D12D8"/>
    <w:rsid w:val="009D2294"/>
    <w:rsid w:val="009E10F3"/>
    <w:rsid w:val="009E6D8F"/>
    <w:rsid w:val="009F36A7"/>
    <w:rsid w:val="009F70E6"/>
    <w:rsid w:val="00A10E28"/>
    <w:rsid w:val="00A12E87"/>
    <w:rsid w:val="00A273D6"/>
    <w:rsid w:val="00A3125E"/>
    <w:rsid w:val="00A376D5"/>
    <w:rsid w:val="00A37D80"/>
    <w:rsid w:val="00A50216"/>
    <w:rsid w:val="00A57CD3"/>
    <w:rsid w:val="00A60721"/>
    <w:rsid w:val="00A71348"/>
    <w:rsid w:val="00A97D93"/>
    <w:rsid w:val="00AA38BE"/>
    <w:rsid w:val="00AA7645"/>
    <w:rsid w:val="00AC3935"/>
    <w:rsid w:val="00AC494A"/>
    <w:rsid w:val="00AC53F4"/>
    <w:rsid w:val="00AF1B24"/>
    <w:rsid w:val="00AF6906"/>
    <w:rsid w:val="00B056EB"/>
    <w:rsid w:val="00B11FF6"/>
    <w:rsid w:val="00B1609F"/>
    <w:rsid w:val="00B2647A"/>
    <w:rsid w:val="00B325D7"/>
    <w:rsid w:val="00B477F6"/>
    <w:rsid w:val="00B53D3C"/>
    <w:rsid w:val="00B56BF5"/>
    <w:rsid w:val="00B56CEE"/>
    <w:rsid w:val="00B610E1"/>
    <w:rsid w:val="00B70E2B"/>
    <w:rsid w:val="00B72491"/>
    <w:rsid w:val="00B94E07"/>
    <w:rsid w:val="00B96AFE"/>
    <w:rsid w:val="00BB0416"/>
    <w:rsid w:val="00BB4C14"/>
    <w:rsid w:val="00BD2410"/>
    <w:rsid w:val="00BD2F78"/>
    <w:rsid w:val="00BD7056"/>
    <w:rsid w:val="00BE2EFB"/>
    <w:rsid w:val="00BE469A"/>
    <w:rsid w:val="00BE6385"/>
    <w:rsid w:val="00BE6B2C"/>
    <w:rsid w:val="00BF0B5F"/>
    <w:rsid w:val="00BF358C"/>
    <w:rsid w:val="00C0018E"/>
    <w:rsid w:val="00C0508C"/>
    <w:rsid w:val="00C25B74"/>
    <w:rsid w:val="00C86473"/>
    <w:rsid w:val="00CC1920"/>
    <w:rsid w:val="00CC7EF3"/>
    <w:rsid w:val="00CD03AE"/>
    <w:rsid w:val="00CE4D3B"/>
    <w:rsid w:val="00CF6D83"/>
    <w:rsid w:val="00D017A6"/>
    <w:rsid w:val="00D01FC1"/>
    <w:rsid w:val="00D05A90"/>
    <w:rsid w:val="00D14D41"/>
    <w:rsid w:val="00D16041"/>
    <w:rsid w:val="00D21971"/>
    <w:rsid w:val="00D25A36"/>
    <w:rsid w:val="00D30D71"/>
    <w:rsid w:val="00D46ABA"/>
    <w:rsid w:val="00D57106"/>
    <w:rsid w:val="00D6434F"/>
    <w:rsid w:val="00D76EA0"/>
    <w:rsid w:val="00D812E1"/>
    <w:rsid w:val="00D835B9"/>
    <w:rsid w:val="00D84961"/>
    <w:rsid w:val="00DA4505"/>
    <w:rsid w:val="00DC7483"/>
    <w:rsid w:val="00DF5057"/>
    <w:rsid w:val="00E1746B"/>
    <w:rsid w:val="00E35071"/>
    <w:rsid w:val="00E55545"/>
    <w:rsid w:val="00E6644B"/>
    <w:rsid w:val="00E80E1F"/>
    <w:rsid w:val="00E817B4"/>
    <w:rsid w:val="00E83CCC"/>
    <w:rsid w:val="00E9271D"/>
    <w:rsid w:val="00EA23BF"/>
    <w:rsid w:val="00EC1E94"/>
    <w:rsid w:val="00EC3FDE"/>
    <w:rsid w:val="00ED5DB0"/>
    <w:rsid w:val="00F00CCA"/>
    <w:rsid w:val="00F2121E"/>
    <w:rsid w:val="00F26256"/>
    <w:rsid w:val="00F33616"/>
    <w:rsid w:val="00F35563"/>
    <w:rsid w:val="00F54B92"/>
    <w:rsid w:val="00F6293D"/>
    <w:rsid w:val="00F644C5"/>
    <w:rsid w:val="00F64788"/>
    <w:rsid w:val="00F70D9A"/>
    <w:rsid w:val="00F83AE3"/>
    <w:rsid w:val="00F84529"/>
    <w:rsid w:val="00F849D3"/>
    <w:rsid w:val="00FA07AB"/>
    <w:rsid w:val="00FC25A6"/>
    <w:rsid w:val="00FE1076"/>
    <w:rsid w:val="00FF1279"/>
    <w:rsid w:val="00FF187E"/>
    <w:rsid w:val="00FF2E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FB8BAF"/>
  <w15:docId w15:val="{0032DDC1-C03C-4A5D-9273-FB9A1D22D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3F1"/>
    <w:pPr>
      <w:spacing w:line="260" w:lineRule="atLeast"/>
      <w:jc w:val="both"/>
    </w:pPr>
    <w:rPr>
      <w:rFonts w:ascii="Palatino Linotype" w:hAnsi="Palatino Linotype"/>
      <w:noProof/>
      <w:color w:val="00000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F64788"/>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F64788"/>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F64788"/>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F64788"/>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F64788"/>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F64788"/>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F64788"/>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F64788"/>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605BAA"/>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9323F1"/>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9323F1"/>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9323F1"/>
    <w:rPr>
      <w:rFonts w:ascii="Palatino Linotype" w:hAnsi="Palatino Linotype"/>
      <w:noProof/>
      <w:color w:val="000000"/>
      <w:szCs w:val="18"/>
    </w:rPr>
  </w:style>
  <w:style w:type="paragraph" w:styleId="Header">
    <w:name w:val="header"/>
    <w:basedOn w:val="Normal"/>
    <w:link w:val="HeaderChar"/>
    <w:uiPriority w:val="99"/>
    <w:rsid w:val="009323F1"/>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9323F1"/>
    <w:rPr>
      <w:rFonts w:ascii="Palatino Linotype" w:hAnsi="Palatino Linotype"/>
      <w:noProof/>
      <w:color w:val="000000"/>
      <w:szCs w:val="18"/>
    </w:rPr>
  </w:style>
  <w:style w:type="paragraph" w:customStyle="1" w:styleId="MDPIheaderjournallogo">
    <w:name w:val="MDPI_header_journal_logo"/>
    <w:qFormat/>
    <w:rsid w:val="00F64788"/>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F64788"/>
    <w:pPr>
      <w:ind w:firstLine="0"/>
    </w:pPr>
  </w:style>
  <w:style w:type="paragraph" w:customStyle="1" w:styleId="MDPI31text">
    <w:name w:val="MDPI_3.1_text"/>
    <w:link w:val="MDPI31textChar"/>
    <w:qFormat/>
    <w:rsid w:val="00F64788"/>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F64788"/>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F64788"/>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F64788"/>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F64788"/>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F64788"/>
    <w:pPr>
      <w:numPr>
        <w:numId w:val="19"/>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F64788"/>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F64788"/>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F64788"/>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F64788"/>
    <w:pPr>
      <w:adjustRightInd w:val="0"/>
      <w:snapToGrid w:val="0"/>
      <w:spacing w:before="240" w:after="120" w:line="228" w:lineRule="auto"/>
      <w:ind w:left="2608"/>
    </w:pPr>
    <w:rPr>
      <w:rFonts w:ascii="Palatino Linotype" w:eastAsia="Times New Roman" w:hAnsi="Palatino Linotype" w:cstheme="minorBidi"/>
      <w:color w:val="000000"/>
      <w:sz w:val="18"/>
      <w:szCs w:val="22"/>
      <w:lang w:eastAsia="de-DE" w:bidi="en-US"/>
    </w:rPr>
  </w:style>
  <w:style w:type="paragraph" w:customStyle="1" w:styleId="MDPI42tablebody">
    <w:name w:val="MDPI_4.2_table_body"/>
    <w:qFormat/>
    <w:rsid w:val="00F64788"/>
    <w:pPr>
      <w:adjustRightInd w:val="0"/>
      <w:snapToGrid w:val="0"/>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F64788"/>
    <w:pPr>
      <w:adjustRightInd w:val="0"/>
      <w:snapToGrid w:val="0"/>
      <w:spacing w:after="240"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F64788"/>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F64788"/>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F64788"/>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F64788"/>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footerfirstpage">
    <w:name w:val="MDPI_footer_firstpage"/>
    <w:qFormat/>
    <w:rsid w:val="00F64788"/>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link w:val="MDPI23heading3Char"/>
    <w:qFormat/>
    <w:rsid w:val="00F64788"/>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link w:val="MDPI21heading1Char"/>
    <w:qFormat/>
    <w:rsid w:val="00F64788"/>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F64788"/>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F64788"/>
    <w:pPr>
      <w:numPr>
        <w:numId w:val="21"/>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9323F1"/>
    <w:rPr>
      <w:rFonts w:cs="Tahoma"/>
      <w:szCs w:val="18"/>
    </w:rPr>
  </w:style>
  <w:style w:type="character" w:customStyle="1" w:styleId="BalloonTextChar">
    <w:name w:val="Balloon Text Char"/>
    <w:link w:val="BalloonText"/>
    <w:uiPriority w:val="99"/>
    <w:rsid w:val="009323F1"/>
    <w:rPr>
      <w:rFonts w:ascii="Palatino Linotype" w:hAnsi="Palatino Linotype" w:cs="Tahoma"/>
      <w:noProof/>
      <w:color w:val="000000"/>
      <w:szCs w:val="18"/>
    </w:rPr>
  </w:style>
  <w:style w:type="character" w:styleId="LineNumber">
    <w:name w:val="line number"/>
    <w:uiPriority w:val="99"/>
    <w:rsid w:val="00342799"/>
    <w:rPr>
      <w:rFonts w:ascii="Palatino Linotype" w:hAnsi="Palatino Linotype"/>
      <w:sz w:val="16"/>
    </w:rPr>
  </w:style>
  <w:style w:type="table" w:customStyle="1" w:styleId="MDPI41threelinetable">
    <w:name w:val="MDPI_4.1_three_line_table"/>
    <w:basedOn w:val="TableNormal"/>
    <w:uiPriority w:val="99"/>
    <w:rsid w:val="00F64788"/>
    <w:pPr>
      <w:adjustRightInd w:val="0"/>
      <w:snapToGrid w:val="0"/>
      <w:jc w:val="center"/>
    </w:pPr>
    <w:rPr>
      <w:rFonts w:ascii="Palatino Linotype" w:eastAsiaTheme="minorHAnsi"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9323F1"/>
    <w:rPr>
      <w:color w:val="0000FF"/>
      <w:u w:val="single"/>
    </w:rPr>
  </w:style>
  <w:style w:type="character" w:customStyle="1" w:styleId="UnresolvedMention1">
    <w:name w:val="Unresolved Mention1"/>
    <w:uiPriority w:val="99"/>
    <w:semiHidden/>
    <w:unhideWhenUsed/>
    <w:rsid w:val="00A10E28"/>
    <w:rPr>
      <w:color w:val="605E5C"/>
      <w:shd w:val="clear" w:color="auto" w:fill="E1DFDD"/>
    </w:rPr>
  </w:style>
  <w:style w:type="table" w:customStyle="1" w:styleId="PlainTable41">
    <w:name w:val="Plain Table 41"/>
    <w:basedOn w:val="TableNormal"/>
    <w:uiPriority w:val="44"/>
    <w:rsid w:val="00103C8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F64788"/>
    <w:pPr>
      <w:adjustRightInd w:val="0"/>
      <w:snapToGrid w:val="0"/>
      <w:spacing w:line="240" w:lineRule="atLeast"/>
      <w:ind w:right="113"/>
    </w:pPr>
    <w:rPr>
      <w:rFonts w:ascii="Palatino Linotype" w:eastAsiaTheme="minorHAnsi" w:hAnsi="Palatino Linotype" w:cstheme="minorBidi"/>
      <w:sz w:val="14"/>
      <w:szCs w:val="22"/>
    </w:rPr>
  </w:style>
  <w:style w:type="paragraph" w:customStyle="1" w:styleId="MDPI62BackMatter">
    <w:name w:val="MDPI_6.2_BackMatter"/>
    <w:qFormat/>
    <w:rsid w:val="00F64788"/>
    <w:pPr>
      <w:adjustRightInd w:val="0"/>
      <w:snapToGrid w:val="0"/>
      <w:spacing w:after="120" w:line="228" w:lineRule="auto"/>
      <w:ind w:left="2608"/>
      <w:jc w:val="both"/>
    </w:pPr>
    <w:rPr>
      <w:rFonts w:ascii="Palatino Linotype" w:eastAsia="Times New Roman" w:hAnsi="Palatino Linotype"/>
      <w:snapToGrid w:val="0"/>
      <w:color w:val="000000"/>
      <w:sz w:val="18"/>
      <w:lang w:bidi="en-US"/>
    </w:rPr>
  </w:style>
  <w:style w:type="paragraph" w:customStyle="1" w:styleId="MDPI63Notes">
    <w:name w:val="MDPI_6.3_Notes"/>
    <w:qFormat/>
    <w:rsid w:val="00F64788"/>
    <w:pPr>
      <w:adjustRightInd w:val="0"/>
      <w:snapToGrid w:val="0"/>
      <w:spacing w:after="120" w:line="240" w:lineRule="atLeast"/>
      <w:ind w:right="113"/>
    </w:pPr>
    <w:rPr>
      <w:rFonts w:ascii="Palatino Linotype" w:hAnsi="Palatino Linotype"/>
      <w:snapToGrid w:val="0"/>
      <w:color w:val="000000" w:themeColor="text1"/>
      <w:sz w:val="14"/>
      <w:lang w:bidi="en-US"/>
    </w:rPr>
  </w:style>
  <w:style w:type="paragraph" w:customStyle="1" w:styleId="MDPI15academiceditor">
    <w:name w:val="MDPI_1.5_academic_editor"/>
    <w:qFormat/>
    <w:rsid w:val="00F64788"/>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F64788"/>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F64788"/>
    <w:pPr>
      <w:adjustRightInd w:val="0"/>
      <w:snapToGrid w:val="0"/>
      <w:spacing w:before="240" w:after="120" w:line="260" w:lineRule="atLeast"/>
      <w:jc w:val="center"/>
    </w:pPr>
    <w:rPr>
      <w:rFonts w:ascii="Palatino Linotype" w:eastAsiaTheme="minorHAnsi" w:hAnsi="Palatino Linotype" w:cstheme="minorBidi"/>
      <w:noProof/>
      <w:color w:val="000000"/>
      <w:sz w:val="18"/>
      <w:szCs w:val="22"/>
      <w:lang w:bidi="en-US"/>
    </w:rPr>
  </w:style>
  <w:style w:type="paragraph" w:customStyle="1" w:styleId="MDPI511onefigurecaption">
    <w:name w:val="MDPI_5.1.1_one_figure_caption"/>
    <w:qFormat/>
    <w:rsid w:val="00F64788"/>
    <w:pPr>
      <w:adjustRightInd w:val="0"/>
      <w:snapToGrid w:val="0"/>
      <w:spacing w:before="240" w:after="120" w:line="260" w:lineRule="atLeast"/>
      <w:jc w:val="center"/>
    </w:pPr>
    <w:rPr>
      <w:rFonts w:ascii="Palatino Linotype" w:eastAsiaTheme="minorHAnsi" w:hAnsi="Palatino Linotype"/>
      <w:noProof/>
      <w:color w:val="000000"/>
      <w:sz w:val="18"/>
      <w:lang w:bidi="en-US"/>
    </w:rPr>
  </w:style>
  <w:style w:type="paragraph" w:customStyle="1" w:styleId="MDPI72Copyright">
    <w:name w:val="MDPI_7.2_Copyright"/>
    <w:qFormat/>
    <w:rsid w:val="00F64788"/>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F64788"/>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F64788"/>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F64788"/>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F64788"/>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F64788"/>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F64788"/>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F64788"/>
    <w:rPr>
      <w:rFonts w:ascii="Palatino Linotype" w:hAnsi="Palatino Linotype"/>
      <w:color w:val="000000" w:themeColor="text1"/>
      <w:lang w:val="en-CA"/>
    </w:rPr>
    <w:tblPr>
      <w:tblCellMar>
        <w:left w:w="0" w:type="dxa"/>
        <w:right w:w="0" w:type="dxa"/>
      </w:tblCellMar>
    </w:tblPr>
  </w:style>
  <w:style w:type="paragraph" w:customStyle="1" w:styleId="MDPItext">
    <w:name w:val="MDPI_text"/>
    <w:qFormat/>
    <w:rsid w:val="00F64788"/>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F64788"/>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9323F1"/>
  </w:style>
  <w:style w:type="paragraph" w:styleId="Bibliography">
    <w:name w:val="Bibliography"/>
    <w:basedOn w:val="Normal"/>
    <w:next w:val="Normal"/>
    <w:uiPriority w:val="37"/>
    <w:semiHidden/>
    <w:unhideWhenUsed/>
    <w:rsid w:val="009323F1"/>
  </w:style>
  <w:style w:type="paragraph" w:styleId="BodyText">
    <w:name w:val="Body Text"/>
    <w:link w:val="BodyTextChar"/>
    <w:rsid w:val="009323F1"/>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9323F1"/>
    <w:rPr>
      <w:rFonts w:ascii="Palatino Linotype" w:hAnsi="Palatino Linotype"/>
      <w:color w:val="000000"/>
      <w:sz w:val="24"/>
      <w:lang w:eastAsia="de-DE"/>
    </w:rPr>
  </w:style>
  <w:style w:type="character" w:styleId="CommentReference">
    <w:name w:val="annotation reference"/>
    <w:uiPriority w:val="99"/>
    <w:rsid w:val="009323F1"/>
    <w:rPr>
      <w:sz w:val="21"/>
      <w:szCs w:val="21"/>
    </w:rPr>
  </w:style>
  <w:style w:type="paragraph" w:styleId="CommentText">
    <w:name w:val="annotation text"/>
    <w:basedOn w:val="Normal"/>
    <w:link w:val="CommentTextChar"/>
    <w:uiPriority w:val="99"/>
    <w:rsid w:val="009323F1"/>
  </w:style>
  <w:style w:type="character" w:customStyle="1" w:styleId="CommentTextChar">
    <w:name w:val="Comment Text Char"/>
    <w:link w:val="CommentText"/>
    <w:uiPriority w:val="99"/>
    <w:rsid w:val="009323F1"/>
    <w:rPr>
      <w:rFonts w:ascii="Palatino Linotype" w:hAnsi="Palatino Linotype"/>
      <w:noProof/>
      <w:color w:val="000000"/>
    </w:rPr>
  </w:style>
  <w:style w:type="paragraph" w:styleId="CommentSubject">
    <w:name w:val="annotation subject"/>
    <w:basedOn w:val="CommentText"/>
    <w:next w:val="CommentText"/>
    <w:link w:val="CommentSubjectChar"/>
    <w:uiPriority w:val="99"/>
    <w:rsid w:val="009323F1"/>
    <w:rPr>
      <w:b/>
      <w:bCs/>
    </w:rPr>
  </w:style>
  <w:style w:type="character" w:customStyle="1" w:styleId="CommentSubjectChar">
    <w:name w:val="Comment Subject Char"/>
    <w:link w:val="CommentSubject"/>
    <w:uiPriority w:val="99"/>
    <w:rsid w:val="009323F1"/>
    <w:rPr>
      <w:rFonts w:ascii="Palatino Linotype" w:hAnsi="Palatino Linotype"/>
      <w:b/>
      <w:bCs/>
      <w:noProof/>
      <w:color w:val="000000"/>
    </w:rPr>
  </w:style>
  <w:style w:type="character" w:styleId="EndnoteReference">
    <w:name w:val="endnote reference"/>
    <w:rsid w:val="009323F1"/>
    <w:rPr>
      <w:vertAlign w:val="superscript"/>
    </w:rPr>
  </w:style>
  <w:style w:type="paragraph" w:styleId="EndnoteText">
    <w:name w:val="endnote text"/>
    <w:basedOn w:val="Normal"/>
    <w:link w:val="EndnoteTextChar"/>
    <w:semiHidden/>
    <w:unhideWhenUsed/>
    <w:rsid w:val="009323F1"/>
    <w:pPr>
      <w:spacing w:line="240" w:lineRule="auto"/>
    </w:pPr>
  </w:style>
  <w:style w:type="character" w:customStyle="1" w:styleId="EndnoteTextChar">
    <w:name w:val="Endnote Text Char"/>
    <w:link w:val="EndnoteText"/>
    <w:semiHidden/>
    <w:rsid w:val="009323F1"/>
    <w:rPr>
      <w:rFonts w:ascii="Palatino Linotype" w:hAnsi="Palatino Linotype"/>
      <w:noProof/>
      <w:color w:val="000000"/>
    </w:rPr>
  </w:style>
  <w:style w:type="character" w:styleId="FollowedHyperlink">
    <w:name w:val="FollowedHyperlink"/>
    <w:rsid w:val="009323F1"/>
    <w:rPr>
      <w:color w:val="954F72"/>
      <w:u w:val="single"/>
    </w:rPr>
  </w:style>
  <w:style w:type="paragraph" w:styleId="FootnoteText">
    <w:name w:val="footnote text"/>
    <w:basedOn w:val="Normal"/>
    <w:link w:val="FootnoteTextChar"/>
    <w:semiHidden/>
    <w:unhideWhenUsed/>
    <w:rsid w:val="009323F1"/>
    <w:pPr>
      <w:spacing w:line="240" w:lineRule="auto"/>
    </w:pPr>
  </w:style>
  <w:style w:type="character" w:customStyle="1" w:styleId="FootnoteTextChar">
    <w:name w:val="Footnote Text Char"/>
    <w:link w:val="FootnoteText"/>
    <w:semiHidden/>
    <w:rsid w:val="009323F1"/>
    <w:rPr>
      <w:rFonts w:ascii="Palatino Linotype" w:hAnsi="Palatino Linotype"/>
      <w:noProof/>
      <w:color w:val="000000"/>
    </w:rPr>
  </w:style>
  <w:style w:type="paragraph" w:styleId="NormalWeb">
    <w:name w:val="Normal (Web)"/>
    <w:basedOn w:val="Normal"/>
    <w:uiPriority w:val="99"/>
    <w:rsid w:val="009323F1"/>
    <w:rPr>
      <w:szCs w:val="24"/>
    </w:rPr>
  </w:style>
  <w:style w:type="paragraph" w:customStyle="1" w:styleId="MsoFootnoteText0">
    <w:name w:val="MsoFootnoteText"/>
    <w:basedOn w:val="NormalWeb"/>
    <w:qFormat/>
    <w:rsid w:val="009323F1"/>
    <w:rPr>
      <w:rFonts w:ascii="Times New Roman" w:hAnsi="Times New Roman"/>
    </w:rPr>
  </w:style>
  <w:style w:type="character" w:styleId="PageNumber">
    <w:name w:val="page number"/>
    <w:rsid w:val="009323F1"/>
  </w:style>
  <w:style w:type="character" w:styleId="PlaceholderText">
    <w:name w:val="Placeholder Text"/>
    <w:uiPriority w:val="99"/>
    <w:semiHidden/>
    <w:rsid w:val="009323F1"/>
    <w:rPr>
      <w:color w:val="808080"/>
    </w:rPr>
  </w:style>
  <w:style w:type="paragraph" w:customStyle="1" w:styleId="MDPI62Acknowledgments">
    <w:name w:val="MDPI_6.2_Acknowledgments"/>
    <w:qFormat/>
    <w:rsid w:val="00500AC1"/>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61Supplementary">
    <w:name w:val="MDPI_6.1_Supplementary"/>
    <w:basedOn w:val="MDPI62Acknowledgments"/>
    <w:qFormat/>
    <w:rsid w:val="00500AC1"/>
    <w:pPr>
      <w:spacing w:before="240"/>
    </w:pPr>
    <w:rPr>
      <w:lang w:eastAsia="en-US"/>
    </w:rPr>
  </w:style>
  <w:style w:type="paragraph" w:customStyle="1" w:styleId="MDPI63AuthorContributions">
    <w:name w:val="MDPI_6.3_AuthorContributions"/>
    <w:basedOn w:val="MDPI62Acknowledgments"/>
    <w:qFormat/>
    <w:rsid w:val="00500AC1"/>
    <w:rPr>
      <w:rFonts w:eastAsia="SimSun"/>
      <w:color w:val="auto"/>
      <w:lang w:eastAsia="en-US"/>
    </w:rPr>
  </w:style>
  <w:style w:type="paragraph" w:customStyle="1" w:styleId="MDPI64CoI">
    <w:name w:val="MDPI_6.4_CoI"/>
    <w:basedOn w:val="MDPI62Acknowledgments"/>
    <w:qFormat/>
    <w:rsid w:val="00500AC1"/>
  </w:style>
  <w:style w:type="paragraph" w:customStyle="1" w:styleId="MDPI74PublishersNote">
    <w:name w:val="MDPI_7.4_Publisher'sNote"/>
    <w:qFormat/>
    <w:rsid w:val="00500AC1"/>
    <w:pPr>
      <w:adjustRightInd w:val="0"/>
      <w:snapToGrid w:val="0"/>
      <w:spacing w:before="240" w:after="240" w:line="200" w:lineRule="atLeast"/>
    </w:pPr>
    <w:rPr>
      <w:rFonts w:ascii="Palatino Linotype" w:hAnsi="Palatino Linotype"/>
      <w:sz w:val="18"/>
      <w:szCs w:val="22"/>
      <w:lang w:eastAsia="zh-CN"/>
    </w:rPr>
  </w:style>
  <w:style w:type="paragraph" w:customStyle="1" w:styleId="EndNoteBibliographyTitle">
    <w:name w:val="EndNote Bibliography Title"/>
    <w:basedOn w:val="Normal"/>
    <w:link w:val="EndNoteBibliographyTitleChar"/>
    <w:rsid w:val="00500AC1"/>
    <w:pPr>
      <w:spacing w:line="340" w:lineRule="atLeast"/>
      <w:jc w:val="center"/>
    </w:pPr>
    <w:rPr>
      <w:rFonts w:eastAsia="Times New Roman"/>
      <w:sz w:val="18"/>
      <w:lang w:val="de-DE" w:eastAsia="de-DE"/>
    </w:rPr>
  </w:style>
  <w:style w:type="character" w:customStyle="1" w:styleId="MDPI31textChar">
    <w:name w:val="MDPI_3.1_text Char"/>
    <w:link w:val="MDPI31text"/>
    <w:rsid w:val="00500AC1"/>
    <w:rPr>
      <w:rFonts w:ascii="Palatino Linotype" w:eastAsia="Times New Roman" w:hAnsi="Palatino Linotype"/>
      <w:snapToGrid w:val="0"/>
      <w:color w:val="000000"/>
      <w:szCs w:val="22"/>
      <w:lang w:eastAsia="de-DE" w:bidi="en-US"/>
    </w:rPr>
  </w:style>
  <w:style w:type="character" w:customStyle="1" w:styleId="MDPI23heading3Char">
    <w:name w:val="MDPI_2.3_heading3 Char"/>
    <w:link w:val="MDPI23heading3"/>
    <w:rsid w:val="00500AC1"/>
    <w:rPr>
      <w:rFonts w:ascii="Palatino Linotype" w:eastAsia="Times New Roman" w:hAnsi="Palatino Linotype"/>
      <w:snapToGrid w:val="0"/>
      <w:color w:val="000000"/>
      <w:szCs w:val="22"/>
      <w:lang w:eastAsia="de-DE" w:bidi="en-US"/>
    </w:rPr>
  </w:style>
  <w:style w:type="character" w:customStyle="1" w:styleId="MDPI21heading1Char">
    <w:name w:val="MDPI_2.1_heading1 Char"/>
    <w:link w:val="MDPI21heading1"/>
    <w:rsid w:val="00500AC1"/>
    <w:rPr>
      <w:rFonts w:ascii="Palatino Linotype" w:eastAsia="Times New Roman" w:hAnsi="Palatino Linotype"/>
      <w:b/>
      <w:snapToGrid w:val="0"/>
      <w:color w:val="000000"/>
      <w:szCs w:val="22"/>
      <w:lang w:eastAsia="de-DE" w:bidi="en-US"/>
    </w:rPr>
  </w:style>
  <w:style w:type="character" w:customStyle="1" w:styleId="EndNoteBibliographyTitleChar">
    <w:name w:val="EndNote Bibliography Title Char"/>
    <w:link w:val="EndNoteBibliographyTitle"/>
    <w:rsid w:val="00500AC1"/>
    <w:rPr>
      <w:rFonts w:ascii="Palatino Linotype" w:eastAsia="Times New Roman" w:hAnsi="Palatino Linotype"/>
      <w:noProof/>
      <w:color w:val="000000"/>
      <w:sz w:val="18"/>
      <w:lang w:val="de-DE" w:eastAsia="de-DE"/>
    </w:rPr>
  </w:style>
  <w:style w:type="paragraph" w:customStyle="1" w:styleId="EndNoteBibliography">
    <w:name w:val="EndNote Bibliography"/>
    <w:basedOn w:val="Normal"/>
    <w:link w:val="EndNoteBibliographyChar"/>
    <w:rsid w:val="00500AC1"/>
    <w:pPr>
      <w:spacing w:line="240" w:lineRule="atLeast"/>
    </w:pPr>
    <w:rPr>
      <w:rFonts w:eastAsia="Times New Roman"/>
      <w:sz w:val="18"/>
      <w:lang w:val="de-DE" w:eastAsia="de-DE"/>
    </w:rPr>
  </w:style>
  <w:style w:type="character" w:customStyle="1" w:styleId="EndNoteBibliographyChar">
    <w:name w:val="EndNote Bibliography Char"/>
    <w:link w:val="EndNoteBibliography"/>
    <w:rsid w:val="00500AC1"/>
    <w:rPr>
      <w:rFonts w:ascii="Palatino Linotype" w:eastAsia="Times New Roman" w:hAnsi="Palatino Linotype"/>
      <w:noProof/>
      <w:color w:val="000000"/>
      <w:sz w:val="18"/>
      <w:lang w:val="de-DE" w:eastAsia="de-DE"/>
    </w:rPr>
  </w:style>
  <w:style w:type="paragraph" w:styleId="Revision">
    <w:name w:val="Revision"/>
    <w:hidden/>
    <w:uiPriority w:val="99"/>
    <w:semiHidden/>
    <w:rsid w:val="00AF1B24"/>
    <w:rPr>
      <w:rFonts w:ascii="Palatino Linotype" w:hAnsi="Palatino Linotype"/>
      <w:noProof/>
      <w:color w:val="000000"/>
      <w:lang w:eastAsia="zh-CN"/>
    </w:rPr>
  </w:style>
  <w:style w:type="character" w:styleId="UnresolvedMention">
    <w:name w:val="Unresolved Mention"/>
    <w:basedOn w:val="DefaultParagraphFont"/>
    <w:uiPriority w:val="99"/>
    <w:semiHidden/>
    <w:unhideWhenUsed/>
    <w:rsid w:val="00E350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9163043">
      <w:bodyDiv w:val="1"/>
      <w:marLeft w:val="0"/>
      <w:marRight w:val="0"/>
      <w:marTop w:val="0"/>
      <w:marBottom w:val="0"/>
      <w:divBdr>
        <w:top w:val="none" w:sz="0" w:space="0" w:color="auto"/>
        <w:left w:val="none" w:sz="0" w:space="0" w:color="auto"/>
        <w:bottom w:val="none" w:sz="0" w:space="0" w:color="auto"/>
        <w:right w:val="none" w:sz="0" w:space="0" w:color="auto"/>
      </w:divBdr>
    </w:div>
    <w:div w:id="386684683">
      <w:bodyDiv w:val="1"/>
      <w:marLeft w:val="0"/>
      <w:marRight w:val="0"/>
      <w:marTop w:val="0"/>
      <w:marBottom w:val="0"/>
      <w:divBdr>
        <w:top w:val="none" w:sz="0" w:space="0" w:color="auto"/>
        <w:left w:val="none" w:sz="0" w:space="0" w:color="auto"/>
        <w:bottom w:val="none" w:sz="0" w:space="0" w:color="auto"/>
        <w:right w:val="none" w:sz="0" w:space="0" w:color="auto"/>
      </w:divBdr>
    </w:div>
    <w:div w:id="1041709622">
      <w:bodyDiv w:val="1"/>
      <w:marLeft w:val="0"/>
      <w:marRight w:val="0"/>
      <w:marTop w:val="0"/>
      <w:marBottom w:val="0"/>
      <w:divBdr>
        <w:top w:val="none" w:sz="0" w:space="0" w:color="auto"/>
        <w:left w:val="none" w:sz="0" w:space="0" w:color="auto"/>
        <w:bottom w:val="none" w:sz="0" w:space="0" w:color="auto"/>
        <w:right w:val="none" w:sz="0" w:space="0" w:color="auto"/>
      </w:divBdr>
    </w:div>
    <w:div w:id="1145973645">
      <w:bodyDiv w:val="1"/>
      <w:marLeft w:val="0"/>
      <w:marRight w:val="0"/>
      <w:marTop w:val="0"/>
      <w:marBottom w:val="0"/>
      <w:divBdr>
        <w:top w:val="none" w:sz="0" w:space="0" w:color="auto"/>
        <w:left w:val="none" w:sz="0" w:space="0" w:color="auto"/>
        <w:bottom w:val="none" w:sz="0" w:space="0" w:color="auto"/>
        <w:right w:val="none" w:sz="0" w:space="0" w:color="auto"/>
      </w:divBdr>
    </w:div>
    <w:div w:id="1735590144">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26" Type="http://schemas.microsoft.com/office/2007/relationships/hdphoto" Target="media/hdphoto3.wdp"/><Relationship Id="rId21" Type="http://schemas.openxmlformats.org/officeDocument/2006/relationships/image" Target="media/image13.png"/><Relationship Id="rId34" Type="http://schemas.openxmlformats.org/officeDocument/2006/relationships/hyperlink" Target="http://www.pubchem.ncbi.nlm.nih.gov" TargetMode="External"/><Relationship Id="rId42" Type="http://schemas.openxmlformats.org/officeDocument/2006/relationships/hyperlink" Target="https://www.chemdiv.com/" TargetMode="External"/><Relationship Id="rId47" Type="http://schemas.openxmlformats.org/officeDocument/2006/relationships/hyperlink" Target="http://www.eyesopen.com" TargetMode="External"/><Relationship Id="rId50" Type="http://schemas.openxmlformats.org/officeDocument/2006/relationships/hyperlink" Target="http://www.molsoft.com" TargetMode="External"/><Relationship Id="rId55" Type="http://schemas.openxmlformats.org/officeDocument/2006/relationships/hyperlink" Target="http://www.zhanglab.ccmb.med.umich.edu/DockRMSD/" TargetMode="External"/><Relationship Id="rId63" Type="http://schemas.openxmlformats.org/officeDocument/2006/relationships/hyperlink" Target="http://www.swissadme.ch" TargetMode="External"/><Relationship Id="rId68" Type="http://schemas.openxmlformats.org/officeDocument/2006/relationships/hyperlink" Target="http://www.covid.postera.ai/covid/structures" TargetMode="External"/><Relationship Id="rId76" Type="http://schemas.openxmlformats.org/officeDocument/2006/relationships/hyperlink" Target="https://doi.org/10.1016/S0140-6736(20)32651-9" TargetMode="External"/><Relationship Id="rId84" Type="http://schemas.openxmlformats.org/officeDocument/2006/relationships/hyperlink" Target="https://doi.org/10.1016/S1473-3099(20)30911-7" TargetMode="External"/><Relationship Id="rId89" Type="http://schemas.openxmlformats.org/officeDocument/2006/relationships/hyperlink" Target="https://doi.org/10.1021/acs.jcim.0c00821" TargetMode="External"/><Relationship Id="rId97"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hyperlink" Target="http://www.webofknowledge.com" TargetMode="External"/><Relationship Id="rId92"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tiff"/><Relationship Id="rId29" Type="http://schemas.openxmlformats.org/officeDocument/2006/relationships/image" Target="media/image17.png"/><Relationship Id="rId11" Type="http://schemas.openxmlformats.org/officeDocument/2006/relationships/image" Target="media/image4.tiff"/><Relationship Id="rId24" Type="http://schemas.microsoft.com/office/2007/relationships/hdphoto" Target="media/hdphoto2.wdp"/><Relationship Id="rId32" Type="http://schemas.microsoft.com/office/2007/relationships/hdphoto" Target="media/hdphoto6.wdp"/><Relationship Id="rId37" Type="http://schemas.openxmlformats.org/officeDocument/2006/relationships/hyperlink" Target="http://www.guidetopharmacology.org" TargetMode="External"/><Relationship Id="rId40" Type="http://schemas.openxmlformats.org/officeDocument/2006/relationships/hyperlink" Target="http://www.scopus.com" TargetMode="External"/><Relationship Id="rId45" Type="http://schemas.openxmlformats.org/officeDocument/2006/relationships/hyperlink" Target="http://www.pubchem.ncbi.nlm.nih.gov" TargetMode="External"/><Relationship Id="rId53" Type="http://schemas.openxmlformats.org/officeDocument/2006/relationships/hyperlink" Target="http://www.ccdc.cam.ac.uk" TargetMode="External"/><Relationship Id="rId58" Type="http://schemas.openxmlformats.org/officeDocument/2006/relationships/hyperlink" Target="http://www.projects.biotec.tu-dresden.de/plip-web/plip" TargetMode="External"/><Relationship Id="rId66" Type="http://schemas.openxmlformats.org/officeDocument/2006/relationships/hyperlink" Target="http://www.ebi.ac.uk/chembl" TargetMode="External"/><Relationship Id="rId74" Type="http://schemas.openxmlformats.org/officeDocument/2006/relationships/hyperlink" Target="http://www.mdpi.com" TargetMode="External"/><Relationship Id="rId79" Type="http://schemas.openxmlformats.org/officeDocument/2006/relationships/hyperlink" Target="https://www.fda.gov/emergency-preparedness-and-response/coronavirus-disease-2019-covid-19/pfizer-biontech-covid-19-vaccine" TargetMode="External"/><Relationship Id="rId87" Type="http://schemas.openxmlformats.org/officeDocument/2006/relationships/hyperlink" Target="https://doi.org/10.1101/2020.05.17.100768" TargetMode="External"/><Relationship Id="rId5" Type="http://schemas.openxmlformats.org/officeDocument/2006/relationships/footnotes" Target="footnotes.xml"/><Relationship Id="rId61" Type="http://schemas.openxmlformats.org/officeDocument/2006/relationships/hyperlink" Target="http://www.molexus.io" TargetMode="External"/><Relationship Id="rId82" Type="http://schemas.openxmlformats.org/officeDocument/2006/relationships/hyperlink" Target="https://www.astrazeneca.com/media-centre/press-releases/2020/astrazenecas-covid-19-vaccine-authorised-in-uk.html" TargetMode="External"/><Relationship Id="rId90" Type="http://schemas.openxmlformats.org/officeDocument/2006/relationships/hyperlink" Target="https://doi.org/10.1016/j.apsb.2020.08.014" TargetMode="External"/><Relationship Id="rId95" Type="http://schemas.openxmlformats.org/officeDocument/2006/relationships/header" Target="header3.xml"/><Relationship Id="rId19" Type="http://schemas.openxmlformats.org/officeDocument/2006/relationships/image" Target="media/image12.tiff"/><Relationship Id="rId14" Type="http://schemas.openxmlformats.org/officeDocument/2006/relationships/image" Target="media/image7.tiff"/><Relationship Id="rId22" Type="http://schemas.microsoft.com/office/2007/relationships/hdphoto" Target="media/hdphoto1.wdp"/><Relationship Id="rId27" Type="http://schemas.openxmlformats.org/officeDocument/2006/relationships/image" Target="media/image16.png"/><Relationship Id="rId30" Type="http://schemas.microsoft.com/office/2007/relationships/hdphoto" Target="media/hdphoto5.wdp"/><Relationship Id="rId35" Type="http://schemas.openxmlformats.org/officeDocument/2006/relationships/hyperlink" Target="http://www.ebi.ac.uk/chembl" TargetMode="External"/><Relationship Id="rId43" Type="http://schemas.openxmlformats.org/officeDocument/2006/relationships/hyperlink" Target="http://www.maybridge.com" TargetMode="External"/><Relationship Id="rId48" Type="http://schemas.openxmlformats.org/officeDocument/2006/relationships/hyperlink" Target="http://www.cresset-group.com" TargetMode="External"/><Relationship Id="rId56" Type="http://schemas.openxmlformats.org/officeDocument/2006/relationships/hyperlink" Target="http://www.cgl.ucsf.edu/chimera" TargetMode="External"/><Relationship Id="rId64" Type="http://schemas.openxmlformats.org/officeDocument/2006/relationships/hyperlink" Target="http://www.sea.bkslab.org" TargetMode="External"/><Relationship Id="rId69" Type="http://schemas.openxmlformats.org/officeDocument/2006/relationships/hyperlink" Target="http://www.guidetopharmacology.com" TargetMode="External"/><Relationship Id="rId77" Type="http://schemas.openxmlformats.org/officeDocument/2006/relationships/hyperlink" Target="https://doi.org/10.1016/S1473-3099(20)30484-9" TargetMode="External"/><Relationship Id="rId8" Type="http://schemas.openxmlformats.org/officeDocument/2006/relationships/hyperlink" Target="http://www.rcsb.org" TargetMode="External"/><Relationship Id="rId51" Type="http://schemas.openxmlformats.org/officeDocument/2006/relationships/hyperlink" Target="http://www.scripps.edu" TargetMode="External"/><Relationship Id="rId72" Type="http://schemas.openxmlformats.org/officeDocument/2006/relationships/hyperlink" Target="http://www.scopus.com" TargetMode="External"/><Relationship Id="rId80" Type="http://schemas.openxmlformats.org/officeDocument/2006/relationships/hyperlink" Target="https://www.fda.gov/emergency-preparedness-and-response/coronavirus-disease-2019-covid-19/moderna-covid-19-vaccine" TargetMode="External"/><Relationship Id="rId85" Type="http://schemas.openxmlformats.org/officeDocument/2006/relationships/hyperlink" Target="https://www.nejm.org/doi/full/10.1056/NEJMoa2023184" TargetMode="External"/><Relationship Id="rId93" Type="http://schemas.openxmlformats.org/officeDocument/2006/relationships/header" Target="header2.xml"/><Relationship Id="rId98"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5.tiff"/><Relationship Id="rId17" Type="http://schemas.openxmlformats.org/officeDocument/2006/relationships/image" Target="media/image10.tiff"/><Relationship Id="rId25" Type="http://schemas.openxmlformats.org/officeDocument/2006/relationships/image" Target="media/image15.png"/><Relationship Id="rId33" Type="http://schemas.openxmlformats.org/officeDocument/2006/relationships/hyperlink" Target="http://www.sea.bkslab.org" TargetMode="External"/><Relationship Id="rId38" Type="http://schemas.openxmlformats.org/officeDocument/2006/relationships/hyperlink" Target="http://www.pubmed.ncbi.nlm.nih.gov" TargetMode="External"/><Relationship Id="rId46" Type="http://schemas.openxmlformats.org/officeDocument/2006/relationships/hyperlink" Target="http://www.chemcomp.com" TargetMode="External"/><Relationship Id="rId59" Type="http://schemas.openxmlformats.org/officeDocument/2006/relationships/hyperlink" Target="http://www.schrodinger.com" TargetMode="External"/><Relationship Id="rId67" Type="http://schemas.openxmlformats.org/officeDocument/2006/relationships/hyperlink" Target="http://www.openmolecules.org" TargetMode="External"/><Relationship Id="rId20" Type="http://schemas.openxmlformats.org/officeDocument/2006/relationships/hyperlink" Target="http://www.swissadme.ch" TargetMode="External"/><Relationship Id="rId41" Type="http://schemas.openxmlformats.org/officeDocument/2006/relationships/hyperlink" Target="http://www.scholar.google.com" TargetMode="External"/><Relationship Id="rId54" Type="http://schemas.openxmlformats.org/officeDocument/2006/relationships/hyperlink" Target="http://www.sourceforge.net" TargetMode="External"/><Relationship Id="rId62" Type="http://schemas.openxmlformats.org/officeDocument/2006/relationships/hyperlink" Target="http://www.chemaxon.com" TargetMode="External"/><Relationship Id="rId70" Type="http://schemas.openxmlformats.org/officeDocument/2006/relationships/hyperlink" Target="http://www.pubmed.ncbi.nlm.nih.gov" TargetMode="External"/><Relationship Id="rId75" Type="http://schemas.openxmlformats.org/officeDocument/2006/relationships/hyperlink" Target="https://covid19.who.int/" TargetMode="External"/><Relationship Id="rId83" Type="http://schemas.openxmlformats.org/officeDocument/2006/relationships/hyperlink" Target="https://www.fda.gov/news-events/press-announcements/fda-approves-first-treatment-covid-19" TargetMode="External"/><Relationship Id="rId88" Type="http://schemas.openxmlformats.org/officeDocument/2006/relationships/hyperlink" Target="https://doi.org/10.1038/s41579-020-00468-6" TargetMode="External"/><Relationship Id="rId91" Type="http://schemas.openxmlformats.org/officeDocument/2006/relationships/hyperlink" Target="https://doi.org/10.26434/chemrxiv.12682316.v1" TargetMode="External"/><Relationship Id="rId9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tiff"/><Relationship Id="rId23" Type="http://schemas.openxmlformats.org/officeDocument/2006/relationships/image" Target="media/image14.png"/><Relationship Id="rId28" Type="http://schemas.microsoft.com/office/2007/relationships/hdphoto" Target="media/hdphoto4.wdp"/><Relationship Id="rId36" Type="http://schemas.openxmlformats.org/officeDocument/2006/relationships/hyperlink" Target="http://www.covid.postera.ai/covid" TargetMode="External"/><Relationship Id="rId49" Type="http://schemas.openxmlformats.org/officeDocument/2006/relationships/hyperlink" Target="http://www.rcsb.org" TargetMode="External"/><Relationship Id="rId57" Type="http://schemas.openxmlformats.org/officeDocument/2006/relationships/hyperlink" Target="https://www.molport.com/shop/find-chemicals-by-smiles" TargetMode="External"/><Relationship Id="rId10" Type="http://schemas.openxmlformats.org/officeDocument/2006/relationships/image" Target="media/image3.tiff"/><Relationship Id="rId31" Type="http://schemas.openxmlformats.org/officeDocument/2006/relationships/image" Target="media/image18.png"/><Relationship Id="rId44" Type="http://schemas.openxmlformats.org/officeDocument/2006/relationships/hyperlink" Target="http://www.enamine.net" TargetMode="External"/><Relationship Id="rId52" Type="http://schemas.openxmlformats.org/officeDocument/2006/relationships/hyperlink" Target="http://www.swissdock.ch" TargetMode="External"/><Relationship Id="rId60" Type="http://schemas.openxmlformats.org/officeDocument/2006/relationships/hyperlink" Target="http://www.pymol.org/2" TargetMode="External"/><Relationship Id="rId65" Type="http://schemas.openxmlformats.org/officeDocument/2006/relationships/hyperlink" Target="http://www.pubchem.ncbi.nlm.nih.gov" TargetMode="External"/><Relationship Id="rId73" Type="http://schemas.openxmlformats.org/officeDocument/2006/relationships/hyperlink" Target="http://www.scholar.google.com" TargetMode="External"/><Relationship Id="rId78" Type="http://schemas.openxmlformats.org/officeDocument/2006/relationships/hyperlink" Target="https://doi.org/10.1136/bmj.m641" TargetMode="External"/><Relationship Id="rId81" Type="http://schemas.openxmlformats.org/officeDocument/2006/relationships/hyperlink" Target="https://www.gov.uk/government/news/oxford-universityastrazeneca-covid-19-vaccine-approved" TargetMode="External"/><Relationship Id="rId86" Type="http://schemas.openxmlformats.org/officeDocument/2006/relationships/hyperlink" Target="https://www.guidetopharmacology.org/coronavirus.jsp" TargetMode="External"/><Relationship Id="rId9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tiff"/><Relationship Id="rId13" Type="http://schemas.openxmlformats.org/officeDocument/2006/relationships/image" Target="media/image6.tiff"/><Relationship Id="rId18" Type="http://schemas.openxmlformats.org/officeDocument/2006/relationships/image" Target="media/image11.tiff"/><Relationship Id="rId39" Type="http://schemas.openxmlformats.org/officeDocument/2006/relationships/hyperlink" Target="http://www.webofknowledge.com"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atrix%20Demjen\Desktop\Word%20templates\molecule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lecules-template</Template>
  <TotalTime>22</TotalTime>
  <Pages>30</Pages>
  <Words>26765</Words>
  <Characters>152562</Characters>
  <Application>Microsoft Office Word</Application>
  <DocSecurity>0</DocSecurity>
  <Lines>1271</Lines>
  <Paragraphs>357</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Microsoft</Company>
  <LinksUpToDate>false</LinksUpToDate>
  <CharactersWithSpaces>178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creator>Beatrix Demjen</dc:creator>
  <cp:lastModifiedBy>Matthew Harper</cp:lastModifiedBy>
  <cp:revision>13</cp:revision>
  <cp:lastPrinted>2021-01-14T14:52:00Z</cp:lastPrinted>
  <dcterms:created xsi:type="dcterms:W3CDTF">2021-02-15T11:25:00Z</dcterms:created>
  <dcterms:modified xsi:type="dcterms:W3CDTF">2021-02-17T09:57:00Z</dcterms:modified>
</cp:coreProperties>
</file>